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891" w:type="dxa"/>
        <w:tblInd w:w="1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"/>
        <w:gridCol w:w="230"/>
        <w:gridCol w:w="6"/>
        <w:gridCol w:w="190"/>
        <w:gridCol w:w="46"/>
        <w:gridCol w:w="1014"/>
        <w:gridCol w:w="917"/>
        <w:gridCol w:w="281"/>
        <w:gridCol w:w="124"/>
        <w:gridCol w:w="453"/>
        <w:gridCol w:w="243"/>
        <w:gridCol w:w="709"/>
        <w:gridCol w:w="22"/>
        <w:gridCol w:w="261"/>
        <w:gridCol w:w="34"/>
        <w:gridCol w:w="948"/>
        <w:gridCol w:w="186"/>
        <w:gridCol w:w="50"/>
        <w:gridCol w:w="96"/>
        <w:gridCol w:w="178"/>
        <w:gridCol w:w="288"/>
        <w:gridCol w:w="101"/>
        <w:gridCol w:w="133"/>
        <w:gridCol w:w="407"/>
        <w:gridCol w:w="27"/>
        <w:gridCol w:w="421"/>
        <w:gridCol w:w="146"/>
        <w:gridCol w:w="567"/>
        <w:gridCol w:w="567"/>
        <w:gridCol w:w="643"/>
        <w:gridCol w:w="175"/>
        <w:gridCol w:w="134"/>
        <w:gridCol w:w="149"/>
        <w:gridCol w:w="577"/>
        <w:gridCol w:w="1403"/>
        <w:gridCol w:w="245"/>
        <w:gridCol w:w="910"/>
        <w:gridCol w:w="236"/>
        <w:gridCol w:w="425"/>
        <w:gridCol w:w="59"/>
        <w:gridCol w:w="602"/>
        <w:gridCol w:w="393"/>
        <w:gridCol w:w="289"/>
      </w:tblGrid>
      <w:tr w:rsidR="00747214" w:rsidRPr="00A45EC3" w14:paraId="1D74294D" w14:textId="77777777" w:rsidTr="009802F0">
        <w:trPr>
          <w:gridBefore w:val="1"/>
          <w:wBefore w:w="6" w:type="dxa"/>
          <w:trHeight w:val="569"/>
        </w:trPr>
        <w:tc>
          <w:tcPr>
            <w:tcW w:w="1486" w:type="dxa"/>
            <w:gridSpan w:val="5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00D3778" w14:textId="77777777" w:rsidR="008031E6" w:rsidRPr="00995BEA" w:rsidRDefault="008031E6" w:rsidP="00AE388C">
            <w:pPr>
              <w:ind w:right="-864"/>
              <w:jc w:val="both"/>
            </w:pPr>
            <w:bookmarkStart w:id="0" w:name="_Hlk78155483"/>
            <w:bookmarkStart w:id="1" w:name="_Hlk72306540"/>
            <w:r>
              <w:rPr>
                <w:noProof/>
                <w:lang w:val="en-MY" w:eastAsia="en-MY"/>
              </w:rPr>
              <w:drawing>
                <wp:anchor distT="0" distB="0" distL="114300" distR="114300" simplePos="0" relativeHeight="251659264" behindDoc="1" locked="0" layoutInCell="1" allowOverlap="1" wp14:anchorId="4760381E" wp14:editId="2DE73F0E">
                  <wp:simplePos x="0" y="0"/>
                  <wp:positionH relativeFrom="column">
                    <wp:posOffset>-15875</wp:posOffset>
                  </wp:positionH>
                  <wp:positionV relativeFrom="page">
                    <wp:posOffset>635</wp:posOffset>
                  </wp:positionV>
                  <wp:extent cx="828040" cy="806450"/>
                  <wp:effectExtent l="0" t="0" r="0" b="0"/>
                  <wp:wrapThrough wrapText="bothSides">
                    <wp:wrapPolygon edited="0">
                      <wp:start x="4969" y="0"/>
                      <wp:lineTo x="0" y="2551"/>
                      <wp:lineTo x="0" y="12756"/>
                      <wp:lineTo x="1491" y="16838"/>
                      <wp:lineTo x="6957" y="20920"/>
                      <wp:lineTo x="7951" y="20920"/>
                      <wp:lineTo x="16399" y="20920"/>
                      <wp:lineTo x="16896" y="20920"/>
                      <wp:lineTo x="20871" y="16838"/>
                      <wp:lineTo x="20871" y="8674"/>
                      <wp:lineTo x="19877" y="0"/>
                      <wp:lineTo x="4969" y="0"/>
                    </wp:wrapPolygon>
                  </wp:wrapThrough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040" cy="806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3399" w:type="dxa"/>
            <w:gridSpan w:val="3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5CD5C" w14:textId="77777777" w:rsidR="008031E6" w:rsidRPr="00A957B5" w:rsidRDefault="008031E6" w:rsidP="00A957B5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hAnsi="Univers (W1)"/>
                <w:b/>
                <w:sz w:val="32"/>
                <w:szCs w:val="32"/>
              </w:rPr>
            </w:pPr>
            <w:r w:rsidRPr="00A957B5">
              <w:rPr>
                <w:rFonts w:ascii="Univers (W1)" w:hAnsi="Univers (W1)"/>
                <w:b/>
                <w:sz w:val="32"/>
                <w:szCs w:val="32"/>
              </w:rPr>
              <w:t>CIVIL AVIATION AUTHORITY OF MALAYSIA</w:t>
            </w:r>
          </w:p>
        </w:tc>
      </w:tr>
      <w:tr w:rsidR="00747214" w:rsidRPr="006C0E58" w14:paraId="54A6CCC0" w14:textId="77777777" w:rsidTr="009802F0">
        <w:trPr>
          <w:gridBefore w:val="1"/>
          <w:wBefore w:w="6" w:type="dxa"/>
          <w:trHeight w:val="693"/>
        </w:trPr>
        <w:tc>
          <w:tcPr>
            <w:tcW w:w="1486" w:type="dxa"/>
            <w:gridSpan w:val="5"/>
            <w:vMerge/>
            <w:tcBorders>
              <w:left w:val="nil"/>
              <w:bottom w:val="nil"/>
              <w:right w:val="nil"/>
            </w:tcBorders>
            <w:vAlign w:val="center"/>
          </w:tcPr>
          <w:p w14:paraId="0C613183" w14:textId="77777777" w:rsidR="008031E6" w:rsidRDefault="008031E6" w:rsidP="00AE388C">
            <w:pPr>
              <w:ind w:right="-864"/>
              <w:jc w:val="both"/>
              <w:rPr>
                <w:noProof/>
              </w:rPr>
            </w:pPr>
          </w:p>
        </w:tc>
        <w:tc>
          <w:tcPr>
            <w:tcW w:w="13399" w:type="dxa"/>
            <w:gridSpan w:val="3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B0B89A" w14:textId="6775C0A4" w:rsidR="008031E6" w:rsidRPr="00DC25DB" w:rsidRDefault="00E30A61" w:rsidP="001B4FC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28"/>
              <w:contextualSpacing/>
              <w:jc w:val="center"/>
              <w:rPr>
                <w:rFonts w:ascii="Arial Nova" w:hAnsi="Arial Nova"/>
                <w:b/>
                <w:sz w:val="26"/>
                <w:szCs w:val="26"/>
              </w:rPr>
            </w:pPr>
            <w:r w:rsidRPr="00DC25DB">
              <w:rPr>
                <w:rFonts w:ascii="Arial Nova" w:hAnsi="Arial Nova"/>
                <w:b/>
                <w:sz w:val="26"/>
                <w:szCs w:val="26"/>
              </w:rPr>
              <w:t>EXAMINATION QUESTION COMPLIANCE</w:t>
            </w:r>
            <w:r w:rsidR="00A957B5" w:rsidRPr="00DC25DB">
              <w:rPr>
                <w:rFonts w:ascii="Arial Nova" w:hAnsi="Arial Nova"/>
                <w:b/>
                <w:sz w:val="26"/>
                <w:szCs w:val="26"/>
              </w:rPr>
              <w:t xml:space="preserve"> CHECKLIST</w:t>
            </w:r>
          </w:p>
        </w:tc>
      </w:tr>
      <w:bookmarkEnd w:id="0"/>
      <w:bookmarkEnd w:id="1"/>
      <w:tr w:rsidR="00D40387" w:rsidRPr="00D40387" w14:paraId="7378A5F1" w14:textId="77777777" w:rsidTr="009802F0">
        <w:trPr>
          <w:trHeight w:val="510"/>
        </w:trPr>
        <w:tc>
          <w:tcPr>
            <w:tcW w:w="14602" w:type="dxa"/>
            <w:gridSpan w:val="4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F5496" w:themeFill="accent5" w:themeFillShade="BF"/>
            <w:vAlign w:val="center"/>
          </w:tcPr>
          <w:p w14:paraId="672A97DE" w14:textId="42EE93BB" w:rsidR="00D40387" w:rsidRPr="00FD4C5E" w:rsidRDefault="00D40387" w:rsidP="00FD4C5E">
            <w:pPr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F4002B">
              <w:rPr>
                <w:rFonts w:ascii="Arial Nova" w:hAnsi="Arial Nova"/>
                <w:b/>
                <w:bCs/>
                <w:iCs/>
                <w:color w:val="FFFFFF" w:themeColor="background1"/>
                <w:sz w:val="20"/>
              </w:rPr>
              <w:t>SECTION 1 –</w:t>
            </w:r>
            <w:r w:rsidR="00C52CC5" w:rsidRPr="00F4002B">
              <w:rPr>
                <w:rFonts w:ascii="Arial Nova" w:hAnsi="Arial Nova"/>
                <w:b/>
                <w:bCs/>
                <w:iCs/>
                <w:color w:val="FFFFFF" w:themeColor="background1"/>
                <w:sz w:val="20"/>
              </w:rPr>
              <w:t>GENERAL INFORMATION</w:t>
            </w:r>
          </w:p>
        </w:tc>
        <w:tc>
          <w:tcPr>
            <w:tcW w:w="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F5496" w:themeFill="accent5" w:themeFillShade="BF"/>
            <w:vAlign w:val="center"/>
          </w:tcPr>
          <w:p w14:paraId="565E4A72" w14:textId="03608A5C" w:rsidR="00D40387" w:rsidRPr="00D40387" w:rsidRDefault="00D40387" w:rsidP="00914338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D40387" w:rsidRPr="00D40387" w14:paraId="1ADE3B27" w14:textId="77777777" w:rsidTr="009802F0">
        <w:trPr>
          <w:trHeight w:hRule="exact" w:val="113"/>
        </w:trPr>
        <w:tc>
          <w:tcPr>
            <w:tcW w:w="14602" w:type="dxa"/>
            <w:gridSpan w:val="4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683102C" w14:textId="77777777" w:rsidR="00D40387" w:rsidRPr="00D40387" w:rsidRDefault="00D40387" w:rsidP="00D40387">
            <w:pPr>
              <w:rPr>
                <w:rFonts w:ascii="Arial Nova" w:hAnsi="Arial Nova"/>
                <w:b/>
                <w:iCs/>
                <w:szCs w:val="18"/>
                <w:lang w:val="en-MY"/>
              </w:rPr>
            </w:pPr>
          </w:p>
        </w:tc>
        <w:tc>
          <w:tcPr>
            <w:tcW w:w="28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D4D8BEC" w14:textId="77777777" w:rsidR="00D40387" w:rsidRPr="00D40387" w:rsidRDefault="00D40387" w:rsidP="00D40387">
            <w:pPr>
              <w:rPr>
                <w:b/>
                <w:iCs/>
                <w:szCs w:val="18"/>
                <w:lang w:val="en-MY"/>
              </w:rPr>
            </w:pPr>
          </w:p>
        </w:tc>
      </w:tr>
      <w:tr w:rsidR="0089775B" w:rsidRPr="00D40387" w14:paraId="060CCB0F" w14:textId="77777777" w:rsidTr="009802F0">
        <w:trPr>
          <w:trHeight w:hRule="exact" w:val="397"/>
        </w:trPr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2643118" w14:textId="0AD7DA22" w:rsidR="00831CB1" w:rsidRPr="00A957B5" w:rsidRDefault="00831CB1" w:rsidP="009F199A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3031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BC306D" w14:textId="5619B04F" w:rsidR="00831CB1" w:rsidRPr="00663AEB" w:rsidRDefault="00E30A61" w:rsidP="0089775B">
            <w:pPr>
              <w:ind w:left="-50"/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  <w:r>
              <w:rPr>
                <w:rFonts w:ascii="Arial Nova" w:hAnsi="Arial Nova"/>
                <w:b/>
                <w:bCs/>
                <w:iCs/>
                <w:sz w:val="20"/>
                <w:lang w:val="en-MY"/>
              </w:rPr>
              <w:t>Organisation Name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9A7CBE" w14:textId="1D3FCE79" w:rsidR="00831CB1" w:rsidRPr="00663AEB" w:rsidRDefault="00831CB1" w:rsidP="009F199A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  <w:r w:rsidRPr="00663AEB">
              <w:rPr>
                <w:rFonts w:ascii="Arial Nova" w:hAnsi="Arial Nova"/>
                <w:b/>
                <w:bCs/>
                <w:iCs/>
                <w:sz w:val="20"/>
                <w:lang w:val="en-MY"/>
              </w:rPr>
              <w:t>:</w:t>
            </w:r>
          </w:p>
        </w:tc>
        <w:tc>
          <w:tcPr>
            <w:tcW w:w="6242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7FB0793C" w14:textId="1E367BC7" w:rsidR="00831CB1" w:rsidRPr="00663AEB" w:rsidRDefault="00831CB1" w:rsidP="009F199A">
            <w:pPr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663AEB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63AEB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63AEB">
              <w:rPr>
                <w:rFonts w:ascii="Arial Nova" w:hAnsi="Arial Nova" w:cs="Arial"/>
                <w:sz w:val="20"/>
              </w:rPr>
            </w:r>
            <w:r w:rsidRPr="00663AEB">
              <w:rPr>
                <w:rFonts w:ascii="Arial Nova" w:hAnsi="Arial Nova" w:cs="Arial"/>
                <w:sz w:val="20"/>
              </w:rPr>
              <w:fldChar w:fldCharType="separate"/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682807" w14:textId="7D5B4B04" w:rsidR="00831CB1" w:rsidRPr="00663AEB" w:rsidRDefault="00E30A61" w:rsidP="00E30A61">
            <w:pPr>
              <w:ind w:left="-112" w:right="-102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>
              <w:rPr>
                <w:rFonts w:ascii="Arial Nova" w:hAnsi="Arial Nova"/>
                <w:b/>
                <w:iCs/>
                <w:sz w:val="20"/>
                <w:lang w:val="en-MY"/>
              </w:rPr>
              <w:t>Approval Number</w:t>
            </w:r>
          </w:p>
        </w:tc>
        <w:tc>
          <w:tcPr>
            <w:tcW w:w="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BA9666" w14:textId="786F4B11" w:rsidR="00831CB1" w:rsidRPr="00663AEB" w:rsidRDefault="00831CB1" w:rsidP="009F199A">
            <w:pPr>
              <w:ind w:left="-221" w:right="-15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663AEB">
              <w:rPr>
                <w:rFonts w:ascii="Arial Nova" w:hAnsi="Arial Nova"/>
                <w:b/>
                <w:iCs/>
                <w:sz w:val="20"/>
                <w:lang w:val="en-MY"/>
              </w:rPr>
              <w:t>:</w:t>
            </w:r>
          </w:p>
        </w:tc>
        <w:tc>
          <w:tcPr>
            <w:tcW w:w="262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6579430B" w14:textId="6D2FD244" w:rsidR="00831CB1" w:rsidRPr="00663AEB" w:rsidRDefault="005B538D" w:rsidP="009F199A">
            <w:pPr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663AEB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63AEB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63AEB">
              <w:rPr>
                <w:rFonts w:ascii="Arial Nova" w:hAnsi="Arial Nova" w:cs="Arial"/>
                <w:sz w:val="20"/>
              </w:rPr>
            </w:r>
            <w:r w:rsidRPr="00663AEB">
              <w:rPr>
                <w:rFonts w:ascii="Arial Nova" w:hAnsi="Arial Nova" w:cs="Arial"/>
                <w:sz w:val="20"/>
              </w:rPr>
              <w:fldChar w:fldCharType="separate"/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027E870" w14:textId="7E4FFCA6" w:rsidR="00831CB1" w:rsidRPr="00D40387" w:rsidRDefault="00831CB1" w:rsidP="001E0DAC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861B61" w:rsidRPr="00D40387" w14:paraId="42B9305E" w14:textId="77777777" w:rsidTr="009802F0">
        <w:trPr>
          <w:trHeight w:hRule="exact" w:val="113"/>
        </w:trPr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AFD7D85" w14:textId="77777777" w:rsidR="00861B61" w:rsidRPr="00A957B5" w:rsidRDefault="00861B61" w:rsidP="00981972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3031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C51CC7" w14:textId="77777777" w:rsidR="00861B61" w:rsidRDefault="00861B61" w:rsidP="00981972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EDC062" w14:textId="77777777" w:rsidR="00861B61" w:rsidRPr="00663AEB" w:rsidRDefault="00861B61" w:rsidP="00981972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</w:p>
        </w:tc>
        <w:tc>
          <w:tcPr>
            <w:tcW w:w="4574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FA2B06" w14:textId="77777777" w:rsidR="00861B61" w:rsidRPr="00663AEB" w:rsidRDefault="00861B61" w:rsidP="00981972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138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513A3B" w14:textId="77777777" w:rsidR="00861B61" w:rsidRPr="00663AEB" w:rsidRDefault="00861B61" w:rsidP="00981972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33B3FC" w14:textId="77777777" w:rsidR="00861B61" w:rsidRPr="00663AEB" w:rsidRDefault="00861B61" w:rsidP="00981972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8CCBFB" w14:textId="77777777" w:rsidR="00861B61" w:rsidRDefault="00861B61" w:rsidP="00981972">
            <w:pPr>
              <w:ind w:left="-112" w:right="-102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  <w:tc>
          <w:tcPr>
            <w:tcW w:w="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7A6754" w14:textId="77777777" w:rsidR="00861B61" w:rsidRPr="00663AEB" w:rsidRDefault="00861B61" w:rsidP="00981972">
            <w:pPr>
              <w:ind w:left="-221" w:right="-15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DAC0D4" w14:textId="77777777" w:rsidR="00861B61" w:rsidRPr="00663AEB" w:rsidRDefault="00861B61" w:rsidP="00981972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247184" w14:textId="77777777" w:rsidR="00861B61" w:rsidRPr="00663AEB" w:rsidRDefault="00861B61" w:rsidP="00981972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14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238908" w14:textId="77777777" w:rsidR="00861B61" w:rsidRPr="00663AEB" w:rsidRDefault="00861B61" w:rsidP="00981972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D4CB499" w14:textId="77777777" w:rsidR="00861B61" w:rsidRPr="00D40387" w:rsidRDefault="00861B61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981972" w:rsidRPr="00D40387" w14:paraId="406E7A22" w14:textId="77777777" w:rsidTr="009802F0">
        <w:trPr>
          <w:trHeight w:hRule="exact" w:val="397"/>
        </w:trPr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B5DB726" w14:textId="77777777" w:rsidR="00981972" w:rsidRPr="00A957B5" w:rsidRDefault="00981972" w:rsidP="00981972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3031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48279E" w14:textId="5CA5E335" w:rsidR="00981972" w:rsidRDefault="00981972" w:rsidP="009802F0">
            <w:pPr>
              <w:ind w:left="-50" w:right="-226"/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  <w:r>
              <w:rPr>
                <w:rFonts w:ascii="Arial Nova" w:hAnsi="Arial Nova"/>
                <w:b/>
                <w:bCs/>
                <w:iCs/>
                <w:sz w:val="20"/>
                <w:lang w:val="en-MY"/>
              </w:rPr>
              <w:t>Examination Paper Ref. N</w:t>
            </w:r>
            <w:r w:rsidR="009802F0">
              <w:rPr>
                <w:rFonts w:ascii="Arial Nova" w:hAnsi="Arial Nova"/>
                <w:b/>
                <w:bCs/>
                <w:iCs/>
                <w:sz w:val="20"/>
                <w:lang w:val="en-MY"/>
              </w:rPr>
              <w:t>o.</w:t>
            </w:r>
          </w:p>
        </w:tc>
        <w:tc>
          <w:tcPr>
            <w:tcW w:w="2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2480C9" w14:textId="1B5E6137" w:rsidR="00981972" w:rsidRPr="00663AEB" w:rsidRDefault="00981972" w:rsidP="00981972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  <w:r>
              <w:rPr>
                <w:rFonts w:ascii="Arial Nova" w:hAnsi="Arial Nova"/>
                <w:b/>
                <w:bCs/>
                <w:iCs/>
                <w:sz w:val="20"/>
                <w:lang w:val="en-MY"/>
              </w:rPr>
              <w:t>:</w:t>
            </w:r>
          </w:p>
        </w:tc>
        <w:tc>
          <w:tcPr>
            <w:tcW w:w="4574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5F6D752F" w14:textId="3082AE54" w:rsidR="00981972" w:rsidRPr="00663AEB" w:rsidRDefault="00981972" w:rsidP="00981972">
            <w:pPr>
              <w:rPr>
                <w:rFonts w:ascii="Arial Nova" w:hAnsi="Arial Nova" w:cs="Arial"/>
                <w:sz w:val="20"/>
              </w:rPr>
            </w:pPr>
            <w:r w:rsidRPr="00663AEB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63AEB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63AEB">
              <w:rPr>
                <w:rFonts w:ascii="Arial Nova" w:hAnsi="Arial Nova" w:cs="Arial"/>
                <w:sz w:val="20"/>
              </w:rPr>
            </w:r>
            <w:r w:rsidRPr="00663AEB">
              <w:rPr>
                <w:rFonts w:ascii="Arial Nova" w:hAnsi="Arial Nova" w:cs="Arial"/>
                <w:sz w:val="20"/>
              </w:rPr>
              <w:fldChar w:fldCharType="separate"/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138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3587EF" w14:textId="57F4314D" w:rsidR="00981972" w:rsidRDefault="00981972" w:rsidP="00981972">
            <w:pPr>
              <w:ind w:left="30" w:right="-102"/>
              <w:rPr>
                <w:rFonts w:ascii="Arial Nova" w:hAnsi="Arial Nova"/>
                <w:b/>
                <w:iCs/>
                <w:sz w:val="20"/>
                <w:lang w:val="en-MY"/>
              </w:rPr>
            </w:pPr>
            <w:r>
              <w:rPr>
                <w:rFonts w:ascii="Arial Nova" w:hAnsi="Arial Nova"/>
                <w:b/>
                <w:iCs/>
                <w:sz w:val="20"/>
                <w:lang w:val="en-MY"/>
              </w:rPr>
              <w:t xml:space="preserve">Revision 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AC98F7" w14:textId="01E84C26" w:rsidR="00981972" w:rsidRPr="00663AEB" w:rsidRDefault="00981972" w:rsidP="00981972">
            <w:pPr>
              <w:ind w:left="-221" w:right="-15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>
              <w:rPr>
                <w:rFonts w:ascii="Arial Nova" w:hAnsi="Arial Nova"/>
                <w:b/>
                <w:iCs/>
                <w:sz w:val="20"/>
                <w:lang w:val="en-MY"/>
              </w:rPr>
              <w:t>:</w:t>
            </w:r>
          </w:p>
        </w:tc>
        <w:tc>
          <w:tcPr>
            <w:tcW w:w="1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05751DF7" w14:textId="732E6474" w:rsidR="00981972" w:rsidRPr="00663AEB" w:rsidRDefault="00981972" w:rsidP="00981972">
            <w:pPr>
              <w:rPr>
                <w:rFonts w:ascii="Arial Nova" w:hAnsi="Arial Nova" w:cs="Arial"/>
                <w:sz w:val="20"/>
              </w:rPr>
            </w:pPr>
            <w:r w:rsidRPr="00663AEB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63AEB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63AEB">
              <w:rPr>
                <w:rFonts w:ascii="Arial Nova" w:hAnsi="Arial Nova" w:cs="Arial"/>
                <w:sz w:val="20"/>
              </w:rPr>
            </w:r>
            <w:r w:rsidRPr="00663AEB">
              <w:rPr>
                <w:rFonts w:ascii="Arial Nova" w:hAnsi="Arial Nova" w:cs="Arial"/>
                <w:sz w:val="20"/>
              </w:rPr>
              <w:fldChar w:fldCharType="separate"/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11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AE88A8" w14:textId="273D12AF" w:rsidR="00981972" w:rsidRPr="001A0C2C" w:rsidRDefault="00981972" w:rsidP="00981972">
            <w:pPr>
              <w:jc w:val="center"/>
              <w:rPr>
                <w:rFonts w:ascii="Arial Nova" w:hAnsi="Arial Nova" w:cs="Arial"/>
                <w:b/>
                <w:bCs/>
                <w:sz w:val="20"/>
              </w:rPr>
            </w:pPr>
            <w:r w:rsidRPr="001A0C2C">
              <w:rPr>
                <w:rFonts w:ascii="Arial Nova" w:hAnsi="Arial Nova" w:cs="Arial"/>
                <w:b/>
                <w:bCs/>
                <w:sz w:val="20"/>
              </w:rPr>
              <w:t>Dat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49BC54" w14:textId="62B40619" w:rsidR="00981972" w:rsidRPr="001A0C2C" w:rsidRDefault="00981972" w:rsidP="00981972">
            <w:pPr>
              <w:rPr>
                <w:rFonts w:ascii="Arial Nova" w:hAnsi="Arial Nova" w:cs="Arial"/>
                <w:b/>
                <w:bCs/>
                <w:sz w:val="20"/>
              </w:rPr>
            </w:pPr>
            <w:r w:rsidRPr="001A0C2C">
              <w:rPr>
                <w:rFonts w:ascii="Arial Nova" w:hAnsi="Arial Nova" w:cs="Arial"/>
                <w:b/>
                <w:bCs/>
                <w:sz w:val="20"/>
              </w:rPr>
              <w:t>:</w:t>
            </w:r>
          </w:p>
        </w:tc>
        <w:tc>
          <w:tcPr>
            <w:tcW w:w="14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47A42407" w14:textId="67B8D86B" w:rsidR="00981972" w:rsidRPr="00663AEB" w:rsidRDefault="009802F0" w:rsidP="009802F0">
            <w:pPr>
              <w:rPr>
                <w:rFonts w:ascii="Arial Nova" w:hAnsi="Arial Nova" w:cs="Arial"/>
                <w:noProof/>
                <w:sz w:val="20"/>
              </w:rPr>
            </w:pPr>
            <w:r w:rsidRPr="00663AEB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63AEB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63AEB">
              <w:rPr>
                <w:rFonts w:ascii="Arial Nova" w:hAnsi="Arial Nova" w:cs="Arial"/>
                <w:sz w:val="20"/>
              </w:rPr>
            </w:r>
            <w:r w:rsidRPr="00663AEB">
              <w:rPr>
                <w:rFonts w:ascii="Arial Nova" w:hAnsi="Arial Nova" w:cs="Arial"/>
                <w:sz w:val="20"/>
              </w:rPr>
              <w:fldChar w:fldCharType="separate"/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90B454C" w14:textId="5241F6C1" w:rsidR="00981972" w:rsidRPr="00D40387" w:rsidRDefault="00981972" w:rsidP="00981972">
            <w:pPr>
              <w:rPr>
                <w:b/>
                <w:iCs/>
                <w:szCs w:val="18"/>
                <w:lang w:val="en-MY"/>
              </w:rPr>
            </w:pPr>
          </w:p>
        </w:tc>
      </w:tr>
      <w:tr w:rsidR="00981972" w:rsidRPr="00D40387" w14:paraId="3B9E282D" w14:textId="77777777" w:rsidTr="009802F0">
        <w:trPr>
          <w:trHeight w:hRule="exact" w:val="113"/>
        </w:trPr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C172AB9" w14:textId="77777777" w:rsidR="00981972" w:rsidRPr="00A957B5" w:rsidRDefault="00981972" w:rsidP="00981972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257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CEBDBF" w14:textId="77777777" w:rsidR="00981972" w:rsidRDefault="00981972" w:rsidP="00981972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520741" w14:textId="77777777" w:rsidR="00981972" w:rsidRPr="00663AEB" w:rsidRDefault="00981972" w:rsidP="00981972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</w:p>
        </w:tc>
        <w:tc>
          <w:tcPr>
            <w:tcW w:w="6242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ED0B4D" w14:textId="77777777" w:rsidR="00981972" w:rsidRPr="00663AEB" w:rsidRDefault="00981972" w:rsidP="00981972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D755C6" w14:textId="77777777" w:rsidR="00981972" w:rsidRDefault="00981972" w:rsidP="00981972">
            <w:pPr>
              <w:ind w:left="-112" w:right="-102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  <w:tc>
          <w:tcPr>
            <w:tcW w:w="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026DBC" w14:textId="77777777" w:rsidR="00981972" w:rsidRPr="00663AEB" w:rsidRDefault="00981972" w:rsidP="00981972">
            <w:pPr>
              <w:ind w:left="-221" w:right="-15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  <w:tc>
          <w:tcPr>
            <w:tcW w:w="262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38B936" w14:textId="77777777" w:rsidR="00981972" w:rsidRPr="00663AEB" w:rsidRDefault="00981972" w:rsidP="00981972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D262674" w14:textId="77777777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981972" w:rsidRPr="00D40387" w14:paraId="797E4108" w14:textId="77777777" w:rsidTr="009802F0">
        <w:trPr>
          <w:trHeight w:hRule="exact" w:val="397"/>
        </w:trPr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0FECB4B" w14:textId="77777777" w:rsidR="00981972" w:rsidRPr="00A957B5" w:rsidRDefault="00981972" w:rsidP="00981972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3983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C9C41B" w14:textId="65F7C449" w:rsidR="00981972" w:rsidRDefault="00861B61" w:rsidP="00981972">
            <w:pPr>
              <w:ind w:left="-50"/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  <w:r>
              <w:rPr>
                <w:rFonts w:ascii="Arial Nova" w:hAnsi="Arial Nova"/>
                <w:b/>
                <w:bCs/>
                <w:iCs/>
                <w:sz w:val="20"/>
                <w:lang w:val="en-MY"/>
              </w:rPr>
              <w:t xml:space="preserve">Category &amp; Modules </w:t>
            </w:r>
            <w:r w:rsidR="00981972">
              <w:rPr>
                <w:rFonts w:ascii="Arial Nova" w:hAnsi="Arial Nova"/>
                <w:b/>
                <w:bCs/>
                <w:iCs/>
                <w:sz w:val="20"/>
                <w:lang w:val="en-MY"/>
              </w:rPr>
              <w:t xml:space="preserve">(For Basic) 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74FAB3" w14:textId="07BA85DC" w:rsidR="00981972" w:rsidRPr="00663AEB" w:rsidRDefault="00981972" w:rsidP="00981972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  <w:r>
              <w:rPr>
                <w:rFonts w:ascii="Arial Nova" w:hAnsi="Arial Nova"/>
                <w:b/>
                <w:bCs/>
                <w:iCs/>
                <w:sz w:val="20"/>
                <w:lang w:val="en-MY"/>
              </w:rPr>
              <w:t>:</w:t>
            </w:r>
          </w:p>
        </w:tc>
        <w:tc>
          <w:tcPr>
            <w:tcW w:w="10100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1DCAFFB8" w14:textId="00F30447" w:rsidR="00981972" w:rsidRPr="00663AEB" w:rsidRDefault="00981972" w:rsidP="00981972">
            <w:pPr>
              <w:rPr>
                <w:rFonts w:ascii="Arial Nova" w:hAnsi="Arial Nova" w:cs="Arial"/>
                <w:sz w:val="20"/>
              </w:rPr>
            </w:pPr>
            <w:r w:rsidRPr="00663AEB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63AEB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63AEB">
              <w:rPr>
                <w:rFonts w:ascii="Arial Nova" w:hAnsi="Arial Nova" w:cs="Arial"/>
                <w:sz w:val="20"/>
              </w:rPr>
            </w:r>
            <w:r w:rsidRPr="00663AEB">
              <w:rPr>
                <w:rFonts w:ascii="Arial Nova" w:hAnsi="Arial Nova" w:cs="Arial"/>
                <w:sz w:val="20"/>
              </w:rPr>
              <w:fldChar w:fldCharType="separate"/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FC0FB88" w14:textId="77777777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981972" w:rsidRPr="00D40387" w14:paraId="2C94C7A6" w14:textId="77777777" w:rsidTr="009802F0">
        <w:trPr>
          <w:trHeight w:hRule="exact" w:val="113"/>
        </w:trPr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198625B" w14:textId="77777777" w:rsidR="00981972" w:rsidRPr="00A957B5" w:rsidRDefault="00981972" w:rsidP="00981972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257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01FB40" w14:textId="77777777" w:rsidR="00981972" w:rsidRDefault="00981972" w:rsidP="00981972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1096F2" w14:textId="77777777" w:rsidR="00981972" w:rsidRPr="00663AEB" w:rsidRDefault="00981972" w:rsidP="00981972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</w:p>
        </w:tc>
        <w:tc>
          <w:tcPr>
            <w:tcW w:w="6242" w:type="dxa"/>
            <w:gridSpan w:val="2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7BB3CE" w14:textId="77777777" w:rsidR="00981972" w:rsidRPr="00663AEB" w:rsidRDefault="00981972" w:rsidP="00981972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ADC346" w14:textId="77777777" w:rsidR="00981972" w:rsidRDefault="00981972" w:rsidP="00981972">
            <w:pPr>
              <w:ind w:left="-112" w:right="-102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  <w:tc>
          <w:tcPr>
            <w:tcW w:w="2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291B4F" w14:textId="77777777" w:rsidR="00981972" w:rsidRPr="00663AEB" w:rsidRDefault="00981972" w:rsidP="00981972">
            <w:pPr>
              <w:ind w:left="-221" w:right="-15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  <w:tc>
          <w:tcPr>
            <w:tcW w:w="262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99F75" w14:textId="77777777" w:rsidR="00981972" w:rsidRPr="00663AEB" w:rsidRDefault="00981972" w:rsidP="00981972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1372BB7" w14:textId="77777777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981972" w:rsidRPr="00D40387" w14:paraId="5AF43193" w14:textId="77777777" w:rsidTr="009802F0">
        <w:trPr>
          <w:trHeight w:hRule="exact" w:val="397"/>
        </w:trPr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AEABD90" w14:textId="77777777" w:rsidR="00981972" w:rsidRPr="00A957B5" w:rsidRDefault="00981972" w:rsidP="00981972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3983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771A01" w14:textId="446413A0" w:rsidR="00981972" w:rsidRDefault="00861B61" w:rsidP="00981972">
            <w:pPr>
              <w:ind w:left="-22"/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  <w:r>
              <w:rPr>
                <w:rFonts w:ascii="Arial Nova" w:hAnsi="Arial Nova"/>
                <w:b/>
                <w:bCs/>
                <w:iCs/>
                <w:sz w:val="20"/>
                <w:lang w:val="en-MY"/>
              </w:rPr>
              <w:t xml:space="preserve">Category &amp; </w:t>
            </w:r>
            <w:r w:rsidR="00981972">
              <w:rPr>
                <w:rFonts w:ascii="Arial Nova" w:hAnsi="Arial Nova"/>
                <w:b/>
                <w:bCs/>
                <w:iCs/>
                <w:sz w:val="20"/>
                <w:lang w:val="en-MY"/>
              </w:rPr>
              <w:t xml:space="preserve">Aircraft </w:t>
            </w:r>
            <w:r>
              <w:rPr>
                <w:rFonts w:ascii="Arial Nova" w:hAnsi="Arial Nova"/>
                <w:b/>
                <w:bCs/>
                <w:iCs/>
                <w:sz w:val="20"/>
                <w:lang w:val="en-MY"/>
              </w:rPr>
              <w:t>Type (For Type)</w:t>
            </w: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2D3FEE" w14:textId="19AE10C8" w:rsidR="00981972" w:rsidRPr="00663AEB" w:rsidRDefault="00981972" w:rsidP="00981972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  <w:r>
              <w:rPr>
                <w:rFonts w:ascii="Arial Nova" w:hAnsi="Arial Nova"/>
                <w:b/>
                <w:bCs/>
                <w:iCs/>
                <w:sz w:val="20"/>
                <w:lang w:val="en-MY"/>
              </w:rPr>
              <w:t>:</w:t>
            </w:r>
          </w:p>
        </w:tc>
        <w:tc>
          <w:tcPr>
            <w:tcW w:w="10100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654CF6A1" w14:textId="05F7C2F5" w:rsidR="00981972" w:rsidRPr="00663AEB" w:rsidRDefault="00981972" w:rsidP="00981972">
            <w:pPr>
              <w:rPr>
                <w:rFonts w:ascii="Arial Nova" w:hAnsi="Arial Nova" w:cs="Arial"/>
                <w:sz w:val="20"/>
              </w:rPr>
            </w:pPr>
            <w:r w:rsidRPr="00663AEB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63AEB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63AEB">
              <w:rPr>
                <w:rFonts w:ascii="Arial Nova" w:hAnsi="Arial Nova" w:cs="Arial"/>
                <w:sz w:val="20"/>
              </w:rPr>
            </w:r>
            <w:r w:rsidRPr="00663AEB">
              <w:rPr>
                <w:rFonts w:ascii="Arial Nova" w:hAnsi="Arial Nova" w:cs="Arial"/>
                <w:sz w:val="20"/>
              </w:rPr>
              <w:fldChar w:fldCharType="separate"/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noProof/>
                <w:sz w:val="20"/>
              </w:rPr>
              <w:t> </w:t>
            </w:r>
            <w:r w:rsidRPr="00663AEB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28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49E60CB" w14:textId="77777777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981972" w:rsidRPr="00D40387" w14:paraId="1BD528C6" w14:textId="77777777" w:rsidTr="009802F0">
        <w:trPr>
          <w:trHeight w:hRule="exact" w:val="113"/>
        </w:trPr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D7F85B4" w14:textId="77777777" w:rsidR="00981972" w:rsidRPr="00A957B5" w:rsidRDefault="00981972" w:rsidP="00981972">
            <w:pPr>
              <w:ind w:left="-113" w:right="-102"/>
              <w:jc w:val="center"/>
              <w:rPr>
                <w:rFonts w:ascii="Arial Nova" w:hAnsi="Arial Nova"/>
                <w:b/>
                <w:bCs/>
                <w:iCs/>
                <w:szCs w:val="18"/>
                <w:lang w:val="en-MY"/>
              </w:rPr>
            </w:pPr>
          </w:p>
        </w:tc>
        <w:tc>
          <w:tcPr>
            <w:tcW w:w="257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038FDB8" w14:textId="77777777" w:rsidR="00981972" w:rsidRDefault="00981972" w:rsidP="00981972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</w:p>
        </w:tc>
        <w:tc>
          <w:tcPr>
            <w:tcW w:w="6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56A3F94" w14:textId="77777777" w:rsidR="00981972" w:rsidRPr="00663AEB" w:rsidRDefault="00981972" w:rsidP="00981972">
            <w:pPr>
              <w:rPr>
                <w:rFonts w:ascii="Arial Nova" w:hAnsi="Arial Nova"/>
                <w:b/>
                <w:bCs/>
                <w:iCs/>
                <w:sz w:val="20"/>
                <w:lang w:val="en-MY"/>
              </w:rPr>
            </w:pPr>
          </w:p>
        </w:tc>
        <w:tc>
          <w:tcPr>
            <w:tcW w:w="6242" w:type="dxa"/>
            <w:gridSpan w:val="2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815F266" w14:textId="77777777" w:rsidR="00981972" w:rsidRPr="00663AEB" w:rsidRDefault="00981972" w:rsidP="00981972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D010088" w14:textId="77777777" w:rsidR="00981972" w:rsidRDefault="00981972" w:rsidP="00981972">
            <w:pPr>
              <w:ind w:left="-112" w:right="-102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  <w:tc>
          <w:tcPr>
            <w:tcW w:w="2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A7E3433" w14:textId="77777777" w:rsidR="00981972" w:rsidRPr="00663AEB" w:rsidRDefault="00981972" w:rsidP="00981972">
            <w:pPr>
              <w:ind w:left="-221" w:right="-15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  <w:tc>
          <w:tcPr>
            <w:tcW w:w="262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6A57DB8" w14:textId="77777777" w:rsidR="00981972" w:rsidRPr="00663AEB" w:rsidRDefault="00981972" w:rsidP="00981972">
            <w:pPr>
              <w:rPr>
                <w:rFonts w:ascii="Arial Nova" w:hAnsi="Arial Nova" w:cs="Arial"/>
                <w:sz w:val="20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D4B29F" w14:textId="77777777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981972" w:rsidRPr="00D40387" w14:paraId="13FCE63C" w14:textId="77777777" w:rsidTr="009802F0">
        <w:trPr>
          <w:trHeight w:hRule="exact" w:val="510"/>
        </w:trPr>
        <w:tc>
          <w:tcPr>
            <w:tcW w:w="14891" w:type="dxa"/>
            <w:gridSpan w:val="4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5" w:themeFillShade="BF"/>
            <w:vAlign w:val="center"/>
          </w:tcPr>
          <w:p w14:paraId="47DD6873" w14:textId="5D33D317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  <w:r w:rsidRPr="00F4002B">
              <w:rPr>
                <w:rFonts w:ascii="Arial Nova" w:hAnsi="Arial Nova"/>
                <w:b/>
                <w:bCs/>
                <w:iCs/>
                <w:color w:val="FFFFFF" w:themeColor="background1"/>
                <w:sz w:val="20"/>
              </w:rPr>
              <w:t xml:space="preserve">SECTION </w:t>
            </w:r>
            <w:r>
              <w:rPr>
                <w:rFonts w:ascii="Arial Nova" w:hAnsi="Arial Nova"/>
                <w:b/>
                <w:bCs/>
                <w:iCs/>
                <w:color w:val="FFFFFF" w:themeColor="background1"/>
                <w:sz w:val="20"/>
              </w:rPr>
              <w:t xml:space="preserve">2 – OVERALL ASSESSMENT OF EXAMINATION QUESTION </w:t>
            </w:r>
            <w:r w:rsidR="00C81C8E">
              <w:rPr>
                <w:rFonts w:ascii="Arial Nova" w:hAnsi="Arial Nova"/>
                <w:b/>
                <w:bCs/>
                <w:iCs/>
                <w:color w:val="FFFFFF" w:themeColor="background1"/>
                <w:sz w:val="20"/>
              </w:rPr>
              <w:t>PAPER</w:t>
            </w:r>
          </w:p>
        </w:tc>
      </w:tr>
      <w:tr w:rsidR="00981972" w:rsidRPr="00D40387" w14:paraId="4E943363" w14:textId="77777777" w:rsidTr="009802F0">
        <w:trPr>
          <w:trHeight w:hRule="exact" w:val="113"/>
        </w:trPr>
        <w:tc>
          <w:tcPr>
            <w:tcW w:w="14602" w:type="dxa"/>
            <w:gridSpan w:val="4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2D4DE39" w14:textId="77777777" w:rsidR="00981972" w:rsidRPr="00663AEB" w:rsidRDefault="00981972" w:rsidP="00981972">
            <w:pPr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  <w:tc>
          <w:tcPr>
            <w:tcW w:w="2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5DF531" w14:textId="77777777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</w:p>
        </w:tc>
      </w:tr>
      <w:tr w:rsidR="00981972" w:rsidRPr="00D40387" w14:paraId="5477061F" w14:textId="77777777" w:rsidTr="009802F0">
        <w:trPr>
          <w:trHeight w:hRule="exact" w:val="312"/>
        </w:trPr>
        <w:tc>
          <w:tcPr>
            <w:tcW w:w="12887" w:type="dxa"/>
            <w:gridSpan w:val="37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B4C6E7" w:themeFill="accent5" w:themeFillTint="66"/>
            <w:vAlign w:val="center"/>
          </w:tcPr>
          <w:p w14:paraId="54A755D9" w14:textId="0B10486F" w:rsidR="00981972" w:rsidRPr="001A0C2C" w:rsidRDefault="00981972" w:rsidP="00981972">
            <w:pPr>
              <w:ind w:left="234"/>
              <w:rPr>
                <w:rFonts w:ascii="Arial Nova" w:hAnsi="Arial Nova" w:cs="Arial"/>
                <w:b/>
                <w:bCs/>
                <w:sz w:val="20"/>
              </w:rPr>
            </w:pPr>
            <w:r w:rsidRPr="001A0C2C">
              <w:rPr>
                <w:rFonts w:ascii="Arial Nova" w:hAnsi="Arial Nova" w:cs="Arial"/>
                <w:b/>
                <w:bCs/>
                <w:sz w:val="20"/>
              </w:rPr>
              <w:t xml:space="preserve">Criteria </w:t>
            </w:r>
          </w:p>
        </w:tc>
        <w:tc>
          <w:tcPr>
            <w:tcW w:w="200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5" w:themeFillTint="66"/>
            <w:vAlign w:val="center"/>
          </w:tcPr>
          <w:p w14:paraId="1A80A643" w14:textId="60F38A98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  <w:r>
              <w:rPr>
                <w:rFonts w:ascii="Arial Nova" w:hAnsi="Arial Nova"/>
                <w:b/>
                <w:iCs/>
                <w:sz w:val="20"/>
                <w:lang w:val="en-MY"/>
              </w:rPr>
              <w:t>Satisfactory</w:t>
            </w:r>
          </w:p>
        </w:tc>
      </w:tr>
      <w:tr w:rsidR="00981972" w:rsidRPr="00D40387" w14:paraId="4525D3A3" w14:textId="77777777" w:rsidTr="009802F0">
        <w:trPr>
          <w:trHeight w:hRule="exact" w:val="312"/>
        </w:trPr>
        <w:tc>
          <w:tcPr>
            <w:tcW w:w="12887" w:type="dxa"/>
            <w:gridSpan w:val="37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B4C6E7" w:themeFill="accent5" w:themeFillTint="66"/>
            <w:vAlign w:val="center"/>
          </w:tcPr>
          <w:p w14:paraId="78849EC5" w14:textId="77777777" w:rsidR="00981972" w:rsidRPr="001A0C2C" w:rsidRDefault="00981972" w:rsidP="00981972">
            <w:pPr>
              <w:rPr>
                <w:rFonts w:ascii="Arial Nova" w:hAnsi="Arial Nova" w:cs="Arial"/>
                <w:b/>
                <w:bCs/>
                <w:sz w:val="20"/>
              </w:rPr>
            </w:pP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B4C6E7" w:themeFill="accent5" w:themeFillTint="66"/>
            <w:vAlign w:val="center"/>
          </w:tcPr>
          <w:p w14:paraId="12CBECF8" w14:textId="2F7135E1" w:rsidR="00981972" w:rsidRPr="00663AEB" w:rsidRDefault="00981972" w:rsidP="00981972">
            <w:pPr>
              <w:ind w:left="-83" w:right="-10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>
              <w:rPr>
                <w:rFonts w:ascii="Arial Nova" w:hAnsi="Arial Nova"/>
                <w:b/>
                <w:iCs/>
                <w:sz w:val="20"/>
                <w:lang w:val="en-MY"/>
              </w:rPr>
              <w:t>Yes</w:t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B4C6E7" w:themeFill="accent5" w:themeFillTint="66"/>
            <w:vAlign w:val="center"/>
          </w:tcPr>
          <w:p w14:paraId="344EB43F" w14:textId="416F6245" w:rsidR="00981972" w:rsidRDefault="00981972" w:rsidP="00981972">
            <w:pPr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>
              <w:rPr>
                <w:rFonts w:ascii="Arial Nova" w:hAnsi="Arial Nova"/>
                <w:b/>
                <w:iCs/>
                <w:sz w:val="20"/>
                <w:lang w:val="en-MY"/>
              </w:rPr>
              <w:t>No</w:t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B4C6E7" w:themeFill="accent5" w:themeFillTint="66"/>
            <w:vAlign w:val="center"/>
          </w:tcPr>
          <w:p w14:paraId="36C52B95" w14:textId="1F39F432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  <w:r>
              <w:rPr>
                <w:rFonts w:ascii="Arial Nova" w:hAnsi="Arial Nova"/>
                <w:b/>
                <w:iCs/>
                <w:sz w:val="20"/>
                <w:lang w:val="en-MY"/>
              </w:rPr>
              <w:t>N/A</w:t>
            </w:r>
          </w:p>
        </w:tc>
      </w:tr>
      <w:tr w:rsidR="00981972" w:rsidRPr="00D40387" w14:paraId="4BAFF0AC" w14:textId="77777777" w:rsidTr="009802F0">
        <w:trPr>
          <w:trHeight w:hRule="exact" w:val="369"/>
        </w:trPr>
        <w:tc>
          <w:tcPr>
            <w:tcW w:w="12887" w:type="dxa"/>
            <w:gridSpan w:val="3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3CF1FE8" w14:textId="430B8AF8" w:rsidR="00981972" w:rsidRPr="00A77124" w:rsidRDefault="00981972" w:rsidP="00A77124">
            <w:pPr>
              <w:pStyle w:val="ListParagraph"/>
              <w:numPr>
                <w:ilvl w:val="0"/>
                <w:numId w:val="43"/>
              </w:numPr>
              <w:rPr>
                <w:rFonts w:ascii="Arial Nova" w:hAnsi="Arial Nova" w:cs="Arial"/>
                <w:sz w:val="20"/>
              </w:rPr>
            </w:pPr>
            <w:r w:rsidRPr="00A77124">
              <w:rPr>
                <w:rFonts w:ascii="Arial Nova" w:hAnsi="Arial Nova" w:cs="Arial"/>
                <w:sz w:val="20"/>
              </w:rPr>
              <w:t>Does the question</w:t>
            </w:r>
            <w:r w:rsidR="00990424" w:rsidRPr="00A77124">
              <w:rPr>
                <w:rFonts w:ascii="Arial Nova" w:hAnsi="Arial Nova" w:cs="Arial"/>
                <w:sz w:val="20"/>
              </w:rPr>
              <w:t xml:space="preserve"> set</w:t>
            </w:r>
            <w:r w:rsidRPr="00A77124">
              <w:rPr>
                <w:rFonts w:ascii="Arial Nova" w:hAnsi="Arial Nova" w:cs="Arial"/>
                <w:sz w:val="20"/>
              </w:rPr>
              <w:t xml:space="preserve"> comply to CAD 1801 </w:t>
            </w:r>
            <w:r w:rsidR="00A77124">
              <w:rPr>
                <w:rFonts w:ascii="Arial Nova" w:hAnsi="Arial Nova" w:cs="Arial"/>
                <w:sz w:val="20"/>
              </w:rPr>
              <w:t xml:space="preserve">Chapter 5 </w:t>
            </w:r>
            <w:r w:rsidRPr="00A77124">
              <w:rPr>
                <w:rFonts w:ascii="Arial Nova" w:hAnsi="Arial Nova" w:cs="Arial"/>
                <w:sz w:val="20"/>
              </w:rPr>
              <w:t xml:space="preserve">Appendix 1 </w:t>
            </w:r>
            <w:r w:rsidR="00990424" w:rsidRPr="00A77124">
              <w:rPr>
                <w:rFonts w:ascii="Arial Nova" w:hAnsi="Arial Nova" w:cs="Arial"/>
                <w:sz w:val="20"/>
              </w:rPr>
              <w:t xml:space="preserve">and 2, </w:t>
            </w:r>
            <w:r w:rsidRPr="00A77124">
              <w:rPr>
                <w:rFonts w:ascii="Arial Nova" w:hAnsi="Arial Nova" w:cs="Arial"/>
                <w:sz w:val="20"/>
              </w:rPr>
              <w:t>or</w:t>
            </w:r>
            <w:r w:rsidR="00A77124">
              <w:rPr>
                <w:rFonts w:ascii="Arial Nova" w:hAnsi="Arial Nova" w:cs="Arial"/>
                <w:sz w:val="20"/>
              </w:rPr>
              <w:t xml:space="preserve"> </w:t>
            </w:r>
            <w:r w:rsidR="00990424" w:rsidRPr="00A77124">
              <w:rPr>
                <w:rFonts w:ascii="Arial Nova" w:hAnsi="Arial Nova" w:cs="Arial"/>
                <w:sz w:val="20"/>
              </w:rPr>
              <w:t>A</w:t>
            </w:r>
            <w:r w:rsidRPr="00A77124">
              <w:rPr>
                <w:rFonts w:ascii="Arial Nova" w:hAnsi="Arial Nova" w:cs="Arial"/>
                <w:sz w:val="20"/>
              </w:rPr>
              <w:t>ppendix 3</w:t>
            </w:r>
            <w:r w:rsidR="003A5C8A">
              <w:rPr>
                <w:rFonts w:ascii="Arial Nova" w:hAnsi="Arial Nova" w:cs="Arial"/>
                <w:sz w:val="20"/>
              </w:rPr>
              <w:t>?</w:t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C07D80E" w14:textId="413FC968" w:rsidR="00981972" w:rsidRDefault="00981972" w:rsidP="00981972">
            <w:pPr>
              <w:ind w:left="-83" w:right="-109"/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F86395" w14:textId="471E645C" w:rsidR="00981972" w:rsidRPr="00702187" w:rsidRDefault="00981972" w:rsidP="00981972">
            <w:pPr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B112472" w14:textId="73FD057F" w:rsidR="00981972" w:rsidRPr="00702187" w:rsidRDefault="00981972" w:rsidP="00981972">
            <w:pPr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3649F27B" w14:textId="77777777" w:rsidTr="009802F0">
        <w:trPr>
          <w:trHeight w:hRule="exact" w:val="369"/>
        </w:trPr>
        <w:tc>
          <w:tcPr>
            <w:tcW w:w="12887" w:type="dxa"/>
            <w:gridSpan w:val="3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F56F883" w14:textId="0BECA88F" w:rsidR="00981972" w:rsidRPr="00A77124" w:rsidRDefault="005B4608" w:rsidP="00A77124">
            <w:pPr>
              <w:pStyle w:val="ListParagraph"/>
              <w:numPr>
                <w:ilvl w:val="0"/>
                <w:numId w:val="43"/>
              </w:numPr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 xml:space="preserve">Is </w:t>
            </w:r>
            <w:r w:rsidR="00981972" w:rsidRPr="00A77124">
              <w:rPr>
                <w:rFonts w:ascii="Arial Nova" w:hAnsi="Arial Nova" w:cs="Arial"/>
                <w:sz w:val="20"/>
              </w:rPr>
              <w:t>the question</w:t>
            </w:r>
            <w:r w:rsidR="00990424" w:rsidRPr="00A77124">
              <w:rPr>
                <w:rFonts w:ascii="Arial Nova" w:hAnsi="Arial Nova" w:cs="Arial"/>
                <w:sz w:val="20"/>
              </w:rPr>
              <w:t xml:space="preserve"> set</w:t>
            </w:r>
            <w:r w:rsidR="00981972" w:rsidRPr="00A77124">
              <w:rPr>
                <w:rFonts w:ascii="Arial Nova" w:hAnsi="Arial Nova" w:cs="Arial"/>
                <w:sz w:val="20"/>
              </w:rPr>
              <w:t xml:space="preserve"> appropriate </w:t>
            </w:r>
            <w:r w:rsidR="003A5C8A">
              <w:rPr>
                <w:rFonts w:ascii="Arial Nova" w:hAnsi="Arial Nova" w:cs="Arial"/>
                <w:sz w:val="20"/>
              </w:rPr>
              <w:t>to</w:t>
            </w:r>
            <w:r w:rsidR="00981972" w:rsidRPr="00A77124">
              <w:rPr>
                <w:rFonts w:ascii="Arial Nova" w:hAnsi="Arial Nova" w:cs="Arial"/>
                <w:sz w:val="20"/>
              </w:rPr>
              <w:t xml:space="preserve"> the </w:t>
            </w:r>
            <w:r w:rsidR="00981972" w:rsidRPr="00EA2FFD">
              <w:rPr>
                <w:rFonts w:ascii="Arial Nova" w:hAnsi="Arial Nova" w:cs="Arial"/>
                <w:sz w:val="20"/>
              </w:rPr>
              <w:t xml:space="preserve">learning </w:t>
            </w:r>
            <w:r w:rsidR="00533C25" w:rsidRPr="00EA2FFD">
              <w:rPr>
                <w:rFonts w:ascii="Arial Nova" w:hAnsi="Arial Nova" w:cs="Arial"/>
                <w:sz w:val="20"/>
              </w:rPr>
              <w:t>objective</w:t>
            </w:r>
            <w:r w:rsidR="00981972" w:rsidRPr="00A77124">
              <w:rPr>
                <w:rFonts w:ascii="Arial Nova" w:hAnsi="Arial Nova" w:cs="Arial"/>
                <w:sz w:val="20"/>
              </w:rPr>
              <w:t xml:space="preserve"> </w:t>
            </w:r>
            <w:r w:rsidR="003A5C8A">
              <w:rPr>
                <w:rFonts w:ascii="Arial Nova" w:hAnsi="Arial Nova" w:cs="Arial"/>
                <w:sz w:val="20"/>
              </w:rPr>
              <w:t>of</w:t>
            </w:r>
            <w:r w:rsidR="00981972" w:rsidRPr="00A77124">
              <w:rPr>
                <w:rFonts w:ascii="Arial Nova" w:hAnsi="Arial Nova" w:cs="Arial"/>
                <w:sz w:val="20"/>
              </w:rPr>
              <w:t xml:space="preserve"> this</w:t>
            </w:r>
            <w:r w:rsidR="00E13E23">
              <w:rPr>
                <w:rFonts w:ascii="Arial Nova" w:hAnsi="Arial Nova" w:cs="Arial"/>
                <w:sz w:val="20"/>
              </w:rPr>
              <w:t xml:space="preserve"> </w:t>
            </w:r>
            <w:r w:rsidR="00981972" w:rsidRPr="00A77124">
              <w:rPr>
                <w:rFonts w:ascii="Arial Nova" w:hAnsi="Arial Nova" w:cs="Arial"/>
                <w:sz w:val="20"/>
              </w:rPr>
              <w:t>subject?</w:t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688A4E3" w14:textId="48415BE3" w:rsidR="00981972" w:rsidRDefault="00981972" w:rsidP="00981972">
            <w:pPr>
              <w:ind w:left="-83" w:right="-10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1"/>
            <w:r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  <w:bookmarkEnd w:id="2"/>
          </w:p>
        </w:tc>
        <w:tc>
          <w:tcPr>
            <w:tcW w:w="66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2A7680" w14:textId="1259C734" w:rsidR="00981972" w:rsidRDefault="00981972" w:rsidP="00981972">
            <w:pPr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6250BFE" w14:textId="4442ACB9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5B3AECD1" w14:textId="77777777" w:rsidTr="009802F0">
        <w:trPr>
          <w:trHeight w:hRule="exact" w:val="369"/>
        </w:trPr>
        <w:tc>
          <w:tcPr>
            <w:tcW w:w="12887" w:type="dxa"/>
            <w:gridSpan w:val="3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9F224AD" w14:textId="6DEB4BB2" w:rsidR="00981972" w:rsidRPr="00A77124" w:rsidRDefault="005B4608" w:rsidP="00A77124">
            <w:pPr>
              <w:pStyle w:val="ListParagraph"/>
              <w:numPr>
                <w:ilvl w:val="0"/>
                <w:numId w:val="43"/>
              </w:numPr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Is</w:t>
            </w:r>
            <w:r w:rsidR="00981972" w:rsidRPr="00A77124">
              <w:rPr>
                <w:rFonts w:ascii="Arial Nova" w:hAnsi="Arial Nova" w:cs="Arial"/>
                <w:sz w:val="20"/>
              </w:rPr>
              <w:t xml:space="preserve"> the question</w:t>
            </w:r>
            <w:r w:rsidR="006C6DA9" w:rsidRPr="00A77124">
              <w:rPr>
                <w:rFonts w:ascii="Arial Nova" w:hAnsi="Arial Nova" w:cs="Arial"/>
                <w:sz w:val="20"/>
              </w:rPr>
              <w:t xml:space="preserve"> set</w:t>
            </w:r>
            <w:r w:rsidR="00981972" w:rsidRPr="00A77124">
              <w:rPr>
                <w:rFonts w:ascii="Arial Nova" w:hAnsi="Arial Nova" w:cs="Arial"/>
                <w:sz w:val="20"/>
              </w:rPr>
              <w:t xml:space="preserve"> of a reasonable length for the time and format allowed?</w:t>
            </w:r>
            <w:r w:rsidR="006C6DA9" w:rsidRPr="00A77124">
              <w:rPr>
                <w:rFonts w:ascii="Arial Nova" w:hAnsi="Arial Nova" w:cs="Arial"/>
                <w:sz w:val="20"/>
              </w:rPr>
              <w:t xml:space="preserve"> </w:t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975E4F5" w14:textId="47AD16FA" w:rsidR="00981972" w:rsidRDefault="00981972" w:rsidP="00981972">
            <w:pPr>
              <w:ind w:left="-83" w:right="-10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DD31E5" w14:textId="193BC8EB" w:rsidR="00981972" w:rsidRDefault="00981972" w:rsidP="00981972">
            <w:pPr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2CFDC15" w14:textId="4CE9065B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76D90EBC" w14:textId="77777777" w:rsidTr="009802F0">
        <w:trPr>
          <w:trHeight w:hRule="exact" w:val="369"/>
        </w:trPr>
        <w:tc>
          <w:tcPr>
            <w:tcW w:w="12887" w:type="dxa"/>
            <w:gridSpan w:val="3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ADEAFEA" w14:textId="22A7D2E9" w:rsidR="00981972" w:rsidRPr="00A77124" w:rsidRDefault="005B4608" w:rsidP="00A77124">
            <w:pPr>
              <w:pStyle w:val="ListParagraph"/>
              <w:numPr>
                <w:ilvl w:val="0"/>
                <w:numId w:val="43"/>
              </w:numPr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Are</w:t>
            </w:r>
            <w:r w:rsidR="00981972" w:rsidRPr="00A77124">
              <w:rPr>
                <w:rFonts w:ascii="Arial Nova" w:hAnsi="Arial Nova" w:cs="Arial"/>
                <w:sz w:val="20"/>
              </w:rPr>
              <w:t xml:space="preserve"> the questions clear and unambiguous? </w:t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C0F85F1" w14:textId="56576044" w:rsidR="00981972" w:rsidRDefault="00981972" w:rsidP="00981972">
            <w:pPr>
              <w:ind w:left="-83" w:right="-10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923189" w14:textId="2597AD99" w:rsidR="00981972" w:rsidRDefault="00981972" w:rsidP="00981972">
            <w:pPr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5833D71" w14:textId="22A5A009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6C9E3F83" w14:textId="77777777" w:rsidTr="009802F0">
        <w:trPr>
          <w:trHeight w:hRule="exact" w:val="369"/>
        </w:trPr>
        <w:tc>
          <w:tcPr>
            <w:tcW w:w="12887" w:type="dxa"/>
            <w:gridSpan w:val="3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FD42FEC" w14:textId="7ADF6355" w:rsidR="00981972" w:rsidRPr="0066025E" w:rsidRDefault="005B4608" w:rsidP="00A77124">
            <w:pPr>
              <w:pStyle w:val="ListParagraph"/>
              <w:numPr>
                <w:ilvl w:val="0"/>
                <w:numId w:val="43"/>
              </w:numPr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Are</w:t>
            </w:r>
            <w:r w:rsidR="00981972" w:rsidRPr="0066025E">
              <w:rPr>
                <w:rFonts w:ascii="Arial Nova" w:hAnsi="Arial Nova" w:cs="Arial"/>
                <w:sz w:val="20"/>
              </w:rPr>
              <w:t xml:space="preserve"> the questions capable of solution from knowledge that students should be reasonably assumed to possess</w:t>
            </w:r>
            <w:r w:rsidR="003A5C8A" w:rsidRPr="0066025E">
              <w:rPr>
                <w:rFonts w:ascii="Arial Nova" w:hAnsi="Arial Nova" w:cs="Arial"/>
                <w:sz w:val="20"/>
              </w:rPr>
              <w:t>?</w:t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A3F3B6F" w14:textId="7114FCAC" w:rsidR="00981972" w:rsidRDefault="00981972" w:rsidP="00981972">
            <w:pPr>
              <w:ind w:left="-83" w:right="-10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D81532" w14:textId="46EB9256" w:rsidR="00981972" w:rsidRDefault="00981972" w:rsidP="00981972">
            <w:pPr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AB21362" w14:textId="46F93DFB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12076138" w14:textId="77777777" w:rsidTr="009802F0">
        <w:trPr>
          <w:trHeight w:hRule="exact" w:val="369"/>
        </w:trPr>
        <w:tc>
          <w:tcPr>
            <w:tcW w:w="12887" w:type="dxa"/>
            <w:gridSpan w:val="3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A624120" w14:textId="023A094F" w:rsidR="00981972" w:rsidRPr="00A77124" w:rsidRDefault="005B4608" w:rsidP="00A77124">
            <w:pPr>
              <w:pStyle w:val="ListParagraph"/>
              <w:numPr>
                <w:ilvl w:val="0"/>
                <w:numId w:val="43"/>
              </w:numPr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 xml:space="preserve">Are </w:t>
            </w:r>
            <w:r w:rsidR="00981972" w:rsidRPr="00A77124">
              <w:rPr>
                <w:rFonts w:ascii="Arial Nova" w:hAnsi="Arial Nova" w:cs="Arial"/>
                <w:sz w:val="20"/>
              </w:rPr>
              <w:t xml:space="preserve">all formula, </w:t>
            </w:r>
            <w:r w:rsidR="00E13E23" w:rsidRPr="00A77124">
              <w:rPr>
                <w:rFonts w:ascii="Arial Nova" w:hAnsi="Arial Nova" w:cs="Arial"/>
                <w:sz w:val="20"/>
              </w:rPr>
              <w:t>graphs,</w:t>
            </w:r>
            <w:r w:rsidR="00981972" w:rsidRPr="00A77124">
              <w:rPr>
                <w:rFonts w:ascii="Arial Nova" w:hAnsi="Arial Nova" w:cs="Arial"/>
                <w:sz w:val="20"/>
              </w:rPr>
              <w:t xml:space="preserve"> and pictures clear and contain all the labels required?</w:t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66942EA" w14:textId="4D2E48DF" w:rsidR="00981972" w:rsidRDefault="00981972" w:rsidP="00981972">
            <w:pPr>
              <w:ind w:left="-83" w:right="-10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38E01F" w14:textId="5659B938" w:rsidR="00981972" w:rsidRDefault="00981972" w:rsidP="00981972">
            <w:pPr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3FB12A7" w14:textId="62CB8F50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496E7B93" w14:textId="77777777" w:rsidTr="009802F0">
        <w:trPr>
          <w:trHeight w:hRule="exact" w:val="369"/>
        </w:trPr>
        <w:tc>
          <w:tcPr>
            <w:tcW w:w="12887" w:type="dxa"/>
            <w:gridSpan w:val="3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9B3F40E" w14:textId="35CCF66E" w:rsidR="00981972" w:rsidRPr="00A77124" w:rsidRDefault="00981972" w:rsidP="00A77124">
            <w:pPr>
              <w:pStyle w:val="ListParagraph"/>
              <w:numPr>
                <w:ilvl w:val="0"/>
                <w:numId w:val="43"/>
              </w:numPr>
              <w:rPr>
                <w:rFonts w:ascii="Arial Nova" w:hAnsi="Arial Nova" w:cs="Arial"/>
                <w:sz w:val="20"/>
              </w:rPr>
            </w:pPr>
            <w:r w:rsidRPr="00A77124">
              <w:rPr>
                <w:rFonts w:ascii="Arial Nova" w:hAnsi="Arial Nova" w:cs="Arial"/>
                <w:sz w:val="20"/>
              </w:rPr>
              <w:t xml:space="preserve">For essay question set, </w:t>
            </w:r>
            <w:r w:rsidR="006C6DA9" w:rsidRPr="00A77124">
              <w:rPr>
                <w:rFonts w:ascii="Arial Nova" w:hAnsi="Arial Nova" w:cs="Arial"/>
                <w:sz w:val="20"/>
              </w:rPr>
              <w:t xml:space="preserve">are </w:t>
            </w:r>
            <w:r w:rsidRPr="00A77124">
              <w:rPr>
                <w:rFonts w:ascii="Arial Nova" w:hAnsi="Arial Nova" w:cs="Arial"/>
                <w:sz w:val="20"/>
              </w:rPr>
              <w:t>key points</w:t>
            </w:r>
            <w:r w:rsidR="006C6DA9" w:rsidRPr="00A77124">
              <w:rPr>
                <w:rFonts w:ascii="Arial Nova" w:hAnsi="Arial Nova" w:cs="Arial"/>
                <w:sz w:val="20"/>
              </w:rPr>
              <w:t xml:space="preserve">/ </w:t>
            </w:r>
            <w:r w:rsidRPr="00A77124">
              <w:rPr>
                <w:rFonts w:ascii="Arial Nova" w:hAnsi="Arial Nova" w:cs="Arial"/>
                <w:sz w:val="20"/>
              </w:rPr>
              <w:t xml:space="preserve">schematic </w:t>
            </w:r>
            <w:r w:rsidR="006C6DA9" w:rsidRPr="00A77124">
              <w:rPr>
                <w:rFonts w:ascii="Arial Nova" w:hAnsi="Arial Nova" w:cs="Arial"/>
                <w:sz w:val="20"/>
              </w:rPr>
              <w:t>answer and</w:t>
            </w:r>
            <w:r w:rsidRPr="00A77124">
              <w:rPr>
                <w:rFonts w:ascii="Arial Nova" w:hAnsi="Arial Nova" w:cs="Arial"/>
                <w:sz w:val="20"/>
              </w:rPr>
              <w:t xml:space="preserve"> allocation of marks</w:t>
            </w:r>
            <w:r w:rsidR="006C6DA9" w:rsidRPr="00A77124">
              <w:rPr>
                <w:rFonts w:ascii="Arial Nova" w:hAnsi="Arial Nova" w:cs="Arial"/>
                <w:sz w:val="20"/>
              </w:rPr>
              <w:t xml:space="preserve"> provided</w:t>
            </w:r>
            <w:r w:rsidRPr="00A77124">
              <w:rPr>
                <w:rFonts w:ascii="Arial Nova" w:hAnsi="Arial Nova" w:cs="Arial"/>
                <w:sz w:val="20"/>
              </w:rPr>
              <w:t>?</w:t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7A698E0" w14:textId="03AE6C8E" w:rsidR="00981972" w:rsidRDefault="00981972" w:rsidP="00981972">
            <w:pPr>
              <w:ind w:left="-83" w:right="-10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439068" w14:textId="4B237A3A" w:rsidR="00981972" w:rsidRDefault="00981972" w:rsidP="00981972">
            <w:pPr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407C71D" w14:textId="3645D4B1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7BA16352" w14:textId="77777777" w:rsidTr="009802F0">
        <w:trPr>
          <w:trHeight w:hRule="exact" w:val="369"/>
        </w:trPr>
        <w:tc>
          <w:tcPr>
            <w:tcW w:w="12887" w:type="dxa"/>
            <w:gridSpan w:val="3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2DEA3CA" w14:textId="3D46EBFC" w:rsidR="00981972" w:rsidRPr="00A77124" w:rsidRDefault="00981972" w:rsidP="00A77124">
            <w:pPr>
              <w:pStyle w:val="ListParagraph"/>
              <w:numPr>
                <w:ilvl w:val="0"/>
                <w:numId w:val="43"/>
              </w:numPr>
              <w:rPr>
                <w:rFonts w:ascii="Arial Nova" w:hAnsi="Arial Nova" w:cs="Arial"/>
                <w:sz w:val="20"/>
              </w:rPr>
            </w:pPr>
            <w:r w:rsidRPr="00A77124">
              <w:rPr>
                <w:rFonts w:ascii="Arial Nova" w:hAnsi="Arial Nova" w:cs="Arial"/>
                <w:sz w:val="20"/>
              </w:rPr>
              <w:t>Is there an appropriate distribution of questions</w:t>
            </w:r>
            <w:r w:rsidR="00634E2E" w:rsidRPr="00A77124">
              <w:rPr>
                <w:rFonts w:ascii="Arial Nova" w:hAnsi="Arial Nova" w:cs="Arial"/>
                <w:sz w:val="20"/>
              </w:rPr>
              <w:t xml:space="preserve"> for</w:t>
            </w:r>
            <w:r w:rsidRPr="00A77124">
              <w:rPr>
                <w:rFonts w:ascii="Arial Nova" w:hAnsi="Arial Nova" w:cs="Arial"/>
                <w:sz w:val="20"/>
              </w:rPr>
              <w:t xml:space="preserve"> the assessment of the relevant </w:t>
            </w:r>
            <w:r w:rsidRPr="00EA2FFD">
              <w:rPr>
                <w:rFonts w:ascii="Arial Nova" w:hAnsi="Arial Nova" w:cs="Arial"/>
                <w:sz w:val="20"/>
              </w:rPr>
              <w:t>subject’s learning objectives?</w:t>
            </w:r>
            <w:r w:rsidRPr="00A77124">
              <w:rPr>
                <w:rFonts w:ascii="Arial Nova" w:hAnsi="Arial Nova" w:cs="Arial"/>
                <w:sz w:val="20"/>
              </w:rPr>
              <w:t xml:space="preserve"> </w:t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23E5673" w14:textId="3FB14E7A" w:rsidR="00981972" w:rsidRDefault="00981972" w:rsidP="00981972">
            <w:pPr>
              <w:ind w:left="-83" w:right="-10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8739FE" w14:textId="599F917F" w:rsidR="00981972" w:rsidRDefault="00981972" w:rsidP="00981972">
            <w:pPr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AC8924C" w14:textId="26A42E81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1282C988" w14:textId="77777777" w:rsidTr="009802F0">
        <w:trPr>
          <w:trHeight w:hRule="exact" w:val="369"/>
        </w:trPr>
        <w:tc>
          <w:tcPr>
            <w:tcW w:w="12887" w:type="dxa"/>
            <w:gridSpan w:val="3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5259296" w14:textId="19954C22" w:rsidR="00981972" w:rsidRPr="003A5C8A" w:rsidRDefault="00981972" w:rsidP="00A77124">
            <w:pPr>
              <w:pStyle w:val="ListParagraph"/>
              <w:numPr>
                <w:ilvl w:val="0"/>
                <w:numId w:val="43"/>
              </w:numPr>
              <w:rPr>
                <w:rFonts w:ascii="Arial Nova" w:hAnsi="Arial Nova" w:cs="Arial"/>
                <w:sz w:val="20"/>
              </w:rPr>
            </w:pPr>
            <w:r w:rsidRPr="003A5C8A">
              <w:rPr>
                <w:rFonts w:ascii="Arial Nova" w:hAnsi="Arial Nova" w:cs="Arial"/>
                <w:sz w:val="20"/>
              </w:rPr>
              <w:t>No answers have accidentally been left on the exam paper (</w:t>
            </w:r>
            <w:r w:rsidR="005B4608">
              <w:rPr>
                <w:rFonts w:ascii="Arial Nova" w:hAnsi="Arial Nova" w:cs="Arial"/>
                <w:sz w:val="20"/>
              </w:rPr>
              <w:t xml:space="preserve">e.g.: </w:t>
            </w:r>
            <w:r w:rsidRPr="003A5C8A">
              <w:rPr>
                <w:rFonts w:ascii="Arial Nova" w:hAnsi="Arial Nova" w:cs="Arial"/>
                <w:sz w:val="20"/>
              </w:rPr>
              <w:t>colour</w:t>
            </w:r>
            <w:r w:rsidR="005B4608">
              <w:rPr>
                <w:rFonts w:ascii="Arial Nova" w:hAnsi="Arial Nova" w:cs="Arial"/>
                <w:sz w:val="20"/>
              </w:rPr>
              <w:t>ed</w:t>
            </w:r>
            <w:r w:rsidRPr="003A5C8A">
              <w:rPr>
                <w:rFonts w:ascii="Arial Nova" w:hAnsi="Arial Nova" w:cs="Arial"/>
                <w:sz w:val="20"/>
              </w:rPr>
              <w:t>, bolded</w:t>
            </w:r>
            <w:r w:rsidR="005B4608">
              <w:rPr>
                <w:rFonts w:ascii="Arial Nova" w:hAnsi="Arial Nova" w:cs="Arial"/>
                <w:sz w:val="20"/>
              </w:rPr>
              <w:t xml:space="preserve"> etc.)</w:t>
            </w:r>
            <w:r w:rsidRPr="003A5C8A">
              <w:rPr>
                <w:rFonts w:ascii="Arial Nova" w:hAnsi="Arial Nova" w:cs="Arial"/>
                <w:sz w:val="20"/>
              </w:rPr>
              <w:t>?</w:t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D754C0C" w14:textId="101C6B0D" w:rsidR="00981972" w:rsidRDefault="00981972" w:rsidP="00981972">
            <w:pPr>
              <w:ind w:left="-83" w:right="-10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7F3541C" w14:textId="599DA694" w:rsidR="00981972" w:rsidRDefault="00981972" w:rsidP="00981972">
            <w:pPr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CEE7170" w14:textId="0398C250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548B4DB5" w14:textId="77777777" w:rsidTr="009802F0">
        <w:trPr>
          <w:trHeight w:hRule="exact" w:val="369"/>
        </w:trPr>
        <w:tc>
          <w:tcPr>
            <w:tcW w:w="12887" w:type="dxa"/>
            <w:gridSpan w:val="3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D633E" w14:textId="2D043B0C" w:rsidR="00981972" w:rsidRPr="003A5C8A" w:rsidRDefault="00981972" w:rsidP="003A5C8A">
            <w:pPr>
              <w:pStyle w:val="ListParagraph"/>
              <w:numPr>
                <w:ilvl w:val="0"/>
                <w:numId w:val="43"/>
              </w:numPr>
              <w:rPr>
                <w:rFonts w:ascii="Arial Nova" w:hAnsi="Arial Nova" w:cs="Arial"/>
                <w:sz w:val="20"/>
              </w:rPr>
            </w:pPr>
            <w:r w:rsidRPr="003A5C8A">
              <w:rPr>
                <w:rFonts w:ascii="Arial Nova" w:hAnsi="Arial Nova" w:cs="Arial"/>
                <w:sz w:val="20"/>
              </w:rPr>
              <w:t>Have all the questions been carefully proofread for errors (</w:t>
            </w:r>
            <w:r w:rsidR="005B4608">
              <w:rPr>
                <w:rFonts w:ascii="Arial Nova" w:hAnsi="Arial Nova" w:cs="Arial"/>
                <w:sz w:val="20"/>
              </w:rPr>
              <w:t xml:space="preserve">e.g.: </w:t>
            </w:r>
            <w:r w:rsidRPr="003A5C8A">
              <w:rPr>
                <w:rFonts w:ascii="Arial Nova" w:hAnsi="Arial Nova" w:cs="Arial"/>
                <w:sz w:val="20"/>
              </w:rPr>
              <w:t>spelling, grammatical, punctuation etc.)?</w:t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045337E" w14:textId="2D438533" w:rsidR="00981972" w:rsidRDefault="00981972" w:rsidP="00981972">
            <w:pPr>
              <w:ind w:left="-83" w:right="-10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9D526D0" w14:textId="100C55C2" w:rsidR="00981972" w:rsidRDefault="00981972" w:rsidP="00981972">
            <w:pPr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EE2B0" w14:textId="16633A6D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3A5C8A" w:rsidRPr="00D40387" w14:paraId="192DF036" w14:textId="77777777" w:rsidTr="009802F0">
        <w:trPr>
          <w:trHeight w:hRule="exact" w:val="369"/>
        </w:trPr>
        <w:tc>
          <w:tcPr>
            <w:tcW w:w="12887" w:type="dxa"/>
            <w:gridSpan w:val="3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49371AE" w14:textId="48689606" w:rsidR="003A5C8A" w:rsidRDefault="003A5C8A" w:rsidP="00981972">
            <w:pPr>
              <w:ind w:left="221"/>
              <w:rPr>
                <w:rFonts w:ascii="Arial Nova" w:hAnsi="Arial Nova" w:cs="Arial"/>
                <w:sz w:val="20"/>
              </w:rPr>
            </w:pPr>
          </w:p>
          <w:p w14:paraId="6F5037A6" w14:textId="7373C27A" w:rsidR="0005087D" w:rsidRDefault="0005087D" w:rsidP="00981972">
            <w:pPr>
              <w:ind w:left="221"/>
              <w:rPr>
                <w:rFonts w:ascii="Arial Nova" w:hAnsi="Arial Nova" w:cs="Arial"/>
                <w:sz w:val="20"/>
              </w:rPr>
            </w:pPr>
          </w:p>
          <w:p w14:paraId="3AF8C72B" w14:textId="74FD9868" w:rsidR="0005087D" w:rsidRDefault="0005087D" w:rsidP="00981972">
            <w:pPr>
              <w:ind w:left="221"/>
              <w:rPr>
                <w:rFonts w:ascii="Arial Nova" w:hAnsi="Arial Nova" w:cs="Arial"/>
                <w:sz w:val="20"/>
              </w:rPr>
            </w:pPr>
          </w:p>
          <w:p w14:paraId="3FCCBB2D" w14:textId="77777777" w:rsidR="0005087D" w:rsidRDefault="0005087D" w:rsidP="00981972">
            <w:pPr>
              <w:ind w:left="221"/>
              <w:rPr>
                <w:rFonts w:ascii="Arial Nova" w:hAnsi="Arial Nova" w:cs="Arial"/>
                <w:sz w:val="20"/>
              </w:rPr>
            </w:pPr>
          </w:p>
          <w:p w14:paraId="2E5F4D38" w14:textId="192229A0" w:rsidR="00C81C8E" w:rsidRDefault="00C81C8E" w:rsidP="00981972">
            <w:pPr>
              <w:ind w:left="221"/>
              <w:rPr>
                <w:rFonts w:ascii="Arial Nova" w:hAnsi="Arial Nova" w:cs="Arial"/>
                <w:sz w:val="20"/>
              </w:rPr>
            </w:pPr>
          </w:p>
          <w:p w14:paraId="4EA38F27" w14:textId="77777777" w:rsidR="00C81C8E" w:rsidRDefault="00C81C8E" w:rsidP="00981972">
            <w:pPr>
              <w:ind w:left="221"/>
              <w:rPr>
                <w:rFonts w:ascii="Arial Nova" w:hAnsi="Arial Nova" w:cs="Arial"/>
                <w:sz w:val="20"/>
              </w:rPr>
            </w:pPr>
          </w:p>
          <w:p w14:paraId="39B9AB96" w14:textId="77777777" w:rsidR="00C81C8E" w:rsidRDefault="00C81C8E" w:rsidP="00981972">
            <w:pPr>
              <w:ind w:left="221"/>
              <w:rPr>
                <w:rFonts w:ascii="Arial Nova" w:hAnsi="Arial Nova" w:cs="Arial"/>
                <w:sz w:val="20"/>
              </w:rPr>
            </w:pPr>
          </w:p>
          <w:p w14:paraId="6080572B" w14:textId="77777777" w:rsidR="003A5C8A" w:rsidRDefault="003A5C8A" w:rsidP="00981972">
            <w:pPr>
              <w:ind w:left="221"/>
              <w:rPr>
                <w:rFonts w:ascii="Arial Nova" w:hAnsi="Arial Nova" w:cs="Arial"/>
                <w:sz w:val="20"/>
              </w:rPr>
            </w:pPr>
          </w:p>
          <w:p w14:paraId="5730AA71" w14:textId="077CF99B" w:rsidR="003A5C8A" w:rsidRPr="00DC25DB" w:rsidRDefault="003A5C8A" w:rsidP="00981972">
            <w:pPr>
              <w:ind w:left="221"/>
              <w:rPr>
                <w:rFonts w:ascii="Arial Nova" w:hAnsi="Arial Nova" w:cs="Arial"/>
                <w:sz w:val="20"/>
              </w:rPr>
            </w:pPr>
          </w:p>
        </w:tc>
        <w:tc>
          <w:tcPr>
            <w:tcW w:w="6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10791CA" w14:textId="77777777" w:rsidR="003A5C8A" w:rsidRPr="00702187" w:rsidRDefault="003A5C8A" w:rsidP="00981972">
            <w:pPr>
              <w:ind w:left="-83" w:right="-109"/>
              <w:jc w:val="center"/>
              <w:rPr>
                <w:rFonts w:ascii="Arial Nova" w:eastAsia="MS Gothic" w:hAnsi="Arial Nova" w:cs="Arial"/>
                <w:b/>
                <w:sz w:val="20"/>
              </w:rPr>
            </w:pPr>
          </w:p>
        </w:tc>
        <w:tc>
          <w:tcPr>
            <w:tcW w:w="6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A70929B" w14:textId="77777777" w:rsidR="003A5C8A" w:rsidRPr="00702187" w:rsidRDefault="003A5C8A" w:rsidP="00981972">
            <w:pPr>
              <w:jc w:val="center"/>
              <w:rPr>
                <w:rFonts w:ascii="Arial Nova" w:eastAsia="MS Gothic" w:hAnsi="Arial Nova" w:cs="Arial"/>
                <w:b/>
                <w:sz w:val="20"/>
              </w:rPr>
            </w:pPr>
          </w:p>
        </w:tc>
        <w:tc>
          <w:tcPr>
            <w:tcW w:w="6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B4FBD4" w14:textId="77777777" w:rsidR="003A5C8A" w:rsidRPr="00702187" w:rsidRDefault="003A5C8A" w:rsidP="00981972">
            <w:pPr>
              <w:jc w:val="center"/>
              <w:rPr>
                <w:rFonts w:ascii="Arial Nova" w:eastAsia="MS Gothic" w:hAnsi="Arial Nova" w:cs="Arial"/>
                <w:b/>
                <w:sz w:val="20"/>
              </w:rPr>
            </w:pPr>
          </w:p>
        </w:tc>
      </w:tr>
      <w:tr w:rsidR="0005087D" w:rsidRPr="00D40387" w14:paraId="3D111D57" w14:textId="77777777" w:rsidTr="009802F0">
        <w:trPr>
          <w:trHeight w:hRule="exact" w:val="369"/>
        </w:trPr>
        <w:tc>
          <w:tcPr>
            <w:tcW w:w="12887" w:type="dxa"/>
            <w:gridSpan w:val="3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6401DC9" w14:textId="77777777" w:rsidR="0005087D" w:rsidRDefault="0005087D" w:rsidP="00981972">
            <w:pPr>
              <w:ind w:left="221"/>
              <w:rPr>
                <w:rFonts w:ascii="Arial Nova" w:hAnsi="Arial Nova" w:cs="Arial"/>
                <w:sz w:val="20"/>
              </w:rPr>
            </w:pPr>
          </w:p>
        </w:tc>
        <w:tc>
          <w:tcPr>
            <w:tcW w:w="6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4C37F29" w14:textId="77777777" w:rsidR="0005087D" w:rsidRPr="00702187" w:rsidRDefault="0005087D" w:rsidP="00981972">
            <w:pPr>
              <w:ind w:left="-83" w:right="-109"/>
              <w:jc w:val="center"/>
              <w:rPr>
                <w:rFonts w:ascii="Arial Nova" w:eastAsia="MS Gothic" w:hAnsi="Arial Nova" w:cs="Arial"/>
                <w:b/>
                <w:sz w:val="20"/>
              </w:rPr>
            </w:pPr>
          </w:p>
        </w:tc>
        <w:tc>
          <w:tcPr>
            <w:tcW w:w="6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AF22B41" w14:textId="77777777" w:rsidR="0005087D" w:rsidRPr="00702187" w:rsidRDefault="0005087D" w:rsidP="00981972">
            <w:pPr>
              <w:jc w:val="center"/>
              <w:rPr>
                <w:rFonts w:ascii="Arial Nova" w:eastAsia="MS Gothic" w:hAnsi="Arial Nova" w:cs="Arial"/>
                <w:b/>
                <w:sz w:val="20"/>
              </w:rPr>
            </w:pPr>
          </w:p>
        </w:tc>
        <w:tc>
          <w:tcPr>
            <w:tcW w:w="6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720AB3" w14:textId="77777777" w:rsidR="0005087D" w:rsidRPr="00702187" w:rsidRDefault="0005087D" w:rsidP="00981972">
            <w:pPr>
              <w:jc w:val="center"/>
              <w:rPr>
                <w:rFonts w:ascii="Arial Nova" w:eastAsia="MS Gothic" w:hAnsi="Arial Nova" w:cs="Arial"/>
                <w:b/>
                <w:sz w:val="20"/>
              </w:rPr>
            </w:pPr>
          </w:p>
        </w:tc>
      </w:tr>
      <w:tr w:rsidR="00981972" w:rsidRPr="00D40387" w14:paraId="606B546D" w14:textId="77777777" w:rsidTr="009802F0">
        <w:trPr>
          <w:trHeight w:hRule="exact" w:val="510"/>
        </w:trPr>
        <w:tc>
          <w:tcPr>
            <w:tcW w:w="14891" w:type="dxa"/>
            <w:gridSpan w:val="4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2F5496" w:themeFill="accent5" w:themeFillShade="BF"/>
            <w:vAlign w:val="center"/>
          </w:tcPr>
          <w:p w14:paraId="356E381C" w14:textId="350BF04E" w:rsidR="00981972" w:rsidRPr="00DC25DB" w:rsidRDefault="00981972" w:rsidP="00981972">
            <w:pPr>
              <w:jc w:val="center"/>
              <w:rPr>
                <w:b/>
                <w:bCs/>
                <w:iCs/>
                <w:color w:val="FFFFFF" w:themeColor="background1"/>
                <w:szCs w:val="18"/>
                <w:lang w:val="en-MY"/>
              </w:rPr>
            </w:pPr>
            <w:r w:rsidRPr="00DC25DB">
              <w:rPr>
                <w:rFonts w:ascii="Arial Nova" w:hAnsi="Arial Nova" w:cs="Arial"/>
                <w:b/>
                <w:bCs/>
                <w:color w:val="FFFFFF" w:themeColor="background1"/>
                <w:sz w:val="20"/>
              </w:rPr>
              <w:lastRenderedPageBreak/>
              <w:t xml:space="preserve">SECTION </w:t>
            </w:r>
            <w:r>
              <w:rPr>
                <w:rFonts w:ascii="Arial Nova" w:hAnsi="Arial Nova" w:cs="Arial"/>
                <w:b/>
                <w:bCs/>
                <w:color w:val="FFFFFF" w:themeColor="background1"/>
                <w:sz w:val="20"/>
              </w:rPr>
              <w:t>3</w:t>
            </w:r>
            <w:r w:rsidRPr="00DC25DB">
              <w:rPr>
                <w:rFonts w:ascii="Arial Nova" w:hAnsi="Arial Nova" w:cs="Arial"/>
                <w:b/>
                <w:bCs/>
                <w:color w:val="FFFFFF" w:themeColor="background1"/>
                <w:sz w:val="20"/>
              </w:rPr>
              <w:t xml:space="preserve"> – </w:t>
            </w:r>
            <w:r>
              <w:rPr>
                <w:rFonts w:ascii="Arial Nova" w:hAnsi="Arial Nova" w:cs="Arial"/>
                <w:b/>
                <w:bCs/>
                <w:color w:val="FFFFFF" w:themeColor="background1"/>
                <w:sz w:val="20"/>
              </w:rPr>
              <w:t xml:space="preserve">REVIEW AND ASSESSMENT OF THE EXAMINATION QUESTIONS   </w:t>
            </w:r>
          </w:p>
        </w:tc>
      </w:tr>
      <w:tr w:rsidR="00981972" w:rsidRPr="00D40387" w14:paraId="253F85D1" w14:textId="77777777" w:rsidTr="009802F0">
        <w:trPr>
          <w:trHeight w:hRule="exact" w:val="340"/>
        </w:trPr>
        <w:tc>
          <w:tcPr>
            <w:tcW w:w="14891" w:type="dxa"/>
            <w:gridSpan w:val="4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143DE324" w14:textId="21985AF4" w:rsidR="00981972" w:rsidRPr="006E10E0" w:rsidRDefault="00981972" w:rsidP="00981972">
            <w:pPr>
              <w:tabs>
                <w:tab w:val="left" w:pos="13085"/>
              </w:tabs>
              <w:jc w:val="right"/>
              <w:rPr>
                <w:b/>
                <w:i/>
                <w:iCs/>
                <w:szCs w:val="18"/>
                <w:lang w:val="en-MY"/>
              </w:rPr>
            </w:pPr>
            <w:r w:rsidRPr="006E10E0">
              <w:rPr>
                <w:rFonts w:ascii="Arial Nova" w:hAnsi="Arial Nova" w:cs="Arial"/>
                <w:i/>
                <w:iCs/>
                <w:sz w:val="16"/>
                <w:szCs w:val="16"/>
              </w:rPr>
              <w:t xml:space="preserve">(Please </w:t>
            </w:r>
            <w:r w:rsidR="00D266F1">
              <w:rPr>
                <w:rFonts w:ascii="Arial Nova" w:hAnsi="Arial Nova" w:cs="Arial"/>
                <w:i/>
                <w:iCs/>
                <w:sz w:val="16"/>
                <w:szCs w:val="16"/>
              </w:rPr>
              <w:t xml:space="preserve">replicate </w:t>
            </w:r>
            <w:r w:rsidRPr="006E10E0">
              <w:rPr>
                <w:rFonts w:ascii="Arial Nova" w:hAnsi="Arial Nova" w:cs="Arial"/>
                <w:i/>
                <w:iCs/>
                <w:sz w:val="16"/>
                <w:szCs w:val="16"/>
              </w:rPr>
              <w:t xml:space="preserve">this </w:t>
            </w:r>
            <w:r w:rsidR="00D266F1">
              <w:rPr>
                <w:rFonts w:ascii="Arial Nova" w:hAnsi="Arial Nova" w:cs="Arial"/>
                <w:i/>
                <w:iCs/>
                <w:sz w:val="16"/>
                <w:szCs w:val="16"/>
              </w:rPr>
              <w:t xml:space="preserve">page </w:t>
            </w:r>
            <w:r w:rsidRPr="006E10E0">
              <w:rPr>
                <w:rFonts w:ascii="Arial Nova" w:hAnsi="Arial Nova" w:cs="Arial"/>
                <w:i/>
                <w:iCs/>
                <w:sz w:val="16"/>
                <w:szCs w:val="16"/>
              </w:rPr>
              <w:t xml:space="preserve">when number of questions is more than </w:t>
            </w:r>
            <w:r w:rsidR="00D266F1">
              <w:rPr>
                <w:rFonts w:ascii="Arial Nova" w:hAnsi="Arial Nova" w:cs="Arial"/>
                <w:i/>
                <w:iCs/>
                <w:sz w:val="16"/>
                <w:szCs w:val="16"/>
              </w:rPr>
              <w:t xml:space="preserve">number of rows </w:t>
            </w:r>
            <w:r w:rsidRPr="006E10E0">
              <w:rPr>
                <w:rFonts w:ascii="Arial Nova" w:hAnsi="Arial Nova" w:cs="Arial"/>
                <w:i/>
                <w:iCs/>
                <w:sz w:val="16"/>
                <w:szCs w:val="16"/>
              </w:rPr>
              <w:t>provided in this</w:t>
            </w:r>
            <w:r w:rsidR="005D68ED">
              <w:rPr>
                <w:rFonts w:ascii="Arial Nova" w:hAnsi="Arial Nova" w:cs="Arial"/>
                <w:i/>
                <w:iCs/>
                <w:sz w:val="16"/>
                <w:szCs w:val="16"/>
              </w:rPr>
              <w:t xml:space="preserve"> Section</w:t>
            </w:r>
            <w:r w:rsidRPr="006E10E0">
              <w:rPr>
                <w:rFonts w:ascii="Arial Nova" w:hAnsi="Arial Nova" w:cs="Arial"/>
                <w:i/>
                <w:iCs/>
                <w:sz w:val="16"/>
                <w:szCs w:val="16"/>
              </w:rPr>
              <w:t>)</w:t>
            </w:r>
            <w:r w:rsidRPr="006E10E0">
              <w:rPr>
                <w:rFonts w:ascii="Arial Nova" w:hAnsi="Arial Nova" w:cs="Arial"/>
                <w:i/>
                <w:iCs/>
                <w:sz w:val="20"/>
              </w:rPr>
              <w:tab/>
            </w:r>
            <w:r w:rsidRPr="006E10E0">
              <w:rPr>
                <w:rFonts w:ascii="Arial Nova" w:hAnsi="Arial Nova" w:cs="Arial"/>
                <w:sz w:val="20"/>
              </w:rPr>
              <w:t xml:space="preserve">Page </w:t>
            </w:r>
            <w:r w:rsidR="00CD1F55">
              <w:rPr>
                <w:rFonts w:ascii="Arial Nova" w:hAnsi="Arial Nova" w:cs="Arial"/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3" w:name="Text9"/>
            <w:r w:rsidR="00CD1F55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="00CD1F55">
              <w:rPr>
                <w:rFonts w:ascii="Arial Nova" w:hAnsi="Arial Nova" w:cs="Arial"/>
                <w:sz w:val="20"/>
              </w:rPr>
            </w:r>
            <w:r w:rsidR="00CD1F55">
              <w:rPr>
                <w:rFonts w:ascii="Arial Nova" w:hAnsi="Arial Nova" w:cs="Arial"/>
                <w:sz w:val="20"/>
              </w:rPr>
              <w:fldChar w:fldCharType="separate"/>
            </w:r>
            <w:r w:rsidR="00CD1F55">
              <w:rPr>
                <w:rFonts w:ascii="Arial Nova" w:hAnsi="Arial Nova" w:cs="Arial"/>
                <w:noProof/>
                <w:sz w:val="20"/>
              </w:rPr>
              <w:t> </w:t>
            </w:r>
            <w:r w:rsidR="00CD1F55">
              <w:rPr>
                <w:rFonts w:ascii="Arial Nova" w:hAnsi="Arial Nova" w:cs="Arial"/>
                <w:noProof/>
                <w:sz w:val="20"/>
              </w:rPr>
              <w:t> </w:t>
            </w:r>
            <w:r w:rsidR="00CD1F55">
              <w:rPr>
                <w:rFonts w:ascii="Arial Nova" w:hAnsi="Arial Nova" w:cs="Arial"/>
                <w:noProof/>
                <w:sz w:val="20"/>
              </w:rPr>
              <w:t> </w:t>
            </w:r>
            <w:r w:rsidR="00CD1F55">
              <w:rPr>
                <w:rFonts w:ascii="Arial Nova" w:hAnsi="Arial Nova" w:cs="Arial"/>
                <w:sz w:val="20"/>
              </w:rPr>
              <w:fldChar w:fldCharType="end"/>
            </w:r>
            <w:bookmarkEnd w:id="3"/>
            <w:r w:rsidRPr="006E10E0">
              <w:rPr>
                <w:rFonts w:ascii="Arial Nova" w:hAnsi="Arial Nova" w:cs="Arial"/>
                <w:sz w:val="20"/>
              </w:rPr>
              <w:t xml:space="preserve"> of </w:t>
            </w:r>
            <w:r w:rsidR="00CD1F55">
              <w:rPr>
                <w:rFonts w:ascii="Arial Nova" w:hAnsi="Arial Nova" w:cs="Arial"/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>
                    <w:maxLength w:val="3"/>
                  </w:textInput>
                </w:ffData>
              </w:fldChar>
            </w:r>
            <w:bookmarkStart w:id="4" w:name="Text10"/>
            <w:r w:rsidR="00CD1F55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="00CD1F55">
              <w:rPr>
                <w:rFonts w:ascii="Arial Nova" w:hAnsi="Arial Nova" w:cs="Arial"/>
                <w:sz w:val="20"/>
              </w:rPr>
            </w:r>
            <w:r w:rsidR="00CD1F55">
              <w:rPr>
                <w:rFonts w:ascii="Arial Nova" w:hAnsi="Arial Nova" w:cs="Arial"/>
                <w:sz w:val="20"/>
              </w:rPr>
              <w:fldChar w:fldCharType="separate"/>
            </w:r>
            <w:r w:rsidR="00CD1F55">
              <w:rPr>
                <w:rFonts w:ascii="Arial Nova" w:hAnsi="Arial Nova" w:cs="Arial"/>
                <w:noProof/>
                <w:sz w:val="20"/>
              </w:rPr>
              <w:t> </w:t>
            </w:r>
            <w:r w:rsidR="00CD1F55">
              <w:rPr>
                <w:rFonts w:ascii="Arial Nova" w:hAnsi="Arial Nova" w:cs="Arial"/>
                <w:noProof/>
                <w:sz w:val="20"/>
              </w:rPr>
              <w:t> </w:t>
            </w:r>
            <w:r w:rsidR="00CD1F55">
              <w:rPr>
                <w:rFonts w:ascii="Arial Nova" w:hAnsi="Arial Nova" w:cs="Arial"/>
                <w:noProof/>
                <w:sz w:val="20"/>
              </w:rPr>
              <w:t> </w:t>
            </w:r>
            <w:r w:rsidR="00CD1F55">
              <w:rPr>
                <w:rFonts w:ascii="Arial Nova" w:hAnsi="Arial Nova" w:cs="Arial"/>
                <w:sz w:val="20"/>
              </w:rPr>
              <w:fldChar w:fldCharType="end"/>
            </w:r>
            <w:bookmarkEnd w:id="4"/>
          </w:p>
        </w:tc>
      </w:tr>
      <w:tr w:rsidR="006F4F0A" w:rsidRPr="00D40387" w14:paraId="74A6C840" w14:textId="77777777" w:rsidTr="00E135DD">
        <w:trPr>
          <w:cantSplit/>
          <w:trHeight w:val="340"/>
        </w:trPr>
        <w:tc>
          <w:tcPr>
            <w:tcW w:w="432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394A63F2" w14:textId="5C92CC6D" w:rsidR="006F4F0A" w:rsidRDefault="006F4F0A" w:rsidP="00981972">
            <w:pPr>
              <w:ind w:left="-101" w:right="-103"/>
              <w:jc w:val="center"/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Question No.</w:t>
            </w:r>
          </w:p>
        </w:tc>
        <w:tc>
          <w:tcPr>
            <w:tcW w:w="5384" w:type="dxa"/>
            <w:gridSpan w:val="1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75E90F48" w14:textId="017E32EF" w:rsidR="006F4F0A" w:rsidRDefault="006F4F0A" w:rsidP="00981972">
            <w:pPr>
              <w:ind w:left="-8"/>
              <w:jc w:val="center"/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Question ID/Reference Number:</w:t>
            </w:r>
          </w:p>
        </w:tc>
        <w:tc>
          <w:tcPr>
            <w:tcW w:w="7071" w:type="dxa"/>
            <w:gridSpan w:val="1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1270CB10" w14:textId="48C8371D" w:rsidR="006F4F0A" w:rsidRPr="00D266F1" w:rsidRDefault="006F4F0A" w:rsidP="00981972">
            <w:pPr>
              <w:ind w:left="60" w:right="-168"/>
              <w:rPr>
                <w:rFonts w:ascii="Arial Nova" w:hAnsi="Arial Nova" w:cs="Arial"/>
                <w:sz w:val="20"/>
              </w:rPr>
            </w:pPr>
            <w:r w:rsidRPr="00D266F1">
              <w:rPr>
                <w:rFonts w:ascii="Arial Nova" w:hAnsi="Arial Nova" w:cs="Arial"/>
                <w:sz w:val="20"/>
              </w:rPr>
              <w:t>Relevant to CAAM Part 66 syllabus, Compliance to Appendix 1 or Appendix 3</w:t>
            </w:r>
          </w:p>
        </w:tc>
        <w:tc>
          <w:tcPr>
            <w:tcW w:w="66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549BCA5F" w14:textId="77777777" w:rsidR="006F4F0A" w:rsidRDefault="006F4F0A" w:rsidP="00981972">
            <w:pPr>
              <w:ind w:left="-198" w:right="-119"/>
              <w:jc w:val="center"/>
              <w:rPr>
                <w:rFonts w:ascii="Arial Nova" w:hAnsi="Arial Nova" w:cs="Arial"/>
                <w:b/>
                <w:bCs/>
                <w:sz w:val="20"/>
              </w:rPr>
            </w:pPr>
            <w:r>
              <w:rPr>
                <w:rFonts w:ascii="Arial Nova" w:hAnsi="Arial Nova" w:cs="Arial"/>
                <w:b/>
                <w:bCs/>
                <w:sz w:val="20"/>
              </w:rPr>
              <w:t xml:space="preserve">Prepared by: </w:t>
            </w:r>
          </w:p>
          <w:p w14:paraId="0C2ACDA7" w14:textId="4B108A70" w:rsidR="006F4F0A" w:rsidRPr="00AA6F59" w:rsidRDefault="006F4F0A" w:rsidP="00981972">
            <w:pPr>
              <w:ind w:left="-198" w:right="-119"/>
              <w:jc w:val="center"/>
              <w:rPr>
                <w:rFonts w:ascii="Arial Nova" w:hAnsi="Arial Nova" w:cs="Arial"/>
                <w:b/>
                <w:bCs/>
                <w:sz w:val="20"/>
              </w:rPr>
            </w:pPr>
            <w:r>
              <w:rPr>
                <w:rFonts w:ascii="Arial Nova" w:hAnsi="Arial Nova" w:cs="Arial"/>
                <w:b/>
                <w:bCs/>
                <w:sz w:val="20"/>
              </w:rPr>
              <w:t>Knowledge Examiner</w:t>
            </w:r>
          </w:p>
        </w:tc>
        <w:tc>
          <w:tcPr>
            <w:tcW w:w="1343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4E4481" w14:textId="505854B5" w:rsidR="006F4F0A" w:rsidRPr="00AA6F59" w:rsidRDefault="006F4F0A" w:rsidP="006F4F0A">
            <w:pPr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>
              <w:rPr>
                <w:rFonts w:ascii="Arial Nova" w:hAnsi="Arial Nova"/>
                <w:b/>
                <w:iCs/>
                <w:sz w:val="20"/>
                <w:lang w:val="en-MY"/>
              </w:rPr>
              <w:t>For CAAM Use</w:t>
            </w:r>
          </w:p>
        </w:tc>
      </w:tr>
      <w:tr w:rsidR="006F4F0A" w:rsidRPr="00D40387" w14:paraId="28526FCA" w14:textId="77777777" w:rsidTr="00E135DD">
        <w:trPr>
          <w:cantSplit/>
          <w:trHeight w:val="151"/>
        </w:trPr>
        <w:tc>
          <w:tcPr>
            <w:tcW w:w="432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69939FF9" w14:textId="77777777" w:rsidR="006F4F0A" w:rsidRDefault="006F4F0A" w:rsidP="00981972">
            <w:pPr>
              <w:ind w:left="-101" w:right="-103"/>
              <w:jc w:val="center"/>
              <w:rPr>
                <w:rFonts w:ascii="Arial Nova" w:hAnsi="Arial Nova" w:cs="Arial"/>
                <w:sz w:val="20"/>
              </w:rPr>
            </w:pPr>
          </w:p>
        </w:tc>
        <w:tc>
          <w:tcPr>
            <w:tcW w:w="5384" w:type="dxa"/>
            <w:gridSpan w:val="15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5F6D03EC" w14:textId="77777777" w:rsidR="006F4F0A" w:rsidRDefault="006F4F0A" w:rsidP="00981972">
            <w:pPr>
              <w:ind w:left="-8"/>
              <w:jc w:val="center"/>
              <w:rPr>
                <w:rFonts w:ascii="Arial Nova" w:hAnsi="Arial Nova" w:cs="Arial"/>
                <w:sz w:val="20"/>
              </w:rPr>
            </w:pPr>
          </w:p>
        </w:tc>
        <w:tc>
          <w:tcPr>
            <w:tcW w:w="567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743C6739" w14:textId="77777777" w:rsidR="006F4F0A" w:rsidRPr="005D68ED" w:rsidRDefault="006F4F0A" w:rsidP="00981972">
            <w:pPr>
              <w:jc w:val="center"/>
              <w:rPr>
                <w:rFonts w:ascii="Arial Nova" w:hAnsi="Arial Nova" w:cs="Arial"/>
                <w:sz w:val="20"/>
                <w:highlight w:val="green"/>
              </w:rPr>
            </w:pPr>
          </w:p>
        </w:tc>
        <w:tc>
          <w:tcPr>
            <w:tcW w:w="6504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0C86F385" w14:textId="42FDB559" w:rsidR="006F4F0A" w:rsidRPr="00D266F1" w:rsidRDefault="006F4F0A" w:rsidP="00981972">
            <w:pPr>
              <w:ind w:left="175" w:right="-168"/>
              <w:rPr>
                <w:rFonts w:ascii="Arial Nova" w:hAnsi="Arial Nova" w:cs="Arial"/>
                <w:sz w:val="20"/>
              </w:rPr>
            </w:pPr>
            <w:r w:rsidRPr="00D266F1">
              <w:rPr>
                <w:rFonts w:ascii="Arial Nova" w:hAnsi="Arial Nova" w:cs="Arial"/>
                <w:sz w:val="20"/>
              </w:rPr>
              <w:t>Conformity with Basic Knowledge Level/ Type Training Level</w:t>
            </w:r>
          </w:p>
        </w:tc>
        <w:tc>
          <w:tcPr>
            <w:tcW w:w="66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3038EECA" w14:textId="77777777" w:rsidR="006F4F0A" w:rsidRPr="00AA6F59" w:rsidRDefault="006F4F0A" w:rsidP="00981972">
            <w:pPr>
              <w:ind w:left="-198" w:right="-119"/>
              <w:jc w:val="center"/>
              <w:rPr>
                <w:rFonts w:ascii="Arial Nova" w:hAnsi="Arial Nova" w:cs="Arial"/>
                <w:b/>
                <w:bCs/>
                <w:sz w:val="20"/>
              </w:rPr>
            </w:pPr>
          </w:p>
        </w:tc>
        <w:tc>
          <w:tcPr>
            <w:tcW w:w="1343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52D74A83" w14:textId="77777777" w:rsidR="006F4F0A" w:rsidRPr="00AA6F59" w:rsidRDefault="006F4F0A" w:rsidP="00981972">
            <w:pPr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</w:tr>
      <w:tr w:rsidR="00981972" w:rsidRPr="00D40387" w14:paraId="2F4CC5C2" w14:textId="77777777" w:rsidTr="006F4F0A">
        <w:trPr>
          <w:cantSplit/>
          <w:trHeight w:val="340"/>
        </w:trPr>
        <w:tc>
          <w:tcPr>
            <w:tcW w:w="432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365C8041" w14:textId="77777777" w:rsidR="00981972" w:rsidRDefault="00981972" w:rsidP="00981972">
            <w:pPr>
              <w:ind w:left="-101" w:right="-103"/>
              <w:jc w:val="center"/>
              <w:rPr>
                <w:rFonts w:ascii="Arial Nova" w:hAnsi="Arial Nova" w:cs="Arial"/>
                <w:sz w:val="20"/>
              </w:rPr>
            </w:pPr>
          </w:p>
        </w:tc>
        <w:tc>
          <w:tcPr>
            <w:tcW w:w="5384" w:type="dxa"/>
            <w:gridSpan w:val="15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15B11834" w14:textId="77777777" w:rsidR="00981972" w:rsidRDefault="00981972" w:rsidP="00981972">
            <w:pPr>
              <w:ind w:left="-8"/>
              <w:jc w:val="center"/>
              <w:rPr>
                <w:rFonts w:ascii="Arial Nova" w:hAnsi="Arial Nova" w:cs="Arial"/>
                <w:sz w:val="20"/>
              </w:rPr>
            </w:pPr>
          </w:p>
        </w:tc>
        <w:tc>
          <w:tcPr>
            <w:tcW w:w="567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45FA4D85" w14:textId="77777777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</w:p>
        </w:tc>
        <w:tc>
          <w:tcPr>
            <w:tcW w:w="567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2E7CBDDC" w14:textId="77777777" w:rsidR="00981972" w:rsidRPr="00D266F1" w:rsidRDefault="00981972" w:rsidP="00981972">
            <w:pPr>
              <w:ind w:right="-51"/>
              <w:jc w:val="center"/>
              <w:rPr>
                <w:rFonts w:ascii="Arial Nova" w:hAnsi="Arial Nova" w:cs="Arial"/>
                <w:sz w:val="20"/>
              </w:rPr>
            </w:pPr>
          </w:p>
        </w:tc>
        <w:tc>
          <w:tcPr>
            <w:tcW w:w="5937" w:type="dxa"/>
            <w:gridSpan w:val="1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1B402B20" w14:textId="20A6824C" w:rsidR="00981972" w:rsidRPr="00D266F1" w:rsidRDefault="00981972" w:rsidP="00981972">
            <w:pPr>
              <w:ind w:left="151" w:right="-51"/>
              <w:rPr>
                <w:rFonts w:ascii="Arial Nova" w:hAnsi="Arial Nova" w:cs="Arial"/>
                <w:sz w:val="20"/>
              </w:rPr>
            </w:pPr>
            <w:r w:rsidRPr="00D266F1">
              <w:rPr>
                <w:rFonts w:ascii="Arial Nova" w:hAnsi="Arial Nova" w:cs="Arial"/>
                <w:sz w:val="20"/>
              </w:rPr>
              <w:t>Conformity with Basic/ Type Examination Standard</w:t>
            </w:r>
            <w:r w:rsidR="000C3C86">
              <w:rPr>
                <w:rFonts w:ascii="Arial Nova" w:hAnsi="Arial Nova" w:cs="Arial"/>
                <w:sz w:val="20"/>
              </w:rPr>
              <w:t xml:space="preserve"> to Appendix 2 or Appendix 3</w:t>
            </w:r>
          </w:p>
        </w:tc>
        <w:tc>
          <w:tcPr>
            <w:tcW w:w="66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07C31F74" w14:textId="77777777" w:rsidR="00981972" w:rsidRPr="00AA6F59" w:rsidRDefault="00981972" w:rsidP="00981972">
            <w:pPr>
              <w:ind w:left="-198" w:right="-119"/>
              <w:jc w:val="center"/>
              <w:rPr>
                <w:rFonts w:ascii="Arial Nova" w:hAnsi="Arial Nova" w:cs="Arial"/>
                <w:b/>
                <w:bCs/>
                <w:sz w:val="20"/>
              </w:rPr>
            </w:pPr>
          </w:p>
        </w:tc>
        <w:tc>
          <w:tcPr>
            <w:tcW w:w="661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639A5ACA" w14:textId="6E0351B1" w:rsidR="00981972" w:rsidRDefault="00DD05D3" w:rsidP="00981972">
            <w:pPr>
              <w:ind w:left="-83" w:right="-10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>
              <w:rPr>
                <w:rFonts w:ascii="Arial Nova" w:hAnsi="Arial Nova"/>
                <w:b/>
                <w:iCs/>
                <w:sz w:val="20"/>
                <w:lang w:val="en-MY"/>
              </w:rPr>
              <w:t>Satisfactory</w:t>
            </w:r>
          </w:p>
        </w:tc>
        <w:tc>
          <w:tcPr>
            <w:tcW w:w="682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3399D352" w14:textId="3CCC4C96" w:rsidR="00981972" w:rsidRPr="00AA6F59" w:rsidRDefault="00DD05D3" w:rsidP="006F4F0A">
            <w:pPr>
              <w:ind w:left="-137" w:right="-110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>
              <w:rPr>
                <w:rFonts w:ascii="Arial Nova" w:hAnsi="Arial Nova"/>
                <w:b/>
                <w:iCs/>
                <w:sz w:val="20"/>
                <w:lang w:val="en-MY"/>
              </w:rPr>
              <w:t>Unsati</w:t>
            </w:r>
            <w:r w:rsidR="006F4F0A">
              <w:rPr>
                <w:rFonts w:ascii="Arial Nova" w:hAnsi="Arial Nova"/>
                <w:b/>
                <w:iCs/>
                <w:sz w:val="20"/>
                <w:lang w:val="en-MY"/>
              </w:rPr>
              <w:t>s</w:t>
            </w:r>
            <w:r>
              <w:rPr>
                <w:rFonts w:ascii="Arial Nova" w:hAnsi="Arial Nova"/>
                <w:b/>
                <w:iCs/>
                <w:sz w:val="20"/>
                <w:lang w:val="en-MY"/>
              </w:rPr>
              <w:t>factory</w:t>
            </w:r>
          </w:p>
        </w:tc>
      </w:tr>
      <w:tr w:rsidR="00981972" w:rsidRPr="00D40387" w14:paraId="45C39DDA" w14:textId="77777777" w:rsidTr="006F4F0A">
        <w:trPr>
          <w:cantSplit/>
          <w:trHeight w:val="340"/>
        </w:trPr>
        <w:tc>
          <w:tcPr>
            <w:tcW w:w="432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5DF60DD0" w14:textId="77777777" w:rsidR="00981972" w:rsidRDefault="00981972" w:rsidP="00981972">
            <w:pPr>
              <w:ind w:left="-101" w:right="-103"/>
              <w:jc w:val="center"/>
              <w:rPr>
                <w:rFonts w:ascii="Arial Nova" w:hAnsi="Arial Nova" w:cs="Arial"/>
                <w:sz w:val="20"/>
              </w:rPr>
            </w:pPr>
          </w:p>
        </w:tc>
        <w:tc>
          <w:tcPr>
            <w:tcW w:w="5384" w:type="dxa"/>
            <w:gridSpan w:val="15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437CC7C5" w14:textId="77777777" w:rsidR="00981972" w:rsidRDefault="00981972" w:rsidP="00981972">
            <w:pPr>
              <w:ind w:left="-8"/>
              <w:jc w:val="center"/>
              <w:rPr>
                <w:rFonts w:ascii="Arial Nova" w:hAnsi="Arial Nova" w:cs="Arial"/>
                <w:sz w:val="20"/>
              </w:rPr>
            </w:pPr>
          </w:p>
        </w:tc>
        <w:tc>
          <w:tcPr>
            <w:tcW w:w="567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250896ED" w14:textId="77777777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</w:p>
        </w:tc>
        <w:tc>
          <w:tcPr>
            <w:tcW w:w="567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5592CB14" w14:textId="77777777" w:rsidR="00981972" w:rsidRPr="00D266F1" w:rsidRDefault="00981972" w:rsidP="00981972">
            <w:pPr>
              <w:ind w:right="-51"/>
              <w:jc w:val="center"/>
              <w:rPr>
                <w:rFonts w:ascii="Arial Nova" w:hAnsi="Arial Nova" w:cs="Arial"/>
                <w:sz w:val="20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7B8594F4" w14:textId="77777777" w:rsidR="00981972" w:rsidRPr="00D266F1" w:rsidRDefault="00981972" w:rsidP="00981972">
            <w:pPr>
              <w:ind w:right="-51"/>
              <w:jc w:val="center"/>
              <w:rPr>
                <w:rFonts w:ascii="Arial Nova" w:hAnsi="Arial Nova" w:cs="Arial"/>
                <w:sz w:val="20"/>
              </w:rPr>
            </w:pPr>
          </w:p>
        </w:tc>
        <w:tc>
          <w:tcPr>
            <w:tcW w:w="5370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365A239D" w14:textId="2A35BF73" w:rsidR="00981972" w:rsidRPr="00D266F1" w:rsidRDefault="00981972" w:rsidP="00981972">
            <w:pPr>
              <w:ind w:left="-107" w:right="-101"/>
              <w:rPr>
                <w:rFonts w:ascii="Arial Nova" w:hAnsi="Arial Nova" w:cs="Arial"/>
                <w:sz w:val="20"/>
              </w:rPr>
            </w:pPr>
            <w:r w:rsidRPr="00D266F1">
              <w:rPr>
                <w:rFonts w:ascii="Arial Nova" w:hAnsi="Arial Nova" w:cs="Arial"/>
                <w:sz w:val="20"/>
              </w:rPr>
              <w:t xml:space="preserve">   Conformity with CAAM Part 66 formal question standard</w:t>
            </w:r>
          </w:p>
        </w:tc>
        <w:tc>
          <w:tcPr>
            <w:tcW w:w="66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3B15043E" w14:textId="77777777" w:rsidR="00981972" w:rsidRPr="00AA6F59" w:rsidRDefault="00981972" w:rsidP="00981972">
            <w:pPr>
              <w:ind w:left="-198" w:right="-119"/>
              <w:jc w:val="center"/>
              <w:rPr>
                <w:rFonts w:ascii="Arial Nova" w:hAnsi="Arial Nova" w:cs="Arial"/>
                <w:b/>
                <w:bCs/>
                <w:sz w:val="20"/>
              </w:rPr>
            </w:pPr>
          </w:p>
        </w:tc>
        <w:tc>
          <w:tcPr>
            <w:tcW w:w="66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30509FEE" w14:textId="77777777" w:rsidR="00981972" w:rsidRDefault="00981972" w:rsidP="00981972">
            <w:pPr>
              <w:ind w:left="-83" w:right="-10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  <w:tc>
          <w:tcPr>
            <w:tcW w:w="68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14:paraId="20144C66" w14:textId="77777777" w:rsidR="00981972" w:rsidRPr="00AA6F59" w:rsidRDefault="00981972" w:rsidP="00981972">
            <w:pPr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</w:tr>
      <w:tr w:rsidR="00981972" w:rsidRPr="00D40387" w14:paraId="0AE4BEA7" w14:textId="77777777" w:rsidTr="006F4F0A">
        <w:trPr>
          <w:cantSplit/>
          <w:trHeight w:val="340"/>
        </w:trPr>
        <w:tc>
          <w:tcPr>
            <w:tcW w:w="432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btLr"/>
            <w:vAlign w:val="center"/>
          </w:tcPr>
          <w:p w14:paraId="2ED05F09" w14:textId="77777777" w:rsidR="00981972" w:rsidRDefault="00981972" w:rsidP="00981972">
            <w:pPr>
              <w:ind w:left="-101" w:right="-103"/>
              <w:jc w:val="center"/>
              <w:rPr>
                <w:rFonts w:ascii="Arial Nova" w:hAnsi="Arial Nova" w:cs="Arial"/>
                <w:sz w:val="20"/>
              </w:rPr>
            </w:pPr>
          </w:p>
        </w:tc>
        <w:tc>
          <w:tcPr>
            <w:tcW w:w="5384" w:type="dxa"/>
            <w:gridSpan w:val="15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0ADAABFF" w14:textId="77777777" w:rsidR="00981972" w:rsidRDefault="00981972" w:rsidP="00981972">
            <w:pPr>
              <w:ind w:left="-8"/>
              <w:jc w:val="center"/>
              <w:rPr>
                <w:rFonts w:ascii="Arial Nova" w:hAnsi="Arial Nova" w:cs="Arial"/>
                <w:sz w:val="20"/>
              </w:rPr>
            </w:pPr>
          </w:p>
        </w:tc>
        <w:tc>
          <w:tcPr>
            <w:tcW w:w="567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0205134F" w14:textId="77777777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</w:p>
        </w:tc>
        <w:tc>
          <w:tcPr>
            <w:tcW w:w="567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17C25D9F" w14:textId="77777777" w:rsidR="00981972" w:rsidRPr="00D266F1" w:rsidRDefault="00981972" w:rsidP="00981972">
            <w:pPr>
              <w:ind w:right="-51"/>
              <w:jc w:val="center"/>
              <w:rPr>
                <w:rFonts w:ascii="Arial Nova" w:hAnsi="Arial Nova" w:cs="Arial"/>
                <w:sz w:val="20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168E5EC7" w14:textId="77777777" w:rsidR="00981972" w:rsidRPr="00D266F1" w:rsidRDefault="00981972" w:rsidP="00981972">
            <w:pPr>
              <w:ind w:right="-51"/>
              <w:jc w:val="center"/>
              <w:rPr>
                <w:rFonts w:ascii="Arial Nova" w:hAnsi="Arial Nova" w:cs="Arial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6ED6C3BE" w14:textId="77777777" w:rsidR="00981972" w:rsidRPr="00D266F1" w:rsidRDefault="00981972" w:rsidP="00981972">
            <w:pPr>
              <w:ind w:left="-105" w:right="-101"/>
              <w:jc w:val="center"/>
              <w:rPr>
                <w:rFonts w:ascii="Arial Nova" w:hAnsi="Arial Nova" w:cs="Arial"/>
                <w:sz w:val="20"/>
              </w:rPr>
            </w:pPr>
          </w:p>
        </w:tc>
        <w:tc>
          <w:tcPr>
            <w:tcW w:w="4803" w:type="dxa"/>
            <w:gridSpan w:val="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323138B6" w14:textId="1C867931" w:rsidR="00981972" w:rsidRPr="00D266F1" w:rsidRDefault="00981972" w:rsidP="00981972">
            <w:pPr>
              <w:ind w:left="-104" w:right="-102"/>
              <w:jc w:val="center"/>
              <w:rPr>
                <w:rFonts w:ascii="Arial Nova" w:hAnsi="Arial Nova" w:cs="Arial"/>
                <w:sz w:val="20"/>
              </w:rPr>
            </w:pPr>
            <w:r w:rsidRPr="00D266F1">
              <w:rPr>
                <w:rFonts w:ascii="Arial Nova" w:hAnsi="Arial Nova" w:cs="Arial"/>
                <w:sz w:val="20"/>
              </w:rPr>
              <w:t>Simplicity and Correctness of English Language</w:t>
            </w:r>
          </w:p>
        </w:tc>
        <w:tc>
          <w:tcPr>
            <w:tcW w:w="66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25597F14" w14:textId="77777777" w:rsidR="00981972" w:rsidRPr="00AA6F59" w:rsidRDefault="00981972" w:rsidP="00981972">
            <w:pPr>
              <w:ind w:left="-198" w:right="-119"/>
              <w:jc w:val="center"/>
              <w:rPr>
                <w:rFonts w:ascii="Arial Nova" w:hAnsi="Arial Nova" w:cs="Arial"/>
                <w:b/>
                <w:bCs/>
                <w:sz w:val="20"/>
              </w:rPr>
            </w:pPr>
          </w:p>
        </w:tc>
        <w:tc>
          <w:tcPr>
            <w:tcW w:w="661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756CD763" w14:textId="77777777" w:rsidR="00981972" w:rsidRDefault="00981972" w:rsidP="00981972">
            <w:pPr>
              <w:ind w:left="-83" w:right="-10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  <w:tc>
          <w:tcPr>
            <w:tcW w:w="682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14:paraId="6B8FE8D9" w14:textId="77777777" w:rsidR="00981972" w:rsidRPr="00AA6F59" w:rsidRDefault="00981972" w:rsidP="00981972">
            <w:pPr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</w:p>
        </w:tc>
      </w:tr>
      <w:tr w:rsidR="00981972" w:rsidRPr="00D40387" w14:paraId="06BFEC88" w14:textId="77777777" w:rsidTr="006F4F0A">
        <w:trPr>
          <w:trHeight w:val="340"/>
        </w:trPr>
        <w:tc>
          <w:tcPr>
            <w:tcW w:w="432" w:type="dxa"/>
            <w:gridSpan w:val="4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117EB0" w14:textId="77777777" w:rsidR="00981972" w:rsidRDefault="00981972" w:rsidP="00981972">
            <w:pPr>
              <w:ind w:left="-101" w:right="-103"/>
              <w:jc w:val="center"/>
              <w:rPr>
                <w:rFonts w:ascii="Arial Nova" w:hAnsi="Arial Nova" w:cs="Arial"/>
                <w:sz w:val="20"/>
              </w:rPr>
            </w:pPr>
          </w:p>
        </w:tc>
        <w:tc>
          <w:tcPr>
            <w:tcW w:w="5384" w:type="dxa"/>
            <w:gridSpan w:val="15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835E841" w14:textId="77777777" w:rsidR="00981972" w:rsidRPr="004C412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</w:p>
        </w:tc>
        <w:tc>
          <w:tcPr>
            <w:tcW w:w="56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71BAF93" w14:textId="77777777" w:rsidR="00981972" w:rsidRPr="00702187" w:rsidRDefault="00981972" w:rsidP="00981972">
            <w:pPr>
              <w:ind w:left="220"/>
              <w:rPr>
                <w:rFonts w:ascii="Arial Nova" w:eastAsia="MS Gothic" w:hAnsi="Arial Nova" w:cs="Arial"/>
                <w:b/>
                <w:sz w:val="20"/>
              </w:rPr>
            </w:pPr>
          </w:p>
        </w:tc>
        <w:tc>
          <w:tcPr>
            <w:tcW w:w="567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2B6974" w14:textId="77777777" w:rsidR="00981972" w:rsidRPr="00702187" w:rsidRDefault="00981972" w:rsidP="00981972">
            <w:pPr>
              <w:ind w:left="220"/>
              <w:rPr>
                <w:rFonts w:ascii="Arial Nova" w:eastAsia="MS Gothic" w:hAnsi="Arial Nova" w:cs="Arial"/>
                <w:b/>
                <w:sz w:val="20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7952D1" w14:textId="77777777" w:rsidR="00981972" w:rsidRPr="00702187" w:rsidRDefault="00981972" w:rsidP="00981972">
            <w:pPr>
              <w:ind w:left="220"/>
              <w:rPr>
                <w:rFonts w:ascii="Arial Nova" w:eastAsia="MS Gothic" w:hAnsi="Arial Nova" w:cs="Arial"/>
                <w:b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6B074C" w14:textId="77777777" w:rsidR="00981972" w:rsidRPr="00702187" w:rsidRDefault="00981972" w:rsidP="00981972">
            <w:pPr>
              <w:ind w:left="220"/>
              <w:rPr>
                <w:rFonts w:ascii="Arial Nova" w:eastAsia="MS Gothic" w:hAnsi="Arial Nova" w:cs="Arial"/>
                <w:b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203D39D" w14:textId="77777777" w:rsidR="00981972" w:rsidRPr="00702187" w:rsidRDefault="00981972" w:rsidP="00981972">
            <w:pPr>
              <w:ind w:left="220"/>
              <w:rPr>
                <w:rFonts w:ascii="Arial Nova" w:eastAsia="MS Gothic" w:hAnsi="Arial Nova" w:cs="Arial"/>
                <w:b/>
                <w:sz w:val="20"/>
              </w:rPr>
            </w:pPr>
          </w:p>
        </w:tc>
        <w:tc>
          <w:tcPr>
            <w:tcW w:w="4236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DA022E" w14:textId="3727FE51" w:rsidR="00981972" w:rsidRDefault="00981972" w:rsidP="00981972">
            <w:pPr>
              <w:ind w:left="220"/>
              <w:jc w:val="center"/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Remarks</w:t>
            </w:r>
          </w:p>
        </w:tc>
        <w:tc>
          <w:tcPr>
            <w:tcW w:w="661" w:type="dxa"/>
            <w:gridSpan w:val="2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619277E0" w14:textId="77777777" w:rsidR="00981972" w:rsidRPr="00702187" w:rsidRDefault="00981972" w:rsidP="00981972">
            <w:pPr>
              <w:ind w:left="220"/>
              <w:jc w:val="center"/>
              <w:rPr>
                <w:rFonts w:ascii="Arial Nova" w:eastAsia="MS Gothic" w:hAnsi="Arial Nova" w:cs="Arial"/>
                <w:b/>
                <w:sz w:val="20"/>
              </w:rPr>
            </w:pPr>
          </w:p>
        </w:tc>
        <w:tc>
          <w:tcPr>
            <w:tcW w:w="661" w:type="dxa"/>
            <w:gridSpan w:val="2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4B0DAC0F" w14:textId="77777777" w:rsidR="00981972" w:rsidRPr="00702187" w:rsidRDefault="00981972" w:rsidP="00981972">
            <w:pPr>
              <w:ind w:left="-83" w:right="-109"/>
              <w:jc w:val="center"/>
              <w:rPr>
                <w:rFonts w:ascii="Arial Nova" w:eastAsia="MS Gothic" w:hAnsi="Arial Nova" w:cs="Arial"/>
                <w:b/>
                <w:sz w:val="20"/>
              </w:rPr>
            </w:pPr>
          </w:p>
        </w:tc>
        <w:tc>
          <w:tcPr>
            <w:tcW w:w="682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14:paraId="668E9390" w14:textId="77777777" w:rsidR="00981972" w:rsidRPr="00702187" w:rsidRDefault="00981972" w:rsidP="00981972">
            <w:pPr>
              <w:jc w:val="center"/>
              <w:rPr>
                <w:rFonts w:ascii="Arial Nova" w:eastAsia="MS Gothic" w:hAnsi="Arial Nova" w:cs="Arial"/>
                <w:b/>
                <w:sz w:val="20"/>
              </w:rPr>
            </w:pPr>
          </w:p>
        </w:tc>
      </w:tr>
      <w:tr w:rsidR="00981972" w:rsidRPr="00D40387" w14:paraId="228E78A7" w14:textId="77777777" w:rsidTr="006F4F0A">
        <w:trPr>
          <w:trHeight w:val="340"/>
        </w:trPr>
        <w:tc>
          <w:tcPr>
            <w:tcW w:w="432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16F81F" w14:textId="658DA490" w:rsidR="00981972" w:rsidRDefault="00981972" w:rsidP="00981972">
            <w:pPr>
              <w:ind w:left="-101" w:right="-103"/>
              <w:jc w:val="center"/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1</w:t>
            </w:r>
          </w:p>
        </w:tc>
        <w:tc>
          <w:tcPr>
            <w:tcW w:w="5384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683985B7" w14:textId="2D347243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4C4122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C4122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4C4122">
              <w:rPr>
                <w:rFonts w:ascii="Arial Nova" w:hAnsi="Arial Nova" w:cs="Arial"/>
                <w:sz w:val="20"/>
              </w:rPr>
            </w:r>
            <w:r w:rsidRPr="004C4122">
              <w:rPr>
                <w:rFonts w:ascii="Arial Nova" w:hAnsi="Arial Nova" w:cs="Arial"/>
                <w:sz w:val="20"/>
              </w:rPr>
              <w:fldChar w:fldCharType="separate"/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CBB020" w14:textId="3F4BDE92" w:rsidR="00981972" w:rsidRDefault="00981972" w:rsidP="00981972">
            <w:pPr>
              <w:ind w:left="37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306BA7" w14:textId="62C63451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9ED012" w14:textId="7F34FDA5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A10A65" w14:textId="006C4EB4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18A5F2" w14:textId="19DD3F10" w:rsidR="00981972" w:rsidRDefault="00981972" w:rsidP="00981972">
            <w:pPr>
              <w:ind w:left="40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4236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AC9C11" w14:textId="017F5098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6D305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305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D305E">
              <w:rPr>
                <w:rFonts w:ascii="Arial Nova" w:hAnsi="Arial Nova" w:cs="Arial"/>
                <w:sz w:val="20"/>
              </w:rPr>
            </w:r>
            <w:r w:rsidRPr="006D305E">
              <w:rPr>
                <w:rFonts w:ascii="Arial Nova" w:hAnsi="Arial Nova" w:cs="Arial"/>
                <w:sz w:val="20"/>
              </w:rPr>
              <w:fldChar w:fldCharType="separate"/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7EA32C45" w14:textId="67BA97B0" w:rsidR="00981972" w:rsidRDefault="00981972" w:rsidP="00981972">
            <w:pPr>
              <w:ind w:left="-83" w:right="-129"/>
              <w:jc w:val="center"/>
              <w:rPr>
                <w:rFonts w:ascii="Arial Nova" w:hAnsi="Arial Nova" w:cs="Arial"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54E660D4" w14:textId="3107CB4F" w:rsidR="00981972" w:rsidRDefault="00981972" w:rsidP="00981972">
            <w:pPr>
              <w:ind w:left="-83" w:right="-10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14:paraId="7B69BD42" w14:textId="5C5C9CA2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5A83F614" w14:textId="77777777" w:rsidTr="006F4F0A">
        <w:trPr>
          <w:trHeight w:val="340"/>
        </w:trPr>
        <w:tc>
          <w:tcPr>
            <w:tcW w:w="432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1C6A82" w14:textId="05EF078D" w:rsidR="00981972" w:rsidRDefault="00981972" w:rsidP="00981972">
            <w:pPr>
              <w:ind w:left="-101" w:right="-103"/>
              <w:jc w:val="center"/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2</w:t>
            </w:r>
          </w:p>
        </w:tc>
        <w:tc>
          <w:tcPr>
            <w:tcW w:w="5384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192EECF3" w14:textId="50102D82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4C4122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C4122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4C4122">
              <w:rPr>
                <w:rFonts w:ascii="Arial Nova" w:hAnsi="Arial Nova" w:cs="Arial"/>
                <w:sz w:val="20"/>
              </w:rPr>
            </w:r>
            <w:r w:rsidRPr="004C4122">
              <w:rPr>
                <w:rFonts w:ascii="Arial Nova" w:hAnsi="Arial Nova" w:cs="Arial"/>
                <w:sz w:val="20"/>
              </w:rPr>
              <w:fldChar w:fldCharType="separate"/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44D329" w14:textId="5CA66EAA" w:rsidR="00981972" w:rsidRDefault="00981972" w:rsidP="00981972">
            <w:pPr>
              <w:ind w:left="37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659E2A" w14:textId="68D1E370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719C08" w14:textId="2EF3AF6F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7BB287" w14:textId="5613EFD5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7CB3CB" w14:textId="57C90BA6" w:rsidR="00981972" w:rsidRDefault="00981972" w:rsidP="00981972">
            <w:pPr>
              <w:ind w:left="40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4236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1EEB15" w14:textId="0C438F45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6D305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305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D305E">
              <w:rPr>
                <w:rFonts w:ascii="Arial Nova" w:hAnsi="Arial Nova" w:cs="Arial"/>
                <w:sz w:val="20"/>
              </w:rPr>
            </w:r>
            <w:r w:rsidRPr="006D305E">
              <w:rPr>
                <w:rFonts w:ascii="Arial Nova" w:hAnsi="Arial Nova" w:cs="Arial"/>
                <w:sz w:val="20"/>
              </w:rPr>
              <w:fldChar w:fldCharType="separate"/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240A48EA" w14:textId="7C5A331E" w:rsidR="00981972" w:rsidRDefault="00981972" w:rsidP="00981972">
            <w:pPr>
              <w:ind w:left="-83" w:right="-129"/>
              <w:jc w:val="center"/>
              <w:rPr>
                <w:rFonts w:ascii="Arial Nova" w:hAnsi="Arial Nova" w:cs="Arial"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399C0E80" w14:textId="130F6ABF" w:rsidR="00981972" w:rsidRDefault="00981972" w:rsidP="00981972">
            <w:pPr>
              <w:ind w:left="-83" w:right="-10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14:paraId="1C3C9099" w14:textId="67F1C80B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64DAD2A5" w14:textId="77777777" w:rsidTr="006F4F0A">
        <w:trPr>
          <w:trHeight w:val="340"/>
        </w:trPr>
        <w:tc>
          <w:tcPr>
            <w:tcW w:w="432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34D013" w14:textId="3E0165FE" w:rsidR="00981972" w:rsidRDefault="00981972" w:rsidP="00981972">
            <w:pPr>
              <w:ind w:left="-101" w:right="-103"/>
              <w:jc w:val="center"/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3</w:t>
            </w:r>
          </w:p>
        </w:tc>
        <w:tc>
          <w:tcPr>
            <w:tcW w:w="5384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3F1F0C7E" w14:textId="17AEC4C6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4C4122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C4122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4C4122">
              <w:rPr>
                <w:rFonts w:ascii="Arial Nova" w:hAnsi="Arial Nova" w:cs="Arial"/>
                <w:sz w:val="20"/>
              </w:rPr>
            </w:r>
            <w:r w:rsidRPr="004C4122">
              <w:rPr>
                <w:rFonts w:ascii="Arial Nova" w:hAnsi="Arial Nova" w:cs="Arial"/>
                <w:sz w:val="20"/>
              </w:rPr>
              <w:fldChar w:fldCharType="separate"/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2F2255" w14:textId="77F0519C" w:rsidR="00981972" w:rsidRDefault="00981972" w:rsidP="00981972">
            <w:pPr>
              <w:ind w:left="37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44D838" w14:textId="570F1BA0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8279ECF" w14:textId="559DFEFA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042319" w14:textId="55E4B12B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C33CE4" w14:textId="56D0BA0B" w:rsidR="00981972" w:rsidRDefault="00981972" w:rsidP="00981972">
            <w:pPr>
              <w:ind w:left="40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4236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323252" w14:textId="16DBF873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6D305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305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D305E">
              <w:rPr>
                <w:rFonts w:ascii="Arial Nova" w:hAnsi="Arial Nova" w:cs="Arial"/>
                <w:sz w:val="20"/>
              </w:rPr>
            </w:r>
            <w:r w:rsidRPr="006D305E">
              <w:rPr>
                <w:rFonts w:ascii="Arial Nova" w:hAnsi="Arial Nova" w:cs="Arial"/>
                <w:sz w:val="20"/>
              </w:rPr>
              <w:fldChar w:fldCharType="separate"/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2D03C342" w14:textId="2B681397" w:rsidR="00981972" w:rsidRDefault="00981972" w:rsidP="00981972">
            <w:pPr>
              <w:ind w:left="-83" w:right="-129"/>
              <w:jc w:val="center"/>
              <w:rPr>
                <w:rFonts w:ascii="Arial Nova" w:hAnsi="Arial Nova" w:cs="Arial"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046678F2" w14:textId="517EDB15" w:rsidR="00981972" w:rsidRDefault="00981972" w:rsidP="00981972">
            <w:pPr>
              <w:ind w:left="-83" w:right="-10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14:paraId="6A3A97B4" w14:textId="41943BFE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62616A7A" w14:textId="77777777" w:rsidTr="006F4F0A">
        <w:trPr>
          <w:trHeight w:val="340"/>
        </w:trPr>
        <w:tc>
          <w:tcPr>
            <w:tcW w:w="432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ADD7BD1" w14:textId="56B29CD6" w:rsidR="00981972" w:rsidRDefault="00981972" w:rsidP="00981972">
            <w:pPr>
              <w:ind w:left="-101" w:right="-103"/>
              <w:jc w:val="center"/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4</w:t>
            </w:r>
          </w:p>
        </w:tc>
        <w:tc>
          <w:tcPr>
            <w:tcW w:w="5384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0DE3CB42" w14:textId="26BF8CAA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4C4122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C4122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4C4122">
              <w:rPr>
                <w:rFonts w:ascii="Arial Nova" w:hAnsi="Arial Nova" w:cs="Arial"/>
                <w:sz w:val="20"/>
              </w:rPr>
            </w:r>
            <w:r w:rsidRPr="004C4122">
              <w:rPr>
                <w:rFonts w:ascii="Arial Nova" w:hAnsi="Arial Nova" w:cs="Arial"/>
                <w:sz w:val="20"/>
              </w:rPr>
              <w:fldChar w:fldCharType="separate"/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F95DA4" w14:textId="5977D66A" w:rsidR="00981972" w:rsidRDefault="00981972" w:rsidP="00981972">
            <w:pPr>
              <w:ind w:left="37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8A6565" w14:textId="79A39E17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360C79A" w14:textId="294BABDE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D65F12" w14:textId="416DAE6A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0A26C1" w14:textId="207E1090" w:rsidR="00981972" w:rsidRDefault="00981972" w:rsidP="00981972">
            <w:pPr>
              <w:ind w:left="40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4236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0A79458" w14:textId="0FD72378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6D305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305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D305E">
              <w:rPr>
                <w:rFonts w:ascii="Arial Nova" w:hAnsi="Arial Nova" w:cs="Arial"/>
                <w:sz w:val="20"/>
              </w:rPr>
            </w:r>
            <w:r w:rsidRPr="006D305E">
              <w:rPr>
                <w:rFonts w:ascii="Arial Nova" w:hAnsi="Arial Nova" w:cs="Arial"/>
                <w:sz w:val="20"/>
              </w:rPr>
              <w:fldChar w:fldCharType="separate"/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017DA591" w14:textId="52C44DEA" w:rsidR="00981972" w:rsidRDefault="00981972" w:rsidP="00981972">
            <w:pPr>
              <w:ind w:left="-83" w:right="-129"/>
              <w:jc w:val="center"/>
              <w:rPr>
                <w:rFonts w:ascii="Arial Nova" w:hAnsi="Arial Nova" w:cs="Arial"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4C454AEC" w14:textId="0AA7893A" w:rsidR="00981972" w:rsidRDefault="00981972" w:rsidP="00981972">
            <w:pPr>
              <w:ind w:left="-83" w:right="-10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14:paraId="19580FC3" w14:textId="6ECE4B9F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0CB0F21C" w14:textId="77777777" w:rsidTr="006F4F0A">
        <w:trPr>
          <w:trHeight w:val="340"/>
        </w:trPr>
        <w:tc>
          <w:tcPr>
            <w:tcW w:w="432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33A130" w14:textId="1D37963C" w:rsidR="00981972" w:rsidRDefault="00981972" w:rsidP="00981972">
            <w:pPr>
              <w:ind w:left="-101" w:right="-103"/>
              <w:jc w:val="center"/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5</w:t>
            </w:r>
          </w:p>
        </w:tc>
        <w:tc>
          <w:tcPr>
            <w:tcW w:w="5384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2ABBA4C0" w14:textId="1D841A18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4C4122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C4122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4C4122">
              <w:rPr>
                <w:rFonts w:ascii="Arial Nova" w:hAnsi="Arial Nova" w:cs="Arial"/>
                <w:sz w:val="20"/>
              </w:rPr>
            </w:r>
            <w:r w:rsidRPr="004C4122">
              <w:rPr>
                <w:rFonts w:ascii="Arial Nova" w:hAnsi="Arial Nova" w:cs="Arial"/>
                <w:sz w:val="20"/>
              </w:rPr>
              <w:fldChar w:fldCharType="separate"/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AC2C65" w14:textId="65698D60" w:rsidR="00981972" w:rsidRDefault="00981972" w:rsidP="00981972">
            <w:pPr>
              <w:ind w:left="37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73005F2" w14:textId="14F4D7D0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60D415" w14:textId="570D1E77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B4E1D4" w14:textId="27C8F2A6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483E56" w14:textId="1F4E329D" w:rsidR="00981972" w:rsidRDefault="00981972" w:rsidP="00981972">
            <w:pPr>
              <w:ind w:left="40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4236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4BB3E81" w14:textId="4B785998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6D305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305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D305E">
              <w:rPr>
                <w:rFonts w:ascii="Arial Nova" w:hAnsi="Arial Nova" w:cs="Arial"/>
                <w:sz w:val="20"/>
              </w:rPr>
            </w:r>
            <w:r w:rsidRPr="006D305E">
              <w:rPr>
                <w:rFonts w:ascii="Arial Nova" w:hAnsi="Arial Nova" w:cs="Arial"/>
                <w:sz w:val="20"/>
              </w:rPr>
              <w:fldChar w:fldCharType="separate"/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198C2530" w14:textId="4FEDDD7A" w:rsidR="00981972" w:rsidRDefault="00981972" w:rsidP="00981972">
            <w:pPr>
              <w:ind w:left="-83" w:right="-129"/>
              <w:jc w:val="center"/>
              <w:rPr>
                <w:rFonts w:ascii="Arial Nova" w:hAnsi="Arial Nova" w:cs="Arial"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307B61E7" w14:textId="58482C51" w:rsidR="00981972" w:rsidRDefault="00981972" w:rsidP="00981972">
            <w:pPr>
              <w:ind w:left="-83" w:right="-10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14:paraId="0867AEFE" w14:textId="7B38167B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26EC2199" w14:textId="77777777" w:rsidTr="006F4F0A">
        <w:trPr>
          <w:trHeight w:val="340"/>
        </w:trPr>
        <w:tc>
          <w:tcPr>
            <w:tcW w:w="432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7E357E" w14:textId="4BD1A4CD" w:rsidR="00981972" w:rsidRDefault="00981972" w:rsidP="00981972">
            <w:pPr>
              <w:ind w:left="-101" w:right="-103"/>
              <w:jc w:val="center"/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6</w:t>
            </w:r>
          </w:p>
        </w:tc>
        <w:tc>
          <w:tcPr>
            <w:tcW w:w="5384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4DD6FB43" w14:textId="6FE9D75E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4C4122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C4122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4C4122">
              <w:rPr>
                <w:rFonts w:ascii="Arial Nova" w:hAnsi="Arial Nova" w:cs="Arial"/>
                <w:sz w:val="20"/>
              </w:rPr>
            </w:r>
            <w:r w:rsidRPr="004C4122">
              <w:rPr>
                <w:rFonts w:ascii="Arial Nova" w:hAnsi="Arial Nova" w:cs="Arial"/>
                <w:sz w:val="20"/>
              </w:rPr>
              <w:fldChar w:fldCharType="separate"/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722709" w14:textId="1D619928" w:rsidR="00981972" w:rsidRDefault="00981972" w:rsidP="00981972">
            <w:pPr>
              <w:ind w:left="37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505B1C" w14:textId="1007F8FE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C42F05" w14:textId="2D56ABA0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4C9162" w14:textId="6311917C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7229C7" w14:textId="15F883C2" w:rsidR="00981972" w:rsidRDefault="00981972" w:rsidP="00981972">
            <w:pPr>
              <w:ind w:left="40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4236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3661DF" w14:textId="6311F7BE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6D305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305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D305E">
              <w:rPr>
                <w:rFonts w:ascii="Arial Nova" w:hAnsi="Arial Nova" w:cs="Arial"/>
                <w:sz w:val="20"/>
              </w:rPr>
            </w:r>
            <w:r w:rsidRPr="006D305E">
              <w:rPr>
                <w:rFonts w:ascii="Arial Nova" w:hAnsi="Arial Nova" w:cs="Arial"/>
                <w:sz w:val="20"/>
              </w:rPr>
              <w:fldChar w:fldCharType="separate"/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01B99495" w14:textId="7356787E" w:rsidR="00981972" w:rsidRDefault="00981972" w:rsidP="00981972">
            <w:pPr>
              <w:ind w:left="-83" w:right="-129"/>
              <w:jc w:val="center"/>
              <w:rPr>
                <w:rFonts w:ascii="Arial Nova" w:hAnsi="Arial Nova" w:cs="Arial"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4785D113" w14:textId="63D90CBF" w:rsidR="00981972" w:rsidRDefault="00981972" w:rsidP="00981972">
            <w:pPr>
              <w:ind w:left="-83" w:right="-10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14:paraId="73B2A18A" w14:textId="31C3797A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5B415A26" w14:textId="77777777" w:rsidTr="006F4F0A">
        <w:trPr>
          <w:trHeight w:val="340"/>
        </w:trPr>
        <w:tc>
          <w:tcPr>
            <w:tcW w:w="432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1EEF61" w14:textId="44AC2B7B" w:rsidR="00981972" w:rsidRDefault="00981972" w:rsidP="00981972">
            <w:pPr>
              <w:ind w:left="-101" w:right="-103"/>
              <w:jc w:val="center"/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7</w:t>
            </w:r>
          </w:p>
        </w:tc>
        <w:tc>
          <w:tcPr>
            <w:tcW w:w="5384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20D22898" w14:textId="78F82A61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4C4122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C4122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4C4122">
              <w:rPr>
                <w:rFonts w:ascii="Arial Nova" w:hAnsi="Arial Nova" w:cs="Arial"/>
                <w:sz w:val="20"/>
              </w:rPr>
            </w:r>
            <w:r w:rsidRPr="004C4122">
              <w:rPr>
                <w:rFonts w:ascii="Arial Nova" w:hAnsi="Arial Nova" w:cs="Arial"/>
                <w:sz w:val="20"/>
              </w:rPr>
              <w:fldChar w:fldCharType="separate"/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96C0638" w14:textId="443D61FB" w:rsidR="00981972" w:rsidRDefault="00981972" w:rsidP="00981972">
            <w:pPr>
              <w:ind w:left="37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0375243" w14:textId="1CE7E51E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5B857E" w14:textId="7102DE48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1D129D" w14:textId="34073151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5FB8C0" w14:textId="79E37154" w:rsidR="00981972" w:rsidRDefault="00981972" w:rsidP="00981972">
            <w:pPr>
              <w:ind w:left="40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4236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DBDE0A" w14:textId="435A1C2D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6D305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305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D305E">
              <w:rPr>
                <w:rFonts w:ascii="Arial Nova" w:hAnsi="Arial Nova" w:cs="Arial"/>
                <w:sz w:val="20"/>
              </w:rPr>
            </w:r>
            <w:r w:rsidRPr="006D305E">
              <w:rPr>
                <w:rFonts w:ascii="Arial Nova" w:hAnsi="Arial Nova" w:cs="Arial"/>
                <w:sz w:val="20"/>
              </w:rPr>
              <w:fldChar w:fldCharType="separate"/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2C3F5B92" w14:textId="57597E8C" w:rsidR="00981972" w:rsidRDefault="00981972" w:rsidP="00981972">
            <w:pPr>
              <w:ind w:left="-83" w:right="-129"/>
              <w:jc w:val="center"/>
              <w:rPr>
                <w:rFonts w:ascii="Arial Nova" w:hAnsi="Arial Nova" w:cs="Arial"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15A8B4E7" w14:textId="18CAD5C1" w:rsidR="00981972" w:rsidRDefault="00981972" w:rsidP="00981972">
            <w:pPr>
              <w:ind w:left="-83" w:right="-10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14:paraId="0430B2A0" w14:textId="3317FC7C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6CB82AD0" w14:textId="77777777" w:rsidTr="006F4F0A">
        <w:trPr>
          <w:trHeight w:val="340"/>
        </w:trPr>
        <w:tc>
          <w:tcPr>
            <w:tcW w:w="432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1ED588" w14:textId="1C0CF3D0" w:rsidR="00981972" w:rsidRDefault="00981972" w:rsidP="00981972">
            <w:pPr>
              <w:ind w:left="-101" w:right="-103"/>
              <w:jc w:val="center"/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8</w:t>
            </w:r>
          </w:p>
        </w:tc>
        <w:tc>
          <w:tcPr>
            <w:tcW w:w="5384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08F288EB" w14:textId="637EC78B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4C4122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C4122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4C4122">
              <w:rPr>
                <w:rFonts w:ascii="Arial Nova" w:hAnsi="Arial Nova" w:cs="Arial"/>
                <w:sz w:val="20"/>
              </w:rPr>
            </w:r>
            <w:r w:rsidRPr="004C4122">
              <w:rPr>
                <w:rFonts w:ascii="Arial Nova" w:hAnsi="Arial Nova" w:cs="Arial"/>
                <w:sz w:val="20"/>
              </w:rPr>
              <w:fldChar w:fldCharType="separate"/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7B4FEC" w14:textId="01E4BAD8" w:rsidR="00981972" w:rsidRDefault="00981972" w:rsidP="00981972">
            <w:pPr>
              <w:ind w:left="37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B6058D" w14:textId="074D7643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FFAC84" w14:textId="16166319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8A29EE" w14:textId="12FBC027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77718C" w14:textId="257FAB23" w:rsidR="00981972" w:rsidRDefault="00981972" w:rsidP="00981972">
            <w:pPr>
              <w:ind w:left="40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4236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26790F3" w14:textId="72F7B041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6D305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305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D305E">
              <w:rPr>
                <w:rFonts w:ascii="Arial Nova" w:hAnsi="Arial Nova" w:cs="Arial"/>
                <w:sz w:val="20"/>
              </w:rPr>
            </w:r>
            <w:r w:rsidRPr="006D305E">
              <w:rPr>
                <w:rFonts w:ascii="Arial Nova" w:hAnsi="Arial Nova" w:cs="Arial"/>
                <w:sz w:val="20"/>
              </w:rPr>
              <w:fldChar w:fldCharType="separate"/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004BB27F" w14:textId="1F58959B" w:rsidR="00981972" w:rsidRDefault="00981972" w:rsidP="00981972">
            <w:pPr>
              <w:ind w:left="-83" w:right="-129"/>
              <w:jc w:val="center"/>
              <w:rPr>
                <w:rFonts w:ascii="Arial Nova" w:hAnsi="Arial Nova" w:cs="Arial"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730B732C" w14:textId="387702D6" w:rsidR="00981972" w:rsidRDefault="00981972" w:rsidP="00981972">
            <w:pPr>
              <w:ind w:left="-83" w:right="-10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14:paraId="194E524E" w14:textId="3A3DFF9B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39FB9B02" w14:textId="77777777" w:rsidTr="006F4F0A">
        <w:trPr>
          <w:trHeight w:val="340"/>
        </w:trPr>
        <w:tc>
          <w:tcPr>
            <w:tcW w:w="432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817368E" w14:textId="37F23C25" w:rsidR="00981972" w:rsidRDefault="00981972" w:rsidP="00981972">
            <w:pPr>
              <w:ind w:left="-101" w:right="-103"/>
              <w:jc w:val="center"/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9</w:t>
            </w:r>
          </w:p>
        </w:tc>
        <w:tc>
          <w:tcPr>
            <w:tcW w:w="5384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7D9493F7" w14:textId="11BA0687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4C4122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C4122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4C4122">
              <w:rPr>
                <w:rFonts w:ascii="Arial Nova" w:hAnsi="Arial Nova" w:cs="Arial"/>
                <w:sz w:val="20"/>
              </w:rPr>
            </w:r>
            <w:r w:rsidRPr="004C4122">
              <w:rPr>
                <w:rFonts w:ascii="Arial Nova" w:hAnsi="Arial Nova" w:cs="Arial"/>
                <w:sz w:val="20"/>
              </w:rPr>
              <w:fldChar w:fldCharType="separate"/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FD5547" w14:textId="3EE0B015" w:rsidR="00981972" w:rsidRDefault="00981972" w:rsidP="00981972">
            <w:pPr>
              <w:ind w:left="37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BD6A05" w14:textId="41BE8AF5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9992ADD" w14:textId="73E48222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40E5373" w14:textId="5F0755D5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A44396" w14:textId="2DD52EDD" w:rsidR="00981972" w:rsidRDefault="00981972" w:rsidP="00981972">
            <w:pPr>
              <w:ind w:left="40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4236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D80639" w14:textId="23319983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6D305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305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D305E">
              <w:rPr>
                <w:rFonts w:ascii="Arial Nova" w:hAnsi="Arial Nova" w:cs="Arial"/>
                <w:sz w:val="20"/>
              </w:rPr>
            </w:r>
            <w:r w:rsidRPr="006D305E">
              <w:rPr>
                <w:rFonts w:ascii="Arial Nova" w:hAnsi="Arial Nova" w:cs="Arial"/>
                <w:sz w:val="20"/>
              </w:rPr>
              <w:fldChar w:fldCharType="separate"/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4CC19F0B" w14:textId="24701F7F" w:rsidR="00981972" w:rsidRDefault="00981972" w:rsidP="00981972">
            <w:pPr>
              <w:ind w:left="-83" w:right="-129"/>
              <w:jc w:val="center"/>
              <w:rPr>
                <w:rFonts w:ascii="Arial Nova" w:hAnsi="Arial Nova" w:cs="Arial"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3AFF42C3" w14:textId="48B4AEA6" w:rsidR="00981972" w:rsidRDefault="00981972" w:rsidP="00981972">
            <w:pPr>
              <w:ind w:left="-83" w:right="-10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14:paraId="6DB0FD8A" w14:textId="7783BFFC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75BF9197" w14:textId="77777777" w:rsidTr="006F4F0A">
        <w:trPr>
          <w:trHeight w:val="340"/>
        </w:trPr>
        <w:tc>
          <w:tcPr>
            <w:tcW w:w="432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EFC38D7" w14:textId="2FA3D279" w:rsidR="00981972" w:rsidRDefault="00981972" w:rsidP="00981972">
            <w:pPr>
              <w:ind w:left="-101" w:right="-103"/>
              <w:jc w:val="center"/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10</w:t>
            </w:r>
          </w:p>
        </w:tc>
        <w:tc>
          <w:tcPr>
            <w:tcW w:w="5384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4D1D5CFB" w14:textId="28991328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4C4122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4C4122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4C4122">
              <w:rPr>
                <w:rFonts w:ascii="Arial Nova" w:hAnsi="Arial Nova" w:cs="Arial"/>
                <w:sz w:val="20"/>
              </w:rPr>
            </w:r>
            <w:r w:rsidRPr="004C4122">
              <w:rPr>
                <w:rFonts w:ascii="Arial Nova" w:hAnsi="Arial Nova" w:cs="Arial"/>
                <w:sz w:val="20"/>
              </w:rPr>
              <w:fldChar w:fldCharType="separate"/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noProof/>
                <w:sz w:val="20"/>
              </w:rPr>
              <w:t> </w:t>
            </w:r>
            <w:r w:rsidRPr="004C4122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84F0F5" w14:textId="4CCFF7A3" w:rsidR="00981972" w:rsidRDefault="00981972" w:rsidP="00981972">
            <w:pPr>
              <w:ind w:left="37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1CD6CC" w14:textId="45E5AFB2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692A40" w14:textId="20613A34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86A06E" w14:textId="3774B907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C58B3A" w14:textId="6673A342" w:rsidR="00981972" w:rsidRDefault="00981972" w:rsidP="00981972">
            <w:pPr>
              <w:ind w:left="40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4236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71B8C93" w14:textId="40DAFFA5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6D305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305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D305E">
              <w:rPr>
                <w:rFonts w:ascii="Arial Nova" w:hAnsi="Arial Nova" w:cs="Arial"/>
                <w:sz w:val="20"/>
              </w:rPr>
            </w:r>
            <w:r w:rsidRPr="006D305E">
              <w:rPr>
                <w:rFonts w:ascii="Arial Nova" w:hAnsi="Arial Nova" w:cs="Arial"/>
                <w:sz w:val="20"/>
              </w:rPr>
              <w:fldChar w:fldCharType="separate"/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4F7B2628" w14:textId="7C7509D9" w:rsidR="00981972" w:rsidRDefault="00981972" w:rsidP="00981972">
            <w:pPr>
              <w:ind w:left="-83" w:right="-129"/>
              <w:jc w:val="center"/>
              <w:rPr>
                <w:rFonts w:ascii="Arial Nova" w:hAnsi="Arial Nova" w:cs="Arial"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4273B090" w14:textId="569CE727" w:rsidR="00981972" w:rsidRDefault="00981972" w:rsidP="00981972">
            <w:pPr>
              <w:ind w:left="-83" w:right="-109"/>
              <w:jc w:val="center"/>
              <w:rPr>
                <w:rFonts w:ascii="Arial Nova" w:hAnsi="Arial Nova"/>
                <w:b/>
                <w:iCs/>
                <w:sz w:val="20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14:paraId="6B494A98" w14:textId="14692F38" w:rsidR="00981972" w:rsidRPr="00D40387" w:rsidRDefault="00981972" w:rsidP="00981972">
            <w:pPr>
              <w:jc w:val="center"/>
              <w:rPr>
                <w:b/>
                <w:iCs/>
                <w:szCs w:val="18"/>
                <w:lang w:val="en-MY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7FD153BD" w14:textId="77777777" w:rsidTr="006F4F0A">
        <w:trPr>
          <w:trHeight w:val="340"/>
        </w:trPr>
        <w:tc>
          <w:tcPr>
            <w:tcW w:w="432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29E0C50" w14:textId="75D55273" w:rsidR="00981972" w:rsidRDefault="00981972" w:rsidP="00981972">
            <w:pPr>
              <w:ind w:left="-101" w:right="-103"/>
              <w:jc w:val="center"/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11</w:t>
            </w:r>
          </w:p>
        </w:tc>
        <w:tc>
          <w:tcPr>
            <w:tcW w:w="5384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644B443F" w14:textId="105F89C5" w:rsidR="00981972" w:rsidRPr="004C412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3B4013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3B4013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3B4013">
              <w:rPr>
                <w:rFonts w:ascii="Arial Nova" w:hAnsi="Arial Nova" w:cs="Arial"/>
                <w:sz w:val="20"/>
              </w:rPr>
            </w:r>
            <w:r w:rsidRPr="003B4013">
              <w:rPr>
                <w:rFonts w:ascii="Arial Nova" w:hAnsi="Arial Nova" w:cs="Arial"/>
                <w:sz w:val="20"/>
              </w:rPr>
              <w:fldChar w:fldCharType="separate"/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6860BB0" w14:textId="615C092C" w:rsidR="00981972" w:rsidRDefault="00981972" w:rsidP="00981972">
            <w:pPr>
              <w:ind w:left="37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7B40DE" w14:textId="17921F93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6746DFF" w14:textId="4D02AD70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ACB84F" w14:textId="13EB038F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27A563" w14:textId="7D4B060C" w:rsidR="00981972" w:rsidRDefault="00981972" w:rsidP="00981972">
            <w:pPr>
              <w:ind w:left="40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4236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8009605" w14:textId="2C8E3A9A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6D305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305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D305E">
              <w:rPr>
                <w:rFonts w:ascii="Arial Nova" w:hAnsi="Arial Nova" w:cs="Arial"/>
                <w:sz w:val="20"/>
              </w:rPr>
            </w:r>
            <w:r w:rsidRPr="006D305E">
              <w:rPr>
                <w:rFonts w:ascii="Arial Nova" w:hAnsi="Arial Nova" w:cs="Arial"/>
                <w:sz w:val="20"/>
              </w:rPr>
              <w:fldChar w:fldCharType="separate"/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1987E322" w14:textId="5267593B" w:rsidR="00981972" w:rsidRPr="00702187" w:rsidRDefault="00981972" w:rsidP="00981972">
            <w:pPr>
              <w:ind w:left="-83" w:right="-129"/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0D21545D" w14:textId="61D71AA7" w:rsidR="00981972" w:rsidRPr="00702187" w:rsidRDefault="00981972" w:rsidP="00981972">
            <w:pPr>
              <w:ind w:left="-83" w:right="-109"/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14:paraId="52AE326D" w14:textId="142659EE" w:rsidR="00981972" w:rsidRPr="00702187" w:rsidRDefault="00981972" w:rsidP="00981972">
            <w:pPr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72A5B84B" w14:textId="77777777" w:rsidTr="006F4F0A">
        <w:trPr>
          <w:trHeight w:val="340"/>
        </w:trPr>
        <w:tc>
          <w:tcPr>
            <w:tcW w:w="432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F408B7" w14:textId="2350306A" w:rsidR="00981972" w:rsidRDefault="00981972" w:rsidP="00981972">
            <w:pPr>
              <w:ind w:left="-101" w:right="-103"/>
              <w:jc w:val="center"/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12</w:t>
            </w:r>
          </w:p>
        </w:tc>
        <w:tc>
          <w:tcPr>
            <w:tcW w:w="5384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4DFF2002" w14:textId="3C3509BB" w:rsidR="00981972" w:rsidRPr="004C412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3B4013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3B4013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3B4013">
              <w:rPr>
                <w:rFonts w:ascii="Arial Nova" w:hAnsi="Arial Nova" w:cs="Arial"/>
                <w:sz w:val="20"/>
              </w:rPr>
            </w:r>
            <w:r w:rsidRPr="003B4013">
              <w:rPr>
                <w:rFonts w:ascii="Arial Nova" w:hAnsi="Arial Nova" w:cs="Arial"/>
                <w:sz w:val="20"/>
              </w:rPr>
              <w:fldChar w:fldCharType="separate"/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7BCA29" w14:textId="22D8B879" w:rsidR="00981972" w:rsidRDefault="00981972" w:rsidP="00981972">
            <w:pPr>
              <w:ind w:left="37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077423" w14:textId="5BD2110F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FF5C79" w14:textId="7AC485A3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A8B6E2B" w14:textId="39F43966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0E23CA" w14:textId="4233E9DA" w:rsidR="00981972" w:rsidRDefault="00981972" w:rsidP="00981972">
            <w:pPr>
              <w:ind w:left="40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4236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7FD0C1" w14:textId="676B01BB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6D305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305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D305E">
              <w:rPr>
                <w:rFonts w:ascii="Arial Nova" w:hAnsi="Arial Nova" w:cs="Arial"/>
                <w:sz w:val="20"/>
              </w:rPr>
            </w:r>
            <w:r w:rsidRPr="006D305E">
              <w:rPr>
                <w:rFonts w:ascii="Arial Nova" w:hAnsi="Arial Nova" w:cs="Arial"/>
                <w:sz w:val="20"/>
              </w:rPr>
              <w:fldChar w:fldCharType="separate"/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497843D2" w14:textId="1E54AA19" w:rsidR="00981972" w:rsidRPr="00702187" w:rsidRDefault="00981972" w:rsidP="00981972">
            <w:pPr>
              <w:ind w:left="-83" w:right="-129"/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25CEA29C" w14:textId="310E421F" w:rsidR="00981972" w:rsidRPr="00702187" w:rsidRDefault="00981972" w:rsidP="00981972">
            <w:pPr>
              <w:ind w:left="-83" w:right="-109"/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14:paraId="034113EA" w14:textId="0B0B6C37" w:rsidR="00981972" w:rsidRPr="00702187" w:rsidRDefault="00981972" w:rsidP="00981972">
            <w:pPr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6B64D69C" w14:textId="77777777" w:rsidTr="006F4F0A">
        <w:trPr>
          <w:trHeight w:val="340"/>
        </w:trPr>
        <w:tc>
          <w:tcPr>
            <w:tcW w:w="432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CB3678" w14:textId="71B373B9" w:rsidR="00981972" w:rsidRDefault="00981972" w:rsidP="00981972">
            <w:pPr>
              <w:ind w:left="-101" w:right="-103"/>
              <w:jc w:val="center"/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13</w:t>
            </w:r>
          </w:p>
        </w:tc>
        <w:tc>
          <w:tcPr>
            <w:tcW w:w="5384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5FF53AB6" w14:textId="59C3297E" w:rsidR="00981972" w:rsidRPr="004C412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3B4013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3B4013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3B4013">
              <w:rPr>
                <w:rFonts w:ascii="Arial Nova" w:hAnsi="Arial Nova" w:cs="Arial"/>
                <w:sz w:val="20"/>
              </w:rPr>
            </w:r>
            <w:r w:rsidRPr="003B4013">
              <w:rPr>
                <w:rFonts w:ascii="Arial Nova" w:hAnsi="Arial Nova" w:cs="Arial"/>
                <w:sz w:val="20"/>
              </w:rPr>
              <w:fldChar w:fldCharType="separate"/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DA3CE5" w14:textId="6F29CB7A" w:rsidR="00981972" w:rsidRDefault="00981972" w:rsidP="00981972">
            <w:pPr>
              <w:ind w:left="37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85F02CC" w14:textId="24E5514E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FB0B47" w14:textId="6047CA41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EC5AFE" w14:textId="694ADD96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6B7E98" w14:textId="5C9F34D3" w:rsidR="00981972" w:rsidRDefault="00981972" w:rsidP="00981972">
            <w:pPr>
              <w:ind w:left="40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4236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E44929" w14:textId="0F2E5055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6D305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305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D305E">
              <w:rPr>
                <w:rFonts w:ascii="Arial Nova" w:hAnsi="Arial Nova" w:cs="Arial"/>
                <w:sz w:val="20"/>
              </w:rPr>
            </w:r>
            <w:r w:rsidRPr="006D305E">
              <w:rPr>
                <w:rFonts w:ascii="Arial Nova" w:hAnsi="Arial Nova" w:cs="Arial"/>
                <w:sz w:val="20"/>
              </w:rPr>
              <w:fldChar w:fldCharType="separate"/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00D78FBB" w14:textId="5043425C" w:rsidR="00981972" w:rsidRPr="00702187" w:rsidRDefault="00981972" w:rsidP="00981972">
            <w:pPr>
              <w:ind w:left="-83" w:right="-129"/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68B19747" w14:textId="3F55AF18" w:rsidR="00981972" w:rsidRPr="00702187" w:rsidRDefault="00981972" w:rsidP="00981972">
            <w:pPr>
              <w:ind w:left="-83" w:right="-109"/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14:paraId="00056E4B" w14:textId="552B063B" w:rsidR="00981972" w:rsidRPr="00702187" w:rsidRDefault="00981972" w:rsidP="00981972">
            <w:pPr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5EB5FB46" w14:textId="77777777" w:rsidTr="006F4F0A">
        <w:trPr>
          <w:trHeight w:val="340"/>
        </w:trPr>
        <w:tc>
          <w:tcPr>
            <w:tcW w:w="432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27FF74D" w14:textId="2C61B3F2" w:rsidR="00981972" w:rsidRDefault="00981972" w:rsidP="00981972">
            <w:pPr>
              <w:ind w:left="-101" w:right="-103"/>
              <w:jc w:val="center"/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14</w:t>
            </w:r>
          </w:p>
        </w:tc>
        <w:tc>
          <w:tcPr>
            <w:tcW w:w="5384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523EEF88" w14:textId="2F1BA975" w:rsidR="00981972" w:rsidRPr="004C412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3B4013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3B4013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3B4013">
              <w:rPr>
                <w:rFonts w:ascii="Arial Nova" w:hAnsi="Arial Nova" w:cs="Arial"/>
                <w:sz w:val="20"/>
              </w:rPr>
            </w:r>
            <w:r w:rsidRPr="003B4013">
              <w:rPr>
                <w:rFonts w:ascii="Arial Nova" w:hAnsi="Arial Nova" w:cs="Arial"/>
                <w:sz w:val="20"/>
              </w:rPr>
              <w:fldChar w:fldCharType="separate"/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7814D7" w14:textId="316FF923" w:rsidR="00981972" w:rsidRDefault="00981972" w:rsidP="00981972">
            <w:pPr>
              <w:ind w:left="37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C44D2E" w14:textId="0C6CE38C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D1A5B8" w14:textId="3D270C2F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6CF4CAD" w14:textId="7823B408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9BD519B" w14:textId="62BA5A51" w:rsidR="00981972" w:rsidRDefault="00981972" w:rsidP="00981972">
            <w:pPr>
              <w:ind w:left="40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4236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F06918" w14:textId="7ECC87D8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6D305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305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D305E">
              <w:rPr>
                <w:rFonts w:ascii="Arial Nova" w:hAnsi="Arial Nova" w:cs="Arial"/>
                <w:sz w:val="20"/>
              </w:rPr>
            </w:r>
            <w:r w:rsidRPr="006D305E">
              <w:rPr>
                <w:rFonts w:ascii="Arial Nova" w:hAnsi="Arial Nova" w:cs="Arial"/>
                <w:sz w:val="20"/>
              </w:rPr>
              <w:fldChar w:fldCharType="separate"/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47FCA9FD" w14:textId="6E9AEF74" w:rsidR="00981972" w:rsidRPr="00702187" w:rsidRDefault="00981972" w:rsidP="00981972">
            <w:pPr>
              <w:ind w:left="-83" w:right="-129"/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43123ACF" w14:textId="48E1362B" w:rsidR="00981972" w:rsidRPr="00702187" w:rsidRDefault="00981972" w:rsidP="00981972">
            <w:pPr>
              <w:ind w:left="-83" w:right="-109"/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14:paraId="2D66E041" w14:textId="02E7E15F" w:rsidR="00981972" w:rsidRPr="00702187" w:rsidRDefault="00981972" w:rsidP="00981972">
            <w:pPr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14284ED9" w14:textId="77777777" w:rsidTr="006F4F0A">
        <w:trPr>
          <w:trHeight w:val="340"/>
        </w:trPr>
        <w:tc>
          <w:tcPr>
            <w:tcW w:w="432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DCEC8B" w14:textId="3B410715" w:rsidR="00981972" w:rsidRDefault="00981972" w:rsidP="00981972">
            <w:pPr>
              <w:ind w:left="-101" w:right="-103"/>
              <w:jc w:val="center"/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15</w:t>
            </w:r>
          </w:p>
        </w:tc>
        <w:tc>
          <w:tcPr>
            <w:tcW w:w="5384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2B6B8DA1" w14:textId="5340A972" w:rsidR="00981972" w:rsidRPr="004C412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3B4013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3B4013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3B4013">
              <w:rPr>
                <w:rFonts w:ascii="Arial Nova" w:hAnsi="Arial Nova" w:cs="Arial"/>
                <w:sz w:val="20"/>
              </w:rPr>
            </w:r>
            <w:r w:rsidRPr="003B4013">
              <w:rPr>
                <w:rFonts w:ascii="Arial Nova" w:hAnsi="Arial Nova" w:cs="Arial"/>
                <w:sz w:val="20"/>
              </w:rPr>
              <w:fldChar w:fldCharType="separate"/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251A26" w14:textId="2FB58A42" w:rsidR="00981972" w:rsidRDefault="00981972" w:rsidP="00981972">
            <w:pPr>
              <w:ind w:left="37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691AA5" w14:textId="48622CE7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2FE291" w14:textId="1E0B487C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13981D" w14:textId="0CBE905E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BF564B" w14:textId="2227C333" w:rsidR="00981972" w:rsidRDefault="00981972" w:rsidP="00981972">
            <w:pPr>
              <w:ind w:left="40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4236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5E5934" w14:textId="078467CD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6D305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305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D305E">
              <w:rPr>
                <w:rFonts w:ascii="Arial Nova" w:hAnsi="Arial Nova" w:cs="Arial"/>
                <w:sz w:val="20"/>
              </w:rPr>
            </w:r>
            <w:r w:rsidRPr="006D305E">
              <w:rPr>
                <w:rFonts w:ascii="Arial Nova" w:hAnsi="Arial Nova" w:cs="Arial"/>
                <w:sz w:val="20"/>
              </w:rPr>
              <w:fldChar w:fldCharType="separate"/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1091178E" w14:textId="14BDB382" w:rsidR="00981972" w:rsidRPr="00702187" w:rsidRDefault="00981972" w:rsidP="00981972">
            <w:pPr>
              <w:ind w:left="-83" w:right="-129"/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29415936" w14:textId="4C9C4C55" w:rsidR="00981972" w:rsidRPr="00702187" w:rsidRDefault="00981972" w:rsidP="00981972">
            <w:pPr>
              <w:ind w:left="-83" w:right="-109"/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14:paraId="4B08300D" w14:textId="23293C03" w:rsidR="00981972" w:rsidRPr="00702187" w:rsidRDefault="00981972" w:rsidP="00981972">
            <w:pPr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6AFFC2E1" w14:textId="77777777" w:rsidTr="006F4F0A">
        <w:trPr>
          <w:trHeight w:val="340"/>
        </w:trPr>
        <w:tc>
          <w:tcPr>
            <w:tcW w:w="432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12ABAB6" w14:textId="103018B6" w:rsidR="00981972" w:rsidRDefault="00981972" w:rsidP="00981972">
            <w:pPr>
              <w:ind w:left="-101" w:right="-103"/>
              <w:jc w:val="center"/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16</w:t>
            </w:r>
          </w:p>
        </w:tc>
        <w:tc>
          <w:tcPr>
            <w:tcW w:w="5384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0F49DDA5" w14:textId="72B1603D" w:rsidR="00981972" w:rsidRPr="004C412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3B4013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3B4013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3B4013">
              <w:rPr>
                <w:rFonts w:ascii="Arial Nova" w:hAnsi="Arial Nova" w:cs="Arial"/>
                <w:sz w:val="20"/>
              </w:rPr>
            </w:r>
            <w:r w:rsidRPr="003B4013">
              <w:rPr>
                <w:rFonts w:ascii="Arial Nova" w:hAnsi="Arial Nova" w:cs="Arial"/>
                <w:sz w:val="20"/>
              </w:rPr>
              <w:fldChar w:fldCharType="separate"/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C8AA6E" w14:textId="6285D7F2" w:rsidR="00981972" w:rsidRDefault="00981972" w:rsidP="00981972">
            <w:pPr>
              <w:ind w:left="37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3F0D3C" w14:textId="796178D9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EB9761" w14:textId="31E8759E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21B4353" w14:textId="05B52A90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F28DE3" w14:textId="6A7832F9" w:rsidR="00981972" w:rsidRDefault="00981972" w:rsidP="00981972">
            <w:pPr>
              <w:ind w:left="40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4236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3A02ED" w14:textId="7D8EE089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6D305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305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D305E">
              <w:rPr>
                <w:rFonts w:ascii="Arial Nova" w:hAnsi="Arial Nova" w:cs="Arial"/>
                <w:sz w:val="20"/>
              </w:rPr>
            </w:r>
            <w:r w:rsidRPr="006D305E">
              <w:rPr>
                <w:rFonts w:ascii="Arial Nova" w:hAnsi="Arial Nova" w:cs="Arial"/>
                <w:sz w:val="20"/>
              </w:rPr>
              <w:fldChar w:fldCharType="separate"/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7A8F002E" w14:textId="7FEFFE7A" w:rsidR="00981972" w:rsidRPr="00702187" w:rsidRDefault="00981972" w:rsidP="00981972">
            <w:pPr>
              <w:ind w:left="-83" w:right="-129"/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5B06ECDB" w14:textId="350281C9" w:rsidR="00981972" w:rsidRPr="00702187" w:rsidRDefault="00981972" w:rsidP="00981972">
            <w:pPr>
              <w:ind w:left="-83" w:right="-109"/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14:paraId="33B9690C" w14:textId="3C39D26A" w:rsidR="00981972" w:rsidRPr="00702187" w:rsidRDefault="00981972" w:rsidP="00981972">
            <w:pPr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03C4E4E5" w14:textId="77777777" w:rsidTr="006F4F0A">
        <w:trPr>
          <w:trHeight w:val="340"/>
        </w:trPr>
        <w:tc>
          <w:tcPr>
            <w:tcW w:w="432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266C9FB" w14:textId="061FD125" w:rsidR="00981972" w:rsidRDefault="00981972" w:rsidP="00981972">
            <w:pPr>
              <w:ind w:left="-101" w:right="-103"/>
              <w:jc w:val="center"/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17</w:t>
            </w:r>
          </w:p>
        </w:tc>
        <w:tc>
          <w:tcPr>
            <w:tcW w:w="5384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0C5F5271" w14:textId="19C5FE98" w:rsidR="00981972" w:rsidRPr="004C412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3B4013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3B4013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3B4013">
              <w:rPr>
                <w:rFonts w:ascii="Arial Nova" w:hAnsi="Arial Nova" w:cs="Arial"/>
                <w:sz w:val="20"/>
              </w:rPr>
            </w:r>
            <w:r w:rsidRPr="003B4013">
              <w:rPr>
                <w:rFonts w:ascii="Arial Nova" w:hAnsi="Arial Nova" w:cs="Arial"/>
                <w:sz w:val="20"/>
              </w:rPr>
              <w:fldChar w:fldCharType="separate"/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EA6BA1" w14:textId="43BA542D" w:rsidR="00981972" w:rsidRDefault="00981972" w:rsidP="00981972">
            <w:pPr>
              <w:ind w:left="37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2FCA45" w14:textId="2B66225B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76F7730" w14:textId="3DF50D8F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3C0FCD" w14:textId="122E8393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37217C" w14:textId="2048642F" w:rsidR="00981972" w:rsidRDefault="00981972" w:rsidP="00981972">
            <w:pPr>
              <w:ind w:left="40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4236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0C6F1B" w14:textId="6D48E965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6D305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305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D305E">
              <w:rPr>
                <w:rFonts w:ascii="Arial Nova" w:hAnsi="Arial Nova" w:cs="Arial"/>
                <w:sz w:val="20"/>
              </w:rPr>
            </w:r>
            <w:r w:rsidRPr="006D305E">
              <w:rPr>
                <w:rFonts w:ascii="Arial Nova" w:hAnsi="Arial Nova" w:cs="Arial"/>
                <w:sz w:val="20"/>
              </w:rPr>
              <w:fldChar w:fldCharType="separate"/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130F4F94" w14:textId="1149F08C" w:rsidR="00981972" w:rsidRPr="00702187" w:rsidRDefault="00981972" w:rsidP="00981972">
            <w:pPr>
              <w:ind w:left="-83" w:right="-129"/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4D6CA267" w14:textId="5C9DDBA3" w:rsidR="00981972" w:rsidRPr="00702187" w:rsidRDefault="00981972" w:rsidP="00981972">
            <w:pPr>
              <w:ind w:left="-83" w:right="-109"/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14:paraId="5B9F27C0" w14:textId="2EFFDF92" w:rsidR="00981972" w:rsidRPr="00702187" w:rsidRDefault="00981972" w:rsidP="00981972">
            <w:pPr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7C222B12" w14:textId="77777777" w:rsidTr="006F4F0A">
        <w:trPr>
          <w:trHeight w:val="340"/>
        </w:trPr>
        <w:tc>
          <w:tcPr>
            <w:tcW w:w="432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12264C" w14:textId="633831ED" w:rsidR="00981972" w:rsidRDefault="00981972" w:rsidP="00981972">
            <w:pPr>
              <w:ind w:left="-101" w:right="-103"/>
              <w:jc w:val="center"/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18</w:t>
            </w:r>
          </w:p>
        </w:tc>
        <w:tc>
          <w:tcPr>
            <w:tcW w:w="5384" w:type="dxa"/>
            <w:gridSpan w:val="1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35540D3F" w14:textId="5BC4DF90" w:rsidR="00981972" w:rsidRPr="004C412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3B4013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3B4013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3B4013">
              <w:rPr>
                <w:rFonts w:ascii="Arial Nova" w:hAnsi="Arial Nova" w:cs="Arial"/>
                <w:sz w:val="20"/>
              </w:rPr>
            </w:r>
            <w:r w:rsidRPr="003B4013">
              <w:rPr>
                <w:rFonts w:ascii="Arial Nova" w:hAnsi="Arial Nova" w:cs="Arial"/>
                <w:sz w:val="20"/>
              </w:rPr>
              <w:fldChar w:fldCharType="separate"/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48D0958" w14:textId="5E3C2673" w:rsidR="00981972" w:rsidRDefault="00981972" w:rsidP="00981972">
            <w:pPr>
              <w:ind w:left="37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1AC5E8A" w14:textId="0840CAEA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B3D1CA" w14:textId="7D15F4A5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83FD51" w14:textId="1D7A46CB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99B21E" w14:textId="14381DDE" w:rsidR="00981972" w:rsidRDefault="00981972" w:rsidP="00981972">
            <w:pPr>
              <w:ind w:left="40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4236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52EA63" w14:textId="212EAAD3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6D305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305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D305E">
              <w:rPr>
                <w:rFonts w:ascii="Arial Nova" w:hAnsi="Arial Nova" w:cs="Arial"/>
                <w:sz w:val="20"/>
              </w:rPr>
            </w:r>
            <w:r w:rsidRPr="006D305E">
              <w:rPr>
                <w:rFonts w:ascii="Arial Nova" w:hAnsi="Arial Nova" w:cs="Arial"/>
                <w:sz w:val="20"/>
              </w:rPr>
              <w:fldChar w:fldCharType="separate"/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5DF6A85D" w14:textId="2930B856" w:rsidR="00981972" w:rsidRPr="00702187" w:rsidRDefault="00981972" w:rsidP="00981972">
            <w:pPr>
              <w:ind w:left="-83" w:right="-129"/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5AA5CDCD" w14:textId="4D1C7BFB" w:rsidR="00981972" w:rsidRPr="00702187" w:rsidRDefault="00981972" w:rsidP="00981972">
            <w:pPr>
              <w:ind w:left="-83" w:right="-109"/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14:paraId="25D51F65" w14:textId="58CD23A0" w:rsidR="00981972" w:rsidRPr="00702187" w:rsidRDefault="00981972" w:rsidP="00981972">
            <w:pPr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0B48B020" w14:textId="77777777" w:rsidTr="006F4F0A">
        <w:trPr>
          <w:trHeight w:val="340"/>
        </w:trPr>
        <w:tc>
          <w:tcPr>
            <w:tcW w:w="4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9CD8A7" w14:textId="1F6B41DE" w:rsidR="00981972" w:rsidRDefault="00981972" w:rsidP="00981972">
            <w:pPr>
              <w:ind w:left="-101" w:right="-103"/>
              <w:jc w:val="center"/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19</w:t>
            </w:r>
          </w:p>
        </w:tc>
        <w:tc>
          <w:tcPr>
            <w:tcW w:w="5384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75305475" w14:textId="2AC1890E" w:rsidR="00981972" w:rsidRPr="004C412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3B4013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3B4013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3B4013">
              <w:rPr>
                <w:rFonts w:ascii="Arial Nova" w:hAnsi="Arial Nova" w:cs="Arial"/>
                <w:sz w:val="20"/>
              </w:rPr>
            </w:r>
            <w:r w:rsidRPr="003B4013">
              <w:rPr>
                <w:rFonts w:ascii="Arial Nova" w:hAnsi="Arial Nova" w:cs="Arial"/>
                <w:sz w:val="20"/>
              </w:rPr>
              <w:fldChar w:fldCharType="separate"/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250BE1" w14:textId="449BFD64" w:rsidR="00981972" w:rsidRDefault="00981972" w:rsidP="00981972">
            <w:pPr>
              <w:ind w:left="37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45AED9" w14:textId="38B51BEB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519B31" w14:textId="4E576C01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BB70E7" w14:textId="76FA898C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E74069" w14:textId="47DE895E" w:rsidR="00981972" w:rsidRDefault="00981972" w:rsidP="00981972">
            <w:pPr>
              <w:ind w:left="40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423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9EC49B" w14:textId="165C201F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6D305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305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D305E">
              <w:rPr>
                <w:rFonts w:ascii="Arial Nova" w:hAnsi="Arial Nova" w:cs="Arial"/>
                <w:sz w:val="20"/>
              </w:rPr>
            </w:r>
            <w:r w:rsidRPr="006D305E">
              <w:rPr>
                <w:rFonts w:ascii="Arial Nova" w:hAnsi="Arial Nova" w:cs="Arial"/>
                <w:sz w:val="20"/>
              </w:rPr>
              <w:fldChar w:fldCharType="separate"/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1FE91439" w14:textId="50DC89FD" w:rsidR="00981972" w:rsidRPr="00702187" w:rsidRDefault="00981972" w:rsidP="00981972">
            <w:pPr>
              <w:ind w:left="-83" w:right="-129"/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4BB9A51A" w14:textId="37A69916" w:rsidR="00981972" w:rsidRPr="00702187" w:rsidRDefault="00981972" w:rsidP="00981972">
            <w:pPr>
              <w:ind w:left="-83" w:right="-109"/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14:paraId="2BFFB17C" w14:textId="0D4BA33B" w:rsidR="00981972" w:rsidRPr="00702187" w:rsidRDefault="00981972" w:rsidP="00981972">
            <w:pPr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141D0626" w14:textId="77777777" w:rsidTr="006F4F0A">
        <w:trPr>
          <w:trHeight w:val="340"/>
        </w:trPr>
        <w:tc>
          <w:tcPr>
            <w:tcW w:w="4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F086634" w14:textId="266BC270" w:rsidR="00981972" w:rsidRDefault="00981972" w:rsidP="00981972">
            <w:pPr>
              <w:ind w:left="-101" w:right="-103"/>
              <w:jc w:val="center"/>
              <w:rPr>
                <w:rFonts w:ascii="Arial Nova" w:hAnsi="Arial Nova" w:cs="Arial"/>
                <w:sz w:val="20"/>
              </w:rPr>
            </w:pPr>
            <w:r>
              <w:rPr>
                <w:rFonts w:ascii="Arial Nova" w:hAnsi="Arial Nova" w:cs="Arial"/>
                <w:sz w:val="20"/>
              </w:rPr>
              <w:t>20</w:t>
            </w:r>
          </w:p>
        </w:tc>
        <w:tc>
          <w:tcPr>
            <w:tcW w:w="5384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70459A13" w14:textId="5DB3AD95" w:rsidR="00981972" w:rsidRPr="004C412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3B4013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3B4013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3B4013">
              <w:rPr>
                <w:rFonts w:ascii="Arial Nova" w:hAnsi="Arial Nova" w:cs="Arial"/>
                <w:sz w:val="20"/>
              </w:rPr>
            </w:r>
            <w:r w:rsidRPr="003B4013">
              <w:rPr>
                <w:rFonts w:ascii="Arial Nova" w:hAnsi="Arial Nova" w:cs="Arial"/>
                <w:sz w:val="20"/>
              </w:rPr>
              <w:fldChar w:fldCharType="separate"/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noProof/>
                <w:sz w:val="20"/>
              </w:rPr>
              <w:t> </w:t>
            </w:r>
            <w:r w:rsidRPr="003B4013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934CC28" w14:textId="2F54C995" w:rsidR="00981972" w:rsidRDefault="00981972" w:rsidP="00981972">
            <w:pPr>
              <w:ind w:left="37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988DABF" w14:textId="16FCE6F5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3C9E6A" w14:textId="0AD74B31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9617DB" w14:textId="047BBBB8" w:rsidR="00981972" w:rsidRDefault="00981972" w:rsidP="00981972">
            <w:pPr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1E141B" w14:textId="3F48AC12" w:rsidR="00981972" w:rsidRDefault="00981972" w:rsidP="00981972">
            <w:pPr>
              <w:ind w:left="40"/>
              <w:jc w:val="center"/>
              <w:rPr>
                <w:rFonts w:ascii="Arial Nova" w:hAnsi="Arial Nova" w:cs="Arial"/>
                <w:sz w:val="20"/>
              </w:rPr>
            </w:pP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485CFF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423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F65135" w14:textId="6748F2F7" w:rsidR="00981972" w:rsidRDefault="00981972" w:rsidP="00981972">
            <w:pPr>
              <w:ind w:left="220"/>
              <w:rPr>
                <w:rFonts w:ascii="Arial Nova" w:hAnsi="Arial Nova" w:cs="Arial"/>
                <w:sz w:val="20"/>
              </w:rPr>
            </w:pPr>
            <w:r w:rsidRPr="006D305E">
              <w:rPr>
                <w:rFonts w:ascii="Arial Nova" w:hAnsi="Arial Nova" w:cs="Arial"/>
                <w:sz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6D305E">
              <w:rPr>
                <w:rFonts w:ascii="Arial Nova" w:hAnsi="Arial Nova" w:cs="Arial"/>
                <w:sz w:val="20"/>
              </w:rPr>
              <w:instrText xml:space="preserve"> FORMTEXT </w:instrText>
            </w:r>
            <w:r w:rsidRPr="006D305E">
              <w:rPr>
                <w:rFonts w:ascii="Arial Nova" w:hAnsi="Arial Nova" w:cs="Arial"/>
                <w:sz w:val="20"/>
              </w:rPr>
            </w:r>
            <w:r w:rsidRPr="006D305E">
              <w:rPr>
                <w:rFonts w:ascii="Arial Nova" w:hAnsi="Arial Nova" w:cs="Arial"/>
                <w:sz w:val="20"/>
              </w:rPr>
              <w:fldChar w:fldCharType="separate"/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noProof/>
                <w:sz w:val="20"/>
              </w:rPr>
              <w:t> </w:t>
            </w:r>
            <w:r w:rsidRPr="006D305E">
              <w:rPr>
                <w:rFonts w:ascii="Arial Nova" w:hAnsi="Arial Nova" w:cs="Arial"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339652C5" w14:textId="29C1D7CA" w:rsidR="00981972" w:rsidRPr="00702187" w:rsidRDefault="00981972" w:rsidP="00981972">
            <w:pPr>
              <w:ind w:left="-83" w:right="-129"/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extDirection w:val="lrTbV"/>
            <w:vAlign w:val="center"/>
          </w:tcPr>
          <w:p w14:paraId="28F2146D" w14:textId="0C80338F" w:rsidR="00981972" w:rsidRPr="00702187" w:rsidRDefault="00981972" w:rsidP="00981972">
            <w:pPr>
              <w:ind w:left="-83" w:right="-109"/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  <w:tc>
          <w:tcPr>
            <w:tcW w:w="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lrTbV"/>
            <w:vAlign w:val="center"/>
          </w:tcPr>
          <w:p w14:paraId="6A0670A9" w14:textId="2D4699E4" w:rsidR="00981972" w:rsidRPr="00702187" w:rsidRDefault="00981972" w:rsidP="00981972">
            <w:pPr>
              <w:jc w:val="center"/>
              <w:rPr>
                <w:rFonts w:ascii="Arial Nova" w:eastAsia="MS Gothic" w:hAnsi="Arial Nova" w:cs="Arial"/>
                <w:b/>
                <w:sz w:val="20"/>
              </w:rPr>
            </w:pP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 w:val="20"/>
              </w:rPr>
            </w:r>
            <w:r w:rsidR="00CD1F55">
              <w:rPr>
                <w:rFonts w:ascii="Arial Nova" w:eastAsia="MS Gothic" w:hAnsi="Arial Nova" w:cs="Arial"/>
                <w:b/>
                <w:sz w:val="20"/>
              </w:rPr>
              <w:fldChar w:fldCharType="separate"/>
            </w:r>
            <w:r w:rsidRPr="00702187">
              <w:rPr>
                <w:rFonts w:ascii="Arial Nova" w:eastAsia="MS Gothic" w:hAnsi="Arial Nova" w:cs="Arial"/>
                <w:b/>
                <w:sz w:val="20"/>
              </w:rPr>
              <w:fldChar w:fldCharType="end"/>
            </w:r>
          </w:p>
        </w:tc>
      </w:tr>
      <w:tr w:rsidR="00981972" w:rsidRPr="00D40387" w14:paraId="49E28994" w14:textId="77777777" w:rsidTr="009802F0">
        <w:trPr>
          <w:gridBefore w:val="1"/>
          <w:wBefore w:w="6" w:type="dxa"/>
          <w:trHeight w:hRule="exact" w:val="510"/>
        </w:trPr>
        <w:tc>
          <w:tcPr>
            <w:tcW w:w="14885" w:type="dxa"/>
            <w:gridSpan w:val="4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F5496" w:themeFill="accent5" w:themeFillShade="BF"/>
            <w:vAlign w:val="center"/>
          </w:tcPr>
          <w:p w14:paraId="3441583A" w14:textId="0D8FF72B" w:rsidR="00981972" w:rsidRPr="00F0433B" w:rsidRDefault="00981972" w:rsidP="00981972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  <w:r w:rsidRPr="00F4002B">
              <w:rPr>
                <w:rFonts w:ascii="Arial Nova" w:hAnsi="Arial Nova"/>
                <w:b/>
                <w:bCs/>
                <w:iCs/>
                <w:color w:val="FFFFFF" w:themeColor="background1"/>
                <w:sz w:val="20"/>
                <w:lang w:val="en-MY"/>
              </w:rPr>
              <w:lastRenderedPageBreak/>
              <w:t xml:space="preserve">SECTION </w:t>
            </w:r>
            <w:r>
              <w:rPr>
                <w:rFonts w:ascii="Arial Nova" w:hAnsi="Arial Nova"/>
                <w:b/>
                <w:bCs/>
                <w:iCs/>
                <w:color w:val="FFFFFF" w:themeColor="background1"/>
                <w:sz w:val="20"/>
                <w:lang w:val="en-MY"/>
              </w:rPr>
              <w:t>4</w:t>
            </w:r>
            <w:r w:rsidRPr="00F4002B">
              <w:rPr>
                <w:rFonts w:ascii="Arial Nova" w:hAnsi="Arial Nova"/>
                <w:b/>
                <w:bCs/>
                <w:iCs/>
                <w:color w:val="FFFFFF" w:themeColor="background1"/>
                <w:sz w:val="20"/>
                <w:lang w:val="en-MY"/>
              </w:rPr>
              <w:t xml:space="preserve"> – </w:t>
            </w:r>
            <w:r>
              <w:rPr>
                <w:rFonts w:ascii="Arial Nova" w:hAnsi="Arial Nova"/>
                <w:b/>
                <w:bCs/>
                <w:iCs/>
                <w:color w:val="FFFFFF" w:themeColor="background1"/>
                <w:sz w:val="20"/>
                <w:lang w:val="en-MY"/>
              </w:rPr>
              <w:t>DECLARATION</w:t>
            </w:r>
          </w:p>
        </w:tc>
      </w:tr>
      <w:tr w:rsidR="00981972" w:rsidRPr="00D40387" w14:paraId="52A68625" w14:textId="77777777" w:rsidTr="009802F0">
        <w:trPr>
          <w:gridBefore w:val="1"/>
          <w:wBefore w:w="6" w:type="dxa"/>
          <w:trHeight w:hRule="exact" w:val="113"/>
        </w:trPr>
        <w:tc>
          <w:tcPr>
            <w:tcW w:w="23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2DDDEFD4" w14:textId="77777777" w:rsidR="00981972" w:rsidRDefault="00981972" w:rsidP="00981972">
            <w:pPr>
              <w:rPr>
                <w:rFonts w:ascii="Arial Nova" w:hAnsi="Arial Nova"/>
                <w:iCs/>
                <w:szCs w:val="18"/>
              </w:rPr>
            </w:pPr>
          </w:p>
        </w:tc>
        <w:tc>
          <w:tcPr>
            <w:tcW w:w="4294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64654B5" w14:textId="77777777" w:rsidR="00981972" w:rsidRPr="00562D06" w:rsidRDefault="00981972" w:rsidP="00981972">
            <w:pPr>
              <w:ind w:left="-112" w:right="-110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9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2C828A" w14:textId="77777777" w:rsidR="00981972" w:rsidRPr="00562D06" w:rsidRDefault="00981972" w:rsidP="00981972">
            <w:pPr>
              <w:ind w:left="-108"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98B95C" w14:textId="77777777" w:rsidR="00981972" w:rsidRPr="00562D06" w:rsidRDefault="00981972" w:rsidP="00981972">
            <w:pPr>
              <w:ind w:left="-104" w:right="-105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8882" w:type="dxa"/>
            <w:gridSpan w:val="2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70BAE01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8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1F1CF3" w14:textId="77777777" w:rsidR="00981972" w:rsidRPr="00F0433B" w:rsidRDefault="00981972" w:rsidP="00981972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981972" w:rsidRPr="00D40387" w14:paraId="18349B2B" w14:textId="77777777" w:rsidTr="009802F0">
        <w:trPr>
          <w:gridBefore w:val="1"/>
          <w:wBefore w:w="6" w:type="dxa"/>
          <w:trHeight w:hRule="exact" w:val="792"/>
        </w:trPr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076FCBD" w14:textId="77777777" w:rsidR="00981972" w:rsidRDefault="00981972" w:rsidP="00981972">
            <w:pPr>
              <w:rPr>
                <w:rFonts w:ascii="Arial Nova" w:hAnsi="Arial Nova"/>
                <w:iCs/>
                <w:szCs w:val="18"/>
              </w:rPr>
            </w:pPr>
          </w:p>
        </w:tc>
        <w:tc>
          <w:tcPr>
            <w:tcW w:w="14360" w:type="dxa"/>
            <w:gridSpan w:val="39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1138644" w14:textId="77777777" w:rsidR="00981972" w:rsidRPr="005E4A42" w:rsidRDefault="00981972" w:rsidP="00981972">
            <w:pPr>
              <w:pStyle w:val="ListParagraph"/>
              <w:numPr>
                <w:ilvl w:val="0"/>
                <w:numId w:val="42"/>
              </w:numPr>
              <w:spacing w:before="60" w:after="60" w:line="240" w:lineRule="auto"/>
              <w:ind w:left="221" w:hanging="221"/>
              <w:rPr>
                <w:rFonts w:ascii="Arial Nova" w:hAnsi="Arial Nova" w:cs="Arial"/>
                <w:sz w:val="18"/>
                <w:szCs w:val="18"/>
              </w:rPr>
            </w:pPr>
            <w:bookmarkStart w:id="5" w:name="_GoBack"/>
            <w:bookmarkEnd w:id="5"/>
            <w:r w:rsidRPr="005E4A42">
              <w:rPr>
                <w:rFonts w:ascii="Arial Nova" w:hAnsi="Arial Nova" w:cs="Arial"/>
                <w:sz w:val="18"/>
                <w:szCs w:val="18"/>
              </w:rPr>
              <w:t>I declare that the information provided in this form is true and correct.</w:t>
            </w:r>
          </w:p>
          <w:p w14:paraId="5541187F" w14:textId="253FF129" w:rsidR="00981972" w:rsidRPr="005E4A42" w:rsidRDefault="00981972" w:rsidP="00981972">
            <w:pPr>
              <w:pStyle w:val="ListParagraph"/>
              <w:numPr>
                <w:ilvl w:val="0"/>
                <w:numId w:val="42"/>
              </w:numPr>
              <w:spacing w:before="60" w:after="60" w:line="240" w:lineRule="auto"/>
              <w:ind w:left="221" w:hanging="221"/>
              <w:rPr>
                <w:rFonts w:ascii="Arial Nova" w:hAnsi="Arial Nova" w:cs="Arial"/>
                <w:sz w:val="18"/>
                <w:szCs w:val="18"/>
              </w:rPr>
            </w:pPr>
            <w:r w:rsidRPr="005E4A42">
              <w:rPr>
                <w:rFonts w:ascii="Arial Nova" w:hAnsi="Arial Nova" w:cs="Arial"/>
                <w:sz w:val="18"/>
                <w:szCs w:val="18"/>
              </w:rPr>
              <w:t>I fully understand that any false statement and wrong information may affect the approval of the Maintenance Training Programme</w:t>
            </w:r>
          </w:p>
        </w:tc>
        <w:tc>
          <w:tcPr>
            <w:tcW w:w="2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559B53" w14:textId="77777777" w:rsidR="00981972" w:rsidRPr="00F0433B" w:rsidRDefault="00981972" w:rsidP="00981972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981972" w:rsidRPr="00D40387" w14:paraId="24FDA5DC" w14:textId="77777777" w:rsidTr="009802F0">
        <w:trPr>
          <w:gridBefore w:val="1"/>
          <w:wBefore w:w="6" w:type="dxa"/>
          <w:trHeight w:hRule="exact" w:val="284"/>
        </w:trPr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4D81238" w14:textId="77777777" w:rsidR="00981972" w:rsidRDefault="00981972" w:rsidP="00981972">
            <w:pPr>
              <w:rPr>
                <w:rFonts w:ascii="Arial Nova" w:hAnsi="Arial Nova"/>
                <w:iCs/>
                <w:szCs w:val="18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03FDFEF" w14:textId="77777777" w:rsidR="00981972" w:rsidRPr="00562D06" w:rsidRDefault="00981972" w:rsidP="00981972">
            <w:pPr>
              <w:ind w:left="-112" w:right="-110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21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456583" w14:textId="77777777" w:rsidR="00981972" w:rsidRPr="00562D06" w:rsidRDefault="00981972" w:rsidP="00981972">
            <w:pPr>
              <w:ind w:left="-112" w:right="-110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980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EBBC0" w14:textId="0D55DE7F" w:rsidR="00981972" w:rsidRPr="00562D06" w:rsidRDefault="00981972" w:rsidP="00981972">
            <w:pPr>
              <w:ind w:left="-108"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  <w:r w:rsidRPr="006F2044">
              <w:rPr>
                <w:rFonts w:ascii="Arial Nova" w:hAnsi="Arial Nova" w:cs="Arial"/>
                <w:b/>
                <w:bCs/>
                <w:szCs w:val="18"/>
              </w:rPr>
              <w:t>Prepared by:</w:t>
            </w:r>
          </w:p>
        </w:tc>
        <w:tc>
          <w:tcPr>
            <w:tcW w:w="8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96BC17F" w14:textId="77777777" w:rsidR="00981972" w:rsidRPr="00562D06" w:rsidRDefault="00981972" w:rsidP="00981972">
            <w:pPr>
              <w:ind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3087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80A4AE" w14:textId="1438BFFD" w:rsidR="00981972" w:rsidRPr="00F0433B" w:rsidRDefault="00981972" w:rsidP="00981972">
            <w:pPr>
              <w:jc w:val="center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187872" w14:textId="77777777" w:rsidR="00981972" w:rsidRPr="00F0433B" w:rsidRDefault="00981972" w:rsidP="00981972">
            <w:pPr>
              <w:jc w:val="center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327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81095B" w14:textId="2F2BE5B7" w:rsidR="00981972" w:rsidRPr="00F0433B" w:rsidRDefault="00981972" w:rsidP="00981972">
            <w:pPr>
              <w:jc w:val="center"/>
              <w:rPr>
                <w:rFonts w:ascii="Arial Nova" w:hAnsi="Arial Nova" w:cs="Arial"/>
                <w:szCs w:val="18"/>
              </w:rPr>
            </w:pPr>
            <w:r w:rsidRPr="006F2044">
              <w:rPr>
                <w:rFonts w:ascii="Arial Nova" w:hAnsi="Arial Nova" w:cs="Arial"/>
                <w:b/>
                <w:bCs/>
                <w:szCs w:val="18"/>
              </w:rPr>
              <w:t>V</w:t>
            </w:r>
            <w:r>
              <w:rPr>
                <w:rFonts w:ascii="Arial Nova" w:hAnsi="Arial Nova" w:cs="Arial"/>
                <w:b/>
                <w:bCs/>
                <w:szCs w:val="18"/>
              </w:rPr>
              <w:t>alidated</w:t>
            </w:r>
            <w:r w:rsidRPr="006F2044">
              <w:rPr>
                <w:rFonts w:ascii="Arial Nova" w:hAnsi="Arial Nova" w:cs="Arial"/>
                <w:b/>
                <w:bCs/>
                <w:szCs w:val="18"/>
              </w:rPr>
              <w:t xml:space="preserve"> by:</w:t>
            </w:r>
          </w:p>
        </w:tc>
        <w:tc>
          <w:tcPr>
            <w:tcW w:w="99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24A63B5" w14:textId="77777777" w:rsidR="00981972" w:rsidRPr="00F0433B" w:rsidRDefault="00981972" w:rsidP="00981972">
            <w:pPr>
              <w:jc w:val="center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87C560B" w14:textId="49A17676" w:rsidR="00981972" w:rsidRPr="00F0433B" w:rsidRDefault="00981972" w:rsidP="00981972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981972" w:rsidRPr="00D40387" w14:paraId="5B175BB4" w14:textId="77777777" w:rsidTr="009802F0">
        <w:trPr>
          <w:gridBefore w:val="1"/>
          <w:wBefore w:w="6" w:type="dxa"/>
          <w:trHeight w:hRule="exact" w:val="284"/>
        </w:trPr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2C4C9D0" w14:textId="77777777" w:rsidR="00981972" w:rsidRDefault="00981972" w:rsidP="00981972">
            <w:pPr>
              <w:rPr>
                <w:rFonts w:ascii="Arial Nova" w:hAnsi="Arial Nova"/>
                <w:iCs/>
                <w:szCs w:val="18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27F2980" w14:textId="77777777" w:rsidR="00981972" w:rsidRPr="00562D06" w:rsidRDefault="00981972" w:rsidP="00981972">
            <w:pPr>
              <w:ind w:left="-112" w:right="-110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21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B13F9D" w14:textId="77777777" w:rsidR="00981972" w:rsidRPr="00562D06" w:rsidRDefault="00981972" w:rsidP="00981972">
            <w:pPr>
              <w:ind w:left="-112" w:right="-110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980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7CD91" w14:textId="427F27ED" w:rsidR="00981972" w:rsidRPr="00562D06" w:rsidRDefault="00981972" w:rsidP="00981972">
            <w:pPr>
              <w:ind w:left="-108"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  <w:r>
              <w:rPr>
                <w:rFonts w:ascii="Arial Nova" w:hAnsi="Arial Nova" w:cs="Arial"/>
                <w:b/>
                <w:bCs/>
                <w:szCs w:val="18"/>
              </w:rPr>
              <w:t>(Knowledge Examiner)</w:t>
            </w:r>
          </w:p>
        </w:tc>
        <w:tc>
          <w:tcPr>
            <w:tcW w:w="8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58BCF1E" w14:textId="77777777" w:rsidR="00981972" w:rsidRPr="00562D06" w:rsidRDefault="00981972" w:rsidP="00981972">
            <w:pPr>
              <w:ind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3087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DA3CB2" w14:textId="602A0E3F" w:rsidR="00981972" w:rsidRPr="00F0433B" w:rsidRDefault="00981972" w:rsidP="00981972">
            <w:pPr>
              <w:jc w:val="center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FA9193" w14:textId="77777777" w:rsidR="00981972" w:rsidRPr="00F0433B" w:rsidRDefault="00981972" w:rsidP="00981972">
            <w:pPr>
              <w:jc w:val="center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327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FC269" w14:textId="2F5C8F84" w:rsidR="00981972" w:rsidRPr="00F0433B" w:rsidRDefault="00981972" w:rsidP="00981972">
            <w:pPr>
              <w:jc w:val="center"/>
              <w:rPr>
                <w:rFonts w:ascii="Arial Nova" w:hAnsi="Arial Nova" w:cs="Arial"/>
                <w:szCs w:val="18"/>
              </w:rPr>
            </w:pPr>
            <w:r>
              <w:rPr>
                <w:rFonts w:ascii="Arial Nova" w:hAnsi="Arial Nova" w:cs="Arial"/>
                <w:b/>
                <w:bCs/>
                <w:szCs w:val="18"/>
              </w:rPr>
              <w:t>(Examination</w:t>
            </w:r>
            <w:r w:rsidRPr="006F2044">
              <w:rPr>
                <w:rFonts w:ascii="Arial Nova" w:hAnsi="Arial Nova" w:cs="Arial"/>
                <w:b/>
                <w:bCs/>
                <w:szCs w:val="18"/>
              </w:rPr>
              <w:t xml:space="preserve"> Manager</w:t>
            </w:r>
            <w:r>
              <w:rPr>
                <w:rFonts w:ascii="Arial Nova" w:hAnsi="Arial Nova" w:cs="Arial"/>
                <w:b/>
                <w:bCs/>
                <w:szCs w:val="18"/>
              </w:rPr>
              <w:t>)</w:t>
            </w:r>
          </w:p>
        </w:tc>
        <w:tc>
          <w:tcPr>
            <w:tcW w:w="99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55519BF" w14:textId="77777777" w:rsidR="00981972" w:rsidRPr="00F0433B" w:rsidRDefault="00981972" w:rsidP="00981972">
            <w:pPr>
              <w:jc w:val="center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6378A0" w14:textId="23B58251" w:rsidR="00981972" w:rsidRPr="00F0433B" w:rsidRDefault="00981972" w:rsidP="00981972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981972" w:rsidRPr="00D40387" w14:paraId="7C3984A7" w14:textId="77777777" w:rsidTr="009802F0">
        <w:trPr>
          <w:gridBefore w:val="1"/>
          <w:wBefore w:w="6" w:type="dxa"/>
          <w:trHeight w:hRule="exact" w:val="700"/>
        </w:trPr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7668D39" w14:textId="77777777" w:rsidR="00981972" w:rsidRDefault="00981972" w:rsidP="00981972">
            <w:pPr>
              <w:rPr>
                <w:rFonts w:ascii="Arial Nova" w:hAnsi="Arial Nova"/>
                <w:iCs/>
                <w:szCs w:val="18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444B287" w14:textId="166775D7" w:rsidR="00981972" w:rsidRPr="00562D06" w:rsidRDefault="00981972" w:rsidP="00981972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193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64E30F" w14:textId="1B231B23" w:rsidR="00981972" w:rsidRPr="00562D06" w:rsidRDefault="00981972" w:rsidP="00981972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  <w:r>
              <w:rPr>
                <w:rFonts w:ascii="Arial Nova" w:eastAsia="MS Gothic" w:hAnsi="Arial Nova" w:cs="Arial"/>
                <w:b/>
                <w:szCs w:val="18"/>
              </w:rPr>
              <w:t xml:space="preserve">Signature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134D44" w14:textId="69AE2F36" w:rsidR="00981972" w:rsidRPr="00562D06" w:rsidRDefault="00981972" w:rsidP="00981972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  <w:r>
              <w:rPr>
                <w:rFonts w:ascii="Arial Nova" w:eastAsia="MS Gothic" w:hAnsi="Arial Nova" w:cs="Arial"/>
                <w:b/>
                <w:szCs w:val="18"/>
              </w:rPr>
              <w:t>:</w:t>
            </w:r>
          </w:p>
        </w:tc>
        <w:tc>
          <w:tcPr>
            <w:tcW w:w="298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4A81B165" w14:textId="6CD323DA" w:rsidR="00981972" w:rsidRPr="00562D06" w:rsidRDefault="00981972" w:rsidP="00981972">
            <w:pPr>
              <w:ind w:left="37" w:right="-114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8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7E81FA7B" w14:textId="77777777" w:rsidR="00981972" w:rsidRPr="00562D06" w:rsidRDefault="00981972" w:rsidP="00981972">
            <w:pPr>
              <w:ind w:left="-108"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3087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55ECF1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5C748343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327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26C7B11F" w14:textId="6A6C6BE8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99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70F107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742197" w14:textId="48AB15D2" w:rsidR="00981972" w:rsidRPr="00F0433B" w:rsidRDefault="00981972" w:rsidP="00981972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981972" w:rsidRPr="00D40387" w14:paraId="574C71F8" w14:textId="77777777" w:rsidTr="009802F0">
        <w:trPr>
          <w:gridBefore w:val="1"/>
          <w:wBefore w:w="6" w:type="dxa"/>
          <w:trHeight w:hRule="exact" w:val="85"/>
        </w:trPr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A96E1E8" w14:textId="77777777" w:rsidR="00981972" w:rsidRDefault="00981972" w:rsidP="00981972">
            <w:pPr>
              <w:rPr>
                <w:rFonts w:ascii="Arial Nova" w:hAnsi="Arial Nova"/>
                <w:iCs/>
                <w:szCs w:val="18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9658070" w14:textId="77777777" w:rsidR="00981972" w:rsidRDefault="00981972" w:rsidP="00981972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193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9BFE10" w14:textId="77777777" w:rsidR="00981972" w:rsidRDefault="00981972" w:rsidP="00981972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D3F2EE" w14:textId="77777777" w:rsidR="00981972" w:rsidRDefault="00981972" w:rsidP="00981972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98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5FD059B" w14:textId="1B2C6964" w:rsidR="00981972" w:rsidRPr="00562D06" w:rsidRDefault="00981972" w:rsidP="00981972">
            <w:pPr>
              <w:ind w:left="-108"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8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81C9583" w14:textId="77777777" w:rsidR="00981972" w:rsidRPr="00562D06" w:rsidRDefault="00981972" w:rsidP="00981972">
            <w:pPr>
              <w:ind w:left="-108"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85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CCD8A3" w14:textId="15E90975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23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4E70F8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DE94D23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327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322A726" w14:textId="0A3066ED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99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8459225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9FAA14" w14:textId="5CB7F52C" w:rsidR="00981972" w:rsidRPr="00F0433B" w:rsidRDefault="00981972" w:rsidP="00981972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981972" w:rsidRPr="00D40387" w14:paraId="5B7E050D" w14:textId="77777777" w:rsidTr="009802F0">
        <w:trPr>
          <w:gridBefore w:val="1"/>
          <w:wBefore w:w="6" w:type="dxa"/>
          <w:trHeight w:hRule="exact" w:val="397"/>
        </w:trPr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B192B02" w14:textId="77777777" w:rsidR="00981972" w:rsidRDefault="00981972" w:rsidP="00981972">
            <w:pPr>
              <w:rPr>
                <w:rFonts w:ascii="Arial Nova" w:hAnsi="Arial Nova"/>
                <w:iCs/>
                <w:szCs w:val="18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F93B7C7" w14:textId="582F5904" w:rsidR="00981972" w:rsidRPr="00562D06" w:rsidRDefault="00981972" w:rsidP="00981972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193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AB42D3" w14:textId="2CD4DF03" w:rsidR="00981972" w:rsidRPr="00562D06" w:rsidRDefault="00981972" w:rsidP="00981972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  <w:r>
              <w:rPr>
                <w:rFonts w:ascii="Arial Nova" w:eastAsia="MS Gothic" w:hAnsi="Arial Nova" w:cs="Arial"/>
                <w:b/>
                <w:szCs w:val="18"/>
              </w:rPr>
              <w:t xml:space="preserve">Name 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5EE75" w14:textId="5A561204" w:rsidR="00981972" w:rsidRPr="00562D06" w:rsidRDefault="00981972" w:rsidP="00981972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  <w:r>
              <w:rPr>
                <w:rFonts w:ascii="Arial Nova" w:eastAsia="MS Gothic" w:hAnsi="Arial Nova" w:cs="Arial"/>
                <w:b/>
                <w:szCs w:val="18"/>
              </w:rPr>
              <w:t>:</w:t>
            </w:r>
          </w:p>
        </w:tc>
        <w:tc>
          <w:tcPr>
            <w:tcW w:w="298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70FE3524" w14:textId="1158501C" w:rsidR="00981972" w:rsidRPr="00562D06" w:rsidRDefault="00981972" w:rsidP="00981972">
            <w:pPr>
              <w:ind w:left="29" w:right="-315"/>
              <w:rPr>
                <w:rFonts w:ascii="Arial Nova" w:eastAsia="MS Gothic" w:hAnsi="Arial Nova" w:cs="Arial"/>
                <w:b/>
                <w:szCs w:val="18"/>
              </w:rPr>
            </w:pPr>
            <w:r w:rsidRPr="00F0433B">
              <w:rPr>
                <w:rFonts w:ascii="Arial Nova" w:hAnsi="Arial Nova" w:cs="Arial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0433B">
              <w:rPr>
                <w:rFonts w:ascii="Arial Nova" w:hAnsi="Arial Nova" w:cs="Arial"/>
                <w:szCs w:val="18"/>
              </w:rPr>
              <w:instrText xml:space="preserve"> FORMTEXT </w:instrText>
            </w:r>
            <w:r w:rsidRPr="00F0433B">
              <w:rPr>
                <w:rFonts w:ascii="Arial Nova" w:hAnsi="Arial Nova" w:cs="Arial"/>
                <w:szCs w:val="18"/>
              </w:rPr>
            </w:r>
            <w:r w:rsidRPr="00F0433B">
              <w:rPr>
                <w:rFonts w:ascii="Arial Nova" w:hAnsi="Arial Nova" w:cs="Arial"/>
                <w:szCs w:val="18"/>
              </w:rPr>
              <w:fldChar w:fldCharType="separate"/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szCs w:val="18"/>
              </w:rPr>
              <w:fldChar w:fldCharType="end"/>
            </w:r>
          </w:p>
        </w:tc>
        <w:tc>
          <w:tcPr>
            <w:tcW w:w="8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05564B07" w14:textId="77777777" w:rsidR="00981972" w:rsidRPr="00562D06" w:rsidRDefault="00981972" w:rsidP="00981972">
            <w:pPr>
              <w:ind w:right="-315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3087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E1F23B" w14:textId="48716FB6" w:rsidR="00981972" w:rsidRPr="00F0433B" w:rsidRDefault="00981972" w:rsidP="00981972">
            <w:pPr>
              <w:ind w:right="-315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629E3AC5" w14:textId="77777777" w:rsidR="00981972" w:rsidRPr="00F0433B" w:rsidRDefault="00981972" w:rsidP="00981972">
            <w:pPr>
              <w:ind w:right="-315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327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702CD43D" w14:textId="5C3E71BD" w:rsidR="00981972" w:rsidRPr="00F0433B" w:rsidRDefault="00981972" w:rsidP="00981972">
            <w:pPr>
              <w:ind w:right="-315"/>
              <w:rPr>
                <w:rFonts w:ascii="Arial Nova" w:hAnsi="Arial Nova" w:cs="Arial"/>
                <w:szCs w:val="18"/>
              </w:rPr>
            </w:pPr>
            <w:r w:rsidRPr="00F0433B">
              <w:rPr>
                <w:rFonts w:ascii="Arial Nova" w:hAnsi="Arial Nova" w:cs="Arial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0433B">
              <w:rPr>
                <w:rFonts w:ascii="Arial Nova" w:hAnsi="Arial Nova" w:cs="Arial"/>
                <w:szCs w:val="18"/>
              </w:rPr>
              <w:instrText xml:space="preserve"> FORMTEXT </w:instrText>
            </w:r>
            <w:r w:rsidRPr="00F0433B">
              <w:rPr>
                <w:rFonts w:ascii="Arial Nova" w:hAnsi="Arial Nova" w:cs="Arial"/>
                <w:szCs w:val="18"/>
              </w:rPr>
            </w:r>
            <w:r w:rsidRPr="00F0433B">
              <w:rPr>
                <w:rFonts w:ascii="Arial Nova" w:hAnsi="Arial Nova" w:cs="Arial"/>
                <w:szCs w:val="18"/>
              </w:rPr>
              <w:fldChar w:fldCharType="separate"/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szCs w:val="18"/>
              </w:rPr>
              <w:fldChar w:fldCharType="end"/>
            </w:r>
          </w:p>
        </w:tc>
        <w:tc>
          <w:tcPr>
            <w:tcW w:w="99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6A4F49" w14:textId="77777777" w:rsidR="00981972" w:rsidRPr="00F0433B" w:rsidRDefault="00981972" w:rsidP="00981972">
            <w:pPr>
              <w:ind w:right="-315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12BA33" w14:textId="2B5D7550" w:rsidR="00981972" w:rsidRPr="00F0433B" w:rsidRDefault="00981972" w:rsidP="00981972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981972" w:rsidRPr="00D40387" w14:paraId="18B95A71" w14:textId="77777777" w:rsidTr="009802F0">
        <w:trPr>
          <w:gridBefore w:val="1"/>
          <w:wBefore w:w="6" w:type="dxa"/>
          <w:trHeight w:hRule="exact" w:val="85"/>
        </w:trPr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5E0C8E8" w14:textId="77777777" w:rsidR="00981972" w:rsidRDefault="00981972" w:rsidP="00981972">
            <w:pPr>
              <w:rPr>
                <w:rFonts w:ascii="Arial Nova" w:hAnsi="Arial Nova"/>
                <w:iCs/>
                <w:szCs w:val="18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B881890" w14:textId="77777777" w:rsidR="00981972" w:rsidRDefault="00981972" w:rsidP="00981972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19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657C9E3" w14:textId="77777777" w:rsidR="00981972" w:rsidRDefault="00981972" w:rsidP="00981972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AC126D5" w14:textId="77777777" w:rsidR="00981972" w:rsidRDefault="00981972" w:rsidP="00981972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98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F233390" w14:textId="5C079A8E" w:rsidR="00981972" w:rsidRPr="00F0433B" w:rsidRDefault="00981972" w:rsidP="00981972">
            <w:pPr>
              <w:ind w:left="29" w:right="-315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8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986048C" w14:textId="77777777" w:rsidR="00981972" w:rsidRPr="00F0433B" w:rsidRDefault="00981972" w:rsidP="00981972">
            <w:pPr>
              <w:ind w:left="29" w:right="-315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85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7E00D7" w14:textId="454E57AB" w:rsidR="00981972" w:rsidRPr="00F0433B" w:rsidRDefault="00981972" w:rsidP="00981972">
            <w:pPr>
              <w:ind w:left="29" w:right="-315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23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838779" w14:textId="77777777" w:rsidR="00981972" w:rsidRPr="00F0433B" w:rsidRDefault="00981972" w:rsidP="00981972">
            <w:pPr>
              <w:ind w:left="29" w:right="-315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E7DC884" w14:textId="77777777" w:rsidR="00981972" w:rsidRPr="00F0433B" w:rsidRDefault="00981972" w:rsidP="00981972">
            <w:pPr>
              <w:ind w:left="29" w:right="-315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327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9A20AF8" w14:textId="1C6875D9" w:rsidR="00981972" w:rsidRPr="00F0433B" w:rsidRDefault="00981972" w:rsidP="00981972">
            <w:pPr>
              <w:ind w:left="29" w:right="-315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99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EA9C72" w14:textId="77777777" w:rsidR="00981972" w:rsidRPr="00F0433B" w:rsidRDefault="00981972" w:rsidP="00981972">
            <w:pPr>
              <w:ind w:left="29" w:right="-315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F316AA" w14:textId="33FBBF67" w:rsidR="00981972" w:rsidRPr="00F0433B" w:rsidRDefault="00981972" w:rsidP="00981972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981972" w:rsidRPr="00D40387" w14:paraId="7BB80D60" w14:textId="77777777" w:rsidTr="009802F0">
        <w:trPr>
          <w:gridBefore w:val="1"/>
          <w:wBefore w:w="6" w:type="dxa"/>
          <w:trHeight w:val="397"/>
        </w:trPr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2AE48DE" w14:textId="77777777" w:rsidR="00981972" w:rsidRDefault="00981972" w:rsidP="00981972">
            <w:pPr>
              <w:rPr>
                <w:rFonts w:ascii="Arial Nova" w:hAnsi="Arial Nova"/>
                <w:iCs/>
                <w:szCs w:val="18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32E33D5" w14:textId="77777777" w:rsidR="00981972" w:rsidRPr="00562D06" w:rsidRDefault="00981972" w:rsidP="00981972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193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73B48" w14:textId="30619F47" w:rsidR="00981972" w:rsidRDefault="00981972" w:rsidP="00981972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  <w:r>
              <w:rPr>
                <w:rFonts w:ascii="Arial Nova" w:eastAsia="MS Gothic" w:hAnsi="Arial Nova" w:cs="Arial"/>
                <w:b/>
                <w:szCs w:val="18"/>
              </w:rPr>
              <w:t>Designation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FA2F3E" w14:textId="28A0C959" w:rsidR="00981972" w:rsidRDefault="00981972" w:rsidP="00981972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  <w:r>
              <w:rPr>
                <w:rFonts w:ascii="Arial Nova" w:eastAsia="MS Gothic" w:hAnsi="Arial Nova" w:cs="Arial"/>
                <w:b/>
                <w:szCs w:val="18"/>
              </w:rPr>
              <w:t>:</w:t>
            </w:r>
          </w:p>
        </w:tc>
        <w:tc>
          <w:tcPr>
            <w:tcW w:w="298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1CF3418E" w14:textId="6B277DED" w:rsidR="00981972" w:rsidRPr="00F0433B" w:rsidRDefault="00981972" w:rsidP="00981972">
            <w:pPr>
              <w:ind w:right="-114"/>
              <w:rPr>
                <w:rFonts w:ascii="Arial Nova" w:hAnsi="Arial Nova" w:cs="Arial"/>
                <w:szCs w:val="18"/>
              </w:rPr>
            </w:pPr>
            <w:r w:rsidRPr="00F0433B">
              <w:rPr>
                <w:rFonts w:ascii="Arial Nova" w:hAnsi="Arial Nova" w:cs="Arial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0433B">
              <w:rPr>
                <w:rFonts w:ascii="Arial Nova" w:hAnsi="Arial Nova" w:cs="Arial"/>
                <w:szCs w:val="18"/>
              </w:rPr>
              <w:instrText xml:space="preserve"> FORMTEXT </w:instrText>
            </w:r>
            <w:r w:rsidRPr="00F0433B">
              <w:rPr>
                <w:rFonts w:ascii="Arial Nova" w:hAnsi="Arial Nova" w:cs="Arial"/>
                <w:szCs w:val="18"/>
              </w:rPr>
            </w:r>
            <w:r w:rsidRPr="00F0433B">
              <w:rPr>
                <w:rFonts w:ascii="Arial Nova" w:hAnsi="Arial Nova" w:cs="Arial"/>
                <w:szCs w:val="18"/>
              </w:rPr>
              <w:fldChar w:fldCharType="separate"/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szCs w:val="18"/>
              </w:rPr>
              <w:fldChar w:fldCharType="end"/>
            </w:r>
          </w:p>
        </w:tc>
        <w:tc>
          <w:tcPr>
            <w:tcW w:w="8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3B26AADF" w14:textId="77777777" w:rsidR="00981972" w:rsidRPr="00562D06" w:rsidRDefault="00981972" w:rsidP="00981972">
            <w:pPr>
              <w:ind w:left="-108"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3087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5F93FF" w14:textId="42D77761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76CA87AE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327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1E4C38EC" w14:textId="6AEBE559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  <w:r w:rsidRPr="00F0433B">
              <w:rPr>
                <w:rFonts w:ascii="Arial Nova" w:hAnsi="Arial Nova" w:cs="Arial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0433B">
              <w:rPr>
                <w:rFonts w:ascii="Arial Nova" w:hAnsi="Arial Nova" w:cs="Arial"/>
                <w:szCs w:val="18"/>
              </w:rPr>
              <w:instrText xml:space="preserve"> FORMTEXT </w:instrText>
            </w:r>
            <w:r w:rsidRPr="00F0433B">
              <w:rPr>
                <w:rFonts w:ascii="Arial Nova" w:hAnsi="Arial Nova" w:cs="Arial"/>
                <w:szCs w:val="18"/>
              </w:rPr>
            </w:r>
            <w:r w:rsidRPr="00F0433B">
              <w:rPr>
                <w:rFonts w:ascii="Arial Nova" w:hAnsi="Arial Nova" w:cs="Arial"/>
                <w:szCs w:val="18"/>
              </w:rPr>
              <w:fldChar w:fldCharType="separate"/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szCs w:val="18"/>
              </w:rPr>
              <w:fldChar w:fldCharType="end"/>
            </w:r>
          </w:p>
        </w:tc>
        <w:tc>
          <w:tcPr>
            <w:tcW w:w="99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31A2C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BD56CE" w14:textId="76B0C0D8" w:rsidR="00981972" w:rsidRPr="00F0433B" w:rsidRDefault="00981972" w:rsidP="00981972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981972" w:rsidRPr="00D40387" w14:paraId="32EC26FF" w14:textId="77777777" w:rsidTr="009802F0">
        <w:trPr>
          <w:gridBefore w:val="1"/>
          <w:wBefore w:w="6" w:type="dxa"/>
          <w:trHeight w:hRule="exact" w:val="85"/>
        </w:trPr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542FEB4" w14:textId="77777777" w:rsidR="00981972" w:rsidRDefault="00981972" w:rsidP="00981972">
            <w:pPr>
              <w:rPr>
                <w:rFonts w:ascii="Arial Nova" w:hAnsi="Arial Nova"/>
                <w:iCs/>
                <w:szCs w:val="18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631FB69" w14:textId="77777777" w:rsidR="00981972" w:rsidRPr="00562D06" w:rsidRDefault="00981972" w:rsidP="00981972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19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686B194" w14:textId="77777777" w:rsidR="00981972" w:rsidRDefault="00981972" w:rsidP="00981972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8574AB7" w14:textId="77777777" w:rsidR="00981972" w:rsidRDefault="00981972" w:rsidP="00981972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98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7DA210D" w14:textId="77777777" w:rsidR="00981972" w:rsidRPr="00F0433B" w:rsidRDefault="00981972" w:rsidP="00981972">
            <w:pPr>
              <w:ind w:right="-114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8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632D001" w14:textId="77777777" w:rsidR="00981972" w:rsidRPr="00562D06" w:rsidRDefault="00981972" w:rsidP="00981972">
            <w:pPr>
              <w:ind w:left="-108"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85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629FDD" w14:textId="77777777" w:rsidR="00981972" w:rsidRPr="00F0433B" w:rsidRDefault="00981972" w:rsidP="00981972">
            <w:pPr>
              <w:ind w:left="30"/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23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9BB188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F1A0F15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327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8112180" w14:textId="153BB84D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99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FFABFC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FF69CD9" w14:textId="6208E32A" w:rsidR="00981972" w:rsidRPr="00F0433B" w:rsidRDefault="00981972" w:rsidP="00981972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981972" w:rsidRPr="00D40387" w14:paraId="671C02A3" w14:textId="77777777" w:rsidTr="009802F0">
        <w:trPr>
          <w:gridBefore w:val="1"/>
          <w:wBefore w:w="6" w:type="dxa"/>
          <w:trHeight w:val="397"/>
        </w:trPr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440B560" w14:textId="77777777" w:rsidR="00981972" w:rsidRDefault="00981972" w:rsidP="00981972">
            <w:pPr>
              <w:rPr>
                <w:rFonts w:ascii="Arial Nova" w:hAnsi="Arial Nova"/>
                <w:iCs/>
                <w:szCs w:val="18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17B0CDA" w14:textId="137ADA89" w:rsidR="00981972" w:rsidRPr="00562D06" w:rsidRDefault="00981972" w:rsidP="00981972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193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3D65E6" w14:textId="7D7C52FF" w:rsidR="00981972" w:rsidRPr="00562D06" w:rsidRDefault="00981972" w:rsidP="00981972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  <w:r>
              <w:rPr>
                <w:rFonts w:ascii="Arial Nova" w:eastAsia="MS Gothic" w:hAnsi="Arial Nova" w:cs="Arial"/>
                <w:b/>
                <w:szCs w:val="18"/>
              </w:rPr>
              <w:t>Date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1BA5A3" w14:textId="32FE16C5" w:rsidR="00981972" w:rsidRPr="00562D06" w:rsidRDefault="00981972" w:rsidP="00981972">
            <w:pPr>
              <w:ind w:right="-110"/>
              <w:rPr>
                <w:rFonts w:ascii="Arial Nova" w:eastAsia="MS Gothic" w:hAnsi="Arial Nova" w:cs="Arial"/>
                <w:b/>
                <w:szCs w:val="18"/>
              </w:rPr>
            </w:pPr>
            <w:r>
              <w:rPr>
                <w:rFonts w:ascii="Arial Nova" w:eastAsia="MS Gothic" w:hAnsi="Arial Nova" w:cs="Arial"/>
                <w:b/>
                <w:szCs w:val="18"/>
              </w:rPr>
              <w:t>:</w:t>
            </w:r>
          </w:p>
        </w:tc>
        <w:tc>
          <w:tcPr>
            <w:tcW w:w="298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08A8CD08" w14:textId="5CEAADD5" w:rsidR="00981972" w:rsidRPr="00562D06" w:rsidRDefault="00981972" w:rsidP="00981972">
            <w:pPr>
              <w:ind w:right="-114"/>
              <w:rPr>
                <w:rFonts w:ascii="Arial Nova" w:eastAsia="MS Gothic" w:hAnsi="Arial Nova" w:cs="Arial"/>
                <w:b/>
                <w:szCs w:val="18"/>
              </w:rPr>
            </w:pPr>
            <w:r w:rsidRPr="00F0433B">
              <w:rPr>
                <w:rFonts w:ascii="Arial Nova" w:hAnsi="Arial Nova" w:cs="Arial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0433B">
              <w:rPr>
                <w:rFonts w:ascii="Arial Nova" w:hAnsi="Arial Nova" w:cs="Arial"/>
                <w:szCs w:val="18"/>
              </w:rPr>
              <w:instrText xml:space="preserve"> FORMTEXT </w:instrText>
            </w:r>
            <w:r w:rsidRPr="00F0433B">
              <w:rPr>
                <w:rFonts w:ascii="Arial Nova" w:hAnsi="Arial Nova" w:cs="Arial"/>
                <w:szCs w:val="18"/>
              </w:rPr>
            </w:r>
            <w:r w:rsidRPr="00F0433B">
              <w:rPr>
                <w:rFonts w:ascii="Arial Nova" w:hAnsi="Arial Nova" w:cs="Arial"/>
                <w:szCs w:val="18"/>
              </w:rPr>
              <w:fldChar w:fldCharType="separate"/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szCs w:val="18"/>
              </w:rPr>
              <w:fldChar w:fldCharType="end"/>
            </w:r>
          </w:p>
        </w:tc>
        <w:tc>
          <w:tcPr>
            <w:tcW w:w="8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0C009272" w14:textId="77777777" w:rsidR="00981972" w:rsidRPr="00562D06" w:rsidRDefault="00981972" w:rsidP="00981972">
            <w:pPr>
              <w:ind w:left="-108"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3087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667D49" w14:textId="5F0B8B0B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61A7C358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327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5" w:themeFillTint="33"/>
            <w:vAlign w:val="center"/>
          </w:tcPr>
          <w:p w14:paraId="6BFCF3A0" w14:textId="5D780D6C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  <w:r w:rsidRPr="00F0433B">
              <w:rPr>
                <w:rFonts w:ascii="Arial Nova" w:hAnsi="Arial Nova" w:cs="Arial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F0433B">
              <w:rPr>
                <w:rFonts w:ascii="Arial Nova" w:hAnsi="Arial Nova" w:cs="Arial"/>
                <w:szCs w:val="18"/>
              </w:rPr>
              <w:instrText xml:space="preserve"> FORMTEXT </w:instrText>
            </w:r>
            <w:r w:rsidRPr="00F0433B">
              <w:rPr>
                <w:rFonts w:ascii="Arial Nova" w:hAnsi="Arial Nova" w:cs="Arial"/>
                <w:szCs w:val="18"/>
              </w:rPr>
            </w:r>
            <w:r w:rsidRPr="00F0433B">
              <w:rPr>
                <w:rFonts w:ascii="Arial Nova" w:hAnsi="Arial Nova" w:cs="Arial"/>
                <w:szCs w:val="18"/>
              </w:rPr>
              <w:fldChar w:fldCharType="separate"/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noProof/>
                <w:szCs w:val="18"/>
              </w:rPr>
              <w:t> </w:t>
            </w:r>
            <w:r w:rsidRPr="00F0433B">
              <w:rPr>
                <w:rFonts w:ascii="Arial Nova" w:hAnsi="Arial Nova" w:cs="Arial"/>
                <w:szCs w:val="18"/>
              </w:rPr>
              <w:fldChar w:fldCharType="end"/>
            </w:r>
          </w:p>
        </w:tc>
        <w:tc>
          <w:tcPr>
            <w:tcW w:w="99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6C9B76F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D77122" w14:textId="3C4F3C51" w:rsidR="00981972" w:rsidRPr="00F0433B" w:rsidRDefault="00981972" w:rsidP="00981972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981972" w:rsidRPr="00D40387" w14:paraId="35370CFA" w14:textId="77777777" w:rsidTr="00F125E4">
        <w:trPr>
          <w:gridBefore w:val="1"/>
          <w:wBefore w:w="6" w:type="dxa"/>
          <w:trHeight w:hRule="exact" w:val="113"/>
        </w:trPr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2D10593" w14:textId="77777777" w:rsidR="00981972" w:rsidRDefault="00981972" w:rsidP="00981972">
            <w:pPr>
              <w:rPr>
                <w:rFonts w:ascii="Arial Nova" w:hAnsi="Arial Nova"/>
                <w:iCs/>
                <w:szCs w:val="18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7CF93AC" w14:textId="77777777" w:rsidR="00981972" w:rsidRDefault="00981972" w:rsidP="00981972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3763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252071E" w14:textId="77777777" w:rsidR="00981972" w:rsidRDefault="00981972" w:rsidP="00981972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1753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160FAF6" w14:textId="7B6E5223" w:rsidR="00981972" w:rsidRPr="00562D06" w:rsidRDefault="00981972" w:rsidP="00981972">
            <w:pPr>
              <w:ind w:left="-108"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088992A" w14:textId="77777777" w:rsidR="00981972" w:rsidRPr="00562D06" w:rsidRDefault="00981972" w:rsidP="00981972">
            <w:pPr>
              <w:ind w:left="-108"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3012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368CC60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3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E63E3BE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4999" w:type="dxa"/>
            <w:gridSpan w:val="10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BCCF22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6758334" w14:textId="5F71D9C9" w:rsidR="00981972" w:rsidRPr="00F0433B" w:rsidRDefault="00981972" w:rsidP="00981972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  <w:tr w:rsidR="00981972" w:rsidRPr="00D40387" w14:paraId="0179B738" w14:textId="77777777" w:rsidTr="009802F0">
        <w:trPr>
          <w:gridBefore w:val="1"/>
          <w:wBefore w:w="6" w:type="dxa"/>
          <w:trHeight w:hRule="exact" w:val="227"/>
        </w:trPr>
        <w:tc>
          <w:tcPr>
            <w:tcW w:w="23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1DBDC2B" w14:textId="77777777" w:rsidR="00981972" w:rsidRDefault="00981972" w:rsidP="00981972">
            <w:pPr>
              <w:rPr>
                <w:rFonts w:ascii="Arial Nova" w:hAnsi="Arial Nova"/>
                <w:iCs/>
                <w:szCs w:val="18"/>
              </w:rPr>
            </w:pPr>
          </w:p>
        </w:tc>
        <w:tc>
          <w:tcPr>
            <w:tcW w:w="3999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A9A56EF" w14:textId="77777777" w:rsidR="00981972" w:rsidRDefault="00981972" w:rsidP="00981972">
            <w:pPr>
              <w:ind w:left="219" w:right="-110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2682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E05C54C" w14:textId="77777777" w:rsidR="00981972" w:rsidRPr="00562D06" w:rsidRDefault="00981972" w:rsidP="00981972">
            <w:pPr>
              <w:ind w:left="-108" w:right="-114"/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  <w:tc>
          <w:tcPr>
            <w:tcW w:w="7679" w:type="dxa"/>
            <w:gridSpan w:val="1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E6ED079" w14:textId="77777777" w:rsidR="00981972" w:rsidRPr="00F0433B" w:rsidRDefault="00981972" w:rsidP="00981972">
            <w:pPr>
              <w:rPr>
                <w:rFonts w:ascii="Arial Nova" w:hAnsi="Arial Nova" w:cs="Arial"/>
                <w:szCs w:val="18"/>
              </w:rPr>
            </w:pPr>
          </w:p>
        </w:tc>
        <w:tc>
          <w:tcPr>
            <w:tcW w:w="2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407FF4" w14:textId="77777777" w:rsidR="00981972" w:rsidRPr="00F0433B" w:rsidRDefault="00981972" w:rsidP="00981972">
            <w:pPr>
              <w:jc w:val="center"/>
              <w:rPr>
                <w:rFonts w:ascii="Arial Nova" w:eastAsia="MS Gothic" w:hAnsi="Arial Nova" w:cs="Arial"/>
                <w:b/>
                <w:szCs w:val="18"/>
              </w:rPr>
            </w:pPr>
          </w:p>
        </w:tc>
      </w:tr>
    </w:tbl>
    <w:p w14:paraId="2D091523" w14:textId="0B7FE005" w:rsidR="00DD74B3" w:rsidRDefault="00DD74B3" w:rsidP="005E4A42">
      <w:pPr>
        <w:overflowPunct/>
        <w:autoSpaceDE/>
        <w:autoSpaceDN/>
        <w:adjustRightInd/>
        <w:jc w:val="center"/>
        <w:textAlignment w:val="auto"/>
        <w:rPr>
          <w:rFonts w:ascii="Arial Nova" w:hAnsi="Arial Nova"/>
          <w:b/>
          <w:color w:val="FFFFFF" w:themeColor="background1"/>
          <w:sz w:val="20"/>
        </w:rPr>
      </w:pPr>
      <w:r>
        <w:rPr>
          <w:rFonts w:ascii="Arial Nova" w:hAnsi="Arial Nova"/>
          <w:b/>
          <w:color w:val="FFFFFF" w:themeColor="background1"/>
          <w:sz w:val="20"/>
        </w:rPr>
        <w:br w:type="page"/>
      </w:r>
    </w:p>
    <w:p w14:paraId="43C1D29E" w14:textId="77777777" w:rsidR="0074455D" w:rsidRDefault="0074455D" w:rsidP="005E4A42">
      <w:pPr>
        <w:overflowPunct/>
        <w:autoSpaceDE/>
        <w:autoSpaceDN/>
        <w:adjustRightInd/>
        <w:jc w:val="center"/>
        <w:textAlignment w:val="auto"/>
        <w:rPr>
          <w:rFonts w:ascii="Arial Nova" w:hAnsi="Arial Nova"/>
          <w:b/>
          <w:color w:val="FFFFFF" w:themeColor="background1"/>
          <w:sz w:val="20"/>
        </w:rPr>
      </w:pPr>
    </w:p>
    <w:tbl>
      <w:tblPr>
        <w:tblW w:w="14884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1"/>
        <w:gridCol w:w="823"/>
        <w:gridCol w:w="2265"/>
        <w:gridCol w:w="216"/>
        <w:gridCol w:w="126"/>
        <w:gridCol w:w="285"/>
        <w:gridCol w:w="744"/>
        <w:gridCol w:w="3812"/>
        <w:gridCol w:w="204"/>
        <w:gridCol w:w="415"/>
        <w:gridCol w:w="57"/>
        <w:gridCol w:w="760"/>
        <w:gridCol w:w="3734"/>
        <w:gridCol w:w="623"/>
        <w:gridCol w:w="459"/>
      </w:tblGrid>
      <w:tr w:rsidR="0074455D" w:rsidRPr="00527FF1" w14:paraId="6D2BB720" w14:textId="77777777" w:rsidTr="00D266F1">
        <w:trPr>
          <w:trHeight w:hRule="exact" w:val="708"/>
        </w:trPr>
        <w:tc>
          <w:tcPr>
            <w:tcW w:w="14884" w:type="dxa"/>
            <w:gridSpan w:val="15"/>
            <w:shd w:val="clear" w:color="auto" w:fill="2F5496" w:themeFill="accent5" w:themeFillShade="BF"/>
            <w:vAlign w:val="center"/>
          </w:tcPr>
          <w:p w14:paraId="67135EE0" w14:textId="687838F8" w:rsidR="0074455D" w:rsidRPr="00527FF1" w:rsidRDefault="0074455D" w:rsidP="00304659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Arial Nova" w:hAnsi="Arial Nova"/>
                <w:b/>
                <w:sz w:val="20"/>
              </w:rPr>
            </w:pPr>
            <w:r w:rsidRPr="00215FF7">
              <w:rPr>
                <w:rFonts w:ascii="Arial Nova" w:hAnsi="Arial Nova"/>
                <w:b/>
                <w:color w:val="FFFFFF" w:themeColor="background1"/>
                <w:sz w:val="20"/>
              </w:rPr>
              <w:t xml:space="preserve">SECTION </w:t>
            </w:r>
            <w:r>
              <w:rPr>
                <w:rFonts w:ascii="Arial Nova" w:hAnsi="Arial Nova"/>
                <w:b/>
                <w:color w:val="FFFFFF" w:themeColor="background1"/>
                <w:sz w:val="20"/>
              </w:rPr>
              <w:t xml:space="preserve">5 </w:t>
            </w:r>
            <w:r w:rsidRPr="00215FF7">
              <w:rPr>
                <w:rFonts w:ascii="Arial Nova" w:hAnsi="Arial Nova"/>
                <w:b/>
                <w:color w:val="FFFFFF" w:themeColor="background1"/>
                <w:sz w:val="20"/>
              </w:rPr>
              <w:t xml:space="preserve">– </w:t>
            </w:r>
            <w:r w:rsidR="00D266F1">
              <w:rPr>
                <w:rFonts w:ascii="Arial Nova" w:hAnsi="Arial Nova"/>
                <w:b/>
                <w:color w:val="FFFFFF" w:themeColor="background1"/>
                <w:sz w:val="20"/>
              </w:rPr>
              <w:t xml:space="preserve">FOR </w:t>
            </w:r>
            <w:r>
              <w:rPr>
                <w:rFonts w:ascii="Arial Nova" w:hAnsi="Arial Nova"/>
                <w:b/>
                <w:color w:val="FFFFFF" w:themeColor="background1"/>
                <w:sz w:val="20"/>
              </w:rPr>
              <w:t>CAAM USE</w:t>
            </w:r>
          </w:p>
        </w:tc>
      </w:tr>
      <w:tr w:rsidR="0074455D" w:rsidRPr="00527FF1" w14:paraId="25B4B5B8" w14:textId="77777777" w:rsidTr="00D266F1">
        <w:trPr>
          <w:trHeight w:hRule="exact" w:val="153"/>
        </w:trPr>
        <w:tc>
          <w:tcPr>
            <w:tcW w:w="361" w:type="dxa"/>
            <w:shd w:val="clear" w:color="auto" w:fill="FFFFFF" w:themeFill="background1"/>
            <w:vAlign w:val="center"/>
          </w:tcPr>
          <w:p w14:paraId="411D3B37" w14:textId="77777777" w:rsidR="0074455D" w:rsidRPr="00527FF1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 w:val="20"/>
              </w:rPr>
            </w:pPr>
          </w:p>
        </w:tc>
        <w:tc>
          <w:tcPr>
            <w:tcW w:w="3088" w:type="dxa"/>
            <w:gridSpan w:val="2"/>
            <w:shd w:val="clear" w:color="auto" w:fill="FFFFFF" w:themeFill="background1"/>
            <w:vAlign w:val="center"/>
          </w:tcPr>
          <w:p w14:paraId="197578BC" w14:textId="77777777" w:rsidR="0074455D" w:rsidRPr="00527FF1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 w:val="20"/>
              </w:rPr>
            </w:pPr>
          </w:p>
        </w:tc>
        <w:tc>
          <w:tcPr>
            <w:tcW w:w="342" w:type="dxa"/>
            <w:gridSpan w:val="2"/>
            <w:shd w:val="clear" w:color="auto" w:fill="FFFFFF" w:themeFill="background1"/>
            <w:vAlign w:val="center"/>
          </w:tcPr>
          <w:p w14:paraId="4AA59046" w14:textId="77777777" w:rsidR="0074455D" w:rsidRPr="00527FF1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 w:val="20"/>
              </w:rPr>
            </w:pPr>
          </w:p>
        </w:tc>
        <w:tc>
          <w:tcPr>
            <w:tcW w:w="5045" w:type="dxa"/>
            <w:gridSpan w:val="4"/>
            <w:shd w:val="clear" w:color="auto" w:fill="auto"/>
            <w:vAlign w:val="center"/>
          </w:tcPr>
          <w:p w14:paraId="4C9CAE50" w14:textId="77777777" w:rsidR="0074455D" w:rsidRPr="00527FF1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 w:val="20"/>
              </w:rPr>
            </w:pPr>
          </w:p>
        </w:tc>
        <w:tc>
          <w:tcPr>
            <w:tcW w:w="415" w:type="dxa"/>
            <w:shd w:val="clear" w:color="auto" w:fill="auto"/>
            <w:vAlign w:val="center"/>
          </w:tcPr>
          <w:p w14:paraId="31D80795" w14:textId="77777777" w:rsidR="0074455D" w:rsidRPr="00527FF1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 w:val="20"/>
              </w:rPr>
            </w:pPr>
          </w:p>
        </w:tc>
        <w:tc>
          <w:tcPr>
            <w:tcW w:w="5174" w:type="dxa"/>
            <w:gridSpan w:val="4"/>
            <w:shd w:val="clear" w:color="auto" w:fill="auto"/>
            <w:vAlign w:val="center"/>
          </w:tcPr>
          <w:p w14:paraId="47A7B4C6" w14:textId="77777777" w:rsidR="0074455D" w:rsidRPr="00527FF1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 w:val="20"/>
              </w:rPr>
            </w:pPr>
          </w:p>
        </w:tc>
        <w:tc>
          <w:tcPr>
            <w:tcW w:w="459" w:type="dxa"/>
            <w:shd w:val="clear" w:color="auto" w:fill="FFFFFF" w:themeFill="background1"/>
            <w:vAlign w:val="center"/>
          </w:tcPr>
          <w:p w14:paraId="07CEDB03" w14:textId="77777777" w:rsidR="0074455D" w:rsidRPr="00527FF1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 w:val="20"/>
              </w:rPr>
            </w:pPr>
          </w:p>
        </w:tc>
      </w:tr>
      <w:tr w:rsidR="0074455D" w:rsidRPr="00527FF1" w14:paraId="7D061835" w14:textId="77777777" w:rsidTr="00D266F1">
        <w:trPr>
          <w:trHeight w:hRule="exact" w:val="471"/>
        </w:trPr>
        <w:tc>
          <w:tcPr>
            <w:tcW w:w="361" w:type="dxa"/>
            <w:shd w:val="clear" w:color="auto" w:fill="FFFFFF" w:themeFill="background1"/>
            <w:vAlign w:val="center"/>
          </w:tcPr>
          <w:p w14:paraId="20AC0D17" w14:textId="77777777" w:rsidR="0074455D" w:rsidRPr="00527FF1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 w:val="20"/>
              </w:rPr>
            </w:pPr>
          </w:p>
        </w:tc>
        <w:tc>
          <w:tcPr>
            <w:tcW w:w="3304" w:type="dxa"/>
            <w:gridSpan w:val="3"/>
            <w:shd w:val="clear" w:color="auto" w:fill="FFFFFF" w:themeFill="background1"/>
            <w:vAlign w:val="center"/>
          </w:tcPr>
          <w:p w14:paraId="037EFC82" w14:textId="77777777" w:rsidR="0074455D" w:rsidRPr="00E8194F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  <w:r w:rsidRPr="00E8194F">
              <w:rPr>
                <w:rFonts w:ascii="Arial Nova" w:hAnsi="Arial Nova"/>
                <w:b/>
                <w:szCs w:val="18"/>
              </w:rPr>
              <w:t>File reference No.</w:t>
            </w:r>
          </w:p>
        </w:tc>
        <w:tc>
          <w:tcPr>
            <w:tcW w:w="411" w:type="dxa"/>
            <w:gridSpan w:val="2"/>
            <w:shd w:val="clear" w:color="auto" w:fill="FFFFFF" w:themeFill="background1"/>
            <w:vAlign w:val="center"/>
          </w:tcPr>
          <w:p w14:paraId="39A9AFD7" w14:textId="77777777" w:rsidR="0074455D" w:rsidRPr="00527FF1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 w:val="20"/>
              </w:rPr>
            </w:pPr>
            <w:r>
              <w:rPr>
                <w:rFonts w:ascii="Arial Nova" w:hAnsi="Arial Nova"/>
                <w:b/>
                <w:sz w:val="20"/>
              </w:rPr>
              <w:t>:</w:t>
            </w:r>
          </w:p>
        </w:tc>
        <w:tc>
          <w:tcPr>
            <w:tcW w:w="4760" w:type="dxa"/>
            <w:gridSpan w:val="3"/>
            <w:shd w:val="clear" w:color="auto" w:fill="D9E2F3" w:themeFill="accent5" w:themeFillTint="33"/>
            <w:vAlign w:val="center"/>
          </w:tcPr>
          <w:p w14:paraId="3DCB8FD1" w14:textId="77777777" w:rsidR="0074455D" w:rsidRPr="00527FF1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 w:val="20"/>
              </w:rPr>
            </w:pPr>
            <w:r w:rsidRPr="00B3797A">
              <w:rPr>
                <w:rFonts w:ascii="Arial Nova" w:hAnsi="Arial Nova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3797A">
              <w:rPr>
                <w:rFonts w:ascii="Arial Nova" w:hAnsi="Arial Nova"/>
                <w:szCs w:val="18"/>
              </w:rPr>
              <w:instrText xml:space="preserve"> FORMTEXT </w:instrText>
            </w:r>
            <w:r w:rsidRPr="00B3797A">
              <w:rPr>
                <w:rFonts w:ascii="Arial Nova" w:hAnsi="Arial Nova"/>
                <w:szCs w:val="18"/>
              </w:rPr>
            </w:r>
            <w:r w:rsidRPr="00B3797A">
              <w:rPr>
                <w:rFonts w:ascii="Arial Nova" w:hAnsi="Arial Nova"/>
                <w:szCs w:val="18"/>
              </w:rPr>
              <w:fldChar w:fldCharType="separate"/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szCs w:val="18"/>
              </w:rPr>
              <w:fldChar w:fldCharType="end"/>
            </w:r>
          </w:p>
        </w:tc>
        <w:tc>
          <w:tcPr>
            <w:tcW w:w="415" w:type="dxa"/>
            <w:shd w:val="clear" w:color="auto" w:fill="auto"/>
            <w:vAlign w:val="center"/>
          </w:tcPr>
          <w:p w14:paraId="45590E0E" w14:textId="77777777" w:rsidR="0074455D" w:rsidRPr="00527FF1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 w:val="20"/>
              </w:rPr>
            </w:pPr>
          </w:p>
        </w:tc>
        <w:tc>
          <w:tcPr>
            <w:tcW w:w="5174" w:type="dxa"/>
            <w:gridSpan w:val="4"/>
            <w:shd w:val="clear" w:color="auto" w:fill="auto"/>
            <w:vAlign w:val="center"/>
          </w:tcPr>
          <w:p w14:paraId="047D13B8" w14:textId="77777777" w:rsidR="0074455D" w:rsidRPr="00527FF1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 w:val="20"/>
              </w:rPr>
            </w:pPr>
          </w:p>
        </w:tc>
        <w:tc>
          <w:tcPr>
            <w:tcW w:w="459" w:type="dxa"/>
            <w:shd w:val="clear" w:color="auto" w:fill="FFFFFF" w:themeFill="background1"/>
            <w:vAlign w:val="center"/>
          </w:tcPr>
          <w:p w14:paraId="4D6A2B25" w14:textId="77777777" w:rsidR="0074455D" w:rsidRPr="00527FF1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 w:val="20"/>
              </w:rPr>
            </w:pPr>
          </w:p>
        </w:tc>
      </w:tr>
      <w:tr w:rsidR="0074455D" w:rsidRPr="00527FF1" w14:paraId="4527ECA4" w14:textId="77777777" w:rsidTr="00D266F1">
        <w:trPr>
          <w:trHeight w:hRule="exact" w:val="155"/>
        </w:trPr>
        <w:tc>
          <w:tcPr>
            <w:tcW w:w="361" w:type="dxa"/>
            <w:shd w:val="clear" w:color="auto" w:fill="FFFFFF" w:themeFill="background1"/>
            <w:vAlign w:val="center"/>
          </w:tcPr>
          <w:p w14:paraId="6DDBAD6D" w14:textId="77777777" w:rsidR="0074455D" w:rsidRPr="00527FF1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 w:val="20"/>
              </w:rPr>
            </w:pPr>
          </w:p>
        </w:tc>
        <w:tc>
          <w:tcPr>
            <w:tcW w:w="3304" w:type="dxa"/>
            <w:gridSpan w:val="3"/>
            <w:shd w:val="clear" w:color="auto" w:fill="FFFFFF" w:themeFill="background1"/>
            <w:vAlign w:val="center"/>
          </w:tcPr>
          <w:p w14:paraId="1F991853" w14:textId="77777777" w:rsidR="0074455D" w:rsidRPr="00527FF1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 w:val="20"/>
              </w:rPr>
            </w:pPr>
          </w:p>
        </w:tc>
        <w:tc>
          <w:tcPr>
            <w:tcW w:w="411" w:type="dxa"/>
            <w:gridSpan w:val="2"/>
            <w:shd w:val="clear" w:color="auto" w:fill="FFFFFF" w:themeFill="background1"/>
            <w:vAlign w:val="center"/>
          </w:tcPr>
          <w:p w14:paraId="4F46E704" w14:textId="77777777" w:rsidR="0074455D" w:rsidRPr="00527FF1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 w:val="20"/>
              </w:rPr>
            </w:pPr>
          </w:p>
        </w:tc>
        <w:tc>
          <w:tcPr>
            <w:tcW w:w="10349" w:type="dxa"/>
            <w:gridSpan w:val="8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196D80" w14:textId="77777777" w:rsidR="0074455D" w:rsidRPr="00527FF1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 w:val="20"/>
              </w:rPr>
            </w:pPr>
          </w:p>
        </w:tc>
        <w:tc>
          <w:tcPr>
            <w:tcW w:w="459" w:type="dxa"/>
            <w:shd w:val="clear" w:color="auto" w:fill="FFFFFF" w:themeFill="background1"/>
            <w:vAlign w:val="center"/>
          </w:tcPr>
          <w:p w14:paraId="608ABAAA" w14:textId="77777777" w:rsidR="0074455D" w:rsidRPr="00527FF1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 w:val="20"/>
              </w:rPr>
            </w:pPr>
          </w:p>
        </w:tc>
      </w:tr>
      <w:tr w:rsidR="0074455D" w:rsidRPr="00B3797A" w14:paraId="3D633294" w14:textId="77777777" w:rsidTr="00D266F1">
        <w:trPr>
          <w:trHeight w:hRule="exact" w:val="471"/>
        </w:trPr>
        <w:tc>
          <w:tcPr>
            <w:tcW w:w="361" w:type="dxa"/>
            <w:shd w:val="clear" w:color="auto" w:fill="FFFFFF" w:themeFill="background1"/>
            <w:vAlign w:val="center"/>
          </w:tcPr>
          <w:p w14:paraId="27AE2419" w14:textId="77777777" w:rsidR="0074455D" w:rsidRPr="00B3797A" w:rsidRDefault="0074455D" w:rsidP="00304659">
            <w:pPr>
              <w:overflowPunct/>
              <w:autoSpaceDE/>
              <w:autoSpaceDN/>
              <w:adjustRightInd/>
              <w:ind w:left="-139" w:right="-103"/>
              <w:jc w:val="center"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3304" w:type="dxa"/>
            <w:gridSpan w:val="3"/>
            <w:vMerge w:val="restart"/>
            <w:shd w:val="clear" w:color="auto" w:fill="FFFFFF" w:themeFill="background1"/>
          </w:tcPr>
          <w:p w14:paraId="5EABA8B9" w14:textId="77777777" w:rsidR="0074455D" w:rsidRPr="00B3797A" w:rsidRDefault="0074455D" w:rsidP="00304659">
            <w:pPr>
              <w:overflowPunct/>
              <w:autoSpaceDE/>
              <w:autoSpaceDN/>
              <w:adjustRightInd/>
              <w:spacing w:before="60"/>
              <w:textAlignment w:val="auto"/>
              <w:rPr>
                <w:rFonts w:ascii="Arial Nova" w:hAnsi="Arial Nova"/>
                <w:b/>
                <w:szCs w:val="18"/>
              </w:rPr>
            </w:pPr>
            <w:r>
              <w:rPr>
                <w:rFonts w:ascii="Arial Nova" w:hAnsi="Arial Nova"/>
                <w:b/>
                <w:szCs w:val="18"/>
              </w:rPr>
              <w:t>Remarks</w:t>
            </w:r>
          </w:p>
        </w:tc>
        <w:tc>
          <w:tcPr>
            <w:tcW w:w="411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A74B2A5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  <w:r w:rsidRPr="00B3797A">
              <w:rPr>
                <w:rFonts w:ascii="Arial Nova" w:hAnsi="Arial Nova"/>
                <w:b/>
                <w:szCs w:val="18"/>
              </w:rPr>
              <w:t>:</w:t>
            </w:r>
          </w:p>
        </w:tc>
        <w:tc>
          <w:tcPr>
            <w:tcW w:w="10349" w:type="dxa"/>
            <w:gridSpan w:val="8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69F6644B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szCs w:val="18"/>
              </w:rPr>
            </w:pPr>
            <w:r w:rsidRPr="00B3797A">
              <w:rPr>
                <w:rFonts w:ascii="Arial Nova" w:hAnsi="Arial Nova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3797A">
              <w:rPr>
                <w:rFonts w:ascii="Arial Nova" w:hAnsi="Arial Nova"/>
                <w:szCs w:val="18"/>
              </w:rPr>
              <w:instrText xml:space="preserve"> FORMTEXT </w:instrText>
            </w:r>
            <w:r w:rsidRPr="00B3797A">
              <w:rPr>
                <w:rFonts w:ascii="Arial Nova" w:hAnsi="Arial Nova"/>
                <w:szCs w:val="18"/>
              </w:rPr>
            </w:r>
            <w:r w:rsidRPr="00B3797A">
              <w:rPr>
                <w:rFonts w:ascii="Arial Nova" w:hAnsi="Arial Nova"/>
                <w:szCs w:val="18"/>
              </w:rPr>
              <w:fldChar w:fldCharType="separate"/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szCs w:val="18"/>
              </w:rPr>
              <w:fldChar w:fldCharType="end"/>
            </w:r>
          </w:p>
        </w:tc>
        <w:tc>
          <w:tcPr>
            <w:tcW w:w="459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2C7270EE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</w:tr>
      <w:tr w:rsidR="0074455D" w:rsidRPr="00B3797A" w14:paraId="3E25704A" w14:textId="77777777" w:rsidTr="00D266F1">
        <w:trPr>
          <w:trHeight w:hRule="exact" w:val="471"/>
        </w:trPr>
        <w:tc>
          <w:tcPr>
            <w:tcW w:w="361" w:type="dxa"/>
            <w:shd w:val="clear" w:color="auto" w:fill="FFFFFF" w:themeFill="background1"/>
            <w:vAlign w:val="center"/>
          </w:tcPr>
          <w:p w14:paraId="2198229F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3304" w:type="dxa"/>
            <w:gridSpan w:val="3"/>
            <w:vMerge/>
            <w:shd w:val="clear" w:color="auto" w:fill="FFFFFF" w:themeFill="background1"/>
            <w:vAlign w:val="center"/>
          </w:tcPr>
          <w:p w14:paraId="6474F2D8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411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953470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10349" w:type="dxa"/>
            <w:gridSpan w:val="8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7809A312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szCs w:val="18"/>
              </w:rPr>
            </w:pPr>
            <w:r w:rsidRPr="00B3797A">
              <w:rPr>
                <w:rFonts w:ascii="Arial Nova" w:hAnsi="Arial Nova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B3797A">
              <w:rPr>
                <w:rFonts w:ascii="Arial Nova" w:hAnsi="Arial Nova"/>
                <w:szCs w:val="18"/>
              </w:rPr>
              <w:instrText xml:space="preserve"> FORMTEXT </w:instrText>
            </w:r>
            <w:r w:rsidRPr="00B3797A">
              <w:rPr>
                <w:rFonts w:ascii="Arial Nova" w:hAnsi="Arial Nova"/>
                <w:szCs w:val="18"/>
              </w:rPr>
            </w:r>
            <w:r w:rsidRPr="00B3797A">
              <w:rPr>
                <w:rFonts w:ascii="Arial Nova" w:hAnsi="Arial Nova"/>
                <w:szCs w:val="18"/>
              </w:rPr>
              <w:fldChar w:fldCharType="separate"/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szCs w:val="18"/>
              </w:rPr>
              <w:fldChar w:fldCharType="end"/>
            </w:r>
          </w:p>
        </w:tc>
        <w:tc>
          <w:tcPr>
            <w:tcW w:w="459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24C1E972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</w:tr>
      <w:tr w:rsidR="0074455D" w:rsidRPr="00B3797A" w14:paraId="50D2E853" w14:textId="77777777" w:rsidTr="00D266F1">
        <w:trPr>
          <w:trHeight w:hRule="exact" w:val="471"/>
        </w:trPr>
        <w:tc>
          <w:tcPr>
            <w:tcW w:w="361" w:type="dxa"/>
            <w:shd w:val="clear" w:color="auto" w:fill="FFFFFF" w:themeFill="background1"/>
            <w:vAlign w:val="center"/>
          </w:tcPr>
          <w:p w14:paraId="3D51915D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3304" w:type="dxa"/>
            <w:gridSpan w:val="3"/>
            <w:vMerge/>
            <w:shd w:val="clear" w:color="auto" w:fill="FFFFFF" w:themeFill="background1"/>
            <w:vAlign w:val="center"/>
          </w:tcPr>
          <w:p w14:paraId="7D426563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411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38878A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10349" w:type="dxa"/>
            <w:gridSpan w:val="8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4EB4ADA5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szCs w:val="18"/>
              </w:rPr>
            </w:pPr>
            <w:r w:rsidRPr="00B3797A">
              <w:rPr>
                <w:rFonts w:ascii="Arial Nova" w:hAnsi="Arial Nova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B3797A">
              <w:rPr>
                <w:rFonts w:ascii="Arial Nova" w:hAnsi="Arial Nova"/>
                <w:szCs w:val="18"/>
              </w:rPr>
              <w:instrText xml:space="preserve"> FORMTEXT </w:instrText>
            </w:r>
            <w:r w:rsidRPr="00B3797A">
              <w:rPr>
                <w:rFonts w:ascii="Arial Nova" w:hAnsi="Arial Nova"/>
                <w:szCs w:val="18"/>
              </w:rPr>
            </w:r>
            <w:r w:rsidRPr="00B3797A">
              <w:rPr>
                <w:rFonts w:ascii="Arial Nova" w:hAnsi="Arial Nova"/>
                <w:szCs w:val="18"/>
              </w:rPr>
              <w:fldChar w:fldCharType="separate"/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szCs w:val="18"/>
              </w:rPr>
              <w:fldChar w:fldCharType="end"/>
            </w:r>
          </w:p>
        </w:tc>
        <w:tc>
          <w:tcPr>
            <w:tcW w:w="459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4767E2B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</w:tr>
      <w:tr w:rsidR="0074455D" w:rsidRPr="00B3797A" w14:paraId="712AFA3D" w14:textId="77777777" w:rsidTr="00D266F1">
        <w:trPr>
          <w:trHeight w:hRule="exact" w:val="471"/>
        </w:trPr>
        <w:tc>
          <w:tcPr>
            <w:tcW w:w="361" w:type="dxa"/>
            <w:shd w:val="clear" w:color="auto" w:fill="FFFFFF" w:themeFill="background1"/>
            <w:vAlign w:val="center"/>
          </w:tcPr>
          <w:p w14:paraId="7079A707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3304" w:type="dxa"/>
            <w:gridSpan w:val="3"/>
            <w:vMerge/>
            <w:shd w:val="clear" w:color="auto" w:fill="FFFFFF" w:themeFill="background1"/>
            <w:vAlign w:val="center"/>
          </w:tcPr>
          <w:p w14:paraId="06099881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411" w:type="dxa"/>
            <w:gridSpan w:val="2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92C4223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10349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14:paraId="71F2182C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szCs w:val="18"/>
              </w:rPr>
            </w:pPr>
            <w:r w:rsidRPr="00B3797A">
              <w:rPr>
                <w:rFonts w:ascii="Arial Nova" w:hAnsi="Arial Nova"/>
                <w:szCs w:val="18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r w:rsidRPr="00B3797A">
              <w:rPr>
                <w:rFonts w:ascii="Arial Nova" w:hAnsi="Arial Nova"/>
                <w:szCs w:val="18"/>
              </w:rPr>
              <w:instrText xml:space="preserve"> FORMTEXT </w:instrText>
            </w:r>
            <w:r w:rsidRPr="00B3797A">
              <w:rPr>
                <w:rFonts w:ascii="Arial Nova" w:hAnsi="Arial Nova"/>
                <w:szCs w:val="18"/>
              </w:rPr>
            </w:r>
            <w:r w:rsidRPr="00B3797A">
              <w:rPr>
                <w:rFonts w:ascii="Arial Nova" w:hAnsi="Arial Nova"/>
                <w:szCs w:val="18"/>
              </w:rPr>
              <w:fldChar w:fldCharType="separate"/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szCs w:val="18"/>
              </w:rPr>
              <w:fldChar w:fldCharType="end"/>
            </w:r>
          </w:p>
        </w:tc>
        <w:tc>
          <w:tcPr>
            <w:tcW w:w="459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6F96398E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</w:tr>
      <w:tr w:rsidR="0074455D" w:rsidRPr="00B3797A" w14:paraId="69A44CDD" w14:textId="77777777" w:rsidTr="00D266F1">
        <w:trPr>
          <w:trHeight w:hRule="exact" w:val="155"/>
        </w:trPr>
        <w:tc>
          <w:tcPr>
            <w:tcW w:w="361" w:type="dxa"/>
            <w:shd w:val="clear" w:color="auto" w:fill="FFFFFF" w:themeFill="background1"/>
            <w:vAlign w:val="center"/>
          </w:tcPr>
          <w:p w14:paraId="18CEE788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3304" w:type="dxa"/>
            <w:gridSpan w:val="3"/>
            <w:shd w:val="clear" w:color="auto" w:fill="FFFFFF" w:themeFill="background1"/>
            <w:vAlign w:val="center"/>
          </w:tcPr>
          <w:p w14:paraId="5494F923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411" w:type="dxa"/>
            <w:gridSpan w:val="2"/>
            <w:shd w:val="clear" w:color="auto" w:fill="FFFFFF" w:themeFill="background1"/>
            <w:vAlign w:val="center"/>
          </w:tcPr>
          <w:p w14:paraId="72269E69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10349" w:type="dxa"/>
            <w:gridSpan w:val="8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E981529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szCs w:val="18"/>
              </w:rPr>
            </w:pPr>
          </w:p>
        </w:tc>
        <w:tc>
          <w:tcPr>
            <w:tcW w:w="459" w:type="dxa"/>
            <w:shd w:val="clear" w:color="auto" w:fill="FFFFFF" w:themeFill="background1"/>
            <w:vAlign w:val="center"/>
          </w:tcPr>
          <w:p w14:paraId="3B7098D7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</w:tr>
      <w:tr w:rsidR="0074455D" w:rsidRPr="00B3797A" w14:paraId="4AA32640" w14:textId="77777777" w:rsidTr="00D266F1">
        <w:trPr>
          <w:trHeight w:hRule="exact" w:val="440"/>
        </w:trPr>
        <w:tc>
          <w:tcPr>
            <w:tcW w:w="361" w:type="dxa"/>
            <w:shd w:val="clear" w:color="auto" w:fill="FFFFFF" w:themeFill="background1"/>
            <w:vAlign w:val="center"/>
          </w:tcPr>
          <w:p w14:paraId="5F25B58A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3304" w:type="dxa"/>
            <w:gridSpan w:val="3"/>
            <w:shd w:val="clear" w:color="auto" w:fill="FFFFFF" w:themeFill="background1"/>
            <w:vAlign w:val="center"/>
          </w:tcPr>
          <w:p w14:paraId="44B2679E" w14:textId="74FACB5C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  <w:r>
              <w:rPr>
                <w:rFonts w:ascii="Arial Nova" w:hAnsi="Arial Nova"/>
                <w:b/>
                <w:szCs w:val="18"/>
              </w:rPr>
              <w:t>Result</w:t>
            </w:r>
            <w:r w:rsidR="000C3C86">
              <w:rPr>
                <w:rFonts w:ascii="Arial Nova" w:hAnsi="Arial Nova"/>
                <w:b/>
                <w:szCs w:val="18"/>
              </w:rPr>
              <w:t xml:space="preserve">: </w:t>
            </w:r>
          </w:p>
        </w:tc>
        <w:tc>
          <w:tcPr>
            <w:tcW w:w="411" w:type="dxa"/>
            <w:gridSpan w:val="2"/>
            <w:shd w:val="clear" w:color="auto" w:fill="FFFFFF" w:themeFill="background1"/>
            <w:vAlign w:val="center"/>
          </w:tcPr>
          <w:p w14:paraId="0B3DF53D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744" w:type="dxa"/>
            <w:shd w:val="clear" w:color="auto" w:fill="auto"/>
            <w:vAlign w:val="center"/>
          </w:tcPr>
          <w:p w14:paraId="62F5DAA8" w14:textId="77777777" w:rsidR="0074455D" w:rsidRPr="00B3797A" w:rsidRDefault="0074455D" w:rsidP="00304659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Arial Nova" w:hAnsi="Arial Nova"/>
                <w:szCs w:val="18"/>
              </w:rPr>
            </w:pPr>
            <w:r w:rsidRPr="00F0433B">
              <w:rPr>
                <w:rFonts w:ascii="Arial Nova" w:eastAsia="MS Gothic" w:hAnsi="Arial Nova" w:cs="Arial"/>
                <w:b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0433B">
              <w:rPr>
                <w:rFonts w:ascii="Arial Nova" w:eastAsia="MS Gothic" w:hAnsi="Arial Nova" w:cs="Arial"/>
                <w:b/>
                <w:szCs w:val="18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Cs w:val="18"/>
              </w:rPr>
            </w:r>
            <w:r w:rsidR="00CD1F55">
              <w:rPr>
                <w:rFonts w:ascii="Arial Nova" w:eastAsia="MS Gothic" w:hAnsi="Arial Nova" w:cs="Arial"/>
                <w:b/>
                <w:szCs w:val="18"/>
              </w:rPr>
              <w:fldChar w:fldCharType="separate"/>
            </w:r>
            <w:r w:rsidRPr="00F0433B">
              <w:rPr>
                <w:rFonts w:ascii="Arial Nova" w:eastAsia="MS Gothic" w:hAnsi="Arial Nova" w:cs="Arial"/>
                <w:b/>
                <w:szCs w:val="18"/>
              </w:rPr>
              <w:fldChar w:fldCharType="end"/>
            </w:r>
          </w:p>
        </w:tc>
        <w:tc>
          <w:tcPr>
            <w:tcW w:w="4488" w:type="dxa"/>
            <w:gridSpan w:val="4"/>
            <w:shd w:val="clear" w:color="auto" w:fill="auto"/>
            <w:vAlign w:val="center"/>
          </w:tcPr>
          <w:p w14:paraId="0CD25366" w14:textId="77777777" w:rsidR="0074455D" w:rsidRPr="00E8194F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bCs/>
                <w:szCs w:val="18"/>
              </w:rPr>
            </w:pPr>
            <w:r w:rsidRPr="00E8194F">
              <w:rPr>
                <w:rFonts w:ascii="Arial Nova" w:hAnsi="Arial Nova"/>
                <w:b/>
                <w:bCs/>
                <w:szCs w:val="18"/>
              </w:rPr>
              <w:t>Satisfactory</w:t>
            </w:r>
          </w:p>
        </w:tc>
        <w:tc>
          <w:tcPr>
            <w:tcW w:w="760" w:type="dxa"/>
            <w:shd w:val="clear" w:color="auto" w:fill="auto"/>
            <w:vAlign w:val="center"/>
          </w:tcPr>
          <w:p w14:paraId="7BD626E6" w14:textId="77777777" w:rsidR="0074455D" w:rsidRPr="00B3797A" w:rsidRDefault="0074455D" w:rsidP="00304659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Arial Nova" w:hAnsi="Arial Nova"/>
                <w:szCs w:val="18"/>
              </w:rPr>
            </w:pPr>
            <w:r w:rsidRPr="00F0433B">
              <w:rPr>
                <w:rFonts w:ascii="Arial Nova" w:eastAsia="MS Gothic" w:hAnsi="Arial Nova" w:cs="Arial"/>
                <w:b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0433B">
              <w:rPr>
                <w:rFonts w:ascii="Arial Nova" w:eastAsia="MS Gothic" w:hAnsi="Arial Nova" w:cs="Arial"/>
                <w:b/>
                <w:szCs w:val="18"/>
              </w:rPr>
              <w:instrText xml:space="preserve"> FORMCHECKBOX </w:instrText>
            </w:r>
            <w:r w:rsidR="00CD1F55">
              <w:rPr>
                <w:rFonts w:ascii="Arial Nova" w:eastAsia="MS Gothic" w:hAnsi="Arial Nova" w:cs="Arial"/>
                <w:b/>
                <w:szCs w:val="18"/>
              </w:rPr>
            </w:r>
            <w:r w:rsidR="00CD1F55">
              <w:rPr>
                <w:rFonts w:ascii="Arial Nova" w:eastAsia="MS Gothic" w:hAnsi="Arial Nova" w:cs="Arial"/>
                <w:b/>
                <w:szCs w:val="18"/>
              </w:rPr>
              <w:fldChar w:fldCharType="separate"/>
            </w:r>
            <w:r w:rsidRPr="00F0433B">
              <w:rPr>
                <w:rFonts w:ascii="Arial Nova" w:eastAsia="MS Gothic" w:hAnsi="Arial Nova" w:cs="Arial"/>
                <w:b/>
                <w:szCs w:val="18"/>
              </w:rPr>
              <w:fldChar w:fldCharType="end"/>
            </w:r>
          </w:p>
        </w:tc>
        <w:tc>
          <w:tcPr>
            <w:tcW w:w="4357" w:type="dxa"/>
            <w:gridSpan w:val="2"/>
            <w:shd w:val="clear" w:color="auto" w:fill="auto"/>
            <w:vAlign w:val="center"/>
          </w:tcPr>
          <w:p w14:paraId="619F4442" w14:textId="77777777" w:rsidR="0074455D" w:rsidRPr="00E8194F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bCs/>
                <w:szCs w:val="18"/>
              </w:rPr>
            </w:pPr>
            <w:r w:rsidRPr="00E8194F">
              <w:rPr>
                <w:rFonts w:ascii="Arial Nova" w:hAnsi="Arial Nova"/>
                <w:b/>
                <w:bCs/>
                <w:szCs w:val="18"/>
              </w:rPr>
              <w:t>Not Satisfactory</w:t>
            </w:r>
          </w:p>
        </w:tc>
        <w:tc>
          <w:tcPr>
            <w:tcW w:w="459" w:type="dxa"/>
            <w:shd w:val="clear" w:color="auto" w:fill="FFFFFF" w:themeFill="background1"/>
            <w:vAlign w:val="center"/>
          </w:tcPr>
          <w:p w14:paraId="360A77D0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</w:tr>
      <w:tr w:rsidR="0074455D" w:rsidRPr="00B3797A" w14:paraId="58510C66" w14:textId="77777777" w:rsidTr="00D266F1">
        <w:trPr>
          <w:trHeight w:hRule="exact" w:val="155"/>
        </w:trPr>
        <w:tc>
          <w:tcPr>
            <w:tcW w:w="361" w:type="dxa"/>
            <w:tcBorders>
              <w:bottom w:val="nil"/>
            </w:tcBorders>
            <w:shd w:val="clear" w:color="auto" w:fill="FFFFFF" w:themeFill="background1"/>
            <w:vAlign w:val="center"/>
          </w:tcPr>
          <w:p w14:paraId="6FFF4E39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3304" w:type="dxa"/>
            <w:gridSpan w:val="3"/>
            <w:tcBorders>
              <w:bottom w:val="nil"/>
            </w:tcBorders>
            <w:shd w:val="clear" w:color="auto" w:fill="FFFFFF" w:themeFill="background1"/>
            <w:vAlign w:val="center"/>
          </w:tcPr>
          <w:p w14:paraId="3068CCE8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411" w:type="dxa"/>
            <w:gridSpan w:val="2"/>
            <w:tcBorders>
              <w:bottom w:val="nil"/>
            </w:tcBorders>
            <w:shd w:val="clear" w:color="auto" w:fill="FFFFFF" w:themeFill="background1"/>
            <w:vAlign w:val="center"/>
          </w:tcPr>
          <w:p w14:paraId="3F899ED9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10349" w:type="dxa"/>
            <w:gridSpan w:val="8"/>
            <w:tcBorders>
              <w:bottom w:val="nil"/>
            </w:tcBorders>
            <w:shd w:val="clear" w:color="auto" w:fill="auto"/>
            <w:vAlign w:val="center"/>
          </w:tcPr>
          <w:p w14:paraId="1D9FB803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szCs w:val="18"/>
              </w:rPr>
            </w:pPr>
          </w:p>
        </w:tc>
        <w:tc>
          <w:tcPr>
            <w:tcW w:w="459" w:type="dxa"/>
            <w:tcBorders>
              <w:bottom w:val="nil"/>
            </w:tcBorders>
            <w:shd w:val="clear" w:color="auto" w:fill="FFFFFF" w:themeFill="background1"/>
            <w:vAlign w:val="center"/>
          </w:tcPr>
          <w:p w14:paraId="13630204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</w:tr>
      <w:tr w:rsidR="0074455D" w:rsidRPr="00B3797A" w14:paraId="20363577" w14:textId="77777777" w:rsidTr="00D266F1">
        <w:trPr>
          <w:trHeight w:hRule="exact" w:val="564"/>
        </w:trPr>
        <w:tc>
          <w:tcPr>
            <w:tcW w:w="361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85580B1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3304" w:type="dxa"/>
            <w:gridSpan w:val="3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336E5C2" w14:textId="746F671A" w:rsidR="0074455D" w:rsidRPr="00B3797A" w:rsidRDefault="000C3C86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  <w:r>
              <w:rPr>
                <w:rFonts w:ascii="Arial Nova" w:hAnsi="Arial Nova"/>
                <w:b/>
                <w:szCs w:val="18"/>
              </w:rPr>
              <w:t>Approved by:</w:t>
            </w:r>
          </w:p>
        </w:tc>
        <w:tc>
          <w:tcPr>
            <w:tcW w:w="411" w:type="dxa"/>
            <w:gridSpan w:val="2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C192D0D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4556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CE222F0" w14:textId="32A55CC6" w:rsidR="0074455D" w:rsidRPr="009860C7" w:rsidRDefault="0074455D" w:rsidP="00A5263E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Arial Nova" w:hAnsi="Arial Nova"/>
                <w:b/>
                <w:bCs/>
                <w:szCs w:val="18"/>
              </w:rPr>
            </w:pPr>
            <w:r w:rsidRPr="009860C7">
              <w:rPr>
                <w:rFonts w:ascii="Arial Nova" w:hAnsi="Arial Nova"/>
                <w:b/>
                <w:bCs/>
                <w:szCs w:val="18"/>
              </w:rPr>
              <w:t>Inspector 1</w:t>
            </w:r>
          </w:p>
        </w:tc>
        <w:tc>
          <w:tcPr>
            <w:tcW w:w="619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6A633B82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szCs w:val="18"/>
              </w:rPr>
            </w:pPr>
          </w:p>
        </w:tc>
        <w:tc>
          <w:tcPr>
            <w:tcW w:w="4551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BEEE0C3" w14:textId="329066EC" w:rsidR="0074455D" w:rsidRPr="009860C7" w:rsidRDefault="0074455D" w:rsidP="00304659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Arial Nova" w:hAnsi="Arial Nova"/>
                <w:b/>
                <w:bCs/>
                <w:szCs w:val="18"/>
              </w:rPr>
            </w:pPr>
            <w:r w:rsidRPr="009860C7">
              <w:rPr>
                <w:rFonts w:ascii="Arial Nova" w:hAnsi="Arial Nova"/>
                <w:b/>
                <w:bCs/>
                <w:szCs w:val="18"/>
              </w:rPr>
              <w:t xml:space="preserve">Inspector 2 </w:t>
            </w:r>
          </w:p>
        </w:tc>
        <w:tc>
          <w:tcPr>
            <w:tcW w:w="62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6318052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szCs w:val="18"/>
              </w:rPr>
            </w:pPr>
          </w:p>
        </w:tc>
        <w:tc>
          <w:tcPr>
            <w:tcW w:w="459" w:type="dxa"/>
            <w:tcBorders>
              <w:top w:val="nil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14776D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</w:tr>
      <w:tr w:rsidR="0074455D" w:rsidRPr="00B3797A" w14:paraId="404713D6" w14:textId="77777777" w:rsidTr="00D266F1">
        <w:trPr>
          <w:trHeight w:hRule="exact" w:val="975"/>
        </w:trPr>
        <w:tc>
          <w:tcPr>
            <w:tcW w:w="361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5AADD7CB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823" w:type="dxa"/>
            <w:tcBorders>
              <w:top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A3C5E1C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2481" w:type="dxa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FFFFFF" w:themeFill="background1"/>
            <w:vAlign w:val="center"/>
          </w:tcPr>
          <w:p w14:paraId="58F3506E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  <w:r>
              <w:rPr>
                <w:rFonts w:ascii="Arial Nova" w:hAnsi="Arial Nova"/>
                <w:b/>
                <w:szCs w:val="18"/>
              </w:rPr>
              <w:t>Signature</w:t>
            </w:r>
          </w:p>
        </w:tc>
        <w:tc>
          <w:tcPr>
            <w:tcW w:w="411" w:type="dxa"/>
            <w:gridSpan w:val="2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9617A42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  <w:r>
              <w:rPr>
                <w:rFonts w:ascii="Arial Nova" w:hAnsi="Arial Nova"/>
                <w:b/>
                <w:szCs w:val="18"/>
              </w:rPr>
              <w:t>:</w:t>
            </w:r>
          </w:p>
        </w:tc>
        <w:tc>
          <w:tcPr>
            <w:tcW w:w="4556" w:type="dxa"/>
            <w:gridSpan w:val="2"/>
            <w:tcBorders>
              <w:top w:val="single" w:sz="4" w:space="0" w:color="auto"/>
            </w:tcBorders>
            <w:shd w:val="clear" w:color="auto" w:fill="D9E2F3" w:themeFill="accent5" w:themeFillTint="33"/>
            <w:vAlign w:val="center"/>
          </w:tcPr>
          <w:p w14:paraId="7B9BF7D6" w14:textId="77777777" w:rsidR="0074455D" w:rsidRPr="009860C7" w:rsidRDefault="0074455D" w:rsidP="00304659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Arial Nova" w:hAnsi="Arial Nova"/>
                <w:b/>
                <w:bCs/>
                <w:szCs w:val="18"/>
              </w:rPr>
            </w:pPr>
          </w:p>
        </w:tc>
        <w:tc>
          <w:tcPr>
            <w:tcW w:w="619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97FBFFC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szCs w:val="18"/>
              </w:rPr>
            </w:pPr>
          </w:p>
        </w:tc>
        <w:tc>
          <w:tcPr>
            <w:tcW w:w="4551" w:type="dxa"/>
            <w:gridSpan w:val="3"/>
            <w:tcBorders>
              <w:top w:val="single" w:sz="4" w:space="0" w:color="auto"/>
            </w:tcBorders>
            <w:shd w:val="clear" w:color="auto" w:fill="D9E2F3" w:themeFill="accent5" w:themeFillTint="33"/>
            <w:vAlign w:val="center"/>
          </w:tcPr>
          <w:p w14:paraId="24F4E81C" w14:textId="77777777" w:rsidR="0074455D" w:rsidRPr="009860C7" w:rsidRDefault="0074455D" w:rsidP="00304659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Arial Nova" w:hAnsi="Arial Nova"/>
                <w:b/>
                <w:bCs/>
                <w:szCs w:val="18"/>
              </w:rPr>
            </w:pPr>
          </w:p>
        </w:tc>
        <w:tc>
          <w:tcPr>
            <w:tcW w:w="623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2795189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szCs w:val="18"/>
              </w:rPr>
            </w:pPr>
          </w:p>
        </w:tc>
        <w:tc>
          <w:tcPr>
            <w:tcW w:w="459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6339ED07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</w:tr>
      <w:tr w:rsidR="0074455D" w:rsidRPr="00B3797A" w14:paraId="36034A00" w14:textId="77777777" w:rsidTr="00D266F1">
        <w:trPr>
          <w:trHeight w:hRule="exact" w:val="155"/>
        </w:trPr>
        <w:tc>
          <w:tcPr>
            <w:tcW w:w="361" w:type="dxa"/>
            <w:shd w:val="clear" w:color="auto" w:fill="FFFFFF" w:themeFill="background1"/>
            <w:vAlign w:val="center"/>
          </w:tcPr>
          <w:p w14:paraId="01D0E0F9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823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55356F8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2481" w:type="dxa"/>
            <w:gridSpan w:val="2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center"/>
          </w:tcPr>
          <w:p w14:paraId="293C4FE0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411" w:type="dxa"/>
            <w:gridSpan w:val="2"/>
            <w:shd w:val="clear" w:color="auto" w:fill="FFFFFF" w:themeFill="background1"/>
            <w:vAlign w:val="center"/>
          </w:tcPr>
          <w:p w14:paraId="09D0FE73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4556" w:type="dxa"/>
            <w:gridSpan w:val="2"/>
            <w:shd w:val="clear" w:color="auto" w:fill="auto"/>
            <w:vAlign w:val="center"/>
          </w:tcPr>
          <w:p w14:paraId="31BE2C7D" w14:textId="77777777" w:rsidR="0074455D" w:rsidRPr="009860C7" w:rsidRDefault="0074455D" w:rsidP="00304659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Arial Nova" w:hAnsi="Arial Nova"/>
                <w:b/>
                <w:bCs/>
                <w:szCs w:val="18"/>
              </w:rPr>
            </w:pPr>
          </w:p>
        </w:tc>
        <w:tc>
          <w:tcPr>
            <w:tcW w:w="619" w:type="dxa"/>
            <w:gridSpan w:val="2"/>
            <w:shd w:val="clear" w:color="auto" w:fill="auto"/>
            <w:vAlign w:val="center"/>
          </w:tcPr>
          <w:p w14:paraId="67BD7F6A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szCs w:val="18"/>
              </w:rPr>
            </w:pPr>
          </w:p>
        </w:tc>
        <w:tc>
          <w:tcPr>
            <w:tcW w:w="4551" w:type="dxa"/>
            <w:gridSpan w:val="3"/>
            <w:shd w:val="clear" w:color="auto" w:fill="auto"/>
            <w:vAlign w:val="center"/>
          </w:tcPr>
          <w:p w14:paraId="6BCDF4B3" w14:textId="77777777" w:rsidR="0074455D" w:rsidRPr="009860C7" w:rsidRDefault="0074455D" w:rsidP="00304659">
            <w:pPr>
              <w:overflowPunct/>
              <w:autoSpaceDE/>
              <w:autoSpaceDN/>
              <w:adjustRightInd/>
              <w:jc w:val="center"/>
              <w:textAlignment w:val="auto"/>
              <w:rPr>
                <w:rFonts w:ascii="Arial Nova" w:hAnsi="Arial Nova"/>
                <w:b/>
                <w:bCs/>
                <w:szCs w:val="18"/>
              </w:rPr>
            </w:pPr>
          </w:p>
        </w:tc>
        <w:tc>
          <w:tcPr>
            <w:tcW w:w="623" w:type="dxa"/>
            <w:shd w:val="clear" w:color="auto" w:fill="auto"/>
            <w:vAlign w:val="center"/>
          </w:tcPr>
          <w:p w14:paraId="57316625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szCs w:val="18"/>
              </w:rPr>
            </w:pPr>
          </w:p>
        </w:tc>
        <w:tc>
          <w:tcPr>
            <w:tcW w:w="459" w:type="dxa"/>
            <w:shd w:val="clear" w:color="auto" w:fill="FFFFFF" w:themeFill="background1"/>
            <w:vAlign w:val="center"/>
          </w:tcPr>
          <w:p w14:paraId="1D2881AB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</w:tr>
      <w:tr w:rsidR="0074455D" w:rsidRPr="00B3797A" w14:paraId="1D907CCC" w14:textId="77777777" w:rsidTr="00D266F1">
        <w:trPr>
          <w:trHeight w:hRule="exact" w:val="564"/>
        </w:trPr>
        <w:tc>
          <w:tcPr>
            <w:tcW w:w="361" w:type="dxa"/>
            <w:shd w:val="clear" w:color="auto" w:fill="FFFFFF" w:themeFill="background1"/>
            <w:vAlign w:val="center"/>
          </w:tcPr>
          <w:p w14:paraId="373AA36A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823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F9BE2F0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2481" w:type="dxa"/>
            <w:gridSpan w:val="2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center"/>
          </w:tcPr>
          <w:p w14:paraId="7A5DEB53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  <w:r>
              <w:rPr>
                <w:rFonts w:ascii="Arial Nova" w:hAnsi="Arial Nova"/>
                <w:b/>
                <w:szCs w:val="18"/>
              </w:rPr>
              <w:t>Name</w:t>
            </w:r>
          </w:p>
        </w:tc>
        <w:tc>
          <w:tcPr>
            <w:tcW w:w="411" w:type="dxa"/>
            <w:gridSpan w:val="2"/>
            <w:shd w:val="clear" w:color="auto" w:fill="FFFFFF" w:themeFill="background1"/>
            <w:vAlign w:val="center"/>
          </w:tcPr>
          <w:p w14:paraId="0019BCB4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  <w:r>
              <w:rPr>
                <w:rFonts w:ascii="Arial Nova" w:hAnsi="Arial Nova"/>
                <w:b/>
                <w:szCs w:val="18"/>
              </w:rPr>
              <w:t>:</w:t>
            </w:r>
          </w:p>
        </w:tc>
        <w:tc>
          <w:tcPr>
            <w:tcW w:w="4556" w:type="dxa"/>
            <w:gridSpan w:val="2"/>
            <w:shd w:val="clear" w:color="auto" w:fill="D9E2F3" w:themeFill="accent5" w:themeFillTint="33"/>
            <w:vAlign w:val="center"/>
          </w:tcPr>
          <w:p w14:paraId="7668E814" w14:textId="77777777" w:rsidR="0074455D" w:rsidRPr="009860C7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bCs/>
                <w:szCs w:val="18"/>
              </w:rPr>
            </w:pPr>
            <w:r w:rsidRPr="00B3797A">
              <w:rPr>
                <w:rFonts w:ascii="Arial Nova" w:hAnsi="Arial Nova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3797A">
              <w:rPr>
                <w:rFonts w:ascii="Arial Nova" w:hAnsi="Arial Nova"/>
                <w:szCs w:val="18"/>
              </w:rPr>
              <w:instrText xml:space="preserve"> FORMTEXT </w:instrText>
            </w:r>
            <w:r w:rsidRPr="00B3797A">
              <w:rPr>
                <w:rFonts w:ascii="Arial Nova" w:hAnsi="Arial Nova"/>
                <w:szCs w:val="18"/>
              </w:rPr>
            </w:r>
            <w:r w:rsidRPr="00B3797A">
              <w:rPr>
                <w:rFonts w:ascii="Arial Nova" w:hAnsi="Arial Nova"/>
                <w:szCs w:val="18"/>
              </w:rPr>
              <w:fldChar w:fldCharType="separate"/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szCs w:val="18"/>
              </w:rPr>
              <w:fldChar w:fldCharType="end"/>
            </w:r>
          </w:p>
        </w:tc>
        <w:tc>
          <w:tcPr>
            <w:tcW w:w="619" w:type="dxa"/>
            <w:gridSpan w:val="2"/>
            <w:shd w:val="clear" w:color="auto" w:fill="auto"/>
            <w:vAlign w:val="center"/>
          </w:tcPr>
          <w:p w14:paraId="319C4B4B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szCs w:val="18"/>
              </w:rPr>
            </w:pPr>
          </w:p>
        </w:tc>
        <w:tc>
          <w:tcPr>
            <w:tcW w:w="4551" w:type="dxa"/>
            <w:gridSpan w:val="3"/>
            <w:shd w:val="clear" w:color="auto" w:fill="D9E2F3" w:themeFill="accent5" w:themeFillTint="33"/>
            <w:vAlign w:val="center"/>
          </w:tcPr>
          <w:p w14:paraId="54013F75" w14:textId="77777777" w:rsidR="0074455D" w:rsidRPr="009860C7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bCs/>
                <w:szCs w:val="18"/>
              </w:rPr>
            </w:pPr>
            <w:r w:rsidRPr="00B3797A">
              <w:rPr>
                <w:rFonts w:ascii="Arial Nova" w:hAnsi="Arial Nova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3797A">
              <w:rPr>
                <w:rFonts w:ascii="Arial Nova" w:hAnsi="Arial Nova"/>
                <w:szCs w:val="18"/>
              </w:rPr>
              <w:instrText xml:space="preserve"> FORMTEXT </w:instrText>
            </w:r>
            <w:r w:rsidRPr="00B3797A">
              <w:rPr>
                <w:rFonts w:ascii="Arial Nova" w:hAnsi="Arial Nova"/>
                <w:szCs w:val="18"/>
              </w:rPr>
            </w:r>
            <w:r w:rsidRPr="00B3797A">
              <w:rPr>
                <w:rFonts w:ascii="Arial Nova" w:hAnsi="Arial Nova"/>
                <w:szCs w:val="18"/>
              </w:rPr>
              <w:fldChar w:fldCharType="separate"/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szCs w:val="18"/>
              </w:rPr>
              <w:fldChar w:fldCharType="end"/>
            </w:r>
          </w:p>
        </w:tc>
        <w:tc>
          <w:tcPr>
            <w:tcW w:w="623" w:type="dxa"/>
            <w:shd w:val="clear" w:color="auto" w:fill="auto"/>
            <w:vAlign w:val="center"/>
          </w:tcPr>
          <w:p w14:paraId="4EEC42B8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szCs w:val="18"/>
              </w:rPr>
            </w:pPr>
          </w:p>
        </w:tc>
        <w:tc>
          <w:tcPr>
            <w:tcW w:w="459" w:type="dxa"/>
            <w:shd w:val="clear" w:color="auto" w:fill="FFFFFF" w:themeFill="background1"/>
            <w:vAlign w:val="center"/>
          </w:tcPr>
          <w:p w14:paraId="58C8772A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</w:tr>
      <w:tr w:rsidR="0074455D" w:rsidRPr="00B3797A" w14:paraId="1BBC9972" w14:textId="77777777" w:rsidTr="00D266F1">
        <w:trPr>
          <w:trHeight w:hRule="exact" w:val="155"/>
        </w:trPr>
        <w:tc>
          <w:tcPr>
            <w:tcW w:w="361" w:type="dxa"/>
            <w:shd w:val="clear" w:color="auto" w:fill="FFFFFF" w:themeFill="background1"/>
            <w:vAlign w:val="center"/>
          </w:tcPr>
          <w:p w14:paraId="4B105F39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823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E21E1A0" w14:textId="77777777" w:rsidR="0074455D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2481" w:type="dxa"/>
            <w:gridSpan w:val="2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center"/>
          </w:tcPr>
          <w:p w14:paraId="04D9A1C0" w14:textId="77777777" w:rsidR="0074455D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411" w:type="dxa"/>
            <w:gridSpan w:val="2"/>
            <w:shd w:val="clear" w:color="auto" w:fill="FFFFFF" w:themeFill="background1"/>
            <w:vAlign w:val="center"/>
          </w:tcPr>
          <w:p w14:paraId="2C1F086F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4556" w:type="dxa"/>
            <w:gridSpan w:val="2"/>
            <w:shd w:val="clear" w:color="auto" w:fill="auto"/>
            <w:vAlign w:val="center"/>
          </w:tcPr>
          <w:p w14:paraId="3D936151" w14:textId="77777777" w:rsidR="0074455D" w:rsidRPr="009860C7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bCs/>
                <w:szCs w:val="18"/>
              </w:rPr>
            </w:pPr>
          </w:p>
        </w:tc>
        <w:tc>
          <w:tcPr>
            <w:tcW w:w="619" w:type="dxa"/>
            <w:gridSpan w:val="2"/>
            <w:shd w:val="clear" w:color="auto" w:fill="auto"/>
            <w:vAlign w:val="center"/>
          </w:tcPr>
          <w:p w14:paraId="5A0935D8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szCs w:val="18"/>
              </w:rPr>
            </w:pPr>
          </w:p>
        </w:tc>
        <w:tc>
          <w:tcPr>
            <w:tcW w:w="4551" w:type="dxa"/>
            <w:gridSpan w:val="3"/>
            <w:shd w:val="clear" w:color="auto" w:fill="auto"/>
            <w:vAlign w:val="center"/>
          </w:tcPr>
          <w:p w14:paraId="2E637C02" w14:textId="77777777" w:rsidR="0074455D" w:rsidRPr="009860C7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bCs/>
                <w:szCs w:val="18"/>
              </w:rPr>
            </w:pPr>
          </w:p>
        </w:tc>
        <w:tc>
          <w:tcPr>
            <w:tcW w:w="623" w:type="dxa"/>
            <w:shd w:val="clear" w:color="auto" w:fill="auto"/>
            <w:vAlign w:val="center"/>
          </w:tcPr>
          <w:p w14:paraId="399918B7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szCs w:val="18"/>
              </w:rPr>
            </w:pPr>
          </w:p>
        </w:tc>
        <w:tc>
          <w:tcPr>
            <w:tcW w:w="459" w:type="dxa"/>
            <w:shd w:val="clear" w:color="auto" w:fill="FFFFFF" w:themeFill="background1"/>
            <w:vAlign w:val="center"/>
          </w:tcPr>
          <w:p w14:paraId="415602F7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</w:tr>
      <w:tr w:rsidR="0074455D" w:rsidRPr="00B3797A" w14:paraId="7190BCDF" w14:textId="77777777" w:rsidTr="00D266F1">
        <w:trPr>
          <w:trHeight w:hRule="exact" w:val="564"/>
        </w:trPr>
        <w:tc>
          <w:tcPr>
            <w:tcW w:w="361" w:type="dxa"/>
            <w:shd w:val="clear" w:color="auto" w:fill="FFFFFF" w:themeFill="background1"/>
            <w:vAlign w:val="center"/>
          </w:tcPr>
          <w:p w14:paraId="2D576A7B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823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D9CAFC7" w14:textId="77777777" w:rsidR="0074455D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2481" w:type="dxa"/>
            <w:gridSpan w:val="2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center"/>
          </w:tcPr>
          <w:p w14:paraId="4F101685" w14:textId="77777777" w:rsidR="0074455D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  <w:r>
              <w:rPr>
                <w:rFonts w:ascii="Arial Nova" w:hAnsi="Arial Nova"/>
                <w:b/>
                <w:szCs w:val="18"/>
              </w:rPr>
              <w:t>Designation</w:t>
            </w:r>
          </w:p>
        </w:tc>
        <w:tc>
          <w:tcPr>
            <w:tcW w:w="411" w:type="dxa"/>
            <w:gridSpan w:val="2"/>
            <w:shd w:val="clear" w:color="auto" w:fill="FFFFFF" w:themeFill="background1"/>
            <w:vAlign w:val="center"/>
          </w:tcPr>
          <w:p w14:paraId="373CD31E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  <w:r>
              <w:rPr>
                <w:rFonts w:ascii="Arial Nova" w:hAnsi="Arial Nova"/>
                <w:b/>
                <w:szCs w:val="18"/>
              </w:rPr>
              <w:t>:</w:t>
            </w:r>
          </w:p>
        </w:tc>
        <w:tc>
          <w:tcPr>
            <w:tcW w:w="4556" w:type="dxa"/>
            <w:gridSpan w:val="2"/>
            <w:shd w:val="clear" w:color="auto" w:fill="D9E2F3" w:themeFill="accent5" w:themeFillTint="33"/>
            <w:vAlign w:val="center"/>
          </w:tcPr>
          <w:p w14:paraId="337C07D5" w14:textId="77777777" w:rsidR="0074455D" w:rsidRPr="009860C7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bCs/>
                <w:szCs w:val="18"/>
              </w:rPr>
            </w:pPr>
            <w:r w:rsidRPr="00B3797A">
              <w:rPr>
                <w:rFonts w:ascii="Arial Nova" w:hAnsi="Arial Nova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3797A">
              <w:rPr>
                <w:rFonts w:ascii="Arial Nova" w:hAnsi="Arial Nova"/>
                <w:szCs w:val="18"/>
              </w:rPr>
              <w:instrText xml:space="preserve"> FORMTEXT </w:instrText>
            </w:r>
            <w:r w:rsidRPr="00B3797A">
              <w:rPr>
                <w:rFonts w:ascii="Arial Nova" w:hAnsi="Arial Nova"/>
                <w:szCs w:val="18"/>
              </w:rPr>
            </w:r>
            <w:r w:rsidRPr="00B3797A">
              <w:rPr>
                <w:rFonts w:ascii="Arial Nova" w:hAnsi="Arial Nova"/>
                <w:szCs w:val="18"/>
              </w:rPr>
              <w:fldChar w:fldCharType="separate"/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szCs w:val="18"/>
              </w:rPr>
              <w:fldChar w:fldCharType="end"/>
            </w:r>
          </w:p>
        </w:tc>
        <w:tc>
          <w:tcPr>
            <w:tcW w:w="619" w:type="dxa"/>
            <w:gridSpan w:val="2"/>
            <w:shd w:val="clear" w:color="auto" w:fill="auto"/>
            <w:vAlign w:val="center"/>
          </w:tcPr>
          <w:p w14:paraId="3845395E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szCs w:val="18"/>
              </w:rPr>
            </w:pPr>
          </w:p>
        </w:tc>
        <w:tc>
          <w:tcPr>
            <w:tcW w:w="4551" w:type="dxa"/>
            <w:gridSpan w:val="3"/>
            <w:shd w:val="clear" w:color="auto" w:fill="D9E2F3" w:themeFill="accent5" w:themeFillTint="33"/>
            <w:vAlign w:val="center"/>
          </w:tcPr>
          <w:p w14:paraId="52B68D76" w14:textId="77777777" w:rsidR="0074455D" w:rsidRPr="009860C7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bCs/>
                <w:szCs w:val="18"/>
              </w:rPr>
            </w:pPr>
            <w:r w:rsidRPr="00B3797A">
              <w:rPr>
                <w:rFonts w:ascii="Arial Nova" w:hAnsi="Arial Nova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3797A">
              <w:rPr>
                <w:rFonts w:ascii="Arial Nova" w:hAnsi="Arial Nova"/>
                <w:szCs w:val="18"/>
              </w:rPr>
              <w:instrText xml:space="preserve"> FORMTEXT </w:instrText>
            </w:r>
            <w:r w:rsidRPr="00B3797A">
              <w:rPr>
                <w:rFonts w:ascii="Arial Nova" w:hAnsi="Arial Nova"/>
                <w:szCs w:val="18"/>
              </w:rPr>
            </w:r>
            <w:r w:rsidRPr="00B3797A">
              <w:rPr>
                <w:rFonts w:ascii="Arial Nova" w:hAnsi="Arial Nova"/>
                <w:szCs w:val="18"/>
              </w:rPr>
              <w:fldChar w:fldCharType="separate"/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szCs w:val="18"/>
              </w:rPr>
              <w:fldChar w:fldCharType="end"/>
            </w:r>
          </w:p>
        </w:tc>
        <w:tc>
          <w:tcPr>
            <w:tcW w:w="623" w:type="dxa"/>
            <w:shd w:val="clear" w:color="auto" w:fill="auto"/>
            <w:vAlign w:val="center"/>
          </w:tcPr>
          <w:p w14:paraId="405DB831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szCs w:val="18"/>
              </w:rPr>
            </w:pPr>
          </w:p>
        </w:tc>
        <w:tc>
          <w:tcPr>
            <w:tcW w:w="459" w:type="dxa"/>
            <w:shd w:val="clear" w:color="auto" w:fill="FFFFFF" w:themeFill="background1"/>
            <w:vAlign w:val="center"/>
          </w:tcPr>
          <w:p w14:paraId="666FFED9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</w:tr>
      <w:tr w:rsidR="0074455D" w:rsidRPr="00B3797A" w14:paraId="786E9285" w14:textId="77777777" w:rsidTr="00D266F1">
        <w:trPr>
          <w:trHeight w:hRule="exact" w:val="155"/>
        </w:trPr>
        <w:tc>
          <w:tcPr>
            <w:tcW w:w="361" w:type="dxa"/>
            <w:shd w:val="clear" w:color="auto" w:fill="FFFFFF" w:themeFill="background1"/>
            <w:vAlign w:val="center"/>
          </w:tcPr>
          <w:p w14:paraId="58AAA262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823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5246EAF" w14:textId="77777777" w:rsidR="0074455D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2481" w:type="dxa"/>
            <w:gridSpan w:val="2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center"/>
          </w:tcPr>
          <w:p w14:paraId="01B6E454" w14:textId="77777777" w:rsidR="0074455D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411" w:type="dxa"/>
            <w:gridSpan w:val="2"/>
            <w:shd w:val="clear" w:color="auto" w:fill="FFFFFF" w:themeFill="background1"/>
            <w:vAlign w:val="center"/>
          </w:tcPr>
          <w:p w14:paraId="60621932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4556" w:type="dxa"/>
            <w:gridSpan w:val="2"/>
            <w:shd w:val="clear" w:color="auto" w:fill="auto"/>
            <w:vAlign w:val="center"/>
          </w:tcPr>
          <w:p w14:paraId="2E6D733A" w14:textId="77777777" w:rsidR="0074455D" w:rsidRPr="009860C7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bCs/>
                <w:szCs w:val="18"/>
              </w:rPr>
            </w:pPr>
          </w:p>
        </w:tc>
        <w:tc>
          <w:tcPr>
            <w:tcW w:w="619" w:type="dxa"/>
            <w:gridSpan w:val="2"/>
            <w:shd w:val="clear" w:color="auto" w:fill="auto"/>
            <w:vAlign w:val="center"/>
          </w:tcPr>
          <w:p w14:paraId="37EA3D4E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szCs w:val="18"/>
              </w:rPr>
            </w:pPr>
          </w:p>
        </w:tc>
        <w:tc>
          <w:tcPr>
            <w:tcW w:w="4551" w:type="dxa"/>
            <w:gridSpan w:val="3"/>
            <w:shd w:val="clear" w:color="auto" w:fill="auto"/>
            <w:vAlign w:val="center"/>
          </w:tcPr>
          <w:p w14:paraId="303EACE2" w14:textId="77777777" w:rsidR="0074455D" w:rsidRPr="009860C7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bCs/>
                <w:szCs w:val="18"/>
              </w:rPr>
            </w:pPr>
          </w:p>
        </w:tc>
        <w:tc>
          <w:tcPr>
            <w:tcW w:w="623" w:type="dxa"/>
            <w:shd w:val="clear" w:color="auto" w:fill="auto"/>
            <w:vAlign w:val="center"/>
          </w:tcPr>
          <w:p w14:paraId="6F7B21E1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szCs w:val="18"/>
              </w:rPr>
            </w:pPr>
          </w:p>
        </w:tc>
        <w:tc>
          <w:tcPr>
            <w:tcW w:w="459" w:type="dxa"/>
            <w:shd w:val="clear" w:color="auto" w:fill="FFFFFF" w:themeFill="background1"/>
            <w:vAlign w:val="center"/>
          </w:tcPr>
          <w:p w14:paraId="61CFB563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</w:tr>
      <w:tr w:rsidR="0074455D" w:rsidRPr="00B3797A" w14:paraId="31BF0E67" w14:textId="77777777" w:rsidTr="00D266F1">
        <w:trPr>
          <w:trHeight w:hRule="exact" w:val="564"/>
        </w:trPr>
        <w:tc>
          <w:tcPr>
            <w:tcW w:w="361" w:type="dxa"/>
            <w:shd w:val="clear" w:color="auto" w:fill="FFFFFF" w:themeFill="background1"/>
            <w:vAlign w:val="center"/>
          </w:tcPr>
          <w:p w14:paraId="44F7E650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823" w:type="dxa"/>
            <w:tcBorders>
              <w:top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54B5769" w14:textId="77777777" w:rsidR="0074455D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2481" w:type="dxa"/>
            <w:gridSpan w:val="2"/>
            <w:tcBorders>
              <w:top w:val="nil"/>
              <w:left w:val="nil"/>
              <w:bottom w:val="nil"/>
            </w:tcBorders>
            <w:shd w:val="clear" w:color="auto" w:fill="FFFFFF" w:themeFill="background1"/>
            <w:vAlign w:val="center"/>
          </w:tcPr>
          <w:p w14:paraId="66655ADE" w14:textId="77777777" w:rsidR="0074455D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  <w:r>
              <w:rPr>
                <w:rFonts w:ascii="Arial Nova" w:hAnsi="Arial Nova"/>
                <w:b/>
                <w:szCs w:val="18"/>
              </w:rPr>
              <w:t>Date</w:t>
            </w:r>
          </w:p>
        </w:tc>
        <w:tc>
          <w:tcPr>
            <w:tcW w:w="411" w:type="dxa"/>
            <w:gridSpan w:val="2"/>
            <w:shd w:val="clear" w:color="auto" w:fill="FFFFFF" w:themeFill="background1"/>
            <w:vAlign w:val="center"/>
          </w:tcPr>
          <w:p w14:paraId="595BDD13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  <w:r>
              <w:rPr>
                <w:rFonts w:ascii="Arial Nova" w:hAnsi="Arial Nova"/>
                <w:b/>
                <w:szCs w:val="18"/>
              </w:rPr>
              <w:t>:</w:t>
            </w:r>
          </w:p>
        </w:tc>
        <w:tc>
          <w:tcPr>
            <w:tcW w:w="4556" w:type="dxa"/>
            <w:gridSpan w:val="2"/>
            <w:shd w:val="clear" w:color="auto" w:fill="D9E2F3" w:themeFill="accent5" w:themeFillTint="33"/>
            <w:vAlign w:val="center"/>
          </w:tcPr>
          <w:p w14:paraId="343D075B" w14:textId="77777777" w:rsidR="0074455D" w:rsidRPr="009860C7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bCs/>
                <w:szCs w:val="18"/>
              </w:rPr>
            </w:pPr>
            <w:r w:rsidRPr="00B3797A">
              <w:rPr>
                <w:rFonts w:ascii="Arial Nova" w:hAnsi="Arial Nova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3797A">
              <w:rPr>
                <w:rFonts w:ascii="Arial Nova" w:hAnsi="Arial Nova"/>
                <w:szCs w:val="18"/>
              </w:rPr>
              <w:instrText xml:space="preserve"> FORMTEXT </w:instrText>
            </w:r>
            <w:r w:rsidRPr="00B3797A">
              <w:rPr>
                <w:rFonts w:ascii="Arial Nova" w:hAnsi="Arial Nova"/>
                <w:szCs w:val="18"/>
              </w:rPr>
            </w:r>
            <w:r w:rsidRPr="00B3797A">
              <w:rPr>
                <w:rFonts w:ascii="Arial Nova" w:hAnsi="Arial Nova"/>
                <w:szCs w:val="18"/>
              </w:rPr>
              <w:fldChar w:fldCharType="separate"/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szCs w:val="18"/>
              </w:rPr>
              <w:fldChar w:fldCharType="end"/>
            </w:r>
          </w:p>
        </w:tc>
        <w:tc>
          <w:tcPr>
            <w:tcW w:w="619" w:type="dxa"/>
            <w:gridSpan w:val="2"/>
            <w:shd w:val="clear" w:color="auto" w:fill="auto"/>
            <w:vAlign w:val="center"/>
          </w:tcPr>
          <w:p w14:paraId="245005A7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szCs w:val="18"/>
              </w:rPr>
            </w:pPr>
          </w:p>
        </w:tc>
        <w:tc>
          <w:tcPr>
            <w:tcW w:w="4551" w:type="dxa"/>
            <w:gridSpan w:val="3"/>
            <w:shd w:val="clear" w:color="auto" w:fill="D9E2F3" w:themeFill="accent5" w:themeFillTint="33"/>
            <w:vAlign w:val="center"/>
          </w:tcPr>
          <w:p w14:paraId="2CF5981C" w14:textId="77777777" w:rsidR="0074455D" w:rsidRPr="009860C7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bCs/>
                <w:szCs w:val="18"/>
              </w:rPr>
            </w:pPr>
            <w:r w:rsidRPr="00B3797A">
              <w:rPr>
                <w:rFonts w:ascii="Arial Nova" w:hAnsi="Arial Nova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3797A">
              <w:rPr>
                <w:rFonts w:ascii="Arial Nova" w:hAnsi="Arial Nova"/>
                <w:szCs w:val="18"/>
              </w:rPr>
              <w:instrText xml:space="preserve"> FORMTEXT </w:instrText>
            </w:r>
            <w:r w:rsidRPr="00B3797A">
              <w:rPr>
                <w:rFonts w:ascii="Arial Nova" w:hAnsi="Arial Nova"/>
                <w:szCs w:val="18"/>
              </w:rPr>
            </w:r>
            <w:r w:rsidRPr="00B3797A">
              <w:rPr>
                <w:rFonts w:ascii="Arial Nova" w:hAnsi="Arial Nova"/>
                <w:szCs w:val="18"/>
              </w:rPr>
              <w:fldChar w:fldCharType="separate"/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noProof/>
                <w:szCs w:val="18"/>
              </w:rPr>
              <w:t> </w:t>
            </w:r>
            <w:r w:rsidRPr="00B3797A">
              <w:rPr>
                <w:rFonts w:ascii="Arial Nova" w:hAnsi="Arial Nova"/>
                <w:szCs w:val="18"/>
              </w:rPr>
              <w:fldChar w:fldCharType="end"/>
            </w:r>
          </w:p>
        </w:tc>
        <w:tc>
          <w:tcPr>
            <w:tcW w:w="623" w:type="dxa"/>
            <w:shd w:val="clear" w:color="auto" w:fill="auto"/>
            <w:vAlign w:val="center"/>
          </w:tcPr>
          <w:p w14:paraId="64D925BD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szCs w:val="18"/>
              </w:rPr>
            </w:pPr>
          </w:p>
        </w:tc>
        <w:tc>
          <w:tcPr>
            <w:tcW w:w="459" w:type="dxa"/>
            <w:shd w:val="clear" w:color="auto" w:fill="FFFFFF" w:themeFill="background1"/>
            <w:vAlign w:val="center"/>
          </w:tcPr>
          <w:p w14:paraId="7989AD02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</w:tr>
      <w:tr w:rsidR="0074455D" w:rsidRPr="00B3797A" w14:paraId="32B8F125" w14:textId="77777777" w:rsidTr="00D266F1">
        <w:trPr>
          <w:trHeight w:hRule="exact" w:val="235"/>
        </w:trPr>
        <w:tc>
          <w:tcPr>
            <w:tcW w:w="361" w:type="dxa"/>
            <w:shd w:val="clear" w:color="auto" w:fill="FFFFFF" w:themeFill="background1"/>
            <w:vAlign w:val="center"/>
          </w:tcPr>
          <w:p w14:paraId="099855D2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823" w:type="dxa"/>
            <w:shd w:val="clear" w:color="auto" w:fill="FFFFFF" w:themeFill="background1"/>
            <w:vAlign w:val="center"/>
          </w:tcPr>
          <w:p w14:paraId="342108F2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2481" w:type="dxa"/>
            <w:gridSpan w:val="2"/>
            <w:shd w:val="clear" w:color="auto" w:fill="FFFFFF" w:themeFill="background1"/>
            <w:vAlign w:val="center"/>
          </w:tcPr>
          <w:p w14:paraId="7260F378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4967" w:type="dxa"/>
            <w:gridSpan w:val="4"/>
            <w:shd w:val="clear" w:color="auto" w:fill="auto"/>
            <w:vAlign w:val="center"/>
          </w:tcPr>
          <w:p w14:paraId="0C692E58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619" w:type="dxa"/>
            <w:gridSpan w:val="2"/>
            <w:shd w:val="clear" w:color="auto" w:fill="auto"/>
            <w:vAlign w:val="center"/>
          </w:tcPr>
          <w:p w14:paraId="3A23A13D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4551" w:type="dxa"/>
            <w:gridSpan w:val="3"/>
            <w:shd w:val="clear" w:color="auto" w:fill="auto"/>
            <w:vAlign w:val="center"/>
          </w:tcPr>
          <w:p w14:paraId="03ED6EA4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623" w:type="dxa"/>
            <w:shd w:val="clear" w:color="auto" w:fill="auto"/>
            <w:vAlign w:val="center"/>
          </w:tcPr>
          <w:p w14:paraId="46BA3603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  <w:tc>
          <w:tcPr>
            <w:tcW w:w="459" w:type="dxa"/>
            <w:shd w:val="clear" w:color="auto" w:fill="FFFFFF" w:themeFill="background1"/>
            <w:vAlign w:val="center"/>
          </w:tcPr>
          <w:p w14:paraId="70B6DFE9" w14:textId="77777777" w:rsidR="0074455D" w:rsidRPr="00B3797A" w:rsidRDefault="0074455D" w:rsidP="00304659">
            <w:pPr>
              <w:overflowPunct/>
              <w:autoSpaceDE/>
              <w:autoSpaceDN/>
              <w:adjustRightInd/>
              <w:textAlignment w:val="auto"/>
              <w:rPr>
                <w:rFonts w:ascii="Arial Nova" w:hAnsi="Arial Nova"/>
                <w:b/>
                <w:szCs w:val="18"/>
              </w:rPr>
            </w:pPr>
          </w:p>
        </w:tc>
      </w:tr>
    </w:tbl>
    <w:p w14:paraId="580DB55F" w14:textId="77777777" w:rsidR="00F90DB4" w:rsidRDefault="00F90DB4" w:rsidP="00A37A12">
      <w:pPr>
        <w:overflowPunct/>
        <w:autoSpaceDE/>
        <w:autoSpaceDN/>
        <w:adjustRightInd/>
        <w:textAlignment w:val="auto"/>
        <w:rPr>
          <w:rFonts w:ascii="Arial Nova" w:hAnsi="Arial Nova"/>
          <w:b/>
          <w:color w:val="FFFFFF" w:themeColor="background1"/>
          <w:sz w:val="20"/>
        </w:rPr>
      </w:pPr>
    </w:p>
    <w:p w14:paraId="2D668308" w14:textId="77777777" w:rsidR="00DD74B3" w:rsidRDefault="00DD74B3" w:rsidP="00F90DB4">
      <w:pPr>
        <w:overflowPunct/>
        <w:autoSpaceDE/>
        <w:autoSpaceDN/>
        <w:adjustRightInd/>
        <w:ind w:left="142"/>
        <w:textAlignment w:val="auto"/>
        <w:rPr>
          <w:rFonts w:ascii="Arial Nova" w:hAnsi="Arial Nova"/>
          <w:b/>
          <w:sz w:val="20"/>
        </w:rPr>
      </w:pPr>
      <w:r>
        <w:rPr>
          <w:rFonts w:ascii="Arial Nova" w:hAnsi="Arial Nova"/>
          <w:b/>
          <w:sz w:val="20"/>
        </w:rPr>
        <w:br w:type="page"/>
      </w:r>
    </w:p>
    <w:p w14:paraId="3E4F1E36" w14:textId="169D58DB" w:rsidR="00F90DB4" w:rsidRDefault="00F90DB4" w:rsidP="00F90DB4">
      <w:pPr>
        <w:overflowPunct/>
        <w:autoSpaceDE/>
        <w:autoSpaceDN/>
        <w:adjustRightInd/>
        <w:ind w:left="142"/>
        <w:textAlignment w:val="auto"/>
        <w:rPr>
          <w:rFonts w:ascii="Arial Nova" w:hAnsi="Arial Nova"/>
          <w:b/>
          <w:sz w:val="20"/>
        </w:rPr>
      </w:pPr>
      <w:r>
        <w:rPr>
          <w:rFonts w:ascii="Arial Nova" w:hAnsi="Arial Nova"/>
          <w:b/>
          <w:sz w:val="20"/>
        </w:rPr>
        <w:lastRenderedPageBreak/>
        <w:t>INSTRUCTION FOR COMPLETING THE CHECKLIST</w:t>
      </w:r>
    </w:p>
    <w:p w14:paraId="42FF41B2" w14:textId="77777777" w:rsidR="00F90DB4" w:rsidRDefault="00F90DB4" w:rsidP="00F90DB4">
      <w:pPr>
        <w:overflowPunct/>
        <w:autoSpaceDE/>
        <w:autoSpaceDN/>
        <w:adjustRightInd/>
        <w:ind w:left="142"/>
        <w:textAlignment w:val="auto"/>
        <w:rPr>
          <w:rFonts w:ascii="Arial Nova" w:hAnsi="Arial Nova"/>
          <w:b/>
          <w:sz w:val="20"/>
        </w:rPr>
      </w:pPr>
    </w:p>
    <w:tbl>
      <w:tblPr>
        <w:tblW w:w="14884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"/>
        <w:gridCol w:w="13892"/>
      </w:tblGrid>
      <w:tr w:rsidR="00F90DB4" w:rsidRPr="000B70A3" w14:paraId="3EE21918" w14:textId="77777777" w:rsidTr="00F90DB4">
        <w:trPr>
          <w:trHeight w:val="284"/>
        </w:trPr>
        <w:tc>
          <w:tcPr>
            <w:tcW w:w="992" w:type="dxa"/>
            <w:shd w:val="clear" w:color="auto" w:fill="auto"/>
            <w:vAlign w:val="center"/>
          </w:tcPr>
          <w:p w14:paraId="5DE937B0" w14:textId="77777777" w:rsidR="00F90DB4" w:rsidRPr="000B70A3" w:rsidRDefault="00F90DB4" w:rsidP="00245D64">
            <w:pPr>
              <w:jc w:val="center"/>
              <w:rPr>
                <w:rFonts w:ascii="Tahoma" w:hAnsi="Tahoma" w:cs="Tahoma"/>
                <w:bCs/>
              </w:rPr>
            </w:pPr>
            <w:r w:rsidRPr="000B70A3">
              <w:rPr>
                <w:rFonts w:ascii="Tahoma" w:hAnsi="Tahoma" w:cs="Tahoma"/>
                <w:bCs/>
              </w:rPr>
              <w:t>SECTION</w:t>
            </w:r>
          </w:p>
        </w:tc>
        <w:tc>
          <w:tcPr>
            <w:tcW w:w="13892" w:type="dxa"/>
            <w:shd w:val="clear" w:color="auto" w:fill="auto"/>
            <w:vAlign w:val="center"/>
          </w:tcPr>
          <w:p w14:paraId="570A3D64" w14:textId="77777777" w:rsidR="00F90DB4" w:rsidRPr="000B70A3" w:rsidRDefault="00F90DB4" w:rsidP="00245D64">
            <w:pPr>
              <w:rPr>
                <w:rFonts w:ascii="Tahoma" w:hAnsi="Tahoma" w:cs="Tahoma"/>
                <w:bCs/>
              </w:rPr>
            </w:pPr>
            <w:r w:rsidRPr="000B70A3">
              <w:rPr>
                <w:rFonts w:ascii="Tahoma" w:hAnsi="Tahoma" w:cs="Tahoma"/>
                <w:bCs/>
              </w:rPr>
              <w:t>DESCRIPTION</w:t>
            </w:r>
          </w:p>
        </w:tc>
      </w:tr>
      <w:tr w:rsidR="008E3AD2" w:rsidRPr="000B70A3" w14:paraId="18530CF2" w14:textId="77777777" w:rsidTr="00F90DB4">
        <w:trPr>
          <w:trHeight w:val="340"/>
        </w:trPr>
        <w:tc>
          <w:tcPr>
            <w:tcW w:w="992" w:type="dxa"/>
            <w:shd w:val="clear" w:color="auto" w:fill="auto"/>
            <w:vAlign w:val="center"/>
          </w:tcPr>
          <w:p w14:paraId="483D7F6A" w14:textId="02FF4BDD" w:rsidR="008E3AD2" w:rsidRPr="000B70A3" w:rsidRDefault="008E3AD2" w:rsidP="00245D64">
            <w:pPr>
              <w:jc w:val="center"/>
              <w:rPr>
                <w:rFonts w:ascii="Tahoma" w:hAnsi="Tahoma" w:cs="Tahoma"/>
                <w:bCs/>
              </w:rPr>
            </w:pPr>
            <w:r>
              <w:rPr>
                <w:rFonts w:ascii="Tahoma" w:hAnsi="Tahoma" w:cs="Tahoma"/>
                <w:bCs/>
              </w:rPr>
              <w:t>-</w:t>
            </w:r>
          </w:p>
        </w:tc>
        <w:tc>
          <w:tcPr>
            <w:tcW w:w="13892" w:type="dxa"/>
            <w:shd w:val="clear" w:color="auto" w:fill="auto"/>
            <w:vAlign w:val="center"/>
          </w:tcPr>
          <w:p w14:paraId="7A4DDE38" w14:textId="7BCD05F1" w:rsidR="008E3AD2" w:rsidRPr="005047CB" w:rsidRDefault="008E3AD2" w:rsidP="00DD74B3">
            <w:pPr>
              <w:ind w:left="720" w:hanging="72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This Checklist shall be submitted together with </w:t>
            </w:r>
            <w:r w:rsidR="002E59FB" w:rsidRPr="002E59FB">
              <w:rPr>
                <w:rFonts w:cs="Arial"/>
                <w:sz w:val="16"/>
                <w:szCs w:val="16"/>
              </w:rPr>
              <w:t>Examination Paper Approval Form</w:t>
            </w:r>
            <w:r w:rsidR="002E59FB">
              <w:rPr>
                <w:rFonts w:cs="Arial"/>
                <w:sz w:val="16"/>
                <w:szCs w:val="16"/>
              </w:rPr>
              <w:t xml:space="preserve"> (</w:t>
            </w:r>
            <w:r w:rsidR="002E59FB" w:rsidRPr="002E59FB">
              <w:rPr>
                <w:rFonts w:cs="Arial"/>
                <w:sz w:val="16"/>
                <w:szCs w:val="16"/>
              </w:rPr>
              <w:t>CAAM/AW/1841-03</w:t>
            </w:r>
            <w:r w:rsidR="002E59FB">
              <w:rPr>
                <w:rFonts w:cs="Arial"/>
                <w:sz w:val="16"/>
                <w:szCs w:val="16"/>
              </w:rPr>
              <w:t>)</w:t>
            </w:r>
          </w:p>
        </w:tc>
      </w:tr>
      <w:tr w:rsidR="00F90DB4" w:rsidRPr="000B70A3" w14:paraId="69863599" w14:textId="77777777" w:rsidTr="00F90DB4">
        <w:trPr>
          <w:trHeight w:val="340"/>
        </w:trPr>
        <w:tc>
          <w:tcPr>
            <w:tcW w:w="992" w:type="dxa"/>
            <w:shd w:val="clear" w:color="auto" w:fill="auto"/>
            <w:vAlign w:val="center"/>
          </w:tcPr>
          <w:p w14:paraId="02E9798D" w14:textId="77777777" w:rsidR="00F90DB4" w:rsidRPr="000B70A3" w:rsidRDefault="00F90DB4" w:rsidP="00245D64">
            <w:pPr>
              <w:jc w:val="center"/>
              <w:rPr>
                <w:rFonts w:ascii="Tahoma" w:hAnsi="Tahoma" w:cs="Tahoma"/>
                <w:bCs/>
              </w:rPr>
            </w:pPr>
            <w:r w:rsidRPr="000B70A3">
              <w:rPr>
                <w:rFonts w:ascii="Tahoma" w:hAnsi="Tahoma" w:cs="Tahoma"/>
                <w:bCs/>
              </w:rPr>
              <w:t>1</w:t>
            </w:r>
          </w:p>
        </w:tc>
        <w:tc>
          <w:tcPr>
            <w:tcW w:w="13892" w:type="dxa"/>
            <w:shd w:val="clear" w:color="auto" w:fill="auto"/>
            <w:vAlign w:val="center"/>
          </w:tcPr>
          <w:p w14:paraId="51E8C2CE" w14:textId="4AFBB934" w:rsidR="00F90DB4" w:rsidRPr="000B70A3" w:rsidRDefault="00832C93" w:rsidP="00832C93">
            <w:pPr>
              <w:ind w:left="720" w:hanging="720"/>
              <w:rPr>
                <w:rFonts w:ascii="Tahoma" w:hAnsi="Tahoma" w:cs="Tahoma"/>
                <w:bCs/>
                <w:sz w:val="16"/>
                <w:szCs w:val="16"/>
              </w:rPr>
            </w:pPr>
            <w:r w:rsidRPr="005047CB">
              <w:rPr>
                <w:rFonts w:cs="Arial"/>
                <w:sz w:val="16"/>
                <w:szCs w:val="16"/>
              </w:rPr>
              <w:t>Fill up</w:t>
            </w:r>
            <w:r>
              <w:rPr>
                <w:rFonts w:cs="Arial"/>
                <w:sz w:val="16"/>
                <w:szCs w:val="16"/>
              </w:rPr>
              <w:t xml:space="preserve"> detail of </w:t>
            </w:r>
            <w:proofErr w:type="spellStart"/>
            <w:r w:rsidRPr="005047CB">
              <w:rPr>
                <w:rFonts w:cs="Arial"/>
                <w:sz w:val="16"/>
                <w:szCs w:val="16"/>
              </w:rPr>
              <w:t>Organisation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, Training </w:t>
            </w:r>
            <w:r w:rsidR="00D266F1">
              <w:rPr>
                <w:rFonts w:cs="Arial"/>
                <w:sz w:val="16"/>
                <w:szCs w:val="16"/>
              </w:rPr>
              <w:t xml:space="preserve">program </w:t>
            </w:r>
            <w:r>
              <w:rPr>
                <w:rFonts w:cs="Arial"/>
                <w:sz w:val="16"/>
                <w:szCs w:val="16"/>
              </w:rPr>
              <w:t>/TNA and Examination details</w:t>
            </w:r>
          </w:p>
        </w:tc>
      </w:tr>
      <w:tr w:rsidR="00F90DB4" w:rsidRPr="000B70A3" w14:paraId="5D0B9552" w14:textId="77777777" w:rsidTr="00F90DB4">
        <w:trPr>
          <w:trHeight w:val="340"/>
        </w:trPr>
        <w:tc>
          <w:tcPr>
            <w:tcW w:w="992" w:type="dxa"/>
            <w:shd w:val="clear" w:color="auto" w:fill="auto"/>
            <w:vAlign w:val="center"/>
          </w:tcPr>
          <w:p w14:paraId="5CC31A7A" w14:textId="77777777" w:rsidR="00F90DB4" w:rsidRPr="000B70A3" w:rsidRDefault="00F90DB4" w:rsidP="00245D64">
            <w:pPr>
              <w:jc w:val="center"/>
              <w:rPr>
                <w:rFonts w:ascii="Tahoma" w:hAnsi="Tahoma" w:cs="Tahoma"/>
                <w:bCs/>
              </w:rPr>
            </w:pPr>
            <w:r w:rsidRPr="000B70A3">
              <w:rPr>
                <w:rFonts w:ascii="Tahoma" w:hAnsi="Tahoma" w:cs="Tahoma"/>
                <w:bCs/>
              </w:rPr>
              <w:t>2</w:t>
            </w:r>
          </w:p>
        </w:tc>
        <w:tc>
          <w:tcPr>
            <w:tcW w:w="13892" w:type="dxa"/>
            <w:shd w:val="clear" w:color="auto" w:fill="auto"/>
            <w:vAlign w:val="center"/>
          </w:tcPr>
          <w:p w14:paraId="43DBA9BD" w14:textId="4625FECF" w:rsidR="00F90DB4" w:rsidRPr="000B70A3" w:rsidRDefault="000A5489" w:rsidP="00245D64">
            <w:pPr>
              <w:rPr>
                <w:rFonts w:ascii="Tahoma" w:hAnsi="Tahoma" w:cs="Tahoma"/>
                <w:bCs/>
                <w:sz w:val="16"/>
                <w:szCs w:val="16"/>
              </w:rPr>
            </w:pPr>
            <w:r>
              <w:rPr>
                <w:rFonts w:ascii="Tahoma" w:hAnsi="Tahoma" w:cs="Tahoma"/>
                <w:bCs/>
                <w:sz w:val="16"/>
                <w:szCs w:val="16"/>
              </w:rPr>
              <w:t xml:space="preserve">Overall compliance to CAD 1801 </w:t>
            </w:r>
            <w:r w:rsidR="00D266F1">
              <w:rPr>
                <w:rFonts w:ascii="Tahoma" w:hAnsi="Tahoma" w:cs="Tahoma"/>
                <w:bCs/>
                <w:sz w:val="16"/>
                <w:szCs w:val="16"/>
              </w:rPr>
              <w:t xml:space="preserve">Chapter 5 </w:t>
            </w:r>
            <w:r>
              <w:rPr>
                <w:rFonts w:ascii="Tahoma" w:hAnsi="Tahoma" w:cs="Tahoma"/>
                <w:bCs/>
                <w:sz w:val="16"/>
                <w:szCs w:val="16"/>
              </w:rPr>
              <w:t>Appendix 1 and 2, or Appendix 3 whichever applicable</w:t>
            </w:r>
          </w:p>
        </w:tc>
      </w:tr>
      <w:tr w:rsidR="00F90DB4" w:rsidRPr="000B70A3" w14:paraId="45C70D71" w14:textId="77777777" w:rsidTr="0066025E">
        <w:trPr>
          <w:trHeight w:val="340"/>
        </w:trPr>
        <w:tc>
          <w:tcPr>
            <w:tcW w:w="992" w:type="dxa"/>
            <w:tcBorders>
              <w:bottom w:val="nil"/>
            </w:tcBorders>
            <w:shd w:val="clear" w:color="auto" w:fill="auto"/>
            <w:vAlign w:val="center"/>
          </w:tcPr>
          <w:p w14:paraId="206C4694" w14:textId="77777777" w:rsidR="00F90DB4" w:rsidRPr="000B70A3" w:rsidRDefault="00F90DB4" w:rsidP="00245D64">
            <w:pPr>
              <w:jc w:val="center"/>
              <w:rPr>
                <w:rFonts w:ascii="Tahoma" w:hAnsi="Tahoma" w:cs="Tahoma"/>
                <w:bCs/>
              </w:rPr>
            </w:pPr>
            <w:r w:rsidRPr="000B70A3">
              <w:rPr>
                <w:rFonts w:ascii="Tahoma" w:hAnsi="Tahoma" w:cs="Tahoma"/>
                <w:bCs/>
              </w:rPr>
              <w:t>3</w:t>
            </w:r>
          </w:p>
        </w:tc>
        <w:tc>
          <w:tcPr>
            <w:tcW w:w="13892" w:type="dxa"/>
            <w:shd w:val="clear" w:color="auto" w:fill="auto"/>
            <w:vAlign w:val="center"/>
          </w:tcPr>
          <w:p w14:paraId="74DC62CB" w14:textId="7625D39F" w:rsidR="00F90DB4" w:rsidRPr="000B70A3" w:rsidRDefault="00BA521E" w:rsidP="00245D64">
            <w:pPr>
              <w:rPr>
                <w:rFonts w:ascii="Tahoma" w:hAnsi="Tahoma" w:cs="Tahoma"/>
                <w:bCs/>
                <w:sz w:val="16"/>
                <w:szCs w:val="16"/>
              </w:rPr>
            </w:pPr>
            <w:r>
              <w:rPr>
                <w:rFonts w:ascii="Tahoma" w:hAnsi="Tahoma" w:cs="Tahoma"/>
                <w:bCs/>
                <w:sz w:val="16"/>
                <w:szCs w:val="16"/>
              </w:rPr>
              <w:t xml:space="preserve">Questions in this context is question plus </w:t>
            </w:r>
            <w:r w:rsidR="0030770C">
              <w:rPr>
                <w:rFonts w:ascii="Tahoma" w:hAnsi="Tahoma" w:cs="Tahoma"/>
                <w:bCs/>
                <w:sz w:val="16"/>
                <w:szCs w:val="16"/>
              </w:rPr>
              <w:t>multiple-choice</w:t>
            </w:r>
            <w:r>
              <w:rPr>
                <w:rFonts w:ascii="Tahoma" w:hAnsi="Tahoma" w:cs="Tahoma"/>
                <w:bCs/>
                <w:sz w:val="16"/>
                <w:szCs w:val="16"/>
              </w:rPr>
              <w:t xml:space="preserve"> answers</w:t>
            </w:r>
            <w:r w:rsidR="0030770C">
              <w:rPr>
                <w:rFonts w:ascii="Tahoma" w:hAnsi="Tahoma" w:cs="Tahoma"/>
                <w:bCs/>
                <w:sz w:val="16"/>
                <w:szCs w:val="16"/>
              </w:rPr>
              <w:t>.</w:t>
            </w:r>
          </w:p>
        </w:tc>
      </w:tr>
      <w:tr w:rsidR="00F90DB4" w:rsidRPr="000B70A3" w14:paraId="3314EF84" w14:textId="77777777" w:rsidTr="0066025E">
        <w:trPr>
          <w:trHeight w:val="340"/>
        </w:trPr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05B8019" w14:textId="243466A9" w:rsidR="00F90DB4" w:rsidRPr="000B70A3" w:rsidRDefault="00F90DB4" w:rsidP="00245D64">
            <w:pPr>
              <w:jc w:val="center"/>
              <w:rPr>
                <w:rFonts w:ascii="Tahoma" w:hAnsi="Tahoma" w:cs="Tahoma"/>
                <w:bCs/>
              </w:rPr>
            </w:pPr>
          </w:p>
        </w:tc>
        <w:tc>
          <w:tcPr>
            <w:tcW w:w="13892" w:type="dxa"/>
            <w:shd w:val="clear" w:color="auto" w:fill="auto"/>
            <w:vAlign w:val="center"/>
          </w:tcPr>
          <w:p w14:paraId="514DDC9A" w14:textId="1607572D" w:rsidR="00F90DB4" w:rsidRPr="000B70A3" w:rsidRDefault="0066025E" w:rsidP="0066025E">
            <w:pPr>
              <w:rPr>
                <w:rFonts w:ascii="Tahoma" w:hAnsi="Tahoma" w:cs="Tahoma"/>
                <w:bCs/>
                <w:sz w:val="16"/>
                <w:szCs w:val="16"/>
              </w:rPr>
            </w:pPr>
            <w:r>
              <w:rPr>
                <w:rFonts w:ascii="Tahoma" w:hAnsi="Tahoma" w:cs="Tahoma"/>
                <w:bCs/>
                <w:sz w:val="16"/>
                <w:szCs w:val="16"/>
              </w:rPr>
              <w:t>Subject in this context is modules/ type training whichever applicable</w:t>
            </w:r>
          </w:p>
        </w:tc>
      </w:tr>
      <w:tr w:rsidR="00F90DB4" w:rsidRPr="000B70A3" w14:paraId="7DA7CA55" w14:textId="77777777" w:rsidTr="0066025E">
        <w:trPr>
          <w:trHeight w:val="340"/>
        </w:trPr>
        <w:tc>
          <w:tcPr>
            <w:tcW w:w="992" w:type="dxa"/>
            <w:tcBorders>
              <w:top w:val="nil"/>
            </w:tcBorders>
            <w:shd w:val="clear" w:color="auto" w:fill="auto"/>
            <w:vAlign w:val="center"/>
          </w:tcPr>
          <w:p w14:paraId="45356E93" w14:textId="6709E51D" w:rsidR="00F90DB4" w:rsidRPr="000B70A3" w:rsidRDefault="00F90DB4" w:rsidP="00245D64">
            <w:pPr>
              <w:jc w:val="center"/>
              <w:rPr>
                <w:rFonts w:ascii="Tahoma" w:hAnsi="Tahoma" w:cs="Tahoma"/>
                <w:bCs/>
              </w:rPr>
            </w:pPr>
          </w:p>
        </w:tc>
        <w:tc>
          <w:tcPr>
            <w:tcW w:w="13892" w:type="dxa"/>
            <w:shd w:val="clear" w:color="auto" w:fill="auto"/>
            <w:vAlign w:val="center"/>
          </w:tcPr>
          <w:p w14:paraId="2DDFCC27" w14:textId="06608B19" w:rsidR="00F90DB4" w:rsidRPr="000B70A3" w:rsidRDefault="0066025E" w:rsidP="00245D64">
            <w:pPr>
              <w:rPr>
                <w:rFonts w:ascii="Tahoma" w:hAnsi="Tahoma" w:cs="Tahoma"/>
                <w:bCs/>
                <w:sz w:val="16"/>
                <w:szCs w:val="16"/>
              </w:rPr>
            </w:pPr>
            <w:r>
              <w:rPr>
                <w:rFonts w:ascii="Tahoma" w:hAnsi="Tahoma" w:cs="Tahoma"/>
                <w:bCs/>
                <w:sz w:val="16"/>
                <w:szCs w:val="16"/>
              </w:rPr>
              <w:t xml:space="preserve">Section 3 can be submitted in more than one pages depend on the number of questions. </w:t>
            </w:r>
            <w:r w:rsidRPr="000A5489">
              <w:rPr>
                <w:rFonts w:ascii="Tahoma" w:hAnsi="Tahoma" w:cs="Tahoma"/>
                <w:bCs/>
                <w:sz w:val="16"/>
                <w:szCs w:val="16"/>
              </w:rPr>
              <w:t>Please</w:t>
            </w:r>
            <w:r>
              <w:rPr>
                <w:rFonts w:ascii="Tahoma" w:hAnsi="Tahoma" w:cs="Tahoma"/>
                <w:bCs/>
                <w:sz w:val="16"/>
                <w:szCs w:val="16"/>
              </w:rPr>
              <w:t xml:space="preserve"> replicate this page </w:t>
            </w:r>
            <w:r w:rsidRPr="000A5489">
              <w:rPr>
                <w:rFonts w:ascii="Tahoma" w:hAnsi="Tahoma" w:cs="Tahoma"/>
                <w:bCs/>
                <w:sz w:val="16"/>
                <w:szCs w:val="16"/>
              </w:rPr>
              <w:t xml:space="preserve">when number of questions is more than </w:t>
            </w:r>
            <w:r>
              <w:rPr>
                <w:rFonts w:ascii="Tahoma" w:hAnsi="Tahoma" w:cs="Tahoma"/>
                <w:bCs/>
                <w:sz w:val="16"/>
                <w:szCs w:val="16"/>
              </w:rPr>
              <w:t xml:space="preserve">number of rows </w:t>
            </w:r>
            <w:r w:rsidRPr="000A5489">
              <w:rPr>
                <w:rFonts w:ascii="Tahoma" w:hAnsi="Tahoma" w:cs="Tahoma"/>
                <w:bCs/>
                <w:sz w:val="16"/>
                <w:szCs w:val="16"/>
              </w:rPr>
              <w:t>provided</w:t>
            </w:r>
            <w:r>
              <w:rPr>
                <w:rFonts w:ascii="Tahoma" w:hAnsi="Tahoma" w:cs="Tahoma"/>
                <w:bCs/>
                <w:sz w:val="16"/>
                <w:szCs w:val="16"/>
              </w:rPr>
              <w:t>.</w:t>
            </w:r>
          </w:p>
        </w:tc>
      </w:tr>
      <w:tr w:rsidR="00D266F1" w:rsidRPr="000B70A3" w14:paraId="5F49D63D" w14:textId="77777777" w:rsidTr="00F90DB4">
        <w:trPr>
          <w:trHeight w:val="340"/>
        </w:trPr>
        <w:tc>
          <w:tcPr>
            <w:tcW w:w="992" w:type="dxa"/>
            <w:shd w:val="clear" w:color="auto" w:fill="auto"/>
            <w:vAlign w:val="center"/>
          </w:tcPr>
          <w:p w14:paraId="54F37D24" w14:textId="40C4DFBA" w:rsidR="00D266F1" w:rsidRPr="000B70A3" w:rsidRDefault="0066025E" w:rsidP="00D266F1">
            <w:pPr>
              <w:jc w:val="center"/>
              <w:rPr>
                <w:rFonts w:ascii="Tahoma" w:hAnsi="Tahoma" w:cs="Tahoma"/>
                <w:bCs/>
              </w:rPr>
            </w:pPr>
            <w:r>
              <w:rPr>
                <w:rFonts w:ascii="Tahoma" w:hAnsi="Tahoma" w:cs="Tahoma"/>
                <w:bCs/>
              </w:rPr>
              <w:t>4</w:t>
            </w:r>
          </w:p>
        </w:tc>
        <w:tc>
          <w:tcPr>
            <w:tcW w:w="13892" w:type="dxa"/>
            <w:shd w:val="clear" w:color="auto" w:fill="auto"/>
            <w:vAlign w:val="center"/>
          </w:tcPr>
          <w:p w14:paraId="1C14A6A5" w14:textId="6F22FB84" w:rsidR="00D266F1" w:rsidRPr="0052632E" w:rsidRDefault="00D266F1" w:rsidP="00D266F1">
            <w:pPr>
              <w:rPr>
                <w:rFonts w:ascii="Tahoma" w:hAnsi="Tahoma" w:cs="Tahoma"/>
                <w:bCs/>
                <w:sz w:val="16"/>
                <w:szCs w:val="16"/>
              </w:rPr>
            </w:pPr>
            <w:r w:rsidRPr="0052632E">
              <w:rPr>
                <w:rFonts w:ascii="Tahoma" w:hAnsi="Tahoma" w:cs="Tahoma"/>
                <w:bCs/>
                <w:sz w:val="16"/>
                <w:szCs w:val="16"/>
              </w:rPr>
              <w:t xml:space="preserve">Declaration shall be made by the appropriately qualified Knowledge </w:t>
            </w:r>
            <w:r w:rsidR="00533C25" w:rsidRPr="0052632E">
              <w:rPr>
                <w:rFonts w:ascii="Tahoma" w:hAnsi="Tahoma" w:cs="Tahoma"/>
                <w:bCs/>
                <w:sz w:val="16"/>
                <w:szCs w:val="16"/>
              </w:rPr>
              <w:t>E</w:t>
            </w:r>
            <w:r w:rsidRPr="0052632E">
              <w:rPr>
                <w:rFonts w:ascii="Tahoma" w:hAnsi="Tahoma" w:cs="Tahoma"/>
                <w:bCs/>
                <w:sz w:val="16"/>
                <w:szCs w:val="16"/>
              </w:rPr>
              <w:t>xaminer</w:t>
            </w:r>
            <w:r w:rsidR="00533C25" w:rsidRPr="0052632E">
              <w:rPr>
                <w:rFonts w:ascii="Tahoma" w:hAnsi="Tahoma" w:cs="Tahoma"/>
                <w:bCs/>
                <w:sz w:val="16"/>
                <w:szCs w:val="16"/>
              </w:rPr>
              <w:t xml:space="preserve"> who responsible for the module/ type course</w:t>
            </w:r>
            <w:r w:rsidRPr="0052632E">
              <w:rPr>
                <w:rFonts w:ascii="Tahoma" w:hAnsi="Tahoma" w:cs="Tahoma"/>
                <w:bCs/>
                <w:sz w:val="16"/>
                <w:szCs w:val="16"/>
              </w:rPr>
              <w:t xml:space="preserve"> </w:t>
            </w:r>
            <w:r w:rsidR="00533C25" w:rsidRPr="0052632E">
              <w:rPr>
                <w:rFonts w:ascii="Tahoma" w:hAnsi="Tahoma" w:cs="Tahoma"/>
                <w:bCs/>
                <w:sz w:val="16"/>
                <w:szCs w:val="16"/>
              </w:rPr>
              <w:t xml:space="preserve">indicated in Section 1 </w:t>
            </w:r>
            <w:r w:rsidRPr="0052632E">
              <w:rPr>
                <w:rFonts w:ascii="Tahoma" w:hAnsi="Tahoma" w:cs="Tahoma"/>
                <w:bCs/>
                <w:sz w:val="16"/>
                <w:szCs w:val="16"/>
              </w:rPr>
              <w:t xml:space="preserve">and validated by </w:t>
            </w:r>
            <w:r w:rsidR="00B301A4" w:rsidRPr="0052632E">
              <w:rPr>
                <w:rFonts w:ascii="Tahoma" w:hAnsi="Tahoma" w:cs="Tahoma"/>
                <w:bCs/>
                <w:sz w:val="16"/>
                <w:szCs w:val="16"/>
              </w:rPr>
              <w:t xml:space="preserve">Examination Manager or </w:t>
            </w:r>
            <w:r w:rsidRPr="0052632E">
              <w:rPr>
                <w:rFonts w:ascii="Tahoma" w:hAnsi="Tahoma" w:cs="Tahoma"/>
                <w:bCs/>
                <w:sz w:val="16"/>
                <w:szCs w:val="16"/>
              </w:rPr>
              <w:t>person responsible for examination in MTO which has been accepted by CAAM.</w:t>
            </w:r>
          </w:p>
        </w:tc>
      </w:tr>
    </w:tbl>
    <w:p w14:paraId="3BB91B7C" w14:textId="77777777" w:rsidR="00644DF9" w:rsidRDefault="00644DF9" w:rsidP="00F90DB4"/>
    <w:sectPr w:rsidR="00644DF9" w:rsidSect="00F90DB4">
      <w:headerReference w:type="default" r:id="rId9"/>
      <w:footerReference w:type="default" r:id="rId10"/>
      <w:pgSz w:w="16838" w:h="11906" w:orient="landscape" w:code="9"/>
      <w:pgMar w:top="851" w:right="851" w:bottom="851" w:left="993" w:header="568" w:footer="2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FFB28A" w14:textId="77777777" w:rsidR="00105AFA" w:rsidRDefault="00105AFA" w:rsidP="009D3B30">
      <w:r>
        <w:separator/>
      </w:r>
    </w:p>
  </w:endnote>
  <w:endnote w:type="continuationSeparator" w:id="0">
    <w:p w14:paraId="46F39908" w14:textId="77777777" w:rsidR="00105AFA" w:rsidRDefault="00105AFA" w:rsidP="009D3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 Nova" w:hAnsi="Arial Nova"/>
        <w:sz w:val="18"/>
        <w:szCs w:val="18"/>
      </w:rPr>
      <w:id w:val="192805935"/>
      <w:docPartObj>
        <w:docPartGallery w:val="Page Numbers (Bottom of Page)"/>
        <w:docPartUnique/>
      </w:docPartObj>
    </w:sdtPr>
    <w:sdtEndPr/>
    <w:sdtContent>
      <w:sdt>
        <w:sdtPr>
          <w:rPr>
            <w:rFonts w:ascii="Arial Nova" w:hAnsi="Arial Nova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B689391" w14:textId="23BC9668" w:rsidR="00443DA9" w:rsidRPr="00925325" w:rsidRDefault="00443DA9">
            <w:pPr>
              <w:pStyle w:val="Footer"/>
              <w:jc w:val="right"/>
              <w:rPr>
                <w:rFonts w:ascii="Arial Nova" w:hAnsi="Arial Nova"/>
                <w:sz w:val="18"/>
                <w:szCs w:val="18"/>
              </w:rPr>
            </w:pPr>
            <w:r w:rsidRPr="007478C3">
              <w:rPr>
                <w:rFonts w:ascii="Arial Nova" w:hAnsi="Arial Nova"/>
                <w:sz w:val="16"/>
                <w:szCs w:val="16"/>
              </w:rPr>
              <w:t xml:space="preserve">Page </w:t>
            </w:r>
            <w:r w:rsidRPr="007478C3">
              <w:rPr>
                <w:rFonts w:ascii="Arial Nova" w:hAnsi="Arial Nova"/>
                <w:b/>
                <w:bCs/>
                <w:sz w:val="16"/>
                <w:szCs w:val="16"/>
              </w:rPr>
              <w:fldChar w:fldCharType="begin"/>
            </w:r>
            <w:r w:rsidRPr="007478C3">
              <w:rPr>
                <w:rFonts w:ascii="Arial Nova" w:hAnsi="Arial Nova"/>
                <w:b/>
                <w:bCs/>
                <w:sz w:val="16"/>
                <w:szCs w:val="16"/>
              </w:rPr>
              <w:instrText xml:space="preserve"> PAGE </w:instrText>
            </w:r>
            <w:r w:rsidRPr="007478C3">
              <w:rPr>
                <w:rFonts w:ascii="Arial Nova" w:hAnsi="Arial Nova"/>
                <w:b/>
                <w:bCs/>
                <w:sz w:val="16"/>
                <w:szCs w:val="16"/>
              </w:rPr>
              <w:fldChar w:fldCharType="separate"/>
            </w:r>
            <w:r w:rsidR="00A1623E">
              <w:rPr>
                <w:rFonts w:ascii="Arial Nova" w:hAnsi="Arial Nova"/>
                <w:b/>
                <w:bCs/>
                <w:noProof/>
                <w:sz w:val="16"/>
                <w:szCs w:val="16"/>
              </w:rPr>
              <w:t>2</w:t>
            </w:r>
            <w:r w:rsidRPr="007478C3">
              <w:rPr>
                <w:rFonts w:ascii="Arial Nova" w:hAnsi="Arial Nova"/>
                <w:b/>
                <w:bCs/>
                <w:sz w:val="16"/>
                <w:szCs w:val="16"/>
              </w:rPr>
              <w:fldChar w:fldCharType="end"/>
            </w:r>
            <w:r w:rsidRPr="007478C3">
              <w:rPr>
                <w:rFonts w:ascii="Arial Nova" w:hAnsi="Arial Nova"/>
                <w:sz w:val="16"/>
                <w:szCs w:val="16"/>
              </w:rPr>
              <w:t xml:space="preserve"> of </w:t>
            </w:r>
            <w:r w:rsidRPr="007478C3">
              <w:rPr>
                <w:rFonts w:ascii="Arial Nova" w:hAnsi="Arial Nova"/>
                <w:b/>
                <w:bCs/>
                <w:sz w:val="16"/>
                <w:szCs w:val="16"/>
              </w:rPr>
              <w:fldChar w:fldCharType="begin"/>
            </w:r>
            <w:r w:rsidRPr="007478C3">
              <w:rPr>
                <w:rFonts w:ascii="Arial Nova" w:hAnsi="Arial Nova"/>
                <w:b/>
                <w:bCs/>
                <w:sz w:val="16"/>
                <w:szCs w:val="16"/>
              </w:rPr>
              <w:instrText xml:space="preserve"> NUMPAGES  </w:instrText>
            </w:r>
            <w:r w:rsidRPr="007478C3">
              <w:rPr>
                <w:rFonts w:ascii="Arial Nova" w:hAnsi="Arial Nova"/>
                <w:b/>
                <w:bCs/>
                <w:sz w:val="16"/>
                <w:szCs w:val="16"/>
              </w:rPr>
              <w:fldChar w:fldCharType="separate"/>
            </w:r>
            <w:r w:rsidR="00A1623E">
              <w:rPr>
                <w:rFonts w:ascii="Arial Nova" w:hAnsi="Arial Nova"/>
                <w:b/>
                <w:bCs/>
                <w:noProof/>
                <w:sz w:val="16"/>
                <w:szCs w:val="16"/>
              </w:rPr>
              <w:t>5</w:t>
            </w:r>
            <w:r w:rsidRPr="007478C3">
              <w:rPr>
                <w:rFonts w:ascii="Arial Nova" w:hAnsi="Arial Nova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15F1F107" w14:textId="77777777" w:rsidR="00443DA9" w:rsidRDefault="00443D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8B12CF" w14:textId="77777777" w:rsidR="00105AFA" w:rsidRDefault="00105AFA" w:rsidP="009D3B30">
      <w:r>
        <w:separator/>
      </w:r>
    </w:p>
  </w:footnote>
  <w:footnote w:type="continuationSeparator" w:id="0">
    <w:p w14:paraId="1B346F11" w14:textId="77777777" w:rsidR="00105AFA" w:rsidRDefault="00105AFA" w:rsidP="009D3B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4EB8BB" w14:textId="2C566719" w:rsidR="00443DA9" w:rsidRPr="00CB1B7F" w:rsidRDefault="00443DA9" w:rsidP="00410FF8">
    <w:pPr>
      <w:pStyle w:val="Header"/>
      <w:jc w:val="right"/>
      <w:rPr>
        <w:rFonts w:ascii="Arial Nova" w:hAnsi="Arial Nova"/>
        <w:i/>
        <w:sz w:val="14"/>
        <w:szCs w:val="14"/>
      </w:rPr>
    </w:pPr>
    <w:bookmarkStart w:id="6" w:name="_Hlk78903770"/>
    <w:bookmarkStart w:id="7" w:name="_Hlk78903660"/>
    <w:bookmarkStart w:id="8" w:name="_Hlk78903661"/>
    <w:bookmarkStart w:id="9" w:name="_Hlk78903663"/>
    <w:bookmarkStart w:id="10" w:name="_Hlk78903664"/>
    <w:bookmarkStart w:id="11" w:name="_Hlk78903665"/>
    <w:bookmarkStart w:id="12" w:name="_Hlk78903666"/>
    <w:bookmarkStart w:id="13" w:name="_Hlk78903667"/>
    <w:bookmarkStart w:id="14" w:name="_Hlk78903668"/>
    <w:bookmarkStart w:id="15" w:name="_Hlk78903669"/>
    <w:bookmarkStart w:id="16" w:name="_Hlk78903670"/>
    <w:bookmarkStart w:id="17" w:name="_Hlk78903677"/>
    <w:bookmarkStart w:id="18" w:name="_Hlk78903678"/>
    <w:bookmarkStart w:id="19" w:name="_Hlk78903679"/>
    <w:bookmarkStart w:id="20" w:name="_Hlk78903680"/>
    <w:bookmarkStart w:id="21" w:name="_Hlk78903681"/>
    <w:bookmarkStart w:id="22" w:name="_Hlk78903682"/>
    <w:bookmarkStart w:id="23" w:name="_Hlk78903684"/>
    <w:bookmarkStart w:id="24" w:name="_Hlk78903685"/>
    <w:bookmarkStart w:id="25" w:name="_Hlk78903686"/>
    <w:bookmarkStart w:id="26" w:name="_Hlk78903687"/>
    <w:bookmarkStart w:id="27" w:name="_Hlk78903697"/>
    <w:bookmarkStart w:id="28" w:name="_Hlk78903698"/>
    <w:bookmarkStart w:id="29" w:name="_Hlk78903699"/>
    <w:bookmarkStart w:id="30" w:name="_Hlk78903700"/>
    <w:bookmarkStart w:id="31" w:name="_Hlk78903701"/>
    <w:bookmarkStart w:id="32" w:name="_Hlk78903702"/>
    <w:bookmarkStart w:id="33" w:name="_Hlk78903703"/>
    <w:bookmarkStart w:id="34" w:name="_Hlk78903704"/>
    <w:bookmarkStart w:id="35" w:name="_Hlk79133796"/>
    <w:bookmarkStart w:id="36" w:name="_Hlk79133797"/>
    <w:bookmarkStart w:id="37" w:name="_Hlk79133798"/>
    <w:bookmarkStart w:id="38" w:name="_Hlk79133799"/>
    <w:bookmarkStart w:id="39" w:name="_Hlk79133800"/>
    <w:bookmarkStart w:id="40" w:name="_Hlk79133801"/>
    <w:bookmarkStart w:id="41" w:name="_Hlk79133802"/>
    <w:bookmarkStart w:id="42" w:name="_Hlk79133803"/>
    <w:bookmarkStart w:id="43" w:name="_Hlk79133804"/>
    <w:bookmarkStart w:id="44" w:name="_Hlk79133805"/>
    <w:bookmarkStart w:id="45" w:name="_Hlk79133806"/>
    <w:bookmarkStart w:id="46" w:name="_Hlk79133807"/>
    <w:bookmarkStart w:id="47" w:name="_Hlk79133808"/>
    <w:bookmarkStart w:id="48" w:name="_Hlk79133809"/>
    <w:r w:rsidRPr="00CB1B7F">
      <w:rPr>
        <w:rFonts w:ascii="Arial Nova" w:hAnsi="Arial Nova"/>
        <w:i/>
        <w:sz w:val="14"/>
        <w:szCs w:val="14"/>
      </w:rPr>
      <w:t>CAAM/AW/18</w:t>
    </w:r>
    <w:r w:rsidR="00B301A4">
      <w:rPr>
        <w:rFonts w:ascii="Arial Nova" w:hAnsi="Arial Nova"/>
        <w:i/>
        <w:sz w:val="14"/>
        <w:szCs w:val="14"/>
      </w:rPr>
      <w:t>4</w:t>
    </w:r>
    <w:r w:rsidR="00E30A61">
      <w:rPr>
        <w:rFonts w:ascii="Arial Nova" w:hAnsi="Arial Nova"/>
        <w:i/>
        <w:sz w:val="14"/>
        <w:szCs w:val="14"/>
      </w:rPr>
      <w:t>1</w:t>
    </w:r>
    <w:r w:rsidRPr="00CB1B7F">
      <w:rPr>
        <w:rFonts w:ascii="Arial Nova" w:hAnsi="Arial Nova"/>
        <w:i/>
        <w:sz w:val="14"/>
        <w:szCs w:val="14"/>
      </w:rPr>
      <w:t>-0</w:t>
    </w:r>
    <w:r w:rsidR="00B301A4">
      <w:rPr>
        <w:rFonts w:ascii="Arial Nova" w:hAnsi="Arial Nova"/>
        <w:i/>
        <w:sz w:val="14"/>
        <w:szCs w:val="14"/>
      </w:rPr>
      <w:t>2</w:t>
    </w:r>
  </w:p>
  <w:bookmarkEnd w:id="6"/>
  <w:p w14:paraId="7311C64E" w14:textId="17ACC731" w:rsidR="00443DA9" w:rsidRPr="007478C3" w:rsidRDefault="00443DA9" w:rsidP="00410FF8">
    <w:pPr>
      <w:pStyle w:val="Header"/>
      <w:rPr>
        <w:rFonts w:ascii="Arial Nova" w:hAnsi="Arial Nova"/>
        <w:i/>
        <w:sz w:val="16"/>
        <w:szCs w:val="16"/>
      </w:rPr>
    </w:pPr>
    <w:r w:rsidRPr="00CB1B7F">
      <w:rPr>
        <w:rFonts w:ascii="Arial Nova" w:hAnsi="Arial Nova"/>
        <w:i/>
        <w:sz w:val="14"/>
        <w:szCs w:val="14"/>
      </w:rPr>
      <w:tab/>
    </w:r>
    <w:r w:rsidRPr="00CB1B7F">
      <w:rPr>
        <w:rFonts w:ascii="Arial Nova" w:hAnsi="Arial Nova"/>
        <w:i/>
        <w:sz w:val="14"/>
        <w:szCs w:val="14"/>
      </w:rPr>
      <w:tab/>
    </w:r>
    <w:r w:rsidRPr="00CB1B7F">
      <w:rPr>
        <w:rFonts w:ascii="Arial Nova" w:hAnsi="Arial Nova"/>
        <w:i/>
        <w:sz w:val="14"/>
        <w:szCs w:val="14"/>
      </w:rPr>
      <w:ptab w:relativeTo="margin" w:alignment="right" w:leader="none"/>
    </w:r>
    <w:bookmarkStart w:id="49" w:name="_Hlk78903948"/>
    <w:r w:rsidR="00A665BD">
      <w:rPr>
        <w:rFonts w:ascii="Arial Nova" w:hAnsi="Arial Nova"/>
        <w:i/>
        <w:sz w:val="14"/>
        <w:szCs w:val="14"/>
      </w:rPr>
      <w:t>29</w:t>
    </w:r>
    <w:r w:rsidR="00E30A61">
      <w:rPr>
        <w:rFonts w:ascii="Arial Nova" w:hAnsi="Arial Nova"/>
        <w:i/>
        <w:sz w:val="14"/>
        <w:szCs w:val="14"/>
      </w:rPr>
      <w:t>09</w:t>
    </w:r>
    <w:r w:rsidRPr="00CB1B7F">
      <w:rPr>
        <w:rFonts w:ascii="Arial Nova" w:hAnsi="Arial Nova"/>
        <w:i/>
        <w:sz w:val="14"/>
        <w:szCs w:val="14"/>
      </w:rPr>
      <w:t>21</w:t>
    </w:r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bookmarkEnd w:id="38"/>
    <w:bookmarkEnd w:id="39"/>
    <w:bookmarkEnd w:id="40"/>
    <w:bookmarkEnd w:id="41"/>
    <w:bookmarkEnd w:id="42"/>
    <w:bookmarkEnd w:id="43"/>
    <w:bookmarkEnd w:id="44"/>
    <w:bookmarkEnd w:id="45"/>
    <w:bookmarkEnd w:id="46"/>
    <w:bookmarkEnd w:id="47"/>
    <w:bookmarkEnd w:id="48"/>
    <w:bookmarkEnd w:id="49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44F07"/>
    <w:multiLevelType w:val="hybridMultilevel"/>
    <w:tmpl w:val="49C2FFEA"/>
    <w:lvl w:ilvl="0" w:tplc="783AAB82">
      <w:start w:val="1"/>
      <w:numFmt w:val="lowerLetter"/>
      <w:lvlText w:val="%1)"/>
      <w:lvlJc w:val="left"/>
      <w:pPr>
        <w:ind w:left="786" w:hanging="360"/>
      </w:pPr>
      <w:rPr>
        <w:rFonts w:hint="default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506" w:hanging="360"/>
      </w:pPr>
    </w:lvl>
    <w:lvl w:ilvl="2" w:tplc="4409001B" w:tentative="1">
      <w:start w:val="1"/>
      <w:numFmt w:val="lowerRoman"/>
      <w:lvlText w:val="%3."/>
      <w:lvlJc w:val="right"/>
      <w:pPr>
        <w:ind w:left="2226" w:hanging="180"/>
      </w:pPr>
    </w:lvl>
    <w:lvl w:ilvl="3" w:tplc="4409000F" w:tentative="1">
      <w:start w:val="1"/>
      <w:numFmt w:val="decimal"/>
      <w:lvlText w:val="%4."/>
      <w:lvlJc w:val="left"/>
      <w:pPr>
        <w:ind w:left="2946" w:hanging="360"/>
      </w:pPr>
    </w:lvl>
    <w:lvl w:ilvl="4" w:tplc="44090019" w:tentative="1">
      <w:start w:val="1"/>
      <w:numFmt w:val="lowerLetter"/>
      <w:lvlText w:val="%5."/>
      <w:lvlJc w:val="left"/>
      <w:pPr>
        <w:ind w:left="3666" w:hanging="360"/>
      </w:pPr>
    </w:lvl>
    <w:lvl w:ilvl="5" w:tplc="4409001B" w:tentative="1">
      <w:start w:val="1"/>
      <w:numFmt w:val="lowerRoman"/>
      <w:lvlText w:val="%6."/>
      <w:lvlJc w:val="right"/>
      <w:pPr>
        <w:ind w:left="4386" w:hanging="180"/>
      </w:pPr>
    </w:lvl>
    <w:lvl w:ilvl="6" w:tplc="4409000F" w:tentative="1">
      <w:start w:val="1"/>
      <w:numFmt w:val="decimal"/>
      <w:lvlText w:val="%7."/>
      <w:lvlJc w:val="left"/>
      <w:pPr>
        <w:ind w:left="5106" w:hanging="360"/>
      </w:pPr>
    </w:lvl>
    <w:lvl w:ilvl="7" w:tplc="44090019" w:tentative="1">
      <w:start w:val="1"/>
      <w:numFmt w:val="lowerLetter"/>
      <w:lvlText w:val="%8."/>
      <w:lvlJc w:val="left"/>
      <w:pPr>
        <w:ind w:left="5826" w:hanging="360"/>
      </w:pPr>
    </w:lvl>
    <w:lvl w:ilvl="8" w:tplc="4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78E0DB9"/>
    <w:multiLevelType w:val="hybridMultilevel"/>
    <w:tmpl w:val="3CBC5338"/>
    <w:lvl w:ilvl="0" w:tplc="7AAA5674">
      <w:start w:val="1"/>
      <w:numFmt w:val="lowerLetter"/>
      <w:lvlText w:val="%1)"/>
      <w:lvlJc w:val="left"/>
      <w:pPr>
        <w:ind w:left="785" w:hanging="360"/>
      </w:pPr>
    </w:lvl>
    <w:lvl w:ilvl="1" w:tplc="44090019">
      <w:start w:val="1"/>
      <w:numFmt w:val="lowerLetter"/>
      <w:lvlText w:val="%2."/>
      <w:lvlJc w:val="left"/>
      <w:pPr>
        <w:ind w:left="1505" w:hanging="360"/>
      </w:pPr>
    </w:lvl>
    <w:lvl w:ilvl="2" w:tplc="4409001B">
      <w:start w:val="1"/>
      <w:numFmt w:val="lowerRoman"/>
      <w:lvlText w:val="%3."/>
      <w:lvlJc w:val="right"/>
      <w:pPr>
        <w:ind w:left="2225" w:hanging="180"/>
      </w:pPr>
    </w:lvl>
    <w:lvl w:ilvl="3" w:tplc="4409000F">
      <w:start w:val="1"/>
      <w:numFmt w:val="decimal"/>
      <w:lvlText w:val="%4."/>
      <w:lvlJc w:val="left"/>
      <w:pPr>
        <w:ind w:left="2945" w:hanging="360"/>
      </w:pPr>
    </w:lvl>
    <w:lvl w:ilvl="4" w:tplc="44090019">
      <w:start w:val="1"/>
      <w:numFmt w:val="lowerLetter"/>
      <w:lvlText w:val="%5."/>
      <w:lvlJc w:val="left"/>
      <w:pPr>
        <w:ind w:left="3665" w:hanging="360"/>
      </w:pPr>
    </w:lvl>
    <w:lvl w:ilvl="5" w:tplc="4409001B">
      <w:start w:val="1"/>
      <w:numFmt w:val="lowerRoman"/>
      <w:lvlText w:val="%6."/>
      <w:lvlJc w:val="right"/>
      <w:pPr>
        <w:ind w:left="4385" w:hanging="180"/>
      </w:pPr>
    </w:lvl>
    <w:lvl w:ilvl="6" w:tplc="4409000F">
      <w:start w:val="1"/>
      <w:numFmt w:val="decimal"/>
      <w:lvlText w:val="%7."/>
      <w:lvlJc w:val="left"/>
      <w:pPr>
        <w:ind w:left="5105" w:hanging="360"/>
      </w:pPr>
    </w:lvl>
    <w:lvl w:ilvl="7" w:tplc="44090019">
      <w:start w:val="1"/>
      <w:numFmt w:val="lowerLetter"/>
      <w:lvlText w:val="%8."/>
      <w:lvlJc w:val="left"/>
      <w:pPr>
        <w:ind w:left="5825" w:hanging="360"/>
      </w:pPr>
    </w:lvl>
    <w:lvl w:ilvl="8" w:tplc="4409001B">
      <w:start w:val="1"/>
      <w:numFmt w:val="lowerRoman"/>
      <w:lvlText w:val="%9."/>
      <w:lvlJc w:val="right"/>
      <w:pPr>
        <w:ind w:left="6545" w:hanging="180"/>
      </w:pPr>
    </w:lvl>
  </w:abstractNum>
  <w:abstractNum w:abstractNumId="2" w15:restartNumberingAfterBreak="0">
    <w:nsid w:val="0BAE546C"/>
    <w:multiLevelType w:val="hybridMultilevel"/>
    <w:tmpl w:val="D6AE89EC"/>
    <w:lvl w:ilvl="0" w:tplc="7F58FAC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A4311E"/>
    <w:multiLevelType w:val="hybridMultilevel"/>
    <w:tmpl w:val="1408ED58"/>
    <w:lvl w:ilvl="0" w:tplc="7F58FAC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D30FC"/>
    <w:multiLevelType w:val="hybridMultilevel"/>
    <w:tmpl w:val="F2CE4FDE"/>
    <w:lvl w:ilvl="0" w:tplc="7F58FAC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B44D42"/>
    <w:multiLevelType w:val="hybridMultilevel"/>
    <w:tmpl w:val="976EE490"/>
    <w:lvl w:ilvl="0" w:tplc="15F80C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057D6"/>
    <w:multiLevelType w:val="hybridMultilevel"/>
    <w:tmpl w:val="F65E1086"/>
    <w:lvl w:ilvl="0" w:tplc="4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155A5029"/>
    <w:multiLevelType w:val="hybridMultilevel"/>
    <w:tmpl w:val="BF70E618"/>
    <w:lvl w:ilvl="0" w:tplc="B6926DC4">
      <w:start w:val="1"/>
      <w:numFmt w:val="lowerLetter"/>
      <w:lvlText w:val="%1)"/>
      <w:lvlJc w:val="left"/>
      <w:pPr>
        <w:ind w:left="774" w:hanging="360"/>
      </w:pPr>
      <w:rPr>
        <w:rFonts w:hint="default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94" w:hanging="360"/>
      </w:pPr>
    </w:lvl>
    <w:lvl w:ilvl="2" w:tplc="4409001B" w:tentative="1">
      <w:start w:val="1"/>
      <w:numFmt w:val="lowerRoman"/>
      <w:lvlText w:val="%3."/>
      <w:lvlJc w:val="right"/>
      <w:pPr>
        <w:ind w:left="2214" w:hanging="180"/>
      </w:pPr>
    </w:lvl>
    <w:lvl w:ilvl="3" w:tplc="4409000F" w:tentative="1">
      <w:start w:val="1"/>
      <w:numFmt w:val="decimal"/>
      <w:lvlText w:val="%4."/>
      <w:lvlJc w:val="left"/>
      <w:pPr>
        <w:ind w:left="2934" w:hanging="360"/>
      </w:pPr>
    </w:lvl>
    <w:lvl w:ilvl="4" w:tplc="44090019" w:tentative="1">
      <w:start w:val="1"/>
      <w:numFmt w:val="lowerLetter"/>
      <w:lvlText w:val="%5."/>
      <w:lvlJc w:val="left"/>
      <w:pPr>
        <w:ind w:left="3654" w:hanging="360"/>
      </w:pPr>
    </w:lvl>
    <w:lvl w:ilvl="5" w:tplc="4409001B" w:tentative="1">
      <w:start w:val="1"/>
      <w:numFmt w:val="lowerRoman"/>
      <w:lvlText w:val="%6."/>
      <w:lvlJc w:val="right"/>
      <w:pPr>
        <w:ind w:left="4374" w:hanging="180"/>
      </w:pPr>
    </w:lvl>
    <w:lvl w:ilvl="6" w:tplc="4409000F" w:tentative="1">
      <w:start w:val="1"/>
      <w:numFmt w:val="decimal"/>
      <w:lvlText w:val="%7."/>
      <w:lvlJc w:val="left"/>
      <w:pPr>
        <w:ind w:left="5094" w:hanging="360"/>
      </w:pPr>
    </w:lvl>
    <w:lvl w:ilvl="7" w:tplc="44090019" w:tentative="1">
      <w:start w:val="1"/>
      <w:numFmt w:val="lowerLetter"/>
      <w:lvlText w:val="%8."/>
      <w:lvlJc w:val="left"/>
      <w:pPr>
        <w:ind w:left="5814" w:hanging="360"/>
      </w:pPr>
    </w:lvl>
    <w:lvl w:ilvl="8" w:tplc="44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8" w15:restartNumberingAfterBreak="0">
    <w:nsid w:val="1A044E80"/>
    <w:multiLevelType w:val="hybridMultilevel"/>
    <w:tmpl w:val="721038D4"/>
    <w:lvl w:ilvl="0" w:tplc="284C46F4">
      <w:start w:val="2"/>
      <w:numFmt w:val="bullet"/>
      <w:lvlText w:val="-"/>
      <w:lvlJc w:val="left"/>
      <w:pPr>
        <w:ind w:left="687" w:hanging="360"/>
      </w:pPr>
      <w:rPr>
        <w:rFonts w:ascii="Arial Nova" w:eastAsia="Times New Roman" w:hAnsi="Arial Nova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07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27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47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567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</w:abstractNum>
  <w:abstractNum w:abstractNumId="9" w15:restartNumberingAfterBreak="0">
    <w:nsid w:val="1A816BBD"/>
    <w:multiLevelType w:val="hybridMultilevel"/>
    <w:tmpl w:val="E674AC9E"/>
    <w:lvl w:ilvl="0" w:tplc="7F58FAC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BA64DD"/>
    <w:multiLevelType w:val="hybridMultilevel"/>
    <w:tmpl w:val="25C2F40E"/>
    <w:lvl w:ilvl="0" w:tplc="7540AD4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C13664"/>
    <w:multiLevelType w:val="hybridMultilevel"/>
    <w:tmpl w:val="FCE23622"/>
    <w:lvl w:ilvl="0" w:tplc="E9AE7DA8">
      <w:start w:val="1"/>
      <w:numFmt w:val="lowerLetter"/>
      <w:lvlText w:val="%1)"/>
      <w:lvlJc w:val="left"/>
      <w:pPr>
        <w:ind w:left="5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300" w:hanging="360"/>
      </w:pPr>
    </w:lvl>
    <w:lvl w:ilvl="2" w:tplc="4409001B" w:tentative="1">
      <w:start w:val="1"/>
      <w:numFmt w:val="lowerRoman"/>
      <w:lvlText w:val="%3."/>
      <w:lvlJc w:val="right"/>
      <w:pPr>
        <w:ind w:left="2020" w:hanging="180"/>
      </w:pPr>
    </w:lvl>
    <w:lvl w:ilvl="3" w:tplc="4409000F" w:tentative="1">
      <w:start w:val="1"/>
      <w:numFmt w:val="decimal"/>
      <w:lvlText w:val="%4."/>
      <w:lvlJc w:val="left"/>
      <w:pPr>
        <w:ind w:left="2740" w:hanging="360"/>
      </w:pPr>
    </w:lvl>
    <w:lvl w:ilvl="4" w:tplc="44090019" w:tentative="1">
      <w:start w:val="1"/>
      <w:numFmt w:val="lowerLetter"/>
      <w:lvlText w:val="%5."/>
      <w:lvlJc w:val="left"/>
      <w:pPr>
        <w:ind w:left="3460" w:hanging="360"/>
      </w:pPr>
    </w:lvl>
    <w:lvl w:ilvl="5" w:tplc="4409001B" w:tentative="1">
      <w:start w:val="1"/>
      <w:numFmt w:val="lowerRoman"/>
      <w:lvlText w:val="%6."/>
      <w:lvlJc w:val="right"/>
      <w:pPr>
        <w:ind w:left="4180" w:hanging="180"/>
      </w:pPr>
    </w:lvl>
    <w:lvl w:ilvl="6" w:tplc="4409000F" w:tentative="1">
      <w:start w:val="1"/>
      <w:numFmt w:val="decimal"/>
      <w:lvlText w:val="%7."/>
      <w:lvlJc w:val="left"/>
      <w:pPr>
        <w:ind w:left="4900" w:hanging="360"/>
      </w:pPr>
    </w:lvl>
    <w:lvl w:ilvl="7" w:tplc="44090019" w:tentative="1">
      <w:start w:val="1"/>
      <w:numFmt w:val="lowerLetter"/>
      <w:lvlText w:val="%8."/>
      <w:lvlJc w:val="left"/>
      <w:pPr>
        <w:ind w:left="5620" w:hanging="360"/>
      </w:pPr>
    </w:lvl>
    <w:lvl w:ilvl="8" w:tplc="4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12" w15:restartNumberingAfterBreak="0">
    <w:nsid w:val="1E6B218E"/>
    <w:multiLevelType w:val="hybridMultilevel"/>
    <w:tmpl w:val="FC2E047C"/>
    <w:lvl w:ilvl="0" w:tplc="7F58FAC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8F03F0"/>
    <w:multiLevelType w:val="hybridMultilevel"/>
    <w:tmpl w:val="9CDC551E"/>
    <w:lvl w:ilvl="0" w:tplc="7F58FAC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BF4924"/>
    <w:multiLevelType w:val="hybridMultilevel"/>
    <w:tmpl w:val="9872DE52"/>
    <w:lvl w:ilvl="0" w:tplc="7F58FAC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2F1918"/>
    <w:multiLevelType w:val="hybridMultilevel"/>
    <w:tmpl w:val="BFF46A12"/>
    <w:lvl w:ilvl="0" w:tplc="C7EE6874">
      <w:start w:val="1"/>
      <w:numFmt w:val="lowerLetter"/>
      <w:lvlText w:val="%1)"/>
      <w:lvlJc w:val="left"/>
      <w:pPr>
        <w:ind w:left="720" w:hanging="360"/>
      </w:pPr>
      <w:rPr>
        <w:rFonts w:ascii="Arial Nova" w:eastAsia="Times New Roman" w:hAnsi="Arial Nova" w:cs="Arial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6A48D9"/>
    <w:multiLevelType w:val="hybridMultilevel"/>
    <w:tmpl w:val="84E0E672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451095"/>
    <w:multiLevelType w:val="hybridMultilevel"/>
    <w:tmpl w:val="BC0E0FAA"/>
    <w:lvl w:ilvl="0" w:tplc="7F58FAC0">
      <w:start w:val="1"/>
      <w:numFmt w:val="lowerLetter"/>
      <w:lvlText w:val="%1)"/>
      <w:lvlJc w:val="left"/>
      <w:pPr>
        <w:ind w:left="1145" w:hanging="360"/>
      </w:pPr>
      <w:rPr>
        <w:rFonts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865" w:hanging="360"/>
      </w:pPr>
    </w:lvl>
    <w:lvl w:ilvl="2" w:tplc="4409001B" w:tentative="1">
      <w:start w:val="1"/>
      <w:numFmt w:val="lowerRoman"/>
      <w:lvlText w:val="%3."/>
      <w:lvlJc w:val="right"/>
      <w:pPr>
        <w:ind w:left="2585" w:hanging="180"/>
      </w:pPr>
    </w:lvl>
    <w:lvl w:ilvl="3" w:tplc="4409000F" w:tentative="1">
      <w:start w:val="1"/>
      <w:numFmt w:val="decimal"/>
      <w:lvlText w:val="%4."/>
      <w:lvlJc w:val="left"/>
      <w:pPr>
        <w:ind w:left="3305" w:hanging="360"/>
      </w:pPr>
    </w:lvl>
    <w:lvl w:ilvl="4" w:tplc="44090019" w:tentative="1">
      <w:start w:val="1"/>
      <w:numFmt w:val="lowerLetter"/>
      <w:lvlText w:val="%5."/>
      <w:lvlJc w:val="left"/>
      <w:pPr>
        <w:ind w:left="4025" w:hanging="360"/>
      </w:pPr>
    </w:lvl>
    <w:lvl w:ilvl="5" w:tplc="4409001B" w:tentative="1">
      <w:start w:val="1"/>
      <w:numFmt w:val="lowerRoman"/>
      <w:lvlText w:val="%6."/>
      <w:lvlJc w:val="right"/>
      <w:pPr>
        <w:ind w:left="4745" w:hanging="180"/>
      </w:pPr>
    </w:lvl>
    <w:lvl w:ilvl="6" w:tplc="4409000F" w:tentative="1">
      <w:start w:val="1"/>
      <w:numFmt w:val="decimal"/>
      <w:lvlText w:val="%7."/>
      <w:lvlJc w:val="left"/>
      <w:pPr>
        <w:ind w:left="5465" w:hanging="360"/>
      </w:pPr>
    </w:lvl>
    <w:lvl w:ilvl="7" w:tplc="44090019" w:tentative="1">
      <w:start w:val="1"/>
      <w:numFmt w:val="lowerLetter"/>
      <w:lvlText w:val="%8."/>
      <w:lvlJc w:val="left"/>
      <w:pPr>
        <w:ind w:left="6185" w:hanging="360"/>
      </w:pPr>
    </w:lvl>
    <w:lvl w:ilvl="8" w:tplc="4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8" w15:restartNumberingAfterBreak="0">
    <w:nsid w:val="2CD535FC"/>
    <w:multiLevelType w:val="hybridMultilevel"/>
    <w:tmpl w:val="0B087858"/>
    <w:lvl w:ilvl="0" w:tplc="F34C382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2A368D"/>
    <w:multiLevelType w:val="hybridMultilevel"/>
    <w:tmpl w:val="BE1A80F2"/>
    <w:lvl w:ilvl="0" w:tplc="7EDC32E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2B25E8"/>
    <w:multiLevelType w:val="hybridMultilevel"/>
    <w:tmpl w:val="9D925D0E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A003F9F"/>
    <w:multiLevelType w:val="hybridMultilevel"/>
    <w:tmpl w:val="13FC2036"/>
    <w:lvl w:ilvl="0" w:tplc="7540AD4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645FE2"/>
    <w:multiLevelType w:val="hybridMultilevel"/>
    <w:tmpl w:val="689EF134"/>
    <w:lvl w:ilvl="0" w:tplc="9CF284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9F11D8"/>
    <w:multiLevelType w:val="hybridMultilevel"/>
    <w:tmpl w:val="8C44A044"/>
    <w:lvl w:ilvl="0" w:tplc="4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4" w15:restartNumberingAfterBreak="0">
    <w:nsid w:val="44036D8D"/>
    <w:multiLevelType w:val="hybridMultilevel"/>
    <w:tmpl w:val="664866C0"/>
    <w:lvl w:ilvl="0" w:tplc="2F74CB4E">
      <w:start w:val="1"/>
      <w:numFmt w:val="decimal"/>
      <w:lvlText w:val="%1."/>
      <w:lvlJc w:val="left"/>
      <w:pPr>
        <w:ind w:left="1146" w:hanging="360"/>
      </w:pPr>
      <w:rPr>
        <w:sz w:val="16"/>
        <w:szCs w:val="16"/>
      </w:rPr>
    </w:lvl>
    <w:lvl w:ilvl="1" w:tplc="44090019" w:tentative="1">
      <w:start w:val="1"/>
      <w:numFmt w:val="lowerLetter"/>
      <w:lvlText w:val="%2."/>
      <w:lvlJc w:val="left"/>
      <w:pPr>
        <w:ind w:left="1866" w:hanging="360"/>
      </w:pPr>
    </w:lvl>
    <w:lvl w:ilvl="2" w:tplc="4409001B" w:tentative="1">
      <w:start w:val="1"/>
      <w:numFmt w:val="lowerRoman"/>
      <w:lvlText w:val="%3."/>
      <w:lvlJc w:val="right"/>
      <w:pPr>
        <w:ind w:left="2586" w:hanging="180"/>
      </w:pPr>
    </w:lvl>
    <w:lvl w:ilvl="3" w:tplc="4409000F" w:tentative="1">
      <w:start w:val="1"/>
      <w:numFmt w:val="decimal"/>
      <w:lvlText w:val="%4."/>
      <w:lvlJc w:val="left"/>
      <w:pPr>
        <w:ind w:left="3306" w:hanging="360"/>
      </w:pPr>
    </w:lvl>
    <w:lvl w:ilvl="4" w:tplc="44090019" w:tentative="1">
      <w:start w:val="1"/>
      <w:numFmt w:val="lowerLetter"/>
      <w:lvlText w:val="%5."/>
      <w:lvlJc w:val="left"/>
      <w:pPr>
        <w:ind w:left="4026" w:hanging="360"/>
      </w:pPr>
    </w:lvl>
    <w:lvl w:ilvl="5" w:tplc="4409001B" w:tentative="1">
      <w:start w:val="1"/>
      <w:numFmt w:val="lowerRoman"/>
      <w:lvlText w:val="%6."/>
      <w:lvlJc w:val="right"/>
      <w:pPr>
        <w:ind w:left="4746" w:hanging="180"/>
      </w:pPr>
    </w:lvl>
    <w:lvl w:ilvl="6" w:tplc="4409000F" w:tentative="1">
      <w:start w:val="1"/>
      <w:numFmt w:val="decimal"/>
      <w:lvlText w:val="%7."/>
      <w:lvlJc w:val="left"/>
      <w:pPr>
        <w:ind w:left="5466" w:hanging="360"/>
      </w:pPr>
    </w:lvl>
    <w:lvl w:ilvl="7" w:tplc="44090019" w:tentative="1">
      <w:start w:val="1"/>
      <w:numFmt w:val="lowerLetter"/>
      <w:lvlText w:val="%8."/>
      <w:lvlJc w:val="left"/>
      <w:pPr>
        <w:ind w:left="6186" w:hanging="360"/>
      </w:pPr>
    </w:lvl>
    <w:lvl w:ilvl="8" w:tplc="4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5" w15:restartNumberingAfterBreak="0">
    <w:nsid w:val="471C48D0"/>
    <w:multiLevelType w:val="hybridMultilevel"/>
    <w:tmpl w:val="6A4A3A0C"/>
    <w:lvl w:ilvl="0" w:tplc="7AAA5674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866" w:hanging="360"/>
      </w:pPr>
    </w:lvl>
    <w:lvl w:ilvl="2" w:tplc="4409001B" w:tentative="1">
      <w:start w:val="1"/>
      <w:numFmt w:val="lowerRoman"/>
      <w:lvlText w:val="%3."/>
      <w:lvlJc w:val="right"/>
      <w:pPr>
        <w:ind w:left="2586" w:hanging="180"/>
      </w:pPr>
    </w:lvl>
    <w:lvl w:ilvl="3" w:tplc="4409000F" w:tentative="1">
      <w:start w:val="1"/>
      <w:numFmt w:val="decimal"/>
      <w:lvlText w:val="%4."/>
      <w:lvlJc w:val="left"/>
      <w:pPr>
        <w:ind w:left="3306" w:hanging="360"/>
      </w:pPr>
    </w:lvl>
    <w:lvl w:ilvl="4" w:tplc="44090019" w:tentative="1">
      <w:start w:val="1"/>
      <w:numFmt w:val="lowerLetter"/>
      <w:lvlText w:val="%5."/>
      <w:lvlJc w:val="left"/>
      <w:pPr>
        <w:ind w:left="4026" w:hanging="360"/>
      </w:pPr>
    </w:lvl>
    <w:lvl w:ilvl="5" w:tplc="4409001B" w:tentative="1">
      <w:start w:val="1"/>
      <w:numFmt w:val="lowerRoman"/>
      <w:lvlText w:val="%6."/>
      <w:lvlJc w:val="right"/>
      <w:pPr>
        <w:ind w:left="4746" w:hanging="180"/>
      </w:pPr>
    </w:lvl>
    <w:lvl w:ilvl="6" w:tplc="4409000F" w:tentative="1">
      <w:start w:val="1"/>
      <w:numFmt w:val="decimal"/>
      <w:lvlText w:val="%7."/>
      <w:lvlJc w:val="left"/>
      <w:pPr>
        <w:ind w:left="5466" w:hanging="360"/>
      </w:pPr>
    </w:lvl>
    <w:lvl w:ilvl="7" w:tplc="44090019" w:tentative="1">
      <w:start w:val="1"/>
      <w:numFmt w:val="lowerLetter"/>
      <w:lvlText w:val="%8."/>
      <w:lvlJc w:val="left"/>
      <w:pPr>
        <w:ind w:left="6186" w:hanging="360"/>
      </w:pPr>
    </w:lvl>
    <w:lvl w:ilvl="8" w:tplc="4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6" w15:restartNumberingAfterBreak="0">
    <w:nsid w:val="48DE24D5"/>
    <w:multiLevelType w:val="hybridMultilevel"/>
    <w:tmpl w:val="D854984C"/>
    <w:lvl w:ilvl="0" w:tplc="4409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27" w15:restartNumberingAfterBreak="0">
    <w:nsid w:val="49743C20"/>
    <w:multiLevelType w:val="hybridMultilevel"/>
    <w:tmpl w:val="9ECEF470"/>
    <w:lvl w:ilvl="0" w:tplc="4409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6" w:hanging="360"/>
      </w:pPr>
    </w:lvl>
    <w:lvl w:ilvl="2" w:tplc="4409001B" w:tentative="1">
      <w:start w:val="1"/>
      <w:numFmt w:val="lowerRoman"/>
      <w:lvlText w:val="%3."/>
      <w:lvlJc w:val="right"/>
      <w:pPr>
        <w:ind w:left="2586" w:hanging="180"/>
      </w:pPr>
    </w:lvl>
    <w:lvl w:ilvl="3" w:tplc="4409000F" w:tentative="1">
      <w:start w:val="1"/>
      <w:numFmt w:val="decimal"/>
      <w:lvlText w:val="%4."/>
      <w:lvlJc w:val="left"/>
      <w:pPr>
        <w:ind w:left="3306" w:hanging="360"/>
      </w:pPr>
    </w:lvl>
    <w:lvl w:ilvl="4" w:tplc="44090019" w:tentative="1">
      <w:start w:val="1"/>
      <w:numFmt w:val="lowerLetter"/>
      <w:lvlText w:val="%5."/>
      <w:lvlJc w:val="left"/>
      <w:pPr>
        <w:ind w:left="4026" w:hanging="360"/>
      </w:pPr>
    </w:lvl>
    <w:lvl w:ilvl="5" w:tplc="4409001B" w:tentative="1">
      <w:start w:val="1"/>
      <w:numFmt w:val="lowerRoman"/>
      <w:lvlText w:val="%6."/>
      <w:lvlJc w:val="right"/>
      <w:pPr>
        <w:ind w:left="4746" w:hanging="180"/>
      </w:pPr>
    </w:lvl>
    <w:lvl w:ilvl="6" w:tplc="4409000F" w:tentative="1">
      <w:start w:val="1"/>
      <w:numFmt w:val="decimal"/>
      <w:lvlText w:val="%7."/>
      <w:lvlJc w:val="left"/>
      <w:pPr>
        <w:ind w:left="5466" w:hanging="360"/>
      </w:pPr>
    </w:lvl>
    <w:lvl w:ilvl="7" w:tplc="44090019" w:tentative="1">
      <w:start w:val="1"/>
      <w:numFmt w:val="lowerLetter"/>
      <w:lvlText w:val="%8."/>
      <w:lvlJc w:val="left"/>
      <w:pPr>
        <w:ind w:left="6186" w:hanging="360"/>
      </w:pPr>
    </w:lvl>
    <w:lvl w:ilvl="8" w:tplc="4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8" w15:restartNumberingAfterBreak="0">
    <w:nsid w:val="4E2234CC"/>
    <w:multiLevelType w:val="hybridMultilevel"/>
    <w:tmpl w:val="A4781308"/>
    <w:lvl w:ilvl="0" w:tplc="860842FA">
      <w:start w:val="1"/>
      <w:numFmt w:val="lowerLetter"/>
      <w:lvlText w:val="%1)"/>
      <w:lvlJc w:val="left"/>
      <w:pPr>
        <w:ind w:left="720" w:hanging="360"/>
      </w:pPr>
      <w:rPr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703B6"/>
    <w:multiLevelType w:val="hybridMultilevel"/>
    <w:tmpl w:val="3F9A794E"/>
    <w:lvl w:ilvl="0" w:tplc="7AAA5674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866" w:hanging="360"/>
      </w:pPr>
    </w:lvl>
    <w:lvl w:ilvl="2" w:tplc="4409001B" w:tentative="1">
      <w:start w:val="1"/>
      <w:numFmt w:val="lowerRoman"/>
      <w:lvlText w:val="%3."/>
      <w:lvlJc w:val="right"/>
      <w:pPr>
        <w:ind w:left="2586" w:hanging="180"/>
      </w:pPr>
    </w:lvl>
    <w:lvl w:ilvl="3" w:tplc="4409000F" w:tentative="1">
      <w:start w:val="1"/>
      <w:numFmt w:val="decimal"/>
      <w:lvlText w:val="%4."/>
      <w:lvlJc w:val="left"/>
      <w:pPr>
        <w:ind w:left="3306" w:hanging="360"/>
      </w:pPr>
    </w:lvl>
    <w:lvl w:ilvl="4" w:tplc="44090019" w:tentative="1">
      <w:start w:val="1"/>
      <w:numFmt w:val="lowerLetter"/>
      <w:lvlText w:val="%5."/>
      <w:lvlJc w:val="left"/>
      <w:pPr>
        <w:ind w:left="4026" w:hanging="360"/>
      </w:pPr>
    </w:lvl>
    <w:lvl w:ilvl="5" w:tplc="4409001B" w:tentative="1">
      <w:start w:val="1"/>
      <w:numFmt w:val="lowerRoman"/>
      <w:lvlText w:val="%6."/>
      <w:lvlJc w:val="right"/>
      <w:pPr>
        <w:ind w:left="4746" w:hanging="180"/>
      </w:pPr>
    </w:lvl>
    <w:lvl w:ilvl="6" w:tplc="4409000F" w:tentative="1">
      <w:start w:val="1"/>
      <w:numFmt w:val="decimal"/>
      <w:lvlText w:val="%7."/>
      <w:lvlJc w:val="left"/>
      <w:pPr>
        <w:ind w:left="5466" w:hanging="360"/>
      </w:pPr>
    </w:lvl>
    <w:lvl w:ilvl="7" w:tplc="44090019" w:tentative="1">
      <w:start w:val="1"/>
      <w:numFmt w:val="lowerLetter"/>
      <w:lvlText w:val="%8."/>
      <w:lvlJc w:val="left"/>
      <w:pPr>
        <w:ind w:left="6186" w:hanging="360"/>
      </w:pPr>
    </w:lvl>
    <w:lvl w:ilvl="8" w:tplc="4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0" w15:restartNumberingAfterBreak="0">
    <w:nsid w:val="547D15AD"/>
    <w:multiLevelType w:val="hybridMultilevel"/>
    <w:tmpl w:val="9CDC551E"/>
    <w:lvl w:ilvl="0" w:tplc="7F58FAC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CC2FF4"/>
    <w:multiLevelType w:val="hybridMultilevel"/>
    <w:tmpl w:val="338024E2"/>
    <w:lvl w:ilvl="0" w:tplc="A204F914">
      <w:start w:val="1"/>
      <w:numFmt w:val="lowerRoman"/>
      <w:lvlText w:val="(%1)"/>
      <w:lvlJc w:val="left"/>
      <w:pPr>
        <w:ind w:left="1048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08" w:hanging="360"/>
      </w:pPr>
    </w:lvl>
    <w:lvl w:ilvl="2" w:tplc="4409001B" w:tentative="1">
      <w:start w:val="1"/>
      <w:numFmt w:val="lowerRoman"/>
      <w:lvlText w:val="%3."/>
      <w:lvlJc w:val="right"/>
      <w:pPr>
        <w:ind w:left="2128" w:hanging="180"/>
      </w:pPr>
    </w:lvl>
    <w:lvl w:ilvl="3" w:tplc="4409000F" w:tentative="1">
      <w:start w:val="1"/>
      <w:numFmt w:val="decimal"/>
      <w:lvlText w:val="%4."/>
      <w:lvlJc w:val="left"/>
      <w:pPr>
        <w:ind w:left="2848" w:hanging="360"/>
      </w:pPr>
    </w:lvl>
    <w:lvl w:ilvl="4" w:tplc="44090019" w:tentative="1">
      <w:start w:val="1"/>
      <w:numFmt w:val="lowerLetter"/>
      <w:lvlText w:val="%5."/>
      <w:lvlJc w:val="left"/>
      <w:pPr>
        <w:ind w:left="3568" w:hanging="360"/>
      </w:pPr>
    </w:lvl>
    <w:lvl w:ilvl="5" w:tplc="4409001B" w:tentative="1">
      <w:start w:val="1"/>
      <w:numFmt w:val="lowerRoman"/>
      <w:lvlText w:val="%6."/>
      <w:lvlJc w:val="right"/>
      <w:pPr>
        <w:ind w:left="4288" w:hanging="180"/>
      </w:pPr>
    </w:lvl>
    <w:lvl w:ilvl="6" w:tplc="4409000F" w:tentative="1">
      <w:start w:val="1"/>
      <w:numFmt w:val="decimal"/>
      <w:lvlText w:val="%7."/>
      <w:lvlJc w:val="left"/>
      <w:pPr>
        <w:ind w:left="5008" w:hanging="360"/>
      </w:pPr>
    </w:lvl>
    <w:lvl w:ilvl="7" w:tplc="44090019" w:tentative="1">
      <w:start w:val="1"/>
      <w:numFmt w:val="lowerLetter"/>
      <w:lvlText w:val="%8."/>
      <w:lvlJc w:val="left"/>
      <w:pPr>
        <w:ind w:left="5728" w:hanging="360"/>
      </w:pPr>
    </w:lvl>
    <w:lvl w:ilvl="8" w:tplc="4409001B" w:tentative="1">
      <w:start w:val="1"/>
      <w:numFmt w:val="lowerRoman"/>
      <w:lvlText w:val="%9."/>
      <w:lvlJc w:val="right"/>
      <w:pPr>
        <w:ind w:left="6448" w:hanging="180"/>
      </w:pPr>
    </w:lvl>
  </w:abstractNum>
  <w:abstractNum w:abstractNumId="32" w15:restartNumberingAfterBreak="0">
    <w:nsid w:val="56E72F10"/>
    <w:multiLevelType w:val="hybridMultilevel"/>
    <w:tmpl w:val="F2F40CDA"/>
    <w:lvl w:ilvl="0" w:tplc="4409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6" w:hanging="360"/>
      </w:pPr>
    </w:lvl>
    <w:lvl w:ilvl="2" w:tplc="4409001B" w:tentative="1">
      <w:start w:val="1"/>
      <w:numFmt w:val="lowerRoman"/>
      <w:lvlText w:val="%3."/>
      <w:lvlJc w:val="right"/>
      <w:pPr>
        <w:ind w:left="2586" w:hanging="180"/>
      </w:pPr>
    </w:lvl>
    <w:lvl w:ilvl="3" w:tplc="4409000F" w:tentative="1">
      <w:start w:val="1"/>
      <w:numFmt w:val="decimal"/>
      <w:lvlText w:val="%4."/>
      <w:lvlJc w:val="left"/>
      <w:pPr>
        <w:ind w:left="3306" w:hanging="360"/>
      </w:pPr>
    </w:lvl>
    <w:lvl w:ilvl="4" w:tplc="44090019" w:tentative="1">
      <w:start w:val="1"/>
      <w:numFmt w:val="lowerLetter"/>
      <w:lvlText w:val="%5."/>
      <w:lvlJc w:val="left"/>
      <w:pPr>
        <w:ind w:left="4026" w:hanging="360"/>
      </w:pPr>
    </w:lvl>
    <w:lvl w:ilvl="5" w:tplc="4409001B" w:tentative="1">
      <w:start w:val="1"/>
      <w:numFmt w:val="lowerRoman"/>
      <w:lvlText w:val="%6."/>
      <w:lvlJc w:val="right"/>
      <w:pPr>
        <w:ind w:left="4746" w:hanging="180"/>
      </w:pPr>
    </w:lvl>
    <w:lvl w:ilvl="6" w:tplc="4409000F" w:tentative="1">
      <w:start w:val="1"/>
      <w:numFmt w:val="decimal"/>
      <w:lvlText w:val="%7."/>
      <w:lvlJc w:val="left"/>
      <w:pPr>
        <w:ind w:left="5466" w:hanging="360"/>
      </w:pPr>
    </w:lvl>
    <w:lvl w:ilvl="7" w:tplc="44090019" w:tentative="1">
      <w:start w:val="1"/>
      <w:numFmt w:val="lowerLetter"/>
      <w:lvlText w:val="%8."/>
      <w:lvlJc w:val="left"/>
      <w:pPr>
        <w:ind w:left="6186" w:hanging="360"/>
      </w:pPr>
    </w:lvl>
    <w:lvl w:ilvl="8" w:tplc="4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59637716"/>
    <w:multiLevelType w:val="hybridMultilevel"/>
    <w:tmpl w:val="CDCE05BC"/>
    <w:lvl w:ilvl="0" w:tplc="4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59D9194A"/>
    <w:multiLevelType w:val="hybridMultilevel"/>
    <w:tmpl w:val="F2F40CDA"/>
    <w:lvl w:ilvl="0" w:tplc="44090017">
      <w:start w:val="1"/>
      <w:numFmt w:val="lowerLetter"/>
      <w:lvlText w:val="%1)"/>
      <w:lvlJc w:val="left"/>
      <w:pPr>
        <w:ind w:left="1146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66" w:hanging="360"/>
      </w:pPr>
    </w:lvl>
    <w:lvl w:ilvl="2" w:tplc="4409001B" w:tentative="1">
      <w:start w:val="1"/>
      <w:numFmt w:val="lowerRoman"/>
      <w:lvlText w:val="%3."/>
      <w:lvlJc w:val="right"/>
      <w:pPr>
        <w:ind w:left="2586" w:hanging="180"/>
      </w:pPr>
    </w:lvl>
    <w:lvl w:ilvl="3" w:tplc="4409000F" w:tentative="1">
      <w:start w:val="1"/>
      <w:numFmt w:val="decimal"/>
      <w:lvlText w:val="%4."/>
      <w:lvlJc w:val="left"/>
      <w:pPr>
        <w:ind w:left="3306" w:hanging="360"/>
      </w:pPr>
    </w:lvl>
    <w:lvl w:ilvl="4" w:tplc="44090019" w:tentative="1">
      <w:start w:val="1"/>
      <w:numFmt w:val="lowerLetter"/>
      <w:lvlText w:val="%5."/>
      <w:lvlJc w:val="left"/>
      <w:pPr>
        <w:ind w:left="4026" w:hanging="360"/>
      </w:pPr>
    </w:lvl>
    <w:lvl w:ilvl="5" w:tplc="4409001B" w:tentative="1">
      <w:start w:val="1"/>
      <w:numFmt w:val="lowerRoman"/>
      <w:lvlText w:val="%6."/>
      <w:lvlJc w:val="right"/>
      <w:pPr>
        <w:ind w:left="4746" w:hanging="180"/>
      </w:pPr>
    </w:lvl>
    <w:lvl w:ilvl="6" w:tplc="4409000F" w:tentative="1">
      <w:start w:val="1"/>
      <w:numFmt w:val="decimal"/>
      <w:lvlText w:val="%7."/>
      <w:lvlJc w:val="left"/>
      <w:pPr>
        <w:ind w:left="5466" w:hanging="360"/>
      </w:pPr>
    </w:lvl>
    <w:lvl w:ilvl="7" w:tplc="44090019" w:tentative="1">
      <w:start w:val="1"/>
      <w:numFmt w:val="lowerLetter"/>
      <w:lvlText w:val="%8."/>
      <w:lvlJc w:val="left"/>
      <w:pPr>
        <w:ind w:left="6186" w:hanging="360"/>
      </w:pPr>
    </w:lvl>
    <w:lvl w:ilvl="8" w:tplc="4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5" w15:restartNumberingAfterBreak="0">
    <w:nsid w:val="5B563348"/>
    <w:multiLevelType w:val="hybridMultilevel"/>
    <w:tmpl w:val="EDFA2246"/>
    <w:lvl w:ilvl="0" w:tplc="2612EC02">
      <w:start w:val="1"/>
      <w:numFmt w:val="decimal"/>
      <w:lvlText w:val="%1."/>
      <w:lvlJc w:val="left"/>
      <w:pPr>
        <w:ind w:left="720" w:hanging="360"/>
      </w:pPr>
      <w:rPr>
        <w:rFonts w:ascii="Arial Nova" w:hAnsi="Arial Nova" w:hint="default"/>
        <w:b w:val="0"/>
        <w:bCs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553E54"/>
    <w:multiLevelType w:val="hybridMultilevel"/>
    <w:tmpl w:val="634CECBC"/>
    <w:lvl w:ilvl="0" w:tplc="8D3E05FE">
      <w:start w:val="1"/>
      <w:numFmt w:val="lowerLetter"/>
      <w:lvlText w:val="%1)"/>
      <w:lvlJc w:val="left"/>
      <w:pPr>
        <w:ind w:left="785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505" w:hanging="360"/>
      </w:pPr>
    </w:lvl>
    <w:lvl w:ilvl="2" w:tplc="4409001B" w:tentative="1">
      <w:start w:val="1"/>
      <w:numFmt w:val="lowerRoman"/>
      <w:lvlText w:val="%3."/>
      <w:lvlJc w:val="right"/>
      <w:pPr>
        <w:ind w:left="2225" w:hanging="180"/>
      </w:pPr>
    </w:lvl>
    <w:lvl w:ilvl="3" w:tplc="4409000F" w:tentative="1">
      <w:start w:val="1"/>
      <w:numFmt w:val="decimal"/>
      <w:lvlText w:val="%4."/>
      <w:lvlJc w:val="left"/>
      <w:pPr>
        <w:ind w:left="2945" w:hanging="360"/>
      </w:pPr>
    </w:lvl>
    <w:lvl w:ilvl="4" w:tplc="44090019" w:tentative="1">
      <w:start w:val="1"/>
      <w:numFmt w:val="lowerLetter"/>
      <w:lvlText w:val="%5."/>
      <w:lvlJc w:val="left"/>
      <w:pPr>
        <w:ind w:left="3665" w:hanging="360"/>
      </w:pPr>
    </w:lvl>
    <w:lvl w:ilvl="5" w:tplc="4409001B" w:tentative="1">
      <w:start w:val="1"/>
      <w:numFmt w:val="lowerRoman"/>
      <w:lvlText w:val="%6."/>
      <w:lvlJc w:val="right"/>
      <w:pPr>
        <w:ind w:left="4385" w:hanging="180"/>
      </w:pPr>
    </w:lvl>
    <w:lvl w:ilvl="6" w:tplc="4409000F" w:tentative="1">
      <w:start w:val="1"/>
      <w:numFmt w:val="decimal"/>
      <w:lvlText w:val="%7."/>
      <w:lvlJc w:val="left"/>
      <w:pPr>
        <w:ind w:left="5105" w:hanging="360"/>
      </w:pPr>
    </w:lvl>
    <w:lvl w:ilvl="7" w:tplc="44090019" w:tentative="1">
      <w:start w:val="1"/>
      <w:numFmt w:val="lowerLetter"/>
      <w:lvlText w:val="%8."/>
      <w:lvlJc w:val="left"/>
      <w:pPr>
        <w:ind w:left="5825" w:hanging="360"/>
      </w:pPr>
    </w:lvl>
    <w:lvl w:ilvl="8" w:tplc="4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7" w15:restartNumberingAfterBreak="0">
    <w:nsid w:val="61DC75A3"/>
    <w:multiLevelType w:val="hybridMultilevel"/>
    <w:tmpl w:val="FC2E047C"/>
    <w:lvl w:ilvl="0" w:tplc="7F58FAC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DF3BFC"/>
    <w:multiLevelType w:val="hybridMultilevel"/>
    <w:tmpl w:val="880E2634"/>
    <w:lvl w:ilvl="0" w:tplc="FDBA91D0">
      <w:start w:val="1"/>
      <w:numFmt w:val="decimal"/>
      <w:lvlText w:val="%1."/>
      <w:lvlJc w:val="left"/>
      <w:pPr>
        <w:ind w:left="720" w:hanging="360"/>
      </w:pPr>
      <w:rPr>
        <w:rFonts w:ascii="Arial Nova" w:hAnsi="Arial Nova"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B2571"/>
    <w:multiLevelType w:val="hybridMultilevel"/>
    <w:tmpl w:val="5DCA73F6"/>
    <w:lvl w:ilvl="0" w:tplc="3A3A393E">
      <w:start w:val="1"/>
      <w:numFmt w:val="lowerLetter"/>
      <w:lvlText w:val="%1)"/>
      <w:lvlJc w:val="left"/>
      <w:pPr>
        <w:ind w:left="402" w:hanging="360"/>
      </w:pPr>
      <w:rPr>
        <w:rFonts w:hint="default"/>
        <w:sz w:val="18"/>
        <w:szCs w:val="18"/>
      </w:rPr>
    </w:lvl>
    <w:lvl w:ilvl="1" w:tplc="44090019" w:tentative="1">
      <w:start w:val="1"/>
      <w:numFmt w:val="lowerLetter"/>
      <w:lvlText w:val="%2."/>
      <w:lvlJc w:val="left"/>
      <w:pPr>
        <w:ind w:left="1122" w:hanging="360"/>
      </w:pPr>
    </w:lvl>
    <w:lvl w:ilvl="2" w:tplc="4409001B" w:tentative="1">
      <w:start w:val="1"/>
      <w:numFmt w:val="lowerRoman"/>
      <w:lvlText w:val="%3."/>
      <w:lvlJc w:val="right"/>
      <w:pPr>
        <w:ind w:left="1842" w:hanging="180"/>
      </w:pPr>
    </w:lvl>
    <w:lvl w:ilvl="3" w:tplc="4409000F" w:tentative="1">
      <w:start w:val="1"/>
      <w:numFmt w:val="decimal"/>
      <w:lvlText w:val="%4."/>
      <w:lvlJc w:val="left"/>
      <w:pPr>
        <w:ind w:left="2562" w:hanging="360"/>
      </w:pPr>
    </w:lvl>
    <w:lvl w:ilvl="4" w:tplc="44090019" w:tentative="1">
      <w:start w:val="1"/>
      <w:numFmt w:val="lowerLetter"/>
      <w:lvlText w:val="%5."/>
      <w:lvlJc w:val="left"/>
      <w:pPr>
        <w:ind w:left="3282" w:hanging="360"/>
      </w:pPr>
    </w:lvl>
    <w:lvl w:ilvl="5" w:tplc="4409001B" w:tentative="1">
      <w:start w:val="1"/>
      <w:numFmt w:val="lowerRoman"/>
      <w:lvlText w:val="%6."/>
      <w:lvlJc w:val="right"/>
      <w:pPr>
        <w:ind w:left="4002" w:hanging="180"/>
      </w:pPr>
    </w:lvl>
    <w:lvl w:ilvl="6" w:tplc="4409000F" w:tentative="1">
      <w:start w:val="1"/>
      <w:numFmt w:val="decimal"/>
      <w:lvlText w:val="%7."/>
      <w:lvlJc w:val="left"/>
      <w:pPr>
        <w:ind w:left="4722" w:hanging="360"/>
      </w:pPr>
    </w:lvl>
    <w:lvl w:ilvl="7" w:tplc="44090019" w:tentative="1">
      <w:start w:val="1"/>
      <w:numFmt w:val="lowerLetter"/>
      <w:lvlText w:val="%8."/>
      <w:lvlJc w:val="left"/>
      <w:pPr>
        <w:ind w:left="5442" w:hanging="360"/>
      </w:pPr>
    </w:lvl>
    <w:lvl w:ilvl="8" w:tplc="4409001B" w:tentative="1">
      <w:start w:val="1"/>
      <w:numFmt w:val="lowerRoman"/>
      <w:lvlText w:val="%9."/>
      <w:lvlJc w:val="right"/>
      <w:pPr>
        <w:ind w:left="6162" w:hanging="180"/>
      </w:pPr>
    </w:lvl>
  </w:abstractNum>
  <w:abstractNum w:abstractNumId="40" w15:restartNumberingAfterBreak="0">
    <w:nsid w:val="7DA20A1F"/>
    <w:multiLevelType w:val="hybridMultilevel"/>
    <w:tmpl w:val="CC021B50"/>
    <w:lvl w:ilvl="0" w:tplc="FD788DB4">
      <w:start w:val="2"/>
      <w:numFmt w:val="bullet"/>
      <w:lvlText w:val="-"/>
      <w:lvlJc w:val="left"/>
      <w:pPr>
        <w:ind w:left="687" w:hanging="360"/>
      </w:pPr>
      <w:rPr>
        <w:rFonts w:ascii="Arial Nova" w:eastAsia="Times New Roman" w:hAnsi="Arial Nova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07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27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47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567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</w:abstractNum>
  <w:abstractNum w:abstractNumId="41" w15:restartNumberingAfterBreak="0">
    <w:nsid w:val="7F3A2BAE"/>
    <w:multiLevelType w:val="hybridMultilevel"/>
    <w:tmpl w:val="24E0FE0C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24"/>
  </w:num>
  <w:num w:numId="3">
    <w:abstractNumId w:val="0"/>
  </w:num>
  <w:num w:numId="4">
    <w:abstractNumId w:val="26"/>
  </w:num>
  <w:num w:numId="5">
    <w:abstractNumId w:val="36"/>
  </w:num>
  <w:num w:numId="6">
    <w:abstractNumId w:val="16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5"/>
  </w:num>
  <w:num w:numId="9">
    <w:abstractNumId w:val="3"/>
  </w:num>
  <w:num w:numId="10">
    <w:abstractNumId w:val="4"/>
  </w:num>
  <w:num w:numId="11">
    <w:abstractNumId w:val="9"/>
  </w:num>
  <w:num w:numId="12">
    <w:abstractNumId w:val="13"/>
  </w:num>
  <w:num w:numId="13">
    <w:abstractNumId w:val="23"/>
  </w:num>
  <w:num w:numId="14">
    <w:abstractNumId w:val="27"/>
  </w:num>
  <w:num w:numId="15">
    <w:abstractNumId w:val="25"/>
  </w:num>
  <w:num w:numId="16">
    <w:abstractNumId w:val="17"/>
  </w:num>
  <w:num w:numId="17">
    <w:abstractNumId w:val="14"/>
  </w:num>
  <w:num w:numId="18">
    <w:abstractNumId w:val="21"/>
  </w:num>
  <w:num w:numId="19">
    <w:abstractNumId w:val="32"/>
  </w:num>
  <w:num w:numId="20">
    <w:abstractNumId w:val="6"/>
  </w:num>
  <w:num w:numId="21">
    <w:abstractNumId w:val="7"/>
  </w:num>
  <w:num w:numId="22">
    <w:abstractNumId w:val="10"/>
  </w:num>
  <w:num w:numId="23">
    <w:abstractNumId w:val="12"/>
  </w:num>
  <w:num w:numId="24">
    <w:abstractNumId w:val="33"/>
  </w:num>
  <w:num w:numId="25">
    <w:abstractNumId w:val="20"/>
  </w:num>
  <w:num w:numId="26">
    <w:abstractNumId w:val="41"/>
  </w:num>
  <w:num w:numId="27">
    <w:abstractNumId w:val="2"/>
  </w:num>
  <w:num w:numId="28">
    <w:abstractNumId w:val="34"/>
  </w:num>
  <w:num w:numId="29">
    <w:abstractNumId w:val="30"/>
  </w:num>
  <w:num w:numId="30">
    <w:abstractNumId w:val="37"/>
  </w:num>
  <w:num w:numId="31">
    <w:abstractNumId w:val="38"/>
  </w:num>
  <w:num w:numId="32">
    <w:abstractNumId w:val="19"/>
  </w:num>
  <w:num w:numId="33">
    <w:abstractNumId w:val="28"/>
  </w:num>
  <w:num w:numId="34">
    <w:abstractNumId w:val="39"/>
  </w:num>
  <w:num w:numId="35">
    <w:abstractNumId w:val="1"/>
  </w:num>
  <w:num w:numId="36">
    <w:abstractNumId w:val="29"/>
  </w:num>
  <w:num w:numId="37">
    <w:abstractNumId w:val="8"/>
  </w:num>
  <w:num w:numId="38">
    <w:abstractNumId w:val="40"/>
  </w:num>
  <w:num w:numId="39">
    <w:abstractNumId w:val="31"/>
  </w:num>
  <w:num w:numId="40">
    <w:abstractNumId w:val="18"/>
  </w:num>
  <w:num w:numId="41">
    <w:abstractNumId w:val="22"/>
  </w:num>
  <w:num w:numId="42">
    <w:abstractNumId w:val="35"/>
  </w:num>
  <w:num w:numId="43">
    <w:abstractNumId w:val="11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DE3tDQwNDI3NDNQ0lEKTi0uzszPAykwNK0FAGGsLR0tAAAA"/>
  </w:docVars>
  <w:rsids>
    <w:rsidRoot w:val="0008494C"/>
    <w:rsid w:val="0000013C"/>
    <w:rsid w:val="00005867"/>
    <w:rsid w:val="00016525"/>
    <w:rsid w:val="0001751B"/>
    <w:rsid w:val="00021E6F"/>
    <w:rsid w:val="00034CE8"/>
    <w:rsid w:val="000364AB"/>
    <w:rsid w:val="000375A3"/>
    <w:rsid w:val="00037C72"/>
    <w:rsid w:val="00040301"/>
    <w:rsid w:val="00040E92"/>
    <w:rsid w:val="00047D37"/>
    <w:rsid w:val="0005087D"/>
    <w:rsid w:val="000541CA"/>
    <w:rsid w:val="000623A5"/>
    <w:rsid w:val="00064B1B"/>
    <w:rsid w:val="000709D2"/>
    <w:rsid w:val="00070CC0"/>
    <w:rsid w:val="00072657"/>
    <w:rsid w:val="0008494C"/>
    <w:rsid w:val="000902EC"/>
    <w:rsid w:val="00090C99"/>
    <w:rsid w:val="00091257"/>
    <w:rsid w:val="000962A5"/>
    <w:rsid w:val="000A5489"/>
    <w:rsid w:val="000B0073"/>
    <w:rsid w:val="000B04B8"/>
    <w:rsid w:val="000B282E"/>
    <w:rsid w:val="000B32B4"/>
    <w:rsid w:val="000B34CD"/>
    <w:rsid w:val="000B70A3"/>
    <w:rsid w:val="000C24D7"/>
    <w:rsid w:val="000C3C86"/>
    <w:rsid w:val="000C6ED8"/>
    <w:rsid w:val="000C72B4"/>
    <w:rsid w:val="000D3D98"/>
    <w:rsid w:val="000E269D"/>
    <w:rsid w:val="000E3754"/>
    <w:rsid w:val="000E69D7"/>
    <w:rsid w:val="000E71B8"/>
    <w:rsid w:val="000F0625"/>
    <w:rsid w:val="000F06CC"/>
    <w:rsid w:val="000F287D"/>
    <w:rsid w:val="000F4618"/>
    <w:rsid w:val="000F4BB0"/>
    <w:rsid w:val="000F5612"/>
    <w:rsid w:val="000F62CA"/>
    <w:rsid w:val="000F7368"/>
    <w:rsid w:val="00100047"/>
    <w:rsid w:val="00101919"/>
    <w:rsid w:val="00105AFA"/>
    <w:rsid w:val="00110B03"/>
    <w:rsid w:val="001129BC"/>
    <w:rsid w:val="00113B82"/>
    <w:rsid w:val="001152CB"/>
    <w:rsid w:val="00115552"/>
    <w:rsid w:val="001207D7"/>
    <w:rsid w:val="00122823"/>
    <w:rsid w:val="00127C7F"/>
    <w:rsid w:val="00132305"/>
    <w:rsid w:val="00132F33"/>
    <w:rsid w:val="00147F4C"/>
    <w:rsid w:val="001528E8"/>
    <w:rsid w:val="001571C3"/>
    <w:rsid w:val="00164162"/>
    <w:rsid w:val="00174685"/>
    <w:rsid w:val="001746A8"/>
    <w:rsid w:val="00190782"/>
    <w:rsid w:val="00193735"/>
    <w:rsid w:val="001A0C2C"/>
    <w:rsid w:val="001A283B"/>
    <w:rsid w:val="001B0EFD"/>
    <w:rsid w:val="001B4FC7"/>
    <w:rsid w:val="001C361A"/>
    <w:rsid w:val="001C3F46"/>
    <w:rsid w:val="001D1AE2"/>
    <w:rsid w:val="001D2AE3"/>
    <w:rsid w:val="001D3330"/>
    <w:rsid w:val="001E09B4"/>
    <w:rsid w:val="001E0DAC"/>
    <w:rsid w:val="001E34B9"/>
    <w:rsid w:val="001E7994"/>
    <w:rsid w:val="001E7B46"/>
    <w:rsid w:val="001F6E7D"/>
    <w:rsid w:val="0020485A"/>
    <w:rsid w:val="00204C52"/>
    <w:rsid w:val="00210093"/>
    <w:rsid w:val="00215FF7"/>
    <w:rsid w:val="00225D24"/>
    <w:rsid w:val="00231349"/>
    <w:rsid w:val="00235596"/>
    <w:rsid w:val="0023624A"/>
    <w:rsid w:val="00240916"/>
    <w:rsid w:val="00241A47"/>
    <w:rsid w:val="00247892"/>
    <w:rsid w:val="00251524"/>
    <w:rsid w:val="002544ED"/>
    <w:rsid w:val="00260733"/>
    <w:rsid w:val="002610D7"/>
    <w:rsid w:val="002620B1"/>
    <w:rsid w:val="00264914"/>
    <w:rsid w:val="00266013"/>
    <w:rsid w:val="0026679B"/>
    <w:rsid w:val="00276B1B"/>
    <w:rsid w:val="00276DC2"/>
    <w:rsid w:val="00282205"/>
    <w:rsid w:val="002858BA"/>
    <w:rsid w:val="00286989"/>
    <w:rsid w:val="002A00E8"/>
    <w:rsid w:val="002A0AB5"/>
    <w:rsid w:val="002B0E6C"/>
    <w:rsid w:val="002B1410"/>
    <w:rsid w:val="002C31F7"/>
    <w:rsid w:val="002D1332"/>
    <w:rsid w:val="002D3202"/>
    <w:rsid w:val="002D5412"/>
    <w:rsid w:val="002E4408"/>
    <w:rsid w:val="002E59FB"/>
    <w:rsid w:val="002E7641"/>
    <w:rsid w:val="002F2D39"/>
    <w:rsid w:val="002F3816"/>
    <w:rsid w:val="002F5666"/>
    <w:rsid w:val="002F69F0"/>
    <w:rsid w:val="0030679A"/>
    <w:rsid w:val="0030770C"/>
    <w:rsid w:val="00311115"/>
    <w:rsid w:val="00311310"/>
    <w:rsid w:val="00312A3E"/>
    <w:rsid w:val="003169F2"/>
    <w:rsid w:val="003212B5"/>
    <w:rsid w:val="00323172"/>
    <w:rsid w:val="00323B3A"/>
    <w:rsid w:val="00324CB8"/>
    <w:rsid w:val="00327B9D"/>
    <w:rsid w:val="0033458A"/>
    <w:rsid w:val="0034295D"/>
    <w:rsid w:val="00344868"/>
    <w:rsid w:val="00352448"/>
    <w:rsid w:val="00357F8C"/>
    <w:rsid w:val="00360799"/>
    <w:rsid w:val="00364E4D"/>
    <w:rsid w:val="0037000B"/>
    <w:rsid w:val="00370706"/>
    <w:rsid w:val="00376793"/>
    <w:rsid w:val="003814B6"/>
    <w:rsid w:val="003842D8"/>
    <w:rsid w:val="003922DA"/>
    <w:rsid w:val="003A0599"/>
    <w:rsid w:val="003A0DD5"/>
    <w:rsid w:val="003A1862"/>
    <w:rsid w:val="003A1932"/>
    <w:rsid w:val="003A39A6"/>
    <w:rsid w:val="003A4396"/>
    <w:rsid w:val="003A51AA"/>
    <w:rsid w:val="003A51F2"/>
    <w:rsid w:val="003A5C8A"/>
    <w:rsid w:val="003A6E0D"/>
    <w:rsid w:val="003A71A4"/>
    <w:rsid w:val="003B5278"/>
    <w:rsid w:val="003C32F1"/>
    <w:rsid w:val="003C477F"/>
    <w:rsid w:val="003C4D92"/>
    <w:rsid w:val="003D03F9"/>
    <w:rsid w:val="003D12A4"/>
    <w:rsid w:val="003D22AE"/>
    <w:rsid w:val="003D794B"/>
    <w:rsid w:val="003E0FAB"/>
    <w:rsid w:val="003E3EA2"/>
    <w:rsid w:val="003F0421"/>
    <w:rsid w:val="003F1B79"/>
    <w:rsid w:val="003F46FE"/>
    <w:rsid w:val="003F712A"/>
    <w:rsid w:val="0040017D"/>
    <w:rsid w:val="00402924"/>
    <w:rsid w:val="004102FC"/>
    <w:rsid w:val="0041052C"/>
    <w:rsid w:val="00410FF8"/>
    <w:rsid w:val="00425502"/>
    <w:rsid w:val="004263CD"/>
    <w:rsid w:val="004311EB"/>
    <w:rsid w:val="00431368"/>
    <w:rsid w:val="00437899"/>
    <w:rsid w:val="004401CB"/>
    <w:rsid w:val="004424A9"/>
    <w:rsid w:val="00443DA9"/>
    <w:rsid w:val="004453E2"/>
    <w:rsid w:val="00446020"/>
    <w:rsid w:val="0044638F"/>
    <w:rsid w:val="004500A6"/>
    <w:rsid w:val="00450314"/>
    <w:rsid w:val="00452AC8"/>
    <w:rsid w:val="00461E9A"/>
    <w:rsid w:val="00467B74"/>
    <w:rsid w:val="00473544"/>
    <w:rsid w:val="004765FB"/>
    <w:rsid w:val="004775E4"/>
    <w:rsid w:val="00483354"/>
    <w:rsid w:val="00484A3C"/>
    <w:rsid w:val="004A6229"/>
    <w:rsid w:val="004B0485"/>
    <w:rsid w:val="004B5913"/>
    <w:rsid w:val="004C04F4"/>
    <w:rsid w:val="004C3347"/>
    <w:rsid w:val="004C7567"/>
    <w:rsid w:val="004D2EEB"/>
    <w:rsid w:val="004D405F"/>
    <w:rsid w:val="004D6195"/>
    <w:rsid w:val="004E23F1"/>
    <w:rsid w:val="004E4991"/>
    <w:rsid w:val="004E4CF8"/>
    <w:rsid w:val="004E6BBA"/>
    <w:rsid w:val="004E7EE6"/>
    <w:rsid w:val="004F07AC"/>
    <w:rsid w:val="004F4204"/>
    <w:rsid w:val="005003F6"/>
    <w:rsid w:val="00500968"/>
    <w:rsid w:val="00504204"/>
    <w:rsid w:val="005060B0"/>
    <w:rsid w:val="00510065"/>
    <w:rsid w:val="00511AEF"/>
    <w:rsid w:val="00514915"/>
    <w:rsid w:val="00524626"/>
    <w:rsid w:val="0052632E"/>
    <w:rsid w:val="00527FF1"/>
    <w:rsid w:val="00533C25"/>
    <w:rsid w:val="00535500"/>
    <w:rsid w:val="00537C8A"/>
    <w:rsid w:val="00541DB4"/>
    <w:rsid w:val="00543A4E"/>
    <w:rsid w:val="00544C1A"/>
    <w:rsid w:val="00544CFE"/>
    <w:rsid w:val="00547C4D"/>
    <w:rsid w:val="005509A7"/>
    <w:rsid w:val="0055245F"/>
    <w:rsid w:val="00556FA7"/>
    <w:rsid w:val="0055738A"/>
    <w:rsid w:val="0056697E"/>
    <w:rsid w:val="00567523"/>
    <w:rsid w:val="00574AA4"/>
    <w:rsid w:val="0057702D"/>
    <w:rsid w:val="00581802"/>
    <w:rsid w:val="00583417"/>
    <w:rsid w:val="005905F2"/>
    <w:rsid w:val="00591E1F"/>
    <w:rsid w:val="00593118"/>
    <w:rsid w:val="005A0188"/>
    <w:rsid w:val="005A21F3"/>
    <w:rsid w:val="005A2AE2"/>
    <w:rsid w:val="005A312C"/>
    <w:rsid w:val="005A6D92"/>
    <w:rsid w:val="005A7380"/>
    <w:rsid w:val="005B23A0"/>
    <w:rsid w:val="005B4608"/>
    <w:rsid w:val="005B538D"/>
    <w:rsid w:val="005B795F"/>
    <w:rsid w:val="005B7FBD"/>
    <w:rsid w:val="005C6541"/>
    <w:rsid w:val="005D4D12"/>
    <w:rsid w:val="005D68ED"/>
    <w:rsid w:val="005E4A42"/>
    <w:rsid w:val="005E4D34"/>
    <w:rsid w:val="005F6FEB"/>
    <w:rsid w:val="00600143"/>
    <w:rsid w:val="00602FD3"/>
    <w:rsid w:val="006031AB"/>
    <w:rsid w:val="0060441D"/>
    <w:rsid w:val="006049F3"/>
    <w:rsid w:val="006060B3"/>
    <w:rsid w:val="0061521C"/>
    <w:rsid w:val="006155F2"/>
    <w:rsid w:val="00630DA9"/>
    <w:rsid w:val="00634E2E"/>
    <w:rsid w:val="006439D6"/>
    <w:rsid w:val="00644DF9"/>
    <w:rsid w:val="0065132D"/>
    <w:rsid w:val="006526FD"/>
    <w:rsid w:val="00652DD4"/>
    <w:rsid w:val="0066025E"/>
    <w:rsid w:val="00663AEB"/>
    <w:rsid w:val="00666F3A"/>
    <w:rsid w:val="0067065E"/>
    <w:rsid w:val="00682778"/>
    <w:rsid w:val="00692F11"/>
    <w:rsid w:val="00696B34"/>
    <w:rsid w:val="006A4DB7"/>
    <w:rsid w:val="006A5881"/>
    <w:rsid w:val="006A7DE5"/>
    <w:rsid w:val="006B13D8"/>
    <w:rsid w:val="006B1CA3"/>
    <w:rsid w:val="006B7CE1"/>
    <w:rsid w:val="006C4D96"/>
    <w:rsid w:val="006C6DA9"/>
    <w:rsid w:val="006D4E50"/>
    <w:rsid w:val="006E0C62"/>
    <w:rsid w:val="006E10E0"/>
    <w:rsid w:val="006F2044"/>
    <w:rsid w:val="006F2CB5"/>
    <w:rsid w:val="006F3BC5"/>
    <w:rsid w:val="006F4F0A"/>
    <w:rsid w:val="00703ABE"/>
    <w:rsid w:val="00710BBC"/>
    <w:rsid w:val="00710EE9"/>
    <w:rsid w:val="00711175"/>
    <w:rsid w:val="0071143A"/>
    <w:rsid w:val="007127A3"/>
    <w:rsid w:val="00715282"/>
    <w:rsid w:val="00716733"/>
    <w:rsid w:val="00722CB9"/>
    <w:rsid w:val="007259FE"/>
    <w:rsid w:val="0073113C"/>
    <w:rsid w:val="007353CC"/>
    <w:rsid w:val="00743077"/>
    <w:rsid w:val="00743AC2"/>
    <w:rsid w:val="0074455D"/>
    <w:rsid w:val="007447D6"/>
    <w:rsid w:val="00747214"/>
    <w:rsid w:val="007478C3"/>
    <w:rsid w:val="00752CAD"/>
    <w:rsid w:val="0075348A"/>
    <w:rsid w:val="007600AD"/>
    <w:rsid w:val="0076270E"/>
    <w:rsid w:val="00764BA6"/>
    <w:rsid w:val="0076652F"/>
    <w:rsid w:val="00773D85"/>
    <w:rsid w:val="00775862"/>
    <w:rsid w:val="00776619"/>
    <w:rsid w:val="00781649"/>
    <w:rsid w:val="00781F97"/>
    <w:rsid w:val="0079341F"/>
    <w:rsid w:val="007A1828"/>
    <w:rsid w:val="007A2F00"/>
    <w:rsid w:val="007A51B1"/>
    <w:rsid w:val="007A772D"/>
    <w:rsid w:val="007A7F5B"/>
    <w:rsid w:val="007B1B32"/>
    <w:rsid w:val="007B26D1"/>
    <w:rsid w:val="007B3193"/>
    <w:rsid w:val="007C202F"/>
    <w:rsid w:val="007C2C65"/>
    <w:rsid w:val="007C7D7A"/>
    <w:rsid w:val="007D0B9F"/>
    <w:rsid w:val="007D2601"/>
    <w:rsid w:val="007D66D6"/>
    <w:rsid w:val="007F02C2"/>
    <w:rsid w:val="007F285B"/>
    <w:rsid w:val="007F3CAA"/>
    <w:rsid w:val="007F7090"/>
    <w:rsid w:val="007F744A"/>
    <w:rsid w:val="008031E6"/>
    <w:rsid w:val="00804AAF"/>
    <w:rsid w:val="00813F71"/>
    <w:rsid w:val="00813F7D"/>
    <w:rsid w:val="008151D3"/>
    <w:rsid w:val="00815DA6"/>
    <w:rsid w:val="00821092"/>
    <w:rsid w:val="00821539"/>
    <w:rsid w:val="00821EAB"/>
    <w:rsid w:val="0082371F"/>
    <w:rsid w:val="00823CC6"/>
    <w:rsid w:val="00823E6C"/>
    <w:rsid w:val="00824485"/>
    <w:rsid w:val="00825971"/>
    <w:rsid w:val="00830C05"/>
    <w:rsid w:val="00831268"/>
    <w:rsid w:val="00831CB1"/>
    <w:rsid w:val="00832C93"/>
    <w:rsid w:val="00833426"/>
    <w:rsid w:val="00840826"/>
    <w:rsid w:val="008425D3"/>
    <w:rsid w:val="008463C5"/>
    <w:rsid w:val="0085063B"/>
    <w:rsid w:val="00853A25"/>
    <w:rsid w:val="00861B61"/>
    <w:rsid w:val="008714E5"/>
    <w:rsid w:val="00871A7E"/>
    <w:rsid w:val="00875043"/>
    <w:rsid w:val="00875251"/>
    <w:rsid w:val="008763A9"/>
    <w:rsid w:val="008803AF"/>
    <w:rsid w:val="0088091B"/>
    <w:rsid w:val="00881954"/>
    <w:rsid w:val="00887709"/>
    <w:rsid w:val="00890054"/>
    <w:rsid w:val="008918E4"/>
    <w:rsid w:val="008947B8"/>
    <w:rsid w:val="008950D6"/>
    <w:rsid w:val="0089775B"/>
    <w:rsid w:val="008A3BF6"/>
    <w:rsid w:val="008A4FEB"/>
    <w:rsid w:val="008A6803"/>
    <w:rsid w:val="008A7EC1"/>
    <w:rsid w:val="008B2565"/>
    <w:rsid w:val="008B4097"/>
    <w:rsid w:val="008C3560"/>
    <w:rsid w:val="008C3A78"/>
    <w:rsid w:val="008D600F"/>
    <w:rsid w:val="008D667E"/>
    <w:rsid w:val="008E3AD2"/>
    <w:rsid w:val="008F5BA4"/>
    <w:rsid w:val="008F60E5"/>
    <w:rsid w:val="0090081C"/>
    <w:rsid w:val="00903DC4"/>
    <w:rsid w:val="00914338"/>
    <w:rsid w:val="00915EC8"/>
    <w:rsid w:val="00925325"/>
    <w:rsid w:val="00927D68"/>
    <w:rsid w:val="00932721"/>
    <w:rsid w:val="00935E0E"/>
    <w:rsid w:val="00942534"/>
    <w:rsid w:val="00944133"/>
    <w:rsid w:val="00944E1E"/>
    <w:rsid w:val="00952BC2"/>
    <w:rsid w:val="00954206"/>
    <w:rsid w:val="00957F09"/>
    <w:rsid w:val="009630B0"/>
    <w:rsid w:val="009729EA"/>
    <w:rsid w:val="00977C54"/>
    <w:rsid w:val="009802F0"/>
    <w:rsid w:val="00980871"/>
    <w:rsid w:val="00981972"/>
    <w:rsid w:val="00984186"/>
    <w:rsid w:val="009860C7"/>
    <w:rsid w:val="009879DE"/>
    <w:rsid w:val="00987F6E"/>
    <w:rsid w:val="00990424"/>
    <w:rsid w:val="00992D3F"/>
    <w:rsid w:val="009940DB"/>
    <w:rsid w:val="009A2EE5"/>
    <w:rsid w:val="009A419F"/>
    <w:rsid w:val="009A659D"/>
    <w:rsid w:val="009A7936"/>
    <w:rsid w:val="009B5268"/>
    <w:rsid w:val="009B6416"/>
    <w:rsid w:val="009C4FC7"/>
    <w:rsid w:val="009C56D4"/>
    <w:rsid w:val="009C6497"/>
    <w:rsid w:val="009C750B"/>
    <w:rsid w:val="009D3B30"/>
    <w:rsid w:val="009D67C1"/>
    <w:rsid w:val="009E0FE1"/>
    <w:rsid w:val="009F0EBC"/>
    <w:rsid w:val="009F199A"/>
    <w:rsid w:val="009F7ED0"/>
    <w:rsid w:val="00A04438"/>
    <w:rsid w:val="00A0571B"/>
    <w:rsid w:val="00A06042"/>
    <w:rsid w:val="00A13533"/>
    <w:rsid w:val="00A1623E"/>
    <w:rsid w:val="00A21CB1"/>
    <w:rsid w:val="00A27921"/>
    <w:rsid w:val="00A323B3"/>
    <w:rsid w:val="00A37A12"/>
    <w:rsid w:val="00A4131A"/>
    <w:rsid w:val="00A44E85"/>
    <w:rsid w:val="00A4634F"/>
    <w:rsid w:val="00A51125"/>
    <w:rsid w:val="00A5263E"/>
    <w:rsid w:val="00A52F0C"/>
    <w:rsid w:val="00A5341C"/>
    <w:rsid w:val="00A5400A"/>
    <w:rsid w:val="00A60A7F"/>
    <w:rsid w:val="00A65F76"/>
    <w:rsid w:val="00A665BD"/>
    <w:rsid w:val="00A72342"/>
    <w:rsid w:val="00A727FC"/>
    <w:rsid w:val="00A742B5"/>
    <w:rsid w:val="00A74610"/>
    <w:rsid w:val="00A77124"/>
    <w:rsid w:val="00A82402"/>
    <w:rsid w:val="00A825BD"/>
    <w:rsid w:val="00A83D49"/>
    <w:rsid w:val="00A84005"/>
    <w:rsid w:val="00A92A7B"/>
    <w:rsid w:val="00A93BEF"/>
    <w:rsid w:val="00A957B5"/>
    <w:rsid w:val="00AA3967"/>
    <w:rsid w:val="00AA6F59"/>
    <w:rsid w:val="00AA7552"/>
    <w:rsid w:val="00AA7C1E"/>
    <w:rsid w:val="00AA7ED6"/>
    <w:rsid w:val="00AB0E74"/>
    <w:rsid w:val="00AB286A"/>
    <w:rsid w:val="00AB4637"/>
    <w:rsid w:val="00AB64B3"/>
    <w:rsid w:val="00AC11B0"/>
    <w:rsid w:val="00AC3BAA"/>
    <w:rsid w:val="00AC6DF7"/>
    <w:rsid w:val="00AD1774"/>
    <w:rsid w:val="00AD3DBE"/>
    <w:rsid w:val="00AE069B"/>
    <w:rsid w:val="00AE388C"/>
    <w:rsid w:val="00AF0057"/>
    <w:rsid w:val="00AF1D81"/>
    <w:rsid w:val="00AF7838"/>
    <w:rsid w:val="00B01B04"/>
    <w:rsid w:val="00B05406"/>
    <w:rsid w:val="00B07E92"/>
    <w:rsid w:val="00B11CD2"/>
    <w:rsid w:val="00B15034"/>
    <w:rsid w:val="00B16FC2"/>
    <w:rsid w:val="00B219D4"/>
    <w:rsid w:val="00B231E9"/>
    <w:rsid w:val="00B278B4"/>
    <w:rsid w:val="00B301A4"/>
    <w:rsid w:val="00B3106B"/>
    <w:rsid w:val="00B31CE9"/>
    <w:rsid w:val="00B33637"/>
    <w:rsid w:val="00B362D2"/>
    <w:rsid w:val="00B371CD"/>
    <w:rsid w:val="00B372EF"/>
    <w:rsid w:val="00B3797A"/>
    <w:rsid w:val="00B55B6A"/>
    <w:rsid w:val="00B57BE0"/>
    <w:rsid w:val="00B6069A"/>
    <w:rsid w:val="00B63567"/>
    <w:rsid w:val="00B64178"/>
    <w:rsid w:val="00B7316C"/>
    <w:rsid w:val="00B7392F"/>
    <w:rsid w:val="00B744E6"/>
    <w:rsid w:val="00B7562E"/>
    <w:rsid w:val="00B96F15"/>
    <w:rsid w:val="00B97E8D"/>
    <w:rsid w:val="00BA1CBC"/>
    <w:rsid w:val="00BA3416"/>
    <w:rsid w:val="00BA4456"/>
    <w:rsid w:val="00BA521E"/>
    <w:rsid w:val="00BB01A7"/>
    <w:rsid w:val="00BB1DCD"/>
    <w:rsid w:val="00BB2C9D"/>
    <w:rsid w:val="00BD5AE3"/>
    <w:rsid w:val="00BE13D4"/>
    <w:rsid w:val="00BE1885"/>
    <w:rsid w:val="00BE34DC"/>
    <w:rsid w:val="00BE48D7"/>
    <w:rsid w:val="00BE52AC"/>
    <w:rsid w:val="00BF26A4"/>
    <w:rsid w:val="00BF3801"/>
    <w:rsid w:val="00BF4E50"/>
    <w:rsid w:val="00BF6AB9"/>
    <w:rsid w:val="00C05A9E"/>
    <w:rsid w:val="00C05CE3"/>
    <w:rsid w:val="00C1539A"/>
    <w:rsid w:val="00C156C8"/>
    <w:rsid w:val="00C21928"/>
    <w:rsid w:val="00C25ED4"/>
    <w:rsid w:val="00C27127"/>
    <w:rsid w:val="00C2766C"/>
    <w:rsid w:val="00C458D9"/>
    <w:rsid w:val="00C45A6F"/>
    <w:rsid w:val="00C46999"/>
    <w:rsid w:val="00C52CC5"/>
    <w:rsid w:val="00C6220C"/>
    <w:rsid w:val="00C706C4"/>
    <w:rsid w:val="00C70977"/>
    <w:rsid w:val="00C72602"/>
    <w:rsid w:val="00C729EA"/>
    <w:rsid w:val="00C73F6B"/>
    <w:rsid w:val="00C81C8E"/>
    <w:rsid w:val="00C87F0B"/>
    <w:rsid w:val="00C93146"/>
    <w:rsid w:val="00C952AF"/>
    <w:rsid w:val="00CA1358"/>
    <w:rsid w:val="00CA7D57"/>
    <w:rsid w:val="00CB1B7F"/>
    <w:rsid w:val="00CB39E1"/>
    <w:rsid w:val="00CB4164"/>
    <w:rsid w:val="00CB62DF"/>
    <w:rsid w:val="00CB766C"/>
    <w:rsid w:val="00CC58A5"/>
    <w:rsid w:val="00CC5DDF"/>
    <w:rsid w:val="00CD0826"/>
    <w:rsid w:val="00CD185F"/>
    <w:rsid w:val="00CD1F55"/>
    <w:rsid w:val="00CE69A8"/>
    <w:rsid w:val="00CF4572"/>
    <w:rsid w:val="00CF498F"/>
    <w:rsid w:val="00D12902"/>
    <w:rsid w:val="00D266F1"/>
    <w:rsid w:val="00D32730"/>
    <w:rsid w:val="00D40387"/>
    <w:rsid w:val="00D428FF"/>
    <w:rsid w:val="00D540CE"/>
    <w:rsid w:val="00D5704F"/>
    <w:rsid w:val="00D61DA9"/>
    <w:rsid w:val="00D64E49"/>
    <w:rsid w:val="00D65C8C"/>
    <w:rsid w:val="00D67D50"/>
    <w:rsid w:val="00D7010C"/>
    <w:rsid w:val="00D779BD"/>
    <w:rsid w:val="00D834CE"/>
    <w:rsid w:val="00D83FF2"/>
    <w:rsid w:val="00D9095D"/>
    <w:rsid w:val="00D93871"/>
    <w:rsid w:val="00D95822"/>
    <w:rsid w:val="00DA1847"/>
    <w:rsid w:val="00DA306A"/>
    <w:rsid w:val="00DA6EC0"/>
    <w:rsid w:val="00DA7E41"/>
    <w:rsid w:val="00DB081B"/>
    <w:rsid w:val="00DB3041"/>
    <w:rsid w:val="00DB3708"/>
    <w:rsid w:val="00DB58F7"/>
    <w:rsid w:val="00DB5AE2"/>
    <w:rsid w:val="00DB6135"/>
    <w:rsid w:val="00DB7677"/>
    <w:rsid w:val="00DC0683"/>
    <w:rsid w:val="00DC25DB"/>
    <w:rsid w:val="00DC347D"/>
    <w:rsid w:val="00DC3B84"/>
    <w:rsid w:val="00DC3F12"/>
    <w:rsid w:val="00DC4F06"/>
    <w:rsid w:val="00DC7910"/>
    <w:rsid w:val="00DD05D3"/>
    <w:rsid w:val="00DD37F3"/>
    <w:rsid w:val="00DD4DDA"/>
    <w:rsid w:val="00DD74B3"/>
    <w:rsid w:val="00DE5506"/>
    <w:rsid w:val="00DE6530"/>
    <w:rsid w:val="00DF18FC"/>
    <w:rsid w:val="00DF2CE3"/>
    <w:rsid w:val="00DF4328"/>
    <w:rsid w:val="00DF5288"/>
    <w:rsid w:val="00DF5451"/>
    <w:rsid w:val="00DF663F"/>
    <w:rsid w:val="00DF6898"/>
    <w:rsid w:val="00E0074C"/>
    <w:rsid w:val="00E04436"/>
    <w:rsid w:val="00E044AE"/>
    <w:rsid w:val="00E07983"/>
    <w:rsid w:val="00E10E8B"/>
    <w:rsid w:val="00E13E23"/>
    <w:rsid w:val="00E176BC"/>
    <w:rsid w:val="00E2009A"/>
    <w:rsid w:val="00E20BD6"/>
    <w:rsid w:val="00E21125"/>
    <w:rsid w:val="00E22328"/>
    <w:rsid w:val="00E232A6"/>
    <w:rsid w:val="00E30A61"/>
    <w:rsid w:val="00E316F2"/>
    <w:rsid w:val="00E3588D"/>
    <w:rsid w:val="00E36D04"/>
    <w:rsid w:val="00E37B96"/>
    <w:rsid w:val="00E5077D"/>
    <w:rsid w:val="00E7487F"/>
    <w:rsid w:val="00E8194F"/>
    <w:rsid w:val="00E84DBA"/>
    <w:rsid w:val="00E879BD"/>
    <w:rsid w:val="00EA0C32"/>
    <w:rsid w:val="00EA2E48"/>
    <w:rsid w:val="00EA2F11"/>
    <w:rsid w:val="00EA2FFD"/>
    <w:rsid w:val="00EA3A45"/>
    <w:rsid w:val="00EA6F83"/>
    <w:rsid w:val="00EA7EB2"/>
    <w:rsid w:val="00EB12C2"/>
    <w:rsid w:val="00EC40E8"/>
    <w:rsid w:val="00EC4FFD"/>
    <w:rsid w:val="00EC51F3"/>
    <w:rsid w:val="00EC5568"/>
    <w:rsid w:val="00ED381A"/>
    <w:rsid w:val="00ED41E0"/>
    <w:rsid w:val="00EE0F92"/>
    <w:rsid w:val="00EE2AB1"/>
    <w:rsid w:val="00EF23C8"/>
    <w:rsid w:val="00F0300D"/>
    <w:rsid w:val="00F0433B"/>
    <w:rsid w:val="00F125E4"/>
    <w:rsid w:val="00F140B1"/>
    <w:rsid w:val="00F14AEA"/>
    <w:rsid w:val="00F2593E"/>
    <w:rsid w:val="00F278E2"/>
    <w:rsid w:val="00F327E1"/>
    <w:rsid w:val="00F3598C"/>
    <w:rsid w:val="00F36434"/>
    <w:rsid w:val="00F37CAB"/>
    <w:rsid w:val="00F4002B"/>
    <w:rsid w:val="00F44266"/>
    <w:rsid w:val="00F44633"/>
    <w:rsid w:val="00F5603F"/>
    <w:rsid w:val="00F613CE"/>
    <w:rsid w:val="00F626A7"/>
    <w:rsid w:val="00F62A73"/>
    <w:rsid w:val="00F6385F"/>
    <w:rsid w:val="00F655D5"/>
    <w:rsid w:val="00F75F2C"/>
    <w:rsid w:val="00F856A2"/>
    <w:rsid w:val="00F85B1C"/>
    <w:rsid w:val="00F85E54"/>
    <w:rsid w:val="00F90DB4"/>
    <w:rsid w:val="00F927C4"/>
    <w:rsid w:val="00F9396C"/>
    <w:rsid w:val="00F955BE"/>
    <w:rsid w:val="00FA39FD"/>
    <w:rsid w:val="00FA3DAA"/>
    <w:rsid w:val="00FB46A8"/>
    <w:rsid w:val="00FB4F08"/>
    <w:rsid w:val="00FB5A9F"/>
    <w:rsid w:val="00FC0066"/>
    <w:rsid w:val="00FC0B29"/>
    <w:rsid w:val="00FC47A7"/>
    <w:rsid w:val="00FD347D"/>
    <w:rsid w:val="00FD42CC"/>
    <w:rsid w:val="00FD445E"/>
    <w:rsid w:val="00FD4C5E"/>
    <w:rsid w:val="00FE1A92"/>
    <w:rsid w:val="00FE375D"/>
    <w:rsid w:val="00FE4D54"/>
    <w:rsid w:val="00FE6802"/>
    <w:rsid w:val="00FF7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A1D9AC"/>
  <w15:chartTrackingRefBased/>
  <w15:docId w15:val="{FD3399DA-4A62-4215-8131-90D294D4B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F4204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8494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8494C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E7641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87F0B"/>
    <w:pPr>
      <w:tabs>
        <w:tab w:val="center" w:pos="4320"/>
        <w:tab w:val="right" w:pos="8640"/>
      </w:tabs>
      <w:jc w:val="both"/>
      <w:textAlignment w:val="auto"/>
    </w:pPr>
    <w:rPr>
      <w:rFonts w:ascii="Times New Roman" w:hAnsi="Times New Roman"/>
      <w:sz w:val="22"/>
      <w:lang w:val="en-GB"/>
    </w:rPr>
  </w:style>
  <w:style w:type="character" w:customStyle="1" w:styleId="FooterChar">
    <w:name w:val="Footer Char"/>
    <w:link w:val="Footer"/>
    <w:uiPriority w:val="99"/>
    <w:rsid w:val="00C87F0B"/>
    <w:rPr>
      <w:rFonts w:ascii="Times New Roman" w:eastAsia="Times New Roman" w:hAnsi="Times New Roman" w:cs="Times New Roman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D3B3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D3B30"/>
    <w:rPr>
      <w:rFonts w:ascii="Arial" w:eastAsia="Times New Roman" w:hAnsi="Arial" w:cs="Times New Roman"/>
      <w:sz w:val="18"/>
      <w:szCs w:val="20"/>
    </w:rPr>
  </w:style>
  <w:style w:type="table" w:styleId="TableGrid">
    <w:name w:val="Table Grid"/>
    <w:basedOn w:val="TableNormal"/>
    <w:uiPriority w:val="59"/>
    <w:rsid w:val="00A742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23B3A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E358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588D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588D"/>
    <w:rPr>
      <w:rFonts w:ascii="Arial" w:eastAsia="Times New Roman" w:hAnsi="Arial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58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588D"/>
    <w:rPr>
      <w:rFonts w:ascii="Arial" w:eastAsia="Times New Roman" w:hAnsi="Arial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141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0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99BF111-9079-40C4-A252-E68917C53C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300</Words>
  <Characters>741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rizal.ahmad</dc:creator>
  <cp:keywords/>
  <cp:lastModifiedBy>Muhammad Huzaifah Bin Md Akhir</cp:lastModifiedBy>
  <cp:revision>3</cp:revision>
  <cp:lastPrinted>2021-08-08T05:30:00Z</cp:lastPrinted>
  <dcterms:created xsi:type="dcterms:W3CDTF">2022-01-11T02:25:00Z</dcterms:created>
  <dcterms:modified xsi:type="dcterms:W3CDTF">2022-01-11T02:27:00Z</dcterms:modified>
</cp:coreProperties>
</file>